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1361" w14:textId="77777777" w:rsidR="00527A0A" w:rsidRDefault="00527A0A" w:rsidP="00E9054A"/>
    <w:p w14:paraId="166021E4" w14:textId="64F030A8" w:rsidR="00E9054A" w:rsidRDefault="00E9054A" w:rsidP="008939A9">
      <w:pPr>
        <w:pStyle w:val="Title"/>
        <w:jc w:val="center"/>
      </w:pPr>
      <w:r>
        <w:rPr>
          <w:noProof/>
        </w:rPr>
        <w:drawing>
          <wp:inline distT="0" distB="0" distL="0" distR="0" wp14:anchorId="2EE0DEEA" wp14:editId="102F0544">
            <wp:extent cx="3721395" cy="945492"/>
            <wp:effectExtent l="0" t="0" r="0" b="762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8">
                      <a:extLst>
                        <a:ext uri="{28A0092B-C50C-407E-A947-70E740481C1C}">
                          <a14:useLocalDpi xmlns:a14="http://schemas.microsoft.com/office/drawing/2010/main" val="0"/>
                        </a:ext>
                      </a:extLst>
                    </a:blip>
                    <a:stretch>
                      <a:fillRect/>
                    </a:stretch>
                  </pic:blipFill>
                  <pic:spPr>
                    <a:xfrm>
                      <a:off x="0" y="0"/>
                      <a:ext cx="3721395" cy="945492"/>
                    </a:xfrm>
                    <a:prstGeom prst="rect">
                      <a:avLst/>
                    </a:prstGeom>
                  </pic:spPr>
                </pic:pic>
              </a:graphicData>
            </a:graphic>
          </wp:inline>
        </w:drawing>
      </w:r>
    </w:p>
    <w:p w14:paraId="68150976" w14:textId="77777777" w:rsidR="00174C2D" w:rsidRDefault="00174C2D" w:rsidP="00093DA2">
      <w:pPr>
        <w:pStyle w:val="Title"/>
        <w:jc w:val="center"/>
        <w:rPr>
          <w:b/>
          <w:bCs/>
          <w:sz w:val="64"/>
          <w:szCs w:val="64"/>
        </w:rPr>
      </w:pPr>
    </w:p>
    <w:p w14:paraId="7B0520D8" w14:textId="7BCFA5B5" w:rsidR="008939A9" w:rsidRPr="00093DA2" w:rsidRDefault="008939A9" w:rsidP="00093DA2">
      <w:pPr>
        <w:pStyle w:val="Title"/>
        <w:jc w:val="center"/>
        <w:rPr>
          <w:b/>
          <w:bCs/>
          <w:sz w:val="64"/>
          <w:szCs w:val="64"/>
        </w:rPr>
      </w:pPr>
      <w:r w:rsidRPr="00093DA2">
        <w:rPr>
          <w:b/>
          <w:bCs/>
          <w:sz w:val="64"/>
          <w:szCs w:val="64"/>
        </w:rPr>
        <w:t>School Comprehensive Education Plan</w:t>
      </w:r>
    </w:p>
    <w:p w14:paraId="30AAF9AF" w14:textId="75D2B516" w:rsidR="00093DA2" w:rsidRDefault="00093DA2" w:rsidP="00093DA2">
      <w:pPr>
        <w:pStyle w:val="Title"/>
        <w:jc w:val="center"/>
        <w:rPr>
          <w:sz w:val="60"/>
          <w:szCs w:val="60"/>
        </w:rPr>
      </w:pPr>
      <w:r w:rsidRPr="00093DA2">
        <w:rPr>
          <w:sz w:val="60"/>
          <w:szCs w:val="60"/>
        </w:rPr>
        <w:t>202</w:t>
      </w:r>
      <w:r w:rsidR="00A4505B">
        <w:rPr>
          <w:sz w:val="60"/>
          <w:szCs w:val="60"/>
        </w:rPr>
        <w:t>4</w:t>
      </w:r>
      <w:r w:rsidRPr="00093DA2">
        <w:rPr>
          <w:sz w:val="60"/>
          <w:szCs w:val="60"/>
        </w:rPr>
        <w:t>-2</w:t>
      </w:r>
      <w:r w:rsidR="00A4505B">
        <w:rPr>
          <w:sz w:val="60"/>
          <w:szCs w:val="60"/>
        </w:rPr>
        <w:t>5</w:t>
      </w:r>
    </w:p>
    <w:tbl>
      <w:tblPr>
        <w:tblStyle w:val="PlainTable1"/>
        <w:tblpPr w:leftFromText="180" w:rightFromText="180" w:vertAnchor="text" w:horzAnchor="margin" w:tblpXSpec="center" w:tblpY="279"/>
        <w:tblW w:w="10594" w:type="dxa"/>
        <w:tblLook w:val="04A0" w:firstRow="1" w:lastRow="0" w:firstColumn="1" w:lastColumn="0" w:noHBand="0" w:noVBand="1"/>
      </w:tblPr>
      <w:tblGrid>
        <w:gridCol w:w="3325"/>
        <w:gridCol w:w="4876"/>
        <w:gridCol w:w="2393"/>
      </w:tblGrid>
      <w:tr w:rsidR="00174C2D" w:rsidRPr="00463FCB" w14:paraId="5140CB0C" w14:textId="77777777" w:rsidTr="000A2630">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25" w:type="dxa"/>
            <w:shd w:val="clear" w:color="auto" w:fill="ACB9CA" w:themeFill="text2" w:themeFillTint="66"/>
            <w:vAlign w:val="center"/>
          </w:tcPr>
          <w:p w14:paraId="644151ED" w14:textId="77777777" w:rsidR="00174C2D" w:rsidRPr="00E9054A" w:rsidRDefault="00174C2D" w:rsidP="00174C2D">
            <w:pPr>
              <w:jc w:val="center"/>
              <w:rPr>
                <w:sz w:val="28"/>
                <w:szCs w:val="28"/>
              </w:rPr>
            </w:pPr>
            <w:r w:rsidRPr="00E9054A">
              <w:rPr>
                <w:sz w:val="28"/>
                <w:szCs w:val="28"/>
              </w:rPr>
              <w:t>District</w:t>
            </w:r>
          </w:p>
        </w:tc>
        <w:tc>
          <w:tcPr>
            <w:tcW w:w="4876" w:type="dxa"/>
            <w:shd w:val="clear" w:color="auto" w:fill="ACB9CA" w:themeFill="text2" w:themeFillTint="66"/>
            <w:vAlign w:val="center"/>
          </w:tcPr>
          <w:p w14:paraId="38F0EEC1"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chool Name</w:t>
            </w:r>
          </w:p>
        </w:tc>
        <w:tc>
          <w:tcPr>
            <w:tcW w:w="2393" w:type="dxa"/>
            <w:shd w:val="clear" w:color="auto" w:fill="ACB9CA" w:themeFill="text2" w:themeFillTint="66"/>
            <w:vAlign w:val="center"/>
          </w:tcPr>
          <w:p w14:paraId="0E042D0C" w14:textId="77777777" w:rsidR="00174C2D" w:rsidRPr="00E9054A" w:rsidRDefault="00174C2D" w:rsidP="00174C2D">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Grades Served</w:t>
            </w:r>
          </w:p>
        </w:tc>
      </w:tr>
      <w:tr w:rsidR="00174C2D" w14:paraId="5FA8A383" w14:textId="77777777" w:rsidTr="000A2630">
        <w:trPr>
          <w:cnfStyle w:val="000000100000" w:firstRow="0" w:lastRow="0" w:firstColumn="0" w:lastColumn="0" w:oddVBand="0" w:evenVBand="0" w:oddHBand="1"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3325" w:type="dxa"/>
            <w:shd w:val="clear" w:color="auto" w:fill="FFFFFF" w:themeFill="background1"/>
            <w:vAlign w:val="center"/>
          </w:tcPr>
          <w:p w14:paraId="3DBA7336" w14:textId="77777777" w:rsidR="00174C2D" w:rsidRPr="00093DA2" w:rsidRDefault="00174C2D" w:rsidP="00174C2D">
            <w:pPr>
              <w:jc w:val="center"/>
              <w:rPr>
                <w:b w:val="0"/>
                <w:bCs w:val="0"/>
                <w:sz w:val="36"/>
                <w:szCs w:val="36"/>
              </w:rPr>
            </w:pPr>
          </w:p>
        </w:tc>
        <w:tc>
          <w:tcPr>
            <w:tcW w:w="4876" w:type="dxa"/>
            <w:shd w:val="clear" w:color="auto" w:fill="FFFFFF" w:themeFill="background1"/>
            <w:vAlign w:val="center"/>
          </w:tcPr>
          <w:p w14:paraId="34E2AF04"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2393" w:type="dxa"/>
            <w:shd w:val="clear" w:color="auto" w:fill="FFFFFF" w:themeFill="background1"/>
            <w:vAlign w:val="center"/>
          </w:tcPr>
          <w:p w14:paraId="77610278" w14:textId="77777777" w:rsidR="00174C2D" w:rsidRPr="00093DA2" w:rsidRDefault="00174C2D" w:rsidP="00174C2D">
            <w:pPr>
              <w:jc w:val="center"/>
              <w:cnfStyle w:val="000000100000" w:firstRow="0" w:lastRow="0" w:firstColumn="0" w:lastColumn="0" w:oddVBand="0" w:evenVBand="0" w:oddHBand="1" w:evenHBand="0" w:firstRowFirstColumn="0" w:firstRowLastColumn="0" w:lastRowFirstColumn="0" w:lastRowLastColumn="0"/>
              <w:rPr>
                <w:sz w:val="36"/>
                <w:szCs w:val="36"/>
              </w:rPr>
            </w:pPr>
          </w:p>
        </w:tc>
      </w:tr>
    </w:tbl>
    <w:p w14:paraId="73981B37" w14:textId="2D58FFFF" w:rsidR="00093DA2" w:rsidRDefault="00093DA2" w:rsidP="00093DA2"/>
    <w:p w14:paraId="6CA82788" w14:textId="0A018DD0" w:rsidR="008939A9" w:rsidRDefault="008939A9" w:rsidP="008939A9">
      <w:pPr>
        <w:tabs>
          <w:tab w:val="left" w:pos="6061"/>
        </w:tabs>
      </w:pPr>
    </w:p>
    <w:p w14:paraId="31466582" w14:textId="77777777" w:rsidR="00093DA2" w:rsidRDefault="00093DA2" w:rsidP="00C65F5A">
      <w:pPr>
        <w:tabs>
          <w:tab w:val="left" w:pos="6061"/>
        </w:tabs>
      </w:pPr>
    </w:p>
    <w:p w14:paraId="0611B46E" w14:textId="17D7A78E" w:rsidR="008939A9" w:rsidRDefault="008939A9" w:rsidP="00C65F5A">
      <w:pPr>
        <w:tabs>
          <w:tab w:val="left" w:pos="6061"/>
        </w:tabs>
      </w:pPr>
    </w:p>
    <w:p w14:paraId="4743B63F" w14:textId="0BB3698E" w:rsidR="00174C2D" w:rsidRDefault="00174C2D" w:rsidP="00C65F5A">
      <w:pPr>
        <w:tabs>
          <w:tab w:val="left" w:pos="6061"/>
        </w:tabs>
      </w:pPr>
    </w:p>
    <w:p w14:paraId="7CE517D1" w14:textId="77777777" w:rsidR="00174C2D" w:rsidRDefault="00174C2D" w:rsidP="00C65F5A">
      <w:pPr>
        <w:tabs>
          <w:tab w:val="left" w:pos="6061"/>
        </w:tabs>
      </w:pPr>
    </w:p>
    <w:tbl>
      <w:tblPr>
        <w:tblStyle w:val="PlainTable1"/>
        <w:tblpPr w:leftFromText="180" w:rightFromText="180" w:vertAnchor="text" w:horzAnchor="margin" w:tblpXSpec="center" w:tblpY="-17"/>
        <w:tblW w:w="9404" w:type="dxa"/>
        <w:tblLook w:val="04A0" w:firstRow="1" w:lastRow="0" w:firstColumn="1" w:lastColumn="0" w:noHBand="0" w:noVBand="1"/>
      </w:tblPr>
      <w:tblGrid>
        <w:gridCol w:w="9404"/>
      </w:tblGrid>
      <w:tr w:rsidR="00174C2D" w:rsidRPr="00463FCB" w14:paraId="0840637E" w14:textId="77777777" w:rsidTr="1C5B6854">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404" w:type="dxa"/>
            <w:shd w:val="clear" w:color="auto" w:fill="ACB9CA" w:themeFill="text2" w:themeFillTint="66"/>
            <w:vAlign w:val="center"/>
          </w:tcPr>
          <w:p w14:paraId="59E383B4" w14:textId="77777777" w:rsidR="00174C2D" w:rsidRPr="00E9054A" w:rsidRDefault="00174C2D" w:rsidP="00174C2D">
            <w:pPr>
              <w:jc w:val="center"/>
              <w:rPr>
                <w:sz w:val="28"/>
                <w:szCs w:val="28"/>
              </w:rPr>
            </w:pPr>
            <w:r>
              <w:rPr>
                <w:sz w:val="28"/>
                <w:szCs w:val="28"/>
              </w:rPr>
              <w:t>Collaboratively Developed By:</w:t>
            </w:r>
          </w:p>
        </w:tc>
      </w:tr>
      <w:tr w:rsidR="00174C2D" w14:paraId="068BC257" w14:textId="77777777" w:rsidTr="1C5B685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9404" w:type="dxa"/>
            <w:shd w:val="clear" w:color="auto" w:fill="FFFFFF" w:themeFill="background1"/>
          </w:tcPr>
          <w:p w14:paraId="0A2AB7F2" w14:textId="4CB4A38D" w:rsidR="00174C2D" w:rsidRPr="00AE699E" w:rsidRDefault="00174C2D" w:rsidP="1C5B6854">
            <w:pPr>
              <w:rPr>
                <w:color w:val="A50021"/>
              </w:rPr>
            </w:pPr>
            <w:r w:rsidRPr="00AE699E">
              <w:rPr>
                <w:b w:val="0"/>
                <w:bCs w:val="0"/>
                <w:color w:val="A50021"/>
              </w:rPr>
              <w:t>Delete th</w:t>
            </w:r>
            <w:r w:rsidR="0F2AD994" w:rsidRPr="00AE699E">
              <w:rPr>
                <w:b w:val="0"/>
                <w:bCs w:val="0"/>
                <w:color w:val="A50021"/>
              </w:rPr>
              <w:t>e</w:t>
            </w:r>
            <w:r w:rsidRPr="00AE699E">
              <w:rPr>
                <w:b w:val="0"/>
                <w:bCs w:val="0"/>
                <w:color w:val="A50021"/>
              </w:rPr>
              <w:t xml:space="preserve"> red text upon completion.</w:t>
            </w:r>
          </w:p>
          <w:p w14:paraId="5C31E348" w14:textId="7E6B834D" w:rsidR="7C21E957" w:rsidRDefault="7C21E957" w:rsidP="1C5B6854">
            <w:pPr>
              <w:rPr>
                <w:rFonts w:ascii="Calibri" w:eastAsia="Calibri" w:hAnsi="Calibri" w:cs="Calibri"/>
                <w:sz w:val="24"/>
                <w:szCs w:val="24"/>
              </w:rPr>
            </w:pPr>
            <w:r w:rsidRPr="1C5B6854">
              <w:rPr>
                <w:rFonts w:ascii="Calibri" w:eastAsia="Calibri" w:hAnsi="Calibri" w:cs="Calibri"/>
                <w:sz w:val="24"/>
                <w:szCs w:val="24"/>
              </w:rPr>
              <w:t xml:space="preserve">The </w:t>
            </w:r>
            <w:r w:rsidRPr="00AE699E">
              <w:rPr>
                <w:rFonts w:ascii="Calibri" w:eastAsia="Calibri" w:hAnsi="Calibri" w:cs="Calibri"/>
                <w:color w:val="C00000"/>
                <w:sz w:val="24"/>
                <w:szCs w:val="24"/>
              </w:rPr>
              <w:t xml:space="preserve">Insert School Name </w:t>
            </w:r>
            <w:r w:rsidRPr="1C5B6854">
              <w:rPr>
                <w:rFonts w:ascii="Calibri" w:eastAsia="Calibri" w:hAnsi="Calibri" w:cs="Calibri"/>
                <w:sz w:val="24"/>
                <w:szCs w:val="24"/>
              </w:rPr>
              <w:t>SCEP Development Team</w:t>
            </w:r>
          </w:p>
          <w:p w14:paraId="0ADAC105" w14:textId="2D31393A" w:rsidR="7C21E957" w:rsidRPr="00AE699E" w:rsidRDefault="7C21E957" w:rsidP="1C5B6854">
            <w:pPr>
              <w:rPr>
                <w:rFonts w:ascii="Calibri" w:eastAsia="Calibri" w:hAnsi="Calibri" w:cs="Calibri"/>
                <w:color w:val="C00000"/>
                <w:sz w:val="24"/>
                <w:szCs w:val="24"/>
              </w:rPr>
            </w:pPr>
            <w:r w:rsidRPr="00AE699E">
              <w:rPr>
                <w:rFonts w:ascii="Calibri" w:eastAsia="Calibri" w:hAnsi="Calibri" w:cs="Calibri"/>
                <w:color w:val="C00000"/>
                <w:sz w:val="24"/>
                <w:szCs w:val="24"/>
              </w:rPr>
              <w:t>(SCEP Team Members: consider including a list of team members’ names here)</w:t>
            </w:r>
          </w:p>
          <w:p w14:paraId="210B4173" w14:textId="117BBCC0" w:rsidR="1C5B6854" w:rsidRDefault="1C5B6854" w:rsidP="1C5B6854">
            <w:pPr>
              <w:rPr>
                <w:b w:val="0"/>
                <w:bCs w:val="0"/>
                <w:sz w:val="24"/>
                <w:szCs w:val="24"/>
              </w:rPr>
            </w:pPr>
          </w:p>
          <w:p w14:paraId="29358DC0" w14:textId="22E45696" w:rsidR="00174C2D" w:rsidRPr="00174C2D" w:rsidRDefault="00174C2D" w:rsidP="00490EEF">
            <w:pPr>
              <w:jc w:val="center"/>
              <w:rPr>
                <w:rFonts w:cstheme="minorHAnsi"/>
                <w:i/>
                <w:iCs/>
                <w:sz w:val="24"/>
                <w:szCs w:val="24"/>
              </w:rPr>
            </w:pPr>
            <w:r w:rsidRPr="00174C2D">
              <w:rPr>
                <w:rFonts w:cstheme="minorHAnsi"/>
                <w:i/>
                <w:iCs/>
                <w:sz w:val="24"/>
                <w:szCs w:val="24"/>
              </w:rPr>
              <w:t xml:space="preserve">And in </w:t>
            </w:r>
            <w:r>
              <w:rPr>
                <w:rFonts w:cstheme="minorHAnsi"/>
                <w:i/>
                <w:iCs/>
                <w:sz w:val="24"/>
                <w:szCs w:val="24"/>
              </w:rPr>
              <w:t xml:space="preserve">partnership </w:t>
            </w:r>
            <w:r w:rsidRPr="00174C2D">
              <w:rPr>
                <w:rFonts w:cstheme="minorHAnsi"/>
                <w:i/>
                <w:iCs/>
                <w:sz w:val="24"/>
                <w:szCs w:val="24"/>
              </w:rPr>
              <w:t xml:space="preserve">with the staff, students, and families of </w:t>
            </w:r>
            <w:r w:rsidRPr="00AE699E">
              <w:rPr>
                <w:rFonts w:cstheme="minorHAnsi"/>
                <w:i/>
                <w:iCs/>
                <w:color w:val="C00000"/>
                <w:sz w:val="24"/>
                <w:szCs w:val="24"/>
              </w:rPr>
              <w:t>INSERT SCHOOL NAME.</w:t>
            </w:r>
          </w:p>
        </w:tc>
      </w:tr>
    </w:tbl>
    <w:p w14:paraId="057AEB35" w14:textId="77777777" w:rsidR="00174C2D" w:rsidRDefault="00174C2D" w:rsidP="00C65F5A">
      <w:pPr>
        <w:tabs>
          <w:tab w:val="left" w:pos="6061"/>
        </w:tabs>
      </w:pPr>
    </w:p>
    <w:p w14:paraId="49232315" w14:textId="131AC818" w:rsidR="00174C2D" w:rsidRPr="008939A9" w:rsidRDefault="00174C2D" w:rsidP="00C65F5A">
      <w:pPr>
        <w:tabs>
          <w:tab w:val="left" w:pos="6061"/>
        </w:tabs>
        <w:sectPr w:rsidR="00174C2D" w:rsidRPr="008939A9" w:rsidSect="00205308">
          <w:headerReference w:type="default" r:id="rId9"/>
          <w:footerReference w:type="default" r:id="rId10"/>
          <w:pgSz w:w="12240" w:h="15840"/>
          <w:pgMar w:top="1080" w:right="1080" w:bottom="1080" w:left="1080" w:header="720" w:footer="720" w:gutter="0"/>
          <w:cols w:space="720"/>
          <w:docGrid w:linePitch="360"/>
        </w:sectPr>
      </w:pPr>
    </w:p>
    <w:p w14:paraId="54A6AA9B" w14:textId="640BF753" w:rsidR="00093DA2" w:rsidRDefault="00093DA2" w:rsidP="00093DA2">
      <w:pPr>
        <w:pStyle w:val="Heading1"/>
      </w:pPr>
      <w:r>
        <w:lastRenderedPageBreak/>
        <w:t>Guidance for Teams</w:t>
      </w:r>
    </w:p>
    <w:p w14:paraId="18EBF253" w14:textId="77777777" w:rsidR="00093DA2" w:rsidRDefault="00093DA2" w:rsidP="00093DA2">
      <w:pPr>
        <w:pStyle w:val="Heading2"/>
      </w:pPr>
      <w:r>
        <w:t>Template</w:t>
      </w:r>
    </w:p>
    <w:p w14:paraId="2EBC10DA" w14:textId="763D779F" w:rsidR="00093DA2" w:rsidRDefault="00093DA2" w:rsidP="0040505F">
      <w:r>
        <w:t xml:space="preserve">Any part of the plan can be collapsed or expanded by clicking on the triangle next to the blue headings. You </w:t>
      </w:r>
      <w:r w:rsidR="004B02CB">
        <w:t>c</w:t>
      </w:r>
      <w:r>
        <w:t>an also move through the sections of the plan by accessing the Navigation Pane in Microsoft Word.</w:t>
      </w:r>
    </w:p>
    <w:p w14:paraId="38F6BE67" w14:textId="229DB579" w:rsidR="00122FB7" w:rsidRDefault="00122FB7" w:rsidP="0040505F">
      <w:pPr>
        <w:pStyle w:val="Heading2"/>
        <w:spacing w:after="160"/>
      </w:pPr>
      <w:r>
        <w:t>Prior to Writing the Plan</w:t>
      </w:r>
    </w:p>
    <w:p w14:paraId="3EC08BDD" w14:textId="77777777" w:rsidR="00122FB7" w:rsidRDefault="00122FB7" w:rsidP="00122FB7">
      <w:pPr>
        <w:pStyle w:val="Default"/>
        <w:rPr>
          <w:rFonts w:asciiTheme="minorHAnsi" w:hAnsiTheme="minorHAnsi"/>
          <w:sz w:val="22"/>
          <w:szCs w:val="22"/>
        </w:rPr>
      </w:pPr>
      <w:r>
        <w:rPr>
          <w:rFonts w:asciiTheme="minorHAnsi" w:hAnsiTheme="minorHAnsi"/>
          <w:sz w:val="22"/>
          <w:szCs w:val="22"/>
        </w:rPr>
        <w:t>Prior to working on this document, school teams should have:</w:t>
      </w:r>
    </w:p>
    <w:p w14:paraId="7BC2862E" w14:textId="77777777" w:rsidR="00122FB7" w:rsidRDefault="00122FB7" w:rsidP="00122FB7">
      <w:pPr>
        <w:pStyle w:val="Default"/>
        <w:numPr>
          <w:ilvl w:val="0"/>
          <w:numId w:val="20"/>
        </w:numPr>
        <w:rPr>
          <w:rFonts w:asciiTheme="minorHAnsi" w:hAnsiTheme="minorHAnsi"/>
          <w:sz w:val="22"/>
          <w:szCs w:val="22"/>
        </w:rPr>
      </w:pPr>
      <w:r>
        <w:rPr>
          <w:rFonts w:asciiTheme="minorHAnsi" w:hAnsiTheme="minorHAnsi"/>
          <w:sz w:val="22"/>
          <w:szCs w:val="22"/>
        </w:rPr>
        <w:t>Completed the Five-Part Needs Assessment</w:t>
      </w:r>
    </w:p>
    <w:p w14:paraId="70A29E4D" w14:textId="77777777" w:rsidR="00122FB7" w:rsidRPr="005A311D" w:rsidRDefault="00000000" w:rsidP="00122FB7">
      <w:pPr>
        <w:pStyle w:val="ListParagraph"/>
        <w:numPr>
          <w:ilvl w:val="1"/>
          <w:numId w:val="21"/>
        </w:numPr>
        <w:shd w:val="clear" w:color="auto" w:fill="FFFFFF"/>
        <w:spacing w:after="120" w:line="276" w:lineRule="auto"/>
        <w:rPr>
          <w:rFonts w:cstheme="minorHAnsi"/>
          <w:i/>
          <w:iCs/>
          <w:sz w:val="18"/>
          <w:szCs w:val="18"/>
        </w:rPr>
      </w:pPr>
      <w:hyperlink r:id="rId11" w:history="1">
        <w:r w:rsidR="00122FB7" w:rsidRPr="00082A47">
          <w:rPr>
            <w:rStyle w:val="Hyperlink"/>
            <w:rFonts w:eastAsiaTheme="majorEastAsia" w:cstheme="minorHAnsi"/>
          </w:rPr>
          <w:t>Activity 1: ​Envision: Exploring Your Vision, Values, and Aspirations</w:t>
        </w:r>
      </w:hyperlink>
      <w:r w:rsidR="00122FB7">
        <w:rPr>
          <w:rFonts w:cstheme="minorHAnsi"/>
        </w:rPr>
        <w:t xml:space="preserve"> </w:t>
      </w:r>
      <w:r w:rsidR="00122FB7" w:rsidRPr="005A311D">
        <w:rPr>
          <w:rFonts w:cstheme="minorHAnsi"/>
          <w:i/>
          <w:iCs/>
          <w:sz w:val="18"/>
          <w:szCs w:val="18"/>
        </w:rPr>
        <w:t>(optional for re-identified schools)</w:t>
      </w:r>
    </w:p>
    <w:p w14:paraId="299FD919" w14:textId="77777777" w:rsidR="00122FB7" w:rsidRDefault="00000000" w:rsidP="00122FB7">
      <w:pPr>
        <w:pStyle w:val="ListParagraph"/>
        <w:numPr>
          <w:ilvl w:val="1"/>
          <w:numId w:val="21"/>
        </w:numPr>
        <w:shd w:val="clear" w:color="auto" w:fill="FFFFFF"/>
        <w:spacing w:after="120" w:line="276" w:lineRule="auto"/>
        <w:rPr>
          <w:rFonts w:cstheme="minorHAnsi"/>
        </w:rPr>
      </w:pPr>
      <w:hyperlink r:id="rId12" w:history="1">
        <w:r w:rsidR="00122FB7" w:rsidRPr="00082A47">
          <w:rPr>
            <w:rStyle w:val="Hyperlink"/>
            <w:rFonts w:eastAsiaTheme="majorEastAsia" w:cstheme="minorHAnsi"/>
          </w:rPr>
          <w:t>Activity 2: Analyze: Internal and External Data</w:t>
        </w:r>
      </w:hyperlink>
    </w:p>
    <w:p w14:paraId="745867ED" w14:textId="77777777" w:rsidR="00122FB7" w:rsidRDefault="00000000" w:rsidP="00122FB7">
      <w:pPr>
        <w:pStyle w:val="ListParagraph"/>
        <w:numPr>
          <w:ilvl w:val="1"/>
          <w:numId w:val="21"/>
        </w:numPr>
        <w:shd w:val="clear" w:color="auto" w:fill="FFFFFF"/>
        <w:spacing w:after="120" w:line="276" w:lineRule="auto"/>
        <w:rPr>
          <w:rFonts w:cstheme="minorHAnsi"/>
        </w:rPr>
      </w:pPr>
      <w:hyperlink r:id="rId13" w:history="1">
        <w:r w:rsidR="00122FB7" w:rsidRPr="00082A47">
          <w:rPr>
            <w:rStyle w:val="Hyperlink"/>
            <w:rFonts w:eastAsiaTheme="majorEastAsia" w:cstheme="minorHAnsi"/>
          </w:rPr>
          <w:t>Activity 3: Analyze: Survey Data</w:t>
        </w:r>
      </w:hyperlink>
    </w:p>
    <w:p w14:paraId="7E97D2C0" w14:textId="77777777" w:rsidR="00122FB7" w:rsidRDefault="00000000" w:rsidP="00122FB7">
      <w:pPr>
        <w:pStyle w:val="ListParagraph"/>
        <w:numPr>
          <w:ilvl w:val="1"/>
          <w:numId w:val="21"/>
        </w:numPr>
        <w:shd w:val="clear" w:color="auto" w:fill="FFFFFF"/>
        <w:spacing w:after="120" w:line="276" w:lineRule="auto"/>
        <w:rPr>
          <w:rFonts w:cstheme="minorHAnsi"/>
        </w:rPr>
      </w:pPr>
      <w:hyperlink r:id="rId14" w:history="1">
        <w:r w:rsidR="00122FB7" w:rsidRPr="00082A47">
          <w:rPr>
            <w:rStyle w:val="Hyperlink"/>
            <w:rFonts w:eastAsiaTheme="majorEastAsia" w:cstheme="minorHAnsi"/>
          </w:rPr>
          <w:t>Activity 4: Listen: Student Interviews</w:t>
        </w:r>
      </w:hyperlink>
    </w:p>
    <w:p w14:paraId="217D0012" w14:textId="77777777" w:rsidR="00122FB7" w:rsidRPr="00082A47" w:rsidRDefault="00000000" w:rsidP="00122FB7">
      <w:pPr>
        <w:pStyle w:val="ListParagraph"/>
        <w:numPr>
          <w:ilvl w:val="1"/>
          <w:numId w:val="21"/>
        </w:numPr>
        <w:shd w:val="clear" w:color="auto" w:fill="FFFFFF"/>
        <w:spacing w:after="120" w:line="276" w:lineRule="auto"/>
        <w:rPr>
          <w:rFonts w:cstheme="minorHAnsi"/>
        </w:rPr>
      </w:pPr>
      <w:hyperlink r:id="rId15" w:history="1">
        <w:r w:rsidR="00122FB7" w:rsidRPr="00082A47">
          <w:rPr>
            <w:rStyle w:val="Hyperlink"/>
            <w:rFonts w:eastAsiaTheme="majorEastAsia" w:cstheme="minorHAnsi"/>
          </w:rPr>
          <w:t>Activity 5: Envision: Reflect, Synthesize, and Plan</w:t>
        </w:r>
      </w:hyperlink>
    </w:p>
    <w:p w14:paraId="537870CE" w14:textId="77777777" w:rsidR="00122FB7" w:rsidRDefault="00122FB7" w:rsidP="0040505F">
      <w:pPr>
        <w:pStyle w:val="Default"/>
        <w:numPr>
          <w:ilvl w:val="0"/>
          <w:numId w:val="21"/>
        </w:numPr>
        <w:rPr>
          <w:rFonts w:asciiTheme="minorHAnsi" w:hAnsiTheme="minorHAnsi"/>
          <w:sz w:val="22"/>
          <w:szCs w:val="22"/>
        </w:rPr>
      </w:pPr>
      <w:r>
        <w:rPr>
          <w:rFonts w:asciiTheme="minorHAnsi" w:hAnsiTheme="minorHAnsi"/>
          <w:sz w:val="22"/>
          <w:szCs w:val="22"/>
        </w:rPr>
        <w:t>Re-identified Schools:</w:t>
      </w:r>
    </w:p>
    <w:p w14:paraId="4E8C6680" w14:textId="5CAFAA6A" w:rsidR="00122FB7" w:rsidRDefault="005E1BB1" w:rsidP="0040505F">
      <w:pPr>
        <w:pStyle w:val="Default"/>
        <w:numPr>
          <w:ilvl w:val="0"/>
          <w:numId w:val="22"/>
        </w:numPr>
        <w:rPr>
          <w:rFonts w:asciiTheme="minorHAnsi" w:hAnsiTheme="minorHAnsi"/>
          <w:sz w:val="22"/>
          <w:szCs w:val="22"/>
        </w:rPr>
      </w:pPr>
      <w:r>
        <w:rPr>
          <w:rFonts w:asciiTheme="minorHAnsi" w:hAnsiTheme="minorHAnsi"/>
          <w:sz w:val="22"/>
          <w:szCs w:val="22"/>
        </w:rPr>
        <w:t xml:space="preserve">Participated in </w:t>
      </w:r>
      <w:hyperlink r:id="rId16" w:history="1">
        <w:r w:rsidR="00122FB7" w:rsidRPr="00624CF1">
          <w:rPr>
            <w:rStyle w:val="Hyperlink"/>
            <w:rFonts w:asciiTheme="minorHAnsi" w:hAnsiTheme="minorHAnsi"/>
            <w:sz w:val="22"/>
            <w:szCs w:val="22"/>
          </w:rPr>
          <w:t>SCEP Pre-Team Meeting Planning Session 4</w:t>
        </w:r>
      </w:hyperlink>
      <w:r w:rsidR="00122FB7">
        <w:rPr>
          <w:rFonts w:asciiTheme="minorHAnsi" w:hAnsiTheme="minorHAnsi"/>
          <w:sz w:val="22"/>
          <w:szCs w:val="22"/>
        </w:rPr>
        <w:t xml:space="preserve"> with their NYSED/District/BOCES liaison after the Commitments and Key Strategies were identified and before the implementation plan was written.</w:t>
      </w:r>
    </w:p>
    <w:p w14:paraId="337DE695" w14:textId="5ADDA829" w:rsidR="00093DA2" w:rsidRDefault="00093DA2" w:rsidP="00CD3A17">
      <w:pPr>
        <w:pStyle w:val="Heading2"/>
        <w:spacing w:before="240"/>
      </w:pPr>
      <w:r>
        <w:t>Commitments</w:t>
      </w:r>
    </w:p>
    <w:p w14:paraId="2EF4E398" w14:textId="17D616B2" w:rsidR="00122FB7" w:rsidRDefault="00122FB7" w:rsidP="00CD3A17">
      <w:pPr>
        <w:pStyle w:val="Default"/>
        <w:spacing w:line="276" w:lineRule="auto"/>
        <w:rPr>
          <w:rFonts w:asciiTheme="minorHAnsi" w:hAnsiTheme="minorHAnsi"/>
          <w:color w:val="auto"/>
          <w:sz w:val="22"/>
          <w:szCs w:val="22"/>
        </w:rPr>
      </w:pPr>
      <w:r w:rsidRPr="7B3D82D0">
        <w:rPr>
          <w:rFonts w:asciiTheme="minorHAnsi" w:hAnsiTheme="minorHAnsi"/>
          <w:color w:val="auto"/>
          <w:sz w:val="22"/>
          <w:szCs w:val="22"/>
        </w:rPr>
        <w:t xml:space="preserve">The team should identify 2 to 4 </w:t>
      </w:r>
      <w:r>
        <w:rPr>
          <w:rFonts w:asciiTheme="minorHAnsi" w:hAnsiTheme="minorHAnsi"/>
          <w:color w:val="auto"/>
          <w:sz w:val="22"/>
          <w:szCs w:val="22"/>
        </w:rPr>
        <w:t>C</w:t>
      </w:r>
      <w:r w:rsidRPr="7B3D82D0">
        <w:rPr>
          <w:rFonts w:asciiTheme="minorHAnsi" w:hAnsiTheme="minorHAnsi"/>
          <w:color w:val="auto"/>
          <w:sz w:val="22"/>
          <w:szCs w:val="22"/>
        </w:rPr>
        <w:t>ommitments for the 20</w:t>
      </w:r>
      <w:r>
        <w:rPr>
          <w:rFonts w:asciiTheme="minorHAnsi" w:hAnsiTheme="minorHAnsi"/>
          <w:color w:val="auto"/>
          <w:sz w:val="22"/>
          <w:szCs w:val="22"/>
        </w:rPr>
        <w:t>24-25</w:t>
      </w:r>
      <w:r w:rsidRPr="7B3D82D0">
        <w:rPr>
          <w:rFonts w:asciiTheme="minorHAnsi" w:hAnsiTheme="minorHAnsi"/>
          <w:color w:val="auto"/>
          <w:sz w:val="22"/>
          <w:szCs w:val="22"/>
        </w:rPr>
        <w:t xml:space="preserve"> school year</w:t>
      </w:r>
      <w:r>
        <w:rPr>
          <w:rFonts w:asciiTheme="minorHAnsi" w:hAnsiTheme="minorHAnsi"/>
          <w:color w:val="auto"/>
          <w:sz w:val="22"/>
          <w:szCs w:val="22"/>
        </w:rPr>
        <w:t xml:space="preserve">. </w:t>
      </w:r>
      <w:r w:rsidR="001D3FE5" w:rsidRPr="001D3FE5">
        <w:rPr>
          <w:rFonts w:ascii="Calibri" w:hAnsi="Calibri" w:cs="Calibri"/>
          <w:sz w:val="22"/>
          <w:szCs w:val="22"/>
        </w:rPr>
        <w:t>An ideal Commitment is something that the school team sees as part of a long-range vision for the school</w:t>
      </w:r>
      <w:r w:rsidR="001D3FE5" w:rsidRPr="00E51EAA">
        <w:rPr>
          <w:rFonts w:ascii="Calibri" w:hAnsi="Calibri" w:cs="Calibri"/>
          <w:b/>
          <w:bCs/>
          <w:sz w:val="22"/>
          <w:szCs w:val="22"/>
        </w:rPr>
        <w:t>. At least one Commitment must be connected to Teaching and Learning</w:t>
      </w:r>
      <w:r w:rsidR="00E51EAA" w:rsidRPr="00E51EAA">
        <w:rPr>
          <w:rFonts w:ascii="Calibri" w:hAnsi="Calibri" w:cs="Calibri"/>
          <w:b/>
          <w:bCs/>
          <w:sz w:val="22"/>
          <w:szCs w:val="22"/>
        </w:rPr>
        <w:t>.</w:t>
      </w:r>
      <w:r w:rsidR="00E51EAA">
        <w:rPr>
          <w:rFonts w:ascii="Calibri" w:hAnsi="Calibri" w:cs="Calibri"/>
          <w:sz w:val="22"/>
          <w:szCs w:val="22"/>
        </w:rPr>
        <w:t xml:space="preserve"> </w:t>
      </w:r>
      <w:r w:rsidR="001D3FE5" w:rsidRPr="001D3FE5">
        <w:rPr>
          <w:rFonts w:ascii="Calibri" w:hAnsi="Calibri" w:cs="Calibri"/>
          <w:sz w:val="22"/>
          <w:szCs w:val="22"/>
        </w:rPr>
        <w:t xml:space="preserve">School teams may find it helpful to consider the following sentence starter to assist in identifying a commitment: </w:t>
      </w:r>
      <w:r w:rsidR="00E51EAA">
        <w:rPr>
          <w:rFonts w:ascii="Calibri" w:hAnsi="Calibri" w:cs="Calibri"/>
          <w:sz w:val="22"/>
          <w:szCs w:val="22"/>
        </w:rPr>
        <w:t xml:space="preserve"> </w:t>
      </w:r>
      <w:r w:rsidR="001D3FE5" w:rsidRPr="001D3FE5">
        <w:rPr>
          <w:rFonts w:ascii="Calibri" w:hAnsi="Calibri" w:cs="Calibri"/>
          <w:i/>
          <w:iCs/>
          <w:sz w:val="22"/>
          <w:szCs w:val="22"/>
        </w:rPr>
        <w:t xml:space="preserve">This school is committed to _____________________________________. </w:t>
      </w:r>
    </w:p>
    <w:p w14:paraId="380DCD9E" w14:textId="77777777" w:rsidR="004065CE" w:rsidRDefault="004065CE" w:rsidP="00CD3A17">
      <w:pPr>
        <w:pStyle w:val="Heading2"/>
        <w:spacing w:before="240"/>
      </w:pPr>
      <w:r>
        <w:t>Key Strategies</w:t>
      </w:r>
    </w:p>
    <w:p w14:paraId="31F8580E" w14:textId="6C811D6C" w:rsidR="00DD57B0" w:rsidRPr="00AE6435" w:rsidRDefault="00DD57B0" w:rsidP="00DD57B0">
      <w:r w:rsidRPr="00AE6435">
        <w:t xml:space="preserve">As part of the annual improvement plan, schools will need to identify 1-4 </w:t>
      </w:r>
      <w:r>
        <w:t>Key S</w:t>
      </w:r>
      <w:r w:rsidRPr="00AE6435">
        <w:t>trategies for each Commitment and develop their plan around these strategies.</w:t>
      </w:r>
    </w:p>
    <w:p w14:paraId="619C9901" w14:textId="16B58F3F" w:rsidR="00DD57B0" w:rsidRPr="00AE6435" w:rsidRDefault="00DD57B0" w:rsidP="00DD57B0">
      <w:r>
        <w:t>Each</w:t>
      </w:r>
      <w:r w:rsidRPr="00AE6435">
        <w:t xml:space="preserve"> </w:t>
      </w:r>
      <w:r w:rsidR="002310D0">
        <w:t>Key S</w:t>
      </w:r>
      <w:r w:rsidRPr="00AE6435">
        <w:t xml:space="preserve">trategy selected should represent something that will look different this upcoming year in comparison to previous years.  The </w:t>
      </w:r>
      <w:r w:rsidR="002310D0">
        <w:t>Key S</w:t>
      </w:r>
      <w:r w:rsidRPr="00AE6435">
        <w:t>trategy should fit one of the following categories:</w:t>
      </w:r>
    </w:p>
    <w:p w14:paraId="4FA6AC0E" w14:textId="77777777" w:rsidR="00DD57B0" w:rsidRPr="00AE6435" w:rsidRDefault="00DD57B0" w:rsidP="00DD57B0">
      <w:pPr>
        <w:pStyle w:val="ListParagraph"/>
        <w:numPr>
          <w:ilvl w:val="0"/>
          <w:numId w:val="17"/>
        </w:numPr>
        <w:spacing w:after="0" w:line="240" w:lineRule="auto"/>
      </w:pPr>
      <w:r w:rsidRPr="00AE6435">
        <w:t xml:space="preserve">Something </w:t>
      </w:r>
      <w:r w:rsidRPr="00AE6435">
        <w:rPr>
          <w:b/>
          <w:bCs/>
        </w:rPr>
        <w:t>new</w:t>
      </w:r>
      <w:r w:rsidRPr="00AE6435">
        <w:t xml:space="preserve"> to the school; or </w:t>
      </w:r>
    </w:p>
    <w:p w14:paraId="4823761E" w14:textId="77777777" w:rsidR="00DD57B0" w:rsidRPr="00AE6435" w:rsidRDefault="00DD57B0" w:rsidP="00DD57B0">
      <w:pPr>
        <w:pStyle w:val="ListParagraph"/>
        <w:numPr>
          <w:ilvl w:val="0"/>
          <w:numId w:val="17"/>
        </w:numPr>
        <w:spacing w:after="0" w:line="240" w:lineRule="auto"/>
      </w:pPr>
      <w:r w:rsidRPr="00AE6435">
        <w:t xml:space="preserve">Something existing that is </w:t>
      </w:r>
      <w:r w:rsidRPr="00AE6435">
        <w:rPr>
          <w:b/>
          <w:bCs/>
        </w:rPr>
        <w:t>being expanded</w:t>
      </w:r>
      <w:r w:rsidRPr="00AE6435">
        <w:t xml:space="preserve"> to reach a wider audience; or</w:t>
      </w:r>
    </w:p>
    <w:p w14:paraId="13773F5B" w14:textId="77777777" w:rsidR="00DD57B0" w:rsidRDefault="00DD57B0" w:rsidP="00DD57B0">
      <w:pPr>
        <w:pStyle w:val="ListParagraph"/>
        <w:numPr>
          <w:ilvl w:val="0"/>
          <w:numId w:val="17"/>
        </w:numPr>
        <w:spacing w:after="0" w:line="240" w:lineRule="auto"/>
      </w:pPr>
      <w:r w:rsidRPr="00AE6435">
        <w:t xml:space="preserve">Something existing that is </w:t>
      </w:r>
      <w:r w:rsidRPr="00AE6435">
        <w:rPr>
          <w:b/>
          <w:bCs/>
        </w:rPr>
        <w:t>being refined</w:t>
      </w:r>
      <w:r w:rsidRPr="00AE6435">
        <w:t xml:space="preserve"> in this upcoming year and will look different from the past.</w:t>
      </w:r>
    </w:p>
    <w:p w14:paraId="549E18F2" w14:textId="77777777" w:rsidR="00DD57B0" w:rsidRDefault="00DD57B0" w:rsidP="00DD57B0">
      <w:pPr>
        <w:spacing w:after="0" w:line="240" w:lineRule="auto"/>
      </w:pPr>
    </w:p>
    <w:p w14:paraId="32354A69" w14:textId="6E047A00" w:rsidR="008A7108" w:rsidRDefault="008A7108" w:rsidP="004065CE">
      <w:r>
        <w:t xml:space="preserve">These Key Strategies </w:t>
      </w:r>
      <w:r w:rsidR="001F6F48">
        <w:t xml:space="preserve">should </w:t>
      </w:r>
      <w:r w:rsidR="004246A3">
        <w:t>connect to</w:t>
      </w:r>
      <w:r w:rsidR="009F0283">
        <w:t xml:space="preserve"> </w:t>
      </w:r>
      <w:r w:rsidR="00517DFF">
        <w:t>the data reviewed and</w:t>
      </w:r>
      <w:r w:rsidR="004246A3">
        <w:t>/or</w:t>
      </w:r>
      <w:r w:rsidR="00517DFF">
        <w:t xml:space="preserve"> the student interviews conducted</w:t>
      </w:r>
      <w:r w:rsidR="004246A3">
        <w:t xml:space="preserve"> through the needs assessment</w:t>
      </w:r>
      <w:r w:rsidR="003B0F30">
        <w:t xml:space="preserve"> process</w:t>
      </w:r>
      <w:r w:rsidR="00517DFF">
        <w:t xml:space="preserve">. </w:t>
      </w:r>
      <w:r w:rsidR="003B0F30">
        <w:t xml:space="preserve">Teams will need to explain </w:t>
      </w:r>
      <w:r w:rsidR="009516A7">
        <w:t>on the template why the</w:t>
      </w:r>
      <w:r w:rsidR="00705850">
        <w:t xml:space="preserve">y have selected each </w:t>
      </w:r>
      <w:r w:rsidR="00552873">
        <w:t>Key S</w:t>
      </w:r>
      <w:r w:rsidR="00705850">
        <w:t>trategy</w:t>
      </w:r>
      <w:r w:rsidR="00552873">
        <w:t>.</w:t>
      </w:r>
      <w:r w:rsidR="00D164C4">
        <w:t xml:space="preserve"> </w:t>
      </w:r>
      <w:r w:rsidR="00517DFF">
        <w:t xml:space="preserve"> </w:t>
      </w:r>
    </w:p>
    <w:p w14:paraId="47A5D29C" w14:textId="792EB70F" w:rsidR="006D1C2E" w:rsidRDefault="006D1C2E" w:rsidP="004065CE">
      <w:r>
        <w:t xml:space="preserve">While Commitments represent </w:t>
      </w:r>
      <w:r w:rsidR="00BF372B">
        <w:t>more long-term goals or values that are guiding the school</w:t>
      </w:r>
      <w:r w:rsidR="006B0F80">
        <w:t xml:space="preserve">, Key Strategies serve as the means by which the school will </w:t>
      </w:r>
      <w:r w:rsidR="00856EB9">
        <w:t xml:space="preserve">advance that Commitment during the upcoming year. </w:t>
      </w:r>
    </w:p>
    <w:p w14:paraId="28BBC93B" w14:textId="7AD35DCB" w:rsidR="00DD554E" w:rsidRDefault="009C4726" w:rsidP="0073685F">
      <w:pPr>
        <w:jc w:val="both"/>
      </w:pPr>
      <w:r>
        <w:t xml:space="preserve">Schools may find </w:t>
      </w:r>
      <w:r w:rsidR="000E00FD">
        <w:t xml:space="preserve">Hattie’s </w:t>
      </w:r>
      <w:hyperlink r:id="rId17" w:history="1">
        <w:r w:rsidR="002D1DAF" w:rsidRPr="002D1DAF">
          <w:rPr>
            <w:rStyle w:val="Hyperlink"/>
          </w:rPr>
          <w:t>High Impact Teaching Strategies</w:t>
        </w:r>
      </w:hyperlink>
      <w:r w:rsidR="005B4747">
        <w:t xml:space="preserve"> and the </w:t>
      </w:r>
      <w:hyperlink r:id="rId18" w:history="1">
        <w:r w:rsidR="005B4747" w:rsidRPr="0073685F">
          <w:rPr>
            <w:rStyle w:val="Hyperlink"/>
          </w:rPr>
          <w:t>Diagnostic Tool for School and District Effectiveness (DTSDE) Framework</w:t>
        </w:r>
      </w:hyperlink>
      <w:r w:rsidR="001825BE">
        <w:t xml:space="preserve"> </w:t>
      </w:r>
      <w:r w:rsidR="005B4747">
        <w:t xml:space="preserve">and </w:t>
      </w:r>
      <w:hyperlink r:id="rId19" w:history="1">
        <w:r w:rsidR="00360032" w:rsidRPr="001825BE">
          <w:rPr>
            <w:rStyle w:val="Hyperlink"/>
          </w:rPr>
          <w:t>Phases of Implementation</w:t>
        </w:r>
      </w:hyperlink>
      <w:r w:rsidR="00360032">
        <w:t xml:space="preserve"> to be helpful resources </w:t>
      </w:r>
      <w:r w:rsidR="001825BE">
        <w:t>when</w:t>
      </w:r>
      <w:r w:rsidR="00360032">
        <w:t xml:space="preserve"> considering Key Strategies.  </w:t>
      </w:r>
    </w:p>
    <w:p w14:paraId="5602A89F" w14:textId="0D985FBE" w:rsidR="0095585F" w:rsidRDefault="0095585F" w:rsidP="0095585F">
      <w:pPr>
        <w:pStyle w:val="Heading2"/>
      </w:pPr>
      <w:r>
        <w:lastRenderedPageBreak/>
        <w:t>Implementation</w:t>
      </w:r>
    </w:p>
    <w:p w14:paraId="50414769" w14:textId="77777777" w:rsidR="00C024FC" w:rsidRDefault="0095585F" w:rsidP="0095585F">
      <w:r>
        <w:t xml:space="preserve">For each Key Strategy selected, the school team will need to outline </w:t>
      </w:r>
      <w:r w:rsidR="00A6567B">
        <w:t>its plan for prioritizing that Key Strategy in the upcoming year.</w:t>
      </w:r>
    </w:p>
    <w:p w14:paraId="2ED5874E" w14:textId="35CE449A" w:rsidR="00A6567B" w:rsidRDefault="00A6567B" w:rsidP="0095585F">
      <w:r>
        <w:t xml:space="preserve"> For Key Strategies</w:t>
      </w:r>
      <w:r w:rsidR="00C024FC">
        <w:t xml:space="preserve"> that are something </w:t>
      </w:r>
      <w:r w:rsidR="00C024FC" w:rsidRPr="004643D2">
        <w:rPr>
          <w:b/>
          <w:bCs/>
        </w:rPr>
        <w:t>new</w:t>
      </w:r>
      <w:r w:rsidR="00C024FC">
        <w:t xml:space="preserve"> to the school, the plan would outline how the Key Strategy will be introduced</w:t>
      </w:r>
      <w:r w:rsidR="00016D94">
        <w:t xml:space="preserve"> and</w:t>
      </w:r>
      <w:r w:rsidR="004643D2">
        <w:t xml:space="preserve"> rolled out.</w:t>
      </w:r>
      <w:r>
        <w:t xml:space="preserve"> </w:t>
      </w:r>
      <w:r w:rsidR="004643D2">
        <w:t xml:space="preserve">For Key Strategies that are </w:t>
      </w:r>
      <w:r w:rsidR="00176DA0" w:rsidRPr="00176DA0">
        <w:rPr>
          <w:b/>
          <w:bCs/>
        </w:rPr>
        <w:t>being expanded</w:t>
      </w:r>
      <w:r w:rsidR="00176DA0">
        <w:t xml:space="preserve"> to reach a wider audience, the plan </w:t>
      </w:r>
      <w:r w:rsidR="00B4596B">
        <w:t>would outline how this expansion would occur</w:t>
      </w:r>
      <w:r w:rsidR="00016D94">
        <w:t xml:space="preserve">.  For Key Strategies that are </w:t>
      </w:r>
      <w:r w:rsidR="00016D94" w:rsidRPr="00016D94">
        <w:rPr>
          <w:b/>
          <w:bCs/>
        </w:rPr>
        <w:t>being refined</w:t>
      </w:r>
      <w:r w:rsidR="00AD6389">
        <w:rPr>
          <w:b/>
          <w:bCs/>
        </w:rPr>
        <w:t xml:space="preserve"> </w:t>
      </w:r>
      <w:r w:rsidR="00AD6389" w:rsidRPr="00AD6389">
        <w:t>in this upcoming year</w:t>
      </w:r>
      <w:r w:rsidR="00AD6389">
        <w:t xml:space="preserve">, the plan would outline the new ways in which this Key Strategy is being prioritized that </w:t>
      </w:r>
      <w:r w:rsidR="004E23C8">
        <w:t>differ from previous years.</w:t>
      </w:r>
    </w:p>
    <w:p w14:paraId="0DA1E3CF" w14:textId="27A2706F" w:rsidR="004E23C8" w:rsidRDefault="004E23C8" w:rsidP="0095585F">
      <w:r>
        <w:t xml:space="preserve">For each of these three categories of Key Strategies, the plan for implementation should </w:t>
      </w:r>
      <w:r w:rsidRPr="00AB3CF6">
        <w:rPr>
          <w:b/>
          <w:bCs/>
        </w:rPr>
        <w:t xml:space="preserve">outline a sequence </w:t>
      </w:r>
      <w:r w:rsidR="00575ACC" w:rsidRPr="00AB3CF6">
        <w:rPr>
          <w:b/>
          <w:bCs/>
        </w:rPr>
        <w:t xml:space="preserve">of activities that </w:t>
      </w:r>
      <w:r w:rsidR="002323D0" w:rsidRPr="00AB3CF6">
        <w:rPr>
          <w:b/>
          <w:bCs/>
        </w:rPr>
        <w:t>build upon previous activities</w:t>
      </w:r>
      <w:r w:rsidR="002323D0">
        <w:t xml:space="preserve">, along with the resources necessary to support that specific Key Strategy.  </w:t>
      </w:r>
    </w:p>
    <w:p w14:paraId="6F1AC80F" w14:textId="5C918877" w:rsidR="00420CF1" w:rsidRPr="0066775F" w:rsidRDefault="001854AD" w:rsidP="0095585F">
      <w:r>
        <w:t xml:space="preserve">In the column to the right of </w:t>
      </w:r>
      <w:r w:rsidR="00420CF1">
        <w:t xml:space="preserve">each activity, identify if </w:t>
      </w:r>
      <w:r>
        <w:t xml:space="preserve">the activity </w:t>
      </w:r>
      <w:r w:rsidRPr="00714469">
        <w:rPr>
          <w:b/>
          <w:bCs/>
        </w:rPr>
        <w:t>will be in place by Early Progress Milestone (EPM)</w:t>
      </w:r>
      <w:r w:rsidR="00846B52">
        <w:rPr>
          <w:b/>
          <w:bCs/>
        </w:rPr>
        <w:t xml:space="preserve"> or</w:t>
      </w:r>
      <w:r w:rsidRPr="00714469">
        <w:rPr>
          <w:b/>
          <w:bCs/>
        </w:rPr>
        <w:t xml:space="preserve"> the Mid-Year Benchmark (MYB).</w:t>
      </w:r>
      <w:r>
        <w:t xml:space="preserve">  The team can then use </w:t>
      </w:r>
      <w:r w:rsidR="00714469">
        <w:t>this information to gauge progress when it meets during the 2024-25 school year.</w:t>
      </w:r>
      <w:r w:rsidR="00846B52">
        <w:t xml:space="preserve">  For strategies designed to occur after the Mid-Year Benchmark meeting, leave th</w:t>
      </w:r>
      <w:r w:rsidR="00036757">
        <w:t>ose two boxes blank.</w:t>
      </w:r>
    </w:p>
    <w:p w14:paraId="79472A82" w14:textId="4BEAC96B" w:rsidR="00230CB5" w:rsidRDefault="00090C9B" w:rsidP="00205308">
      <w:pPr>
        <w:pStyle w:val="Heading2"/>
        <w:spacing w:before="240"/>
      </w:pPr>
      <w:r>
        <w:t>Success Criteria and Benchmark Targets</w:t>
      </w:r>
    </w:p>
    <w:p w14:paraId="7B358173" w14:textId="77777777" w:rsidR="00893499" w:rsidRDefault="00230CB5" w:rsidP="00230CB5">
      <w:r>
        <w:t xml:space="preserve">After school teams identify their </w:t>
      </w:r>
      <w:r w:rsidR="000C47AA">
        <w:t>Key Strategies,</w:t>
      </w:r>
      <w:r>
        <w:t xml:space="preserve"> they should consider </w:t>
      </w:r>
      <w:r w:rsidR="00090C9B">
        <w:t xml:space="preserve">success criteria and </w:t>
      </w:r>
      <w:r>
        <w:t>benchmarks that will help them determine if they are making sufficient progress</w:t>
      </w:r>
      <w:r w:rsidR="000C47AA">
        <w:t xml:space="preserve"> with the Key Strategies and</w:t>
      </w:r>
      <w:r>
        <w:t xml:space="preserve"> toward their </w:t>
      </w:r>
      <w:r w:rsidR="00D3274A">
        <w:t>C</w:t>
      </w:r>
      <w:r>
        <w:t>ommitment throughout the yea</w:t>
      </w:r>
      <w:r w:rsidR="00C90EFE">
        <w:t>r</w:t>
      </w:r>
      <w:r w:rsidR="00196FE7">
        <w:t xml:space="preserve">. </w:t>
      </w:r>
    </w:p>
    <w:p w14:paraId="6957A47E" w14:textId="77777777" w:rsidR="00C366F6" w:rsidRDefault="00893499" w:rsidP="00230CB5">
      <w:r>
        <w:t xml:space="preserve">Each </w:t>
      </w:r>
      <w:r w:rsidR="00A61E74">
        <w:t>Ke</w:t>
      </w:r>
      <w:r w:rsidR="007473AD">
        <w:t xml:space="preserve">y Strategy will have at least one Early Progress Milestone </w:t>
      </w:r>
      <w:r w:rsidR="009058F1">
        <w:t xml:space="preserve">that is intended to provide the school team with helpful feedback as to the initial success of the plan.  The data selected for the Early Progress Milestone </w:t>
      </w:r>
      <w:r w:rsidR="00C366F6">
        <w:t xml:space="preserve">should directly align with the Key Strategy.  </w:t>
      </w:r>
    </w:p>
    <w:p w14:paraId="634DFFCF" w14:textId="6DCB6C69" w:rsidR="00731331" w:rsidRDefault="00C90EFE" w:rsidP="00230CB5">
      <w:r>
        <w:t xml:space="preserve">Each Commitment will </w:t>
      </w:r>
      <w:r w:rsidR="006F3D9A">
        <w:t xml:space="preserve">also have at least one mid-year benchmark and one </w:t>
      </w:r>
      <w:r>
        <w:t xml:space="preserve">end-of-the-year </w:t>
      </w:r>
      <w:r w:rsidR="006F3D9A">
        <w:t>target</w:t>
      </w:r>
      <w:r w:rsidR="00120953">
        <w:t xml:space="preserve">.  School teams will also need to identify </w:t>
      </w:r>
      <w:r w:rsidR="006F5B51">
        <w:t xml:space="preserve">spring </w:t>
      </w:r>
      <w:r w:rsidR="00120953">
        <w:t>survey targets</w:t>
      </w:r>
      <w:r w:rsidR="006F5B51">
        <w:t xml:space="preserve"> for each Commitment.  </w:t>
      </w:r>
      <w:r w:rsidR="00120953">
        <w:t xml:space="preserve"> </w:t>
      </w:r>
    </w:p>
    <w:p w14:paraId="3A36A5C1" w14:textId="646A246F" w:rsidR="00230CB5" w:rsidRDefault="00731331" w:rsidP="00230CB5">
      <w:r>
        <w:t xml:space="preserve">The plan template is designed with the </w:t>
      </w:r>
      <w:r w:rsidR="3311A235">
        <w:t>intention that</w:t>
      </w:r>
      <w:r>
        <w:t xml:space="preserve"> the school teams will return to their plan throughout the year and make updates when necessary</w:t>
      </w:r>
      <w:r w:rsidR="00196FE7">
        <w:t xml:space="preserve">. </w:t>
      </w:r>
      <w:r w:rsidR="008716DA">
        <w:t>To monitor</w:t>
      </w:r>
      <w:r>
        <w:t xml:space="preserve"> the Success Criteria for each Commitment, there is a section for the team to update during the year and </w:t>
      </w:r>
      <w:r w:rsidR="004065CE">
        <w:t>record</w:t>
      </w:r>
      <w:r>
        <w:t xml:space="preserve"> the </w:t>
      </w:r>
      <w:r w:rsidR="004065CE">
        <w:t>outcome data or evidence</w:t>
      </w:r>
      <w:r>
        <w:t xml:space="preserve"> they ended up seeing next to the target originally identified</w:t>
      </w:r>
      <w:r w:rsidR="00196FE7">
        <w:t xml:space="preserve">. </w:t>
      </w:r>
      <w:r>
        <w:t xml:space="preserve">Teams should keep this section blank </w:t>
      </w:r>
      <w:r w:rsidR="000B69D2">
        <w:t>when writing the plan and anticipate bringing the team back together throughout the upcoming year to gauge the success of the plan</w:t>
      </w:r>
      <w:r w:rsidR="00196FE7">
        <w:t xml:space="preserve">. </w:t>
      </w:r>
    </w:p>
    <w:p w14:paraId="1D641BD1" w14:textId="520A7D27" w:rsidR="00030EF6" w:rsidRDefault="00030EF6" w:rsidP="00030EF6">
      <w:pPr>
        <w:pStyle w:val="Heading2"/>
      </w:pPr>
      <w:r>
        <w:t>SCEP Rubric</w:t>
      </w:r>
    </w:p>
    <w:p w14:paraId="5FB77DDB" w14:textId="1C8225F1" w:rsidR="00030EF6" w:rsidRPr="0066775F" w:rsidRDefault="00030EF6" w:rsidP="00792E03">
      <w:pPr>
        <w:spacing w:after="120"/>
      </w:pPr>
      <w:r>
        <w:t xml:space="preserve">NYSED has developed </w:t>
      </w:r>
      <w:hyperlink r:id="rId20" w:history="1">
        <w:r w:rsidRPr="00653F0D">
          <w:rPr>
            <w:rStyle w:val="Hyperlink"/>
          </w:rPr>
          <w:t>a rubric</w:t>
        </w:r>
      </w:hyperlink>
      <w:r>
        <w:t xml:space="preserve"> that is intended to serve as a means of helping team members identify potential ways to strengthen their plan.  Th</w:t>
      </w:r>
      <w:r w:rsidR="00792E03">
        <w:t>e</w:t>
      </w:r>
      <w:r>
        <w:t xml:space="preserve"> </w:t>
      </w:r>
      <w:r w:rsidR="00DB2CEE">
        <w:t>rub</w:t>
      </w:r>
      <w:r w:rsidR="00792E03">
        <w:t>r</w:t>
      </w:r>
      <w:r w:rsidR="00DB2CEE">
        <w:t>ic may be a useful tool to refer to as the plan is being written.  Schools should plan on self-assessing their plan against the rubric after their initial draft is finalized</w:t>
      </w:r>
      <w:r w:rsidR="00792E03">
        <w:t xml:space="preserve">. </w:t>
      </w:r>
    </w:p>
    <w:p w14:paraId="357268CF" w14:textId="417F3BC0" w:rsidR="0066775F" w:rsidRDefault="0066775F" w:rsidP="0066775F">
      <w:pPr>
        <w:pStyle w:val="Heading2"/>
      </w:pPr>
      <w:r>
        <w:t>Resources for Team</w:t>
      </w:r>
    </w:p>
    <w:p w14:paraId="7E9B4D54" w14:textId="77777777" w:rsidR="00082A47" w:rsidRPr="00082A47" w:rsidRDefault="00000000">
      <w:pPr>
        <w:pStyle w:val="ListParagraph"/>
        <w:numPr>
          <w:ilvl w:val="0"/>
          <w:numId w:val="12"/>
        </w:numPr>
        <w:shd w:val="clear" w:color="auto" w:fill="FFFFFF"/>
        <w:spacing w:after="120" w:line="276" w:lineRule="auto"/>
        <w:rPr>
          <w:rStyle w:val="Hyperlink"/>
          <w:rFonts w:cstheme="minorHAnsi"/>
          <w:color w:val="auto"/>
          <w:u w:val="none"/>
        </w:rPr>
      </w:pPr>
      <w:hyperlink r:id="rId21" w:history="1">
        <w:r w:rsidR="00C90EFE" w:rsidRPr="00082A47">
          <w:rPr>
            <w:rStyle w:val="Hyperlink"/>
            <w:rFonts w:cstheme="minorHAnsi"/>
          </w:rPr>
          <w:t>Assembling Your Improvement Planning Team</w:t>
        </w:r>
      </w:hyperlink>
    </w:p>
    <w:p w14:paraId="7D025A2A" w14:textId="77777777" w:rsidR="00410D22" w:rsidRPr="00410D22" w:rsidRDefault="00410D22" w:rsidP="00410D22">
      <w:pPr>
        <w:pStyle w:val="ListParagraph"/>
        <w:numPr>
          <w:ilvl w:val="0"/>
          <w:numId w:val="12"/>
        </w:numPr>
        <w:spacing w:after="120"/>
        <w:rPr>
          <w:color w:val="222222"/>
        </w:rPr>
      </w:pPr>
      <w:r>
        <w:t xml:space="preserve">NYSED Improvement Planning website: </w:t>
      </w:r>
      <w:hyperlink r:id="rId22" w:history="1">
        <w:r>
          <w:rPr>
            <w:rStyle w:val="Hyperlink"/>
          </w:rPr>
          <w:t>http://www.nysed.gov/accountability/improvement-planning</w:t>
        </w:r>
      </w:hyperlink>
    </w:p>
    <w:p w14:paraId="791DE5FC" w14:textId="062B9CC0" w:rsidR="00B766C6" w:rsidRPr="00B766C6" w:rsidRDefault="00B766C6" w:rsidP="00824693">
      <w:pPr>
        <w:spacing w:before="120" w:after="120"/>
        <w:ind w:left="360"/>
        <w:sectPr w:rsidR="00B766C6" w:rsidRPr="00B766C6" w:rsidSect="00205308">
          <w:headerReference w:type="default" r:id="rId23"/>
          <w:footerReference w:type="default" r:id="rId24"/>
          <w:pgSz w:w="12240" w:h="15840"/>
          <w:pgMar w:top="1080" w:right="1080" w:bottom="1080" w:left="1080" w:header="720" w:footer="720" w:gutter="0"/>
          <w:cols w:space="720"/>
          <w:docGrid w:linePitch="360"/>
        </w:sectPr>
      </w:pPr>
    </w:p>
    <w:p w14:paraId="65C07094" w14:textId="146DFCCC" w:rsidR="008A0D28" w:rsidRDefault="008A0D28" w:rsidP="008A0D28">
      <w:pPr>
        <w:pStyle w:val="Heading1"/>
        <w:tabs>
          <w:tab w:val="center" w:pos="6840"/>
        </w:tabs>
      </w:pPr>
      <w:r>
        <w:rPr>
          <w:spacing w:val="1"/>
        </w:rPr>
        <w:lastRenderedPageBreak/>
        <w:t>Ev</w:t>
      </w:r>
      <w:r>
        <w:t>i</w:t>
      </w:r>
      <w:r>
        <w:rPr>
          <w:spacing w:val="-1"/>
        </w:rPr>
        <w:t>den</w:t>
      </w:r>
      <w:r>
        <w:rPr>
          <w:spacing w:val="1"/>
        </w:rPr>
        <w:t>c</w:t>
      </w:r>
      <w:r>
        <w:rPr>
          <w:spacing w:val="-1"/>
        </w:rPr>
        <w:t>e</w:t>
      </w:r>
      <w:r>
        <w:t>-Based</w:t>
      </w:r>
      <w:r>
        <w:rPr>
          <w:spacing w:val="-2"/>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rPr>
          <w:spacing w:val="-1"/>
        </w:rPr>
        <w:tab/>
      </w:r>
    </w:p>
    <w:p w14:paraId="2512FF62" w14:textId="77777777" w:rsidR="00A33954" w:rsidRDefault="008A0D28" w:rsidP="002E1B9E">
      <w:pPr>
        <w:pStyle w:val="BodyText"/>
        <w:spacing w:before="56" w:after="240" w:line="259" w:lineRule="auto"/>
        <w:rPr>
          <w:rStyle w:val="Hyperlink"/>
        </w:rPr>
      </w:pPr>
      <w:r>
        <w:t>A</w:t>
      </w:r>
      <w:r>
        <w:rPr>
          <w:spacing w:val="-1"/>
        </w:rPr>
        <w:t>l</w:t>
      </w:r>
      <w:r>
        <w:t>l CSI</w:t>
      </w:r>
      <w:r>
        <w:rPr>
          <w:spacing w:val="-1"/>
        </w:rPr>
        <w:t xml:space="preserve"> </w:t>
      </w:r>
      <w:r>
        <w:t>and</w:t>
      </w:r>
      <w:r>
        <w:rPr>
          <w:spacing w:val="-2"/>
        </w:rPr>
        <w:t xml:space="preserve"> </w:t>
      </w:r>
      <w:r>
        <w:t>TSI</w:t>
      </w:r>
      <w:r>
        <w:rPr>
          <w:spacing w:val="-1"/>
        </w:rPr>
        <w:t xml:space="preserve"> </w:t>
      </w:r>
      <w:r>
        <w:t>sc</w:t>
      </w:r>
      <w:r>
        <w:rPr>
          <w:spacing w:val="-1"/>
        </w:rPr>
        <w:t>h</w:t>
      </w:r>
      <w:r>
        <w:rPr>
          <w:spacing w:val="1"/>
        </w:rPr>
        <w:t>oo</w:t>
      </w:r>
      <w:r>
        <w:t xml:space="preserve">ls </w:t>
      </w:r>
      <w:r>
        <w:rPr>
          <w:spacing w:val="1"/>
        </w:rPr>
        <w:t>m</w:t>
      </w:r>
      <w:r>
        <w:rPr>
          <w:spacing w:val="-1"/>
        </w:rPr>
        <w:t>u</w:t>
      </w:r>
      <w:r>
        <w:t>st</w:t>
      </w:r>
      <w:r>
        <w:rPr>
          <w:spacing w:val="1"/>
        </w:rPr>
        <w:t xml:space="preserve"> </w:t>
      </w:r>
      <w:r>
        <w:t>im</w:t>
      </w:r>
      <w:r>
        <w:rPr>
          <w:spacing w:val="-1"/>
        </w:rPr>
        <w:t>p</w:t>
      </w:r>
      <w:r>
        <w:t>le</w:t>
      </w:r>
      <w:r>
        <w:rPr>
          <w:spacing w:val="1"/>
        </w:rPr>
        <w:t>m</w:t>
      </w:r>
      <w:r>
        <w:t>ent at least</w:t>
      </w:r>
      <w:r>
        <w:rPr>
          <w:spacing w:val="1"/>
        </w:rPr>
        <w:t xml:space="preserve"> o</w:t>
      </w:r>
      <w:r>
        <w:rPr>
          <w:spacing w:val="-1"/>
        </w:rPr>
        <w:t>n</w:t>
      </w:r>
      <w:r>
        <w:t>e e</w:t>
      </w:r>
      <w:r>
        <w:rPr>
          <w:spacing w:val="1"/>
        </w:rPr>
        <w:t>v</w:t>
      </w:r>
      <w:r>
        <w:t>i</w:t>
      </w:r>
      <w:r>
        <w:rPr>
          <w:spacing w:val="-2"/>
        </w:rPr>
        <w:t>d</w:t>
      </w:r>
      <w:r>
        <w:t>ence-</w:t>
      </w:r>
      <w:r>
        <w:rPr>
          <w:spacing w:val="-1"/>
        </w:rPr>
        <w:t>b</w:t>
      </w:r>
      <w:r>
        <w:t>ased i</w:t>
      </w:r>
      <w:r>
        <w:rPr>
          <w:spacing w:val="-1"/>
        </w:rPr>
        <w:t>n</w:t>
      </w:r>
      <w:r>
        <w:t>tervention</w:t>
      </w:r>
      <w:r>
        <w:rPr>
          <w:spacing w:val="-1"/>
        </w:rPr>
        <w:t xml:space="preserve"> </w:t>
      </w:r>
      <w:r>
        <w:t xml:space="preserve">as </w:t>
      </w:r>
      <w:r>
        <w:rPr>
          <w:spacing w:val="-1"/>
        </w:rPr>
        <w:t>p</w:t>
      </w:r>
      <w:r>
        <w:t xml:space="preserve">art </w:t>
      </w:r>
      <w:r>
        <w:rPr>
          <w:spacing w:val="1"/>
        </w:rPr>
        <w:t>o</w:t>
      </w:r>
      <w:r>
        <w:t>f its SCEP.</w:t>
      </w:r>
      <w:r>
        <w:rPr>
          <w:spacing w:val="49"/>
        </w:rPr>
        <w:t xml:space="preserve"> </w:t>
      </w:r>
      <w:r>
        <w:t>T</w:t>
      </w:r>
      <w:r>
        <w:rPr>
          <w:spacing w:val="-1"/>
        </w:rPr>
        <w:t>h</w:t>
      </w:r>
      <w:r>
        <w:t>e i</w:t>
      </w:r>
      <w:r>
        <w:rPr>
          <w:spacing w:val="-2"/>
        </w:rPr>
        <w:t>n</w:t>
      </w:r>
      <w:r>
        <w:t>tervention i</w:t>
      </w:r>
      <w:r>
        <w:rPr>
          <w:spacing w:val="-2"/>
        </w:rPr>
        <w:t>d</w:t>
      </w:r>
      <w:r>
        <w:t>entif</w:t>
      </w:r>
      <w:r>
        <w:rPr>
          <w:spacing w:val="-1"/>
        </w:rPr>
        <w:t>i</w:t>
      </w:r>
      <w:r>
        <w:t xml:space="preserve">ed </w:t>
      </w:r>
      <w:r>
        <w:rPr>
          <w:spacing w:val="1"/>
        </w:rPr>
        <w:t>m</w:t>
      </w:r>
      <w:r>
        <w:rPr>
          <w:spacing w:val="-1"/>
        </w:rPr>
        <w:t>u</w:t>
      </w:r>
      <w:r>
        <w:t>st</w:t>
      </w:r>
      <w:r>
        <w:rPr>
          <w:spacing w:val="1"/>
        </w:rPr>
        <w:t xml:space="preserve"> </w:t>
      </w:r>
      <w:r>
        <w:t xml:space="preserve">meet the criteria of a Tier 1, Tier 2, </w:t>
      </w:r>
      <w:r>
        <w:rPr>
          <w:spacing w:val="1"/>
        </w:rPr>
        <w:t>o</w:t>
      </w:r>
      <w:r>
        <w:t>r Tier 3</w:t>
      </w:r>
      <w:r>
        <w:rPr>
          <w:spacing w:val="1"/>
        </w:rPr>
        <w:t xml:space="preserve"> </w:t>
      </w:r>
      <w:r>
        <w:t>evi</w:t>
      </w:r>
      <w:r>
        <w:rPr>
          <w:spacing w:val="-2"/>
        </w:rPr>
        <w:t>d</w:t>
      </w:r>
      <w:r>
        <w:t>ence-</w:t>
      </w:r>
      <w:r>
        <w:rPr>
          <w:spacing w:val="-1"/>
        </w:rPr>
        <w:t>b</w:t>
      </w:r>
      <w:r>
        <w:t>ased i</w:t>
      </w:r>
      <w:r>
        <w:rPr>
          <w:spacing w:val="-1"/>
        </w:rPr>
        <w:t>n</w:t>
      </w:r>
      <w:r>
        <w:t>tervention</w:t>
      </w:r>
      <w:r>
        <w:rPr>
          <w:spacing w:val="-1"/>
        </w:rPr>
        <w:t xml:space="preserve"> </w:t>
      </w:r>
      <w:r>
        <w:t>u</w:t>
      </w:r>
      <w:r>
        <w:rPr>
          <w:spacing w:val="-2"/>
        </w:rPr>
        <w:t>n</w:t>
      </w:r>
      <w:r>
        <w:rPr>
          <w:spacing w:val="-1"/>
        </w:rPr>
        <w:t>d</w:t>
      </w:r>
      <w:r>
        <w:t>er ES</w:t>
      </w:r>
      <w:r>
        <w:rPr>
          <w:spacing w:val="-2"/>
        </w:rPr>
        <w:t>S</w:t>
      </w:r>
      <w:r>
        <w:t>A.</w:t>
      </w:r>
      <w:r>
        <w:rPr>
          <w:spacing w:val="49"/>
        </w:rPr>
        <w:t xml:space="preserve"> </w:t>
      </w:r>
      <w:r>
        <w:t>M</w:t>
      </w:r>
      <w:r>
        <w:rPr>
          <w:spacing w:val="1"/>
        </w:rPr>
        <w:t>o</w:t>
      </w:r>
      <w:r>
        <w:t>re i</w:t>
      </w:r>
      <w:r>
        <w:rPr>
          <w:spacing w:val="-2"/>
        </w:rPr>
        <w:t>n</w:t>
      </w:r>
      <w:r>
        <w:t>formation</w:t>
      </w:r>
      <w:r>
        <w:rPr>
          <w:spacing w:val="-1"/>
        </w:rPr>
        <w:t xml:space="preserve"> </w:t>
      </w:r>
      <w:r>
        <w:t>can</w:t>
      </w:r>
      <w:r>
        <w:rPr>
          <w:spacing w:val="-1"/>
        </w:rPr>
        <w:t xml:space="preserve"> </w:t>
      </w:r>
      <w:r>
        <w:t>be fo</w:t>
      </w:r>
      <w:r>
        <w:rPr>
          <w:spacing w:val="-1"/>
        </w:rPr>
        <w:t>un</w:t>
      </w:r>
      <w:r>
        <w:t>d</w:t>
      </w:r>
      <w:r>
        <w:rPr>
          <w:spacing w:val="-1"/>
        </w:rPr>
        <w:t xml:space="preserve"> </w:t>
      </w:r>
      <w:r>
        <w:t>at:</w:t>
      </w:r>
      <w:hyperlink r:id="rId25" w:history="1">
        <w:r w:rsidRPr="008F4165">
          <w:rPr>
            <w:rStyle w:val="Hyperlink"/>
          </w:rPr>
          <w:t xml:space="preserve"> htt</w:t>
        </w:r>
        <w:r w:rsidRPr="008F4165">
          <w:rPr>
            <w:rStyle w:val="Hyperlink"/>
            <w:spacing w:val="-1"/>
          </w:rPr>
          <w:t>p</w:t>
        </w:r>
        <w:r w:rsidRPr="008F4165">
          <w:rPr>
            <w:rStyle w:val="Hyperlink"/>
          </w:rPr>
          <w:t>://www.nysed.</w:t>
        </w:r>
        <w:r w:rsidRPr="008F4165">
          <w:rPr>
            <w:rStyle w:val="Hyperlink"/>
            <w:spacing w:val="-2"/>
          </w:rPr>
          <w:t>g</w:t>
        </w:r>
        <w:r w:rsidRPr="008F4165">
          <w:rPr>
            <w:rStyle w:val="Hyperlink"/>
            <w:spacing w:val="1"/>
          </w:rPr>
          <w:t>o</w:t>
        </w:r>
        <w:r w:rsidRPr="008F4165">
          <w:rPr>
            <w:rStyle w:val="Hyperlink"/>
          </w:rPr>
          <w:t>v/acc</w:t>
        </w:r>
        <w:r w:rsidRPr="008F4165">
          <w:rPr>
            <w:rStyle w:val="Hyperlink"/>
            <w:spacing w:val="1"/>
          </w:rPr>
          <w:t>o</w:t>
        </w:r>
        <w:r w:rsidRPr="008F4165">
          <w:rPr>
            <w:rStyle w:val="Hyperlink"/>
            <w:spacing w:val="-1"/>
          </w:rPr>
          <w:t>un</w:t>
        </w:r>
        <w:r w:rsidRPr="008F4165">
          <w:rPr>
            <w:rStyle w:val="Hyperlink"/>
          </w:rPr>
          <w:t>tab</w:t>
        </w:r>
        <w:r w:rsidRPr="008F4165">
          <w:rPr>
            <w:rStyle w:val="Hyperlink"/>
            <w:spacing w:val="-1"/>
          </w:rPr>
          <w:t>i</w:t>
        </w:r>
        <w:r w:rsidRPr="008F4165">
          <w:rPr>
            <w:rStyle w:val="Hyperlink"/>
          </w:rPr>
          <w:t>l</w:t>
        </w:r>
        <w:r w:rsidRPr="008F4165">
          <w:rPr>
            <w:rStyle w:val="Hyperlink"/>
            <w:spacing w:val="-1"/>
          </w:rPr>
          <w:t>i</w:t>
        </w:r>
        <w:r w:rsidRPr="008F4165">
          <w:rPr>
            <w:rStyle w:val="Hyperlink"/>
          </w:rPr>
          <w:t>ty/e</w:t>
        </w:r>
        <w:r w:rsidRPr="008F4165">
          <w:rPr>
            <w:rStyle w:val="Hyperlink"/>
            <w:spacing w:val="1"/>
          </w:rPr>
          <w:t>v</w:t>
        </w:r>
        <w:r w:rsidRPr="008F4165">
          <w:rPr>
            <w:rStyle w:val="Hyperlink"/>
          </w:rPr>
          <w:t>i</w:t>
        </w:r>
        <w:r w:rsidRPr="008F4165">
          <w:rPr>
            <w:rStyle w:val="Hyperlink"/>
            <w:spacing w:val="-2"/>
          </w:rPr>
          <w:t>d</w:t>
        </w:r>
        <w:r w:rsidRPr="008F4165">
          <w:rPr>
            <w:rStyle w:val="Hyperlink"/>
          </w:rPr>
          <w:t>ence-</w:t>
        </w:r>
        <w:r w:rsidRPr="008F4165">
          <w:rPr>
            <w:rStyle w:val="Hyperlink"/>
            <w:spacing w:val="-1"/>
          </w:rPr>
          <w:t>b</w:t>
        </w:r>
        <w:r w:rsidRPr="008F4165">
          <w:rPr>
            <w:rStyle w:val="Hyperlink"/>
          </w:rPr>
          <w:t>ased</w:t>
        </w:r>
        <w:r w:rsidRPr="008F4165">
          <w:rPr>
            <w:rStyle w:val="Hyperlink"/>
            <w:spacing w:val="-1"/>
          </w:rPr>
          <w:t>-</w:t>
        </w:r>
        <w:r w:rsidRPr="008F4165">
          <w:rPr>
            <w:rStyle w:val="Hyperlink"/>
          </w:rPr>
          <w:t>i</w:t>
        </w:r>
        <w:r w:rsidRPr="008F4165">
          <w:rPr>
            <w:rStyle w:val="Hyperlink"/>
            <w:spacing w:val="-2"/>
          </w:rPr>
          <w:t>n</w:t>
        </w:r>
        <w:r w:rsidRPr="008F4165">
          <w:rPr>
            <w:rStyle w:val="Hyperlink"/>
          </w:rPr>
          <w:t>terventio</w:t>
        </w:r>
        <w:r w:rsidRPr="008F4165">
          <w:rPr>
            <w:rStyle w:val="Hyperlink"/>
            <w:spacing w:val="-1"/>
          </w:rPr>
          <w:t>n</w:t>
        </w:r>
        <w:r w:rsidRPr="008F4165">
          <w:rPr>
            <w:rStyle w:val="Hyperlink"/>
          </w:rPr>
          <w:t>s</w:t>
        </w:r>
      </w:hyperlink>
      <w:r w:rsidR="00A33954">
        <w:rPr>
          <w:rStyle w:val="Hyperlink"/>
        </w:rPr>
        <w:t>.</w:t>
      </w:r>
    </w:p>
    <w:p w14:paraId="4A7A9280" w14:textId="77777777" w:rsidR="00A33954" w:rsidRDefault="008A0D28" w:rsidP="002E1B9E">
      <w:pPr>
        <w:pStyle w:val="BodyText"/>
        <w:spacing w:before="56" w:after="240" w:line="259" w:lineRule="auto"/>
      </w:pPr>
      <w:r>
        <w:rPr>
          <w:spacing w:val="1"/>
        </w:rPr>
        <w:t>Sc</w:t>
      </w:r>
      <w:r>
        <w:rPr>
          <w:spacing w:val="-1"/>
        </w:rPr>
        <w:t>hoo</w:t>
      </w:r>
      <w:r>
        <w:t>ls m</w:t>
      </w:r>
      <w:r>
        <w:rPr>
          <w:spacing w:val="-2"/>
        </w:rPr>
        <w:t>a</w:t>
      </w:r>
      <w:r>
        <w:t xml:space="preserve">y </w:t>
      </w:r>
      <w:r>
        <w:rPr>
          <w:spacing w:val="1"/>
        </w:rPr>
        <w:t>c</w:t>
      </w:r>
      <w:r>
        <w:rPr>
          <w:spacing w:val="-1"/>
        </w:rPr>
        <w:t>hoo</w:t>
      </w:r>
      <w:r>
        <w:t>se</w:t>
      </w:r>
      <w:r>
        <w:rPr>
          <w:spacing w:val="-1"/>
        </w:rPr>
        <w:t xml:space="preserve"> </w:t>
      </w:r>
      <w:r w:rsidRPr="00547A40">
        <w:rPr>
          <w:b/>
          <w:spacing w:val="-1"/>
        </w:rPr>
        <w:t>on</w:t>
      </w:r>
      <w:r w:rsidRPr="00547A40">
        <w:rPr>
          <w:b/>
        </w:rPr>
        <w:t>e</w:t>
      </w:r>
      <w:r w:rsidRPr="00547A40">
        <w:rPr>
          <w:b/>
          <w:spacing w:val="-1"/>
        </w:rPr>
        <w:t xml:space="preserve"> o</w:t>
      </w:r>
      <w:r w:rsidRPr="00547A40">
        <w:rPr>
          <w:b/>
        </w:rPr>
        <w:t>f three</w:t>
      </w:r>
      <w:r w:rsidRPr="00547A40">
        <w:rPr>
          <w:b/>
          <w:spacing w:val="-1"/>
        </w:rPr>
        <w:t xml:space="preserve"> op</w:t>
      </w:r>
      <w:r w:rsidRPr="00547A40">
        <w:rPr>
          <w:b/>
        </w:rPr>
        <w:t>t</w:t>
      </w:r>
      <w:r w:rsidRPr="00547A40">
        <w:rPr>
          <w:b/>
          <w:spacing w:val="1"/>
        </w:rPr>
        <w:t>i</w:t>
      </w:r>
      <w:r w:rsidRPr="00547A40">
        <w:rPr>
          <w:b/>
          <w:spacing w:val="-1"/>
        </w:rPr>
        <w:t>on</w:t>
      </w:r>
      <w:r w:rsidRPr="00547A40">
        <w:rPr>
          <w:b/>
        </w:rPr>
        <w:t>s</w:t>
      </w:r>
      <w:r>
        <w:t xml:space="preserve"> f</w:t>
      </w:r>
      <w:r>
        <w:rPr>
          <w:spacing w:val="-1"/>
        </w:rPr>
        <w:t>o</w:t>
      </w:r>
      <w:r>
        <w:t xml:space="preserve">r </w:t>
      </w:r>
      <w:r>
        <w:rPr>
          <w:spacing w:val="1"/>
        </w:rPr>
        <w:t>i</w:t>
      </w:r>
      <w:r>
        <w:rPr>
          <w:spacing w:val="-1"/>
        </w:rPr>
        <w:t>den</w:t>
      </w:r>
      <w:r>
        <w:t>t</w:t>
      </w:r>
      <w:r>
        <w:rPr>
          <w:spacing w:val="1"/>
        </w:rPr>
        <w:t>i</w:t>
      </w:r>
      <w:r>
        <w:t>fyi</w:t>
      </w:r>
      <w:r>
        <w:rPr>
          <w:spacing w:val="-1"/>
        </w:rPr>
        <w:t>n</w:t>
      </w:r>
      <w:r>
        <w:t>g t</w:t>
      </w:r>
      <w:r>
        <w:rPr>
          <w:spacing w:val="-1"/>
        </w:rPr>
        <w:t>he</w:t>
      </w:r>
      <w:r>
        <w:t>ir evi</w:t>
      </w:r>
      <w:r>
        <w:rPr>
          <w:spacing w:val="-1"/>
        </w:rPr>
        <w:t>den</w:t>
      </w:r>
      <w:r>
        <w:rPr>
          <w:spacing w:val="1"/>
        </w:rPr>
        <w:t>c</w:t>
      </w:r>
      <w:r>
        <w:rPr>
          <w:spacing w:val="-1"/>
        </w:rPr>
        <w:t>e</w:t>
      </w:r>
      <w:r>
        <w:t>-</w:t>
      </w:r>
      <w:r>
        <w:rPr>
          <w:spacing w:val="-2"/>
        </w:rPr>
        <w:t>ba</w:t>
      </w:r>
      <w:r>
        <w:t>s</w:t>
      </w:r>
      <w:r>
        <w:rPr>
          <w:spacing w:val="-1"/>
        </w:rPr>
        <w:t>e</w:t>
      </w:r>
      <w:r>
        <w:t>d</w:t>
      </w:r>
      <w:r>
        <w:rPr>
          <w:spacing w:val="-1"/>
        </w:rPr>
        <w:t xml:space="preserve"> </w:t>
      </w:r>
      <w:r>
        <w:rPr>
          <w:spacing w:val="1"/>
        </w:rPr>
        <w:t>i</w:t>
      </w:r>
      <w:r>
        <w:rPr>
          <w:spacing w:val="-1"/>
        </w:rPr>
        <w:t>n</w:t>
      </w:r>
      <w:r>
        <w:t>ter</w:t>
      </w:r>
      <w:r>
        <w:rPr>
          <w:spacing w:val="1"/>
        </w:rPr>
        <w:t>v</w:t>
      </w:r>
      <w:r>
        <w:rPr>
          <w:spacing w:val="-1"/>
        </w:rPr>
        <w:t>en</w:t>
      </w:r>
      <w:r>
        <w:t>t</w:t>
      </w:r>
      <w:r>
        <w:rPr>
          <w:spacing w:val="1"/>
        </w:rPr>
        <w:t>i</w:t>
      </w:r>
      <w:r>
        <w:rPr>
          <w:spacing w:val="-1"/>
        </w:rPr>
        <w:t>on</w:t>
      </w:r>
      <w:r>
        <w:t>:</w:t>
      </w:r>
    </w:p>
    <w:p w14:paraId="64437CF4" w14:textId="513F999F" w:rsidR="008A0D28" w:rsidRDefault="008A0D28" w:rsidP="00A33954">
      <w:pPr>
        <w:pStyle w:val="BodyText"/>
        <w:spacing w:before="56" w:after="240" w:line="259" w:lineRule="auto"/>
        <w:ind w:left="720"/>
      </w:pPr>
      <w:r w:rsidRPr="00547A40">
        <w:rPr>
          <w:b/>
        </w:rPr>
        <w:t>Option 1:</w:t>
      </w:r>
      <w:r>
        <w:t xml:space="preserve"> Selecting a</w:t>
      </w:r>
      <w:r w:rsidR="00AD0412">
        <w:t>n intervention</w:t>
      </w:r>
      <w:r>
        <w:t xml:space="preserve"> from the </w:t>
      </w:r>
      <w:r w:rsidRPr="00547A40">
        <w:rPr>
          <w:b/>
        </w:rPr>
        <w:t xml:space="preserve">State-Supported Evidence Based </w:t>
      </w:r>
      <w:r w:rsidR="0099799E">
        <w:rPr>
          <w:b/>
        </w:rPr>
        <w:t>Intervention</w:t>
      </w:r>
      <w:r w:rsidRPr="00547A40">
        <w:rPr>
          <w:b/>
        </w:rPr>
        <w:t>s</w:t>
      </w:r>
      <w:r>
        <w:t xml:space="preserve"> located at:  </w:t>
      </w:r>
      <w:hyperlink r:id="rId26" w:history="1">
        <w:r w:rsidRPr="008F4165">
          <w:rPr>
            <w:rStyle w:val="Hyperlink"/>
          </w:rPr>
          <w:t>http://www.nysed.gov/accountability/state-supported-evidence-based-strategies</w:t>
        </w:r>
      </w:hyperlink>
      <w:r>
        <w:t xml:space="preserve"> </w:t>
      </w:r>
    </w:p>
    <w:p w14:paraId="0C1D956E" w14:textId="77777777" w:rsidR="008A0D28" w:rsidRDefault="008A0D28" w:rsidP="00A33954">
      <w:pPr>
        <w:spacing w:after="240"/>
        <w:ind w:left="720"/>
      </w:pPr>
      <w:r w:rsidRPr="00547A40">
        <w:rPr>
          <w:b/>
        </w:rPr>
        <w:t>Option 2:</w:t>
      </w:r>
      <w:r>
        <w:t xml:space="preserve"> Selecting an evidence-based intervention </w:t>
      </w:r>
      <w:r w:rsidRPr="00547A40">
        <w:rPr>
          <w:b/>
        </w:rPr>
        <w:t>identified in one of three clearinghouses</w:t>
      </w:r>
      <w:r>
        <w:t>: What Works Clearinghouse, Social Programs That Work, or Blueprints for Healthy Youth Development</w:t>
      </w:r>
    </w:p>
    <w:p w14:paraId="65FA48F1" w14:textId="77777777" w:rsidR="008A0D28" w:rsidRDefault="008A0D28" w:rsidP="008A0D28">
      <w:pPr>
        <w:spacing w:after="120"/>
        <w:ind w:left="720"/>
      </w:pPr>
      <w:r w:rsidRPr="00547A40">
        <w:rPr>
          <w:b/>
        </w:rPr>
        <w:t>Option 3:</w:t>
      </w:r>
      <w:r>
        <w:t xml:space="preserve"> Reviewing research to identify its own evidence-based intervention that meets the criteria for ESSA evidence-based intervention Tier 1, Tier 2, or Tier 3 found at: </w:t>
      </w:r>
      <w:hyperlink r:id="rId27" w:history="1">
        <w:r w:rsidRPr="008F4165">
          <w:rPr>
            <w:rStyle w:val="Hyperlink"/>
          </w:rPr>
          <w:t>http://www.nysed.gov/accountability/evidence-based-interventions</w:t>
        </w:r>
      </w:hyperlink>
      <w:r>
        <w:t xml:space="preserve"> </w:t>
      </w:r>
    </w:p>
    <w:p w14:paraId="4DCD374B" w14:textId="77777777" w:rsidR="008A0D28" w:rsidRDefault="008A0D28" w:rsidP="008A0D28">
      <w:r w:rsidRPr="00087716">
        <w:rPr>
          <w:rFonts w:eastAsia="Times New Roman"/>
          <w:b/>
          <w:bCs/>
          <w:color w:val="000000"/>
        </w:rPr>
        <w:t xml:space="preserve">Directions: </w:t>
      </w:r>
      <w:r w:rsidRPr="00087716">
        <w:rPr>
          <w:rFonts w:eastAsia="Times New Roman"/>
          <w:color w:val="000000"/>
        </w:rPr>
        <w:t>Place an "X" in the box next to the path the school has chosen for identifying its evidence-based intervention and follow the corresponding directions for that path.</w:t>
      </w:r>
    </w:p>
    <w:p w14:paraId="54CF07BE" w14:textId="27AAA169" w:rsidR="008A0D28" w:rsidRDefault="008A0D28" w:rsidP="008A0D28">
      <w:pPr>
        <w:pStyle w:val="Heading2"/>
        <w:rPr>
          <w:b/>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Pr="00C366E2">
        <w:rPr>
          <w:rStyle w:val="Heading2Char"/>
        </w:rPr>
        <w:t xml:space="preserve">State-Supported Evidence Based </w:t>
      </w:r>
      <w:r w:rsidR="0099799E">
        <w:rPr>
          <w:rStyle w:val="Heading2Char"/>
        </w:rPr>
        <w:t>Intervention</w:t>
      </w:r>
    </w:p>
    <w:p w14:paraId="2568F983" w14:textId="61796BD0" w:rsidR="008A0D28" w:rsidRDefault="008A0D28" w:rsidP="008A0D28">
      <w:r>
        <w:t xml:space="preserve">If “X’ is marked above, provide responses to the prompts below to identify the </w:t>
      </w:r>
      <w:r w:rsidR="0099799E">
        <w:t>intervention</w:t>
      </w:r>
      <w:r>
        <w:t xml:space="preserve"> and the Commitment(s) it will support:</w:t>
      </w:r>
    </w:p>
    <w:tbl>
      <w:tblPr>
        <w:tblStyle w:val="PlainTable1"/>
        <w:tblW w:w="0" w:type="auto"/>
        <w:tblInd w:w="715" w:type="dxa"/>
        <w:tblLook w:val="04A0" w:firstRow="1" w:lastRow="0" w:firstColumn="1" w:lastColumn="0" w:noHBand="0" w:noVBand="1"/>
      </w:tblPr>
      <w:tblGrid>
        <w:gridCol w:w="4343"/>
        <w:gridCol w:w="5012"/>
      </w:tblGrid>
      <w:tr w:rsidR="008A0D28" w14:paraId="78B4D3B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4738E93C" w14:textId="030299E9" w:rsidR="008A0D28" w:rsidRPr="00AB54C8" w:rsidRDefault="008A0D28">
            <w:pPr>
              <w:rPr>
                <w:bCs w:val="0"/>
              </w:rPr>
            </w:pPr>
            <w:r>
              <w:rPr>
                <w:bCs w:val="0"/>
              </w:rPr>
              <w:t xml:space="preserve">Evidence-Based Intervention </w:t>
            </w:r>
            <w:r w:rsidRPr="00AB54C8">
              <w:rPr>
                <w:bCs w:val="0"/>
              </w:rPr>
              <w:t>Identified</w:t>
            </w:r>
          </w:p>
        </w:tc>
        <w:tc>
          <w:tcPr>
            <w:tcW w:w="6750" w:type="dxa"/>
          </w:tcPr>
          <w:p w14:paraId="6D588A0C" w14:textId="77777777" w:rsidR="008A0D28" w:rsidRDefault="008A0D28">
            <w:pPr>
              <w:cnfStyle w:val="100000000000" w:firstRow="1" w:lastRow="0" w:firstColumn="0" w:lastColumn="0" w:oddVBand="0" w:evenVBand="0" w:oddHBand="0" w:evenHBand="0" w:firstRowFirstColumn="0" w:firstRowLastColumn="0" w:lastRowFirstColumn="0" w:lastRowLastColumn="0"/>
            </w:pPr>
          </w:p>
        </w:tc>
      </w:tr>
      <w:tr w:rsidR="008A0D28" w14:paraId="3E5785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4C2BCA5C" w14:textId="77777777" w:rsidR="008A0D28" w:rsidRPr="00AB54C8" w:rsidRDefault="008A0D28">
            <w:pPr>
              <w:rPr>
                <w:bCs w:val="0"/>
              </w:rPr>
            </w:pPr>
            <w:r>
              <w:rPr>
                <w:bCs w:val="0"/>
              </w:rPr>
              <w:t>We envision that this Evidence-Based Intervention will support the following Commitment(s)</w:t>
            </w:r>
          </w:p>
        </w:tc>
        <w:tc>
          <w:tcPr>
            <w:tcW w:w="6750" w:type="dxa"/>
            <w:shd w:val="clear" w:color="auto" w:fill="FFFFFF" w:themeFill="background1"/>
          </w:tcPr>
          <w:p w14:paraId="46FEF706" w14:textId="77777777" w:rsidR="008A0D28" w:rsidRDefault="008A0D28">
            <w:pPr>
              <w:cnfStyle w:val="000000100000" w:firstRow="0" w:lastRow="0" w:firstColumn="0" w:lastColumn="0" w:oddVBand="0" w:evenVBand="0" w:oddHBand="1" w:evenHBand="0" w:firstRowFirstColumn="0" w:firstRowLastColumn="0" w:lastRowFirstColumn="0" w:lastRowLastColumn="0"/>
            </w:pPr>
          </w:p>
        </w:tc>
      </w:tr>
      <w:tr w:rsidR="008A0D28" w14:paraId="5825B749" w14:textId="77777777">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3EAC8E41" w14:textId="77777777" w:rsidR="008A0D28" w:rsidRDefault="008A0D28">
            <w:r>
              <w:t>How does this evidence-based intervention connect to what the team learned when exploring the Envision/Analyze/Listen process?</w:t>
            </w:r>
          </w:p>
        </w:tc>
        <w:tc>
          <w:tcPr>
            <w:tcW w:w="6750" w:type="dxa"/>
            <w:shd w:val="clear" w:color="auto" w:fill="FFFFFF" w:themeFill="background1"/>
          </w:tcPr>
          <w:p w14:paraId="7CDA2761" w14:textId="77777777" w:rsidR="008A0D28" w:rsidRDefault="008A0D28">
            <w:pPr>
              <w:cnfStyle w:val="000000000000" w:firstRow="0" w:lastRow="0" w:firstColumn="0" w:lastColumn="0" w:oddVBand="0" w:evenVBand="0" w:oddHBand="0" w:evenHBand="0" w:firstRowFirstColumn="0" w:firstRowLastColumn="0" w:lastRowFirstColumn="0" w:lastRowLastColumn="0"/>
            </w:pPr>
          </w:p>
        </w:tc>
      </w:tr>
    </w:tbl>
    <w:p w14:paraId="39F55FE2" w14:textId="77777777" w:rsidR="008A0D28" w:rsidRDefault="008A0D28" w:rsidP="008A0D28">
      <w:pPr>
        <w:ind w:firstLine="720"/>
      </w:pPr>
    </w:p>
    <w:p w14:paraId="156C3E51" w14:textId="77777777" w:rsidR="008A0D28" w:rsidRDefault="008A0D28" w:rsidP="008A0D28">
      <w:pPr>
        <w:rPr>
          <w:rFonts w:ascii="MS Gothic" w:eastAsia="MS Gothic" w:hAnsi="Gill Sans MT" w:cstheme="majorBidi"/>
          <w:color w:val="2F5496" w:themeColor="accent1" w:themeShade="BF"/>
          <w:sz w:val="32"/>
          <w:szCs w:val="26"/>
        </w:rPr>
      </w:pPr>
      <w:r>
        <w:rPr>
          <w:rFonts w:ascii="MS Gothic" w:eastAsia="MS Gothic"/>
        </w:rPr>
        <w:br w:type="page"/>
      </w:r>
    </w:p>
    <w:p w14:paraId="749F5B66" w14:textId="77777777" w:rsidR="008A0D28" w:rsidRDefault="008A0D28" w:rsidP="008A0D28">
      <w:pPr>
        <w:pStyle w:val="Heading2"/>
      </w:pPr>
      <w:r>
        <w:rPr>
          <w:rFonts w:ascii="MS Gothic" w:eastAsia="MS Gothic"/>
        </w:rPr>
        <w:lastRenderedPageBreak/>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Clearinghouse-Identified</w:t>
      </w:r>
    </w:p>
    <w:p w14:paraId="20825E2E" w14:textId="62E58A61" w:rsidR="008A0D28" w:rsidRDefault="008A0D28" w:rsidP="008A0D28">
      <w:r>
        <w:t xml:space="preserve">If “X’ is marked above, provide responses to the prompts below to identify the </w:t>
      </w:r>
      <w:r w:rsidR="006C34DB">
        <w:t>intervention</w:t>
      </w:r>
      <w:r>
        <w:t>, the Commitment(s) it will support, the Clearinghouse that supports this as an evidence-based intervention, and the rating that Clearinghouse gave that intervention:</w:t>
      </w:r>
    </w:p>
    <w:tbl>
      <w:tblPr>
        <w:tblStyle w:val="PlainTable1"/>
        <w:tblW w:w="0" w:type="auto"/>
        <w:tblInd w:w="715" w:type="dxa"/>
        <w:tblLook w:val="04A0" w:firstRow="1" w:lastRow="0" w:firstColumn="1" w:lastColumn="0" w:noHBand="0" w:noVBand="1"/>
      </w:tblPr>
      <w:tblGrid>
        <w:gridCol w:w="4343"/>
        <w:gridCol w:w="5012"/>
      </w:tblGrid>
      <w:tr w:rsidR="008A0D28" w14:paraId="052C18B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4463C395" w14:textId="1AFA9E7B" w:rsidR="008A0D28" w:rsidRPr="00AB54C8" w:rsidRDefault="008A0D28">
            <w:pPr>
              <w:rPr>
                <w:bCs w:val="0"/>
              </w:rPr>
            </w:pPr>
            <w:r>
              <w:rPr>
                <w:bCs w:val="0"/>
              </w:rPr>
              <w:t xml:space="preserve">Evidence-Based Intervention </w:t>
            </w:r>
            <w:r w:rsidRPr="00AB54C8">
              <w:rPr>
                <w:bCs w:val="0"/>
              </w:rPr>
              <w:t>Identified</w:t>
            </w:r>
          </w:p>
        </w:tc>
        <w:tc>
          <w:tcPr>
            <w:tcW w:w="6750" w:type="dxa"/>
          </w:tcPr>
          <w:p w14:paraId="4252FFCC" w14:textId="77777777" w:rsidR="008A0D28" w:rsidRDefault="008A0D28">
            <w:pPr>
              <w:cnfStyle w:val="100000000000" w:firstRow="1" w:lastRow="0" w:firstColumn="0" w:lastColumn="0" w:oddVBand="0" w:evenVBand="0" w:oddHBand="0" w:evenHBand="0" w:firstRowFirstColumn="0" w:firstRowLastColumn="0" w:lastRowFirstColumn="0" w:lastRowLastColumn="0"/>
            </w:pPr>
          </w:p>
        </w:tc>
      </w:tr>
      <w:tr w:rsidR="008A0D28" w14:paraId="3EC118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07BC0124" w14:textId="77777777" w:rsidR="008A0D28" w:rsidRPr="00AB54C8" w:rsidRDefault="008A0D28">
            <w:pPr>
              <w:rPr>
                <w:bCs w:val="0"/>
              </w:rPr>
            </w:pPr>
            <w:r>
              <w:rPr>
                <w:bCs w:val="0"/>
              </w:rPr>
              <w:t>We envision that this Evidence-Based Intervention will support the following Commitment(s)</w:t>
            </w:r>
          </w:p>
        </w:tc>
        <w:tc>
          <w:tcPr>
            <w:tcW w:w="6750" w:type="dxa"/>
            <w:shd w:val="clear" w:color="auto" w:fill="FFFFFF" w:themeFill="background1"/>
          </w:tcPr>
          <w:p w14:paraId="52847674" w14:textId="77777777" w:rsidR="008A0D28" w:rsidRDefault="008A0D28">
            <w:pPr>
              <w:cnfStyle w:val="000000100000" w:firstRow="0" w:lastRow="0" w:firstColumn="0" w:lastColumn="0" w:oddVBand="0" w:evenVBand="0" w:oddHBand="1" w:evenHBand="0" w:firstRowFirstColumn="0" w:firstRowLastColumn="0" w:lastRowFirstColumn="0" w:lastRowLastColumn="0"/>
            </w:pPr>
          </w:p>
        </w:tc>
      </w:tr>
      <w:tr w:rsidR="008A0D28" w14:paraId="620E820E" w14:textId="77777777">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10DDA60F" w14:textId="77777777" w:rsidR="008A0D28" w:rsidRDefault="008A0D28">
            <w:r>
              <w:t>How does this evidence-based intervention connect to what the team learned when exploring the Envision/Analyze/Listen process?</w:t>
            </w:r>
          </w:p>
        </w:tc>
        <w:tc>
          <w:tcPr>
            <w:tcW w:w="6750" w:type="dxa"/>
            <w:shd w:val="clear" w:color="auto" w:fill="FFFFFF" w:themeFill="background1"/>
          </w:tcPr>
          <w:p w14:paraId="223839CF" w14:textId="77777777" w:rsidR="008A0D28" w:rsidRDefault="008A0D28">
            <w:pPr>
              <w:cnfStyle w:val="000000000000" w:firstRow="0" w:lastRow="0" w:firstColumn="0" w:lastColumn="0" w:oddVBand="0" w:evenVBand="0" w:oddHBand="0" w:evenHBand="0" w:firstRowFirstColumn="0" w:firstRowLastColumn="0" w:lastRowFirstColumn="0" w:lastRowLastColumn="0"/>
            </w:pPr>
          </w:p>
        </w:tc>
      </w:tr>
    </w:tbl>
    <w:p w14:paraId="61A03457" w14:textId="77777777" w:rsidR="008A0D28" w:rsidRDefault="008A0D28" w:rsidP="00B13A1B">
      <w:pPr>
        <w:pStyle w:val="Heading3"/>
      </w:pPr>
      <w:r>
        <w:t>Clearinghouse used and corresponding rating</w:t>
      </w:r>
    </w:p>
    <w:p w14:paraId="5A04E4F7" w14:textId="77777777" w:rsidR="008A0D28" w:rsidRDefault="008A0D28" w:rsidP="008A0D28">
      <w:pPr>
        <w:spacing w:after="0"/>
        <w:rPr>
          <w:b/>
        </w:rPr>
      </w:pPr>
      <w:r>
        <w:t xml:space="preserve"> </w:t>
      </w:r>
      <w:r>
        <w:tab/>
      </w:r>
      <w:r>
        <w:tab/>
      </w: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What Works Clearinghouse</w:t>
      </w:r>
    </w:p>
    <w:p w14:paraId="08D0BF23"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eets WWC Standards Without Reservations</w:t>
      </w:r>
    </w:p>
    <w:p w14:paraId="4B41484D"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eets WWC Standards With Reservations</w:t>
      </w:r>
    </w:p>
    <w:p w14:paraId="227FA0B8" w14:textId="77777777" w:rsidR="008A0D28" w:rsidRDefault="008A0D28" w:rsidP="008A0D28">
      <w:pPr>
        <w:spacing w:after="0"/>
        <w:ind w:left="1440"/>
        <w:rPr>
          <w:b/>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Social Programs That Work</w:t>
      </w:r>
    </w:p>
    <w:p w14:paraId="15457828"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Top Tier</w:t>
      </w:r>
    </w:p>
    <w:p w14:paraId="251F4AAF"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Near Top Tier</w:t>
      </w:r>
    </w:p>
    <w:p w14:paraId="3C80DF3C" w14:textId="77777777" w:rsidR="008A0D28" w:rsidRPr="00C366E2" w:rsidRDefault="008A0D28" w:rsidP="008A0D28">
      <w:pPr>
        <w:spacing w:after="0"/>
        <w:ind w:left="1440"/>
        <w:rPr>
          <w:b/>
          <w:bCs/>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Pr="00C366E2">
        <w:rPr>
          <w:b/>
          <w:bCs/>
        </w:rPr>
        <w:t>Blueprints for Healthy Youth Development</w:t>
      </w:r>
    </w:p>
    <w:p w14:paraId="3700DB76"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odel Plus</w:t>
      </w:r>
    </w:p>
    <w:p w14:paraId="36F00F77" w14:textId="77777777" w:rsidR="008A0D28" w:rsidRDefault="008A0D28" w:rsidP="008A0D28">
      <w:pPr>
        <w:spacing w:after="0"/>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Model</w:t>
      </w:r>
    </w:p>
    <w:p w14:paraId="328E1AA7" w14:textId="77777777" w:rsidR="008A0D28" w:rsidRDefault="008A0D28" w:rsidP="008A0D28">
      <w:pPr>
        <w:ind w:left="2160"/>
        <w:rPr>
          <w:rFonts w:eastAsia="Times New Roman"/>
          <w:color w:val="000000"/>
        </w:rPr>
      </w:pPr>
      <w:r>
        <w:rPr>
          <w:rFonts w:ascii="MS Gothic" w:eastAsia="MS Gothic"/>
        </w:rPr>
        <w:fldChar w:fldCharType="begin">
          <w:ffData>
            <w:name w:val=""/>
            <w:enabled/>
            <w:calcOnExit w:val="0"/>
            <w:checkBox>
              <w:sizeAuto/>
              <w:default w:val="0"/>
            </w:checkBox>
          </w:ffData>
        </w:fldChar>
      </w:r>
      <w:r>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Pr>
          <w:rFonts w:eastAsia="Times New Roman"/>
          <w:color w:val="000000"/>
        </w:rPr>
        <w:t>Rating: Promising</w:t>
      </w:r>
    </w:p>
    <w:p w14:paraId="10A14B04" w14:textId="77777777" w:rsidR="008A0D28" w:rsidRDefault="008A0D28" w:rsidP="008A0D28">
      <w:pPr>
        <w:pStyle w:val="Heading2"/>
      </w:pPr>
      <w:r>
        <w:rPr>
          <w:rFonts w:eastAsia="MS Gothic"/>
        </w:rPr>
        <w:fldChar w:fldCharType="begin">
          <w:ffData>
            <w:name w:val=""/>
            <w:enabled/>
            <w:calcOnExit w:val="0"/>
            <w:checkBox>
              <w:sizeAuto/>
              <w:default w:val="0"/>
            </w:checkBox>
          </w:ffData>
        </w:fldChar>
      </w:r>
      <w:r>
        <w:rPr>
          <w:rFonts w:eastAsia="MS Gothic"/>
        </w:rPr>
        <w:instrText xml:space="preserve"> FORMCHECKBOX </w:instrText>
      </w:r>
      <w:r w:rsidR="00000000">
        <w:rPr>
          <w:rFonts w:eastAsia="MS Gothic"/>
        </w:rPr>
      </w:r>
      <w:r w:rsidR="00000000">
        <w:rPr>
          <w:rFonts w:eastAsia="MS Gothic"/>
        </w:rPr>
        <w:fldChar w:fldCharType="separate"/>
      </w:r>
      <w:r>
        <w:rPr>
          <w:rFonts w:eastAsia="MS Gothic"/>
        </w:rPr>
        <w:fldChar w:fldCharType="end"/>
      </w:r>
      <w:r>
        <w:rPr>
          <w:rFonts w:eastAsia="MS Gothic"/>
        </w:rPr>
        <w:t xml:space="preserve"> </w:t>
      </w:r>
      <w:r>
        <w:t>School-Identified</w:t>
      </w:r>
      <w:r w:rsidRPr="00547A40">
        <w:t xml:space="preserve"> </w:t>
      </w:r>
    </w:p>
    <w:p w14:paraId="16C7A3D5" w14:textId="004E34E5" w:rsidR="008A0D28" w:rsidRDefault="008A0D28" w:rsidP="008A0D28">
      <w:r>
        <w:t xml:space="preserve">If “X’ is marked above, complete the prompts below to identify the </w:t>
      </w:r>
      <w:r w:rsidR="006C34DB">
        <w:t>intervention</w:t>
      </w:r>
      <w:r>
        <w:t xml:space="preserve">, the Commitment(s) it will support, and the research that supports this as an evidence-based intervention. </w:t>
      </w:r>
    </w:p>
    <w:tbl>
      <w:tblPr>
        <w:tblStyle w:val="PlainTable1"/>
        <w:tblW w:w="0" w:type="auto"/>
        <w:tblInd w:w="715" w:type="dxa"/>
        <w:tblLook w:val="04A0" w:firstRow="1" w:lastRow="0" w:firstColumn="1" w:lastColumn="0" w:noHBand="0" w:noVBand="1"/>
      </w:tblPr>
      <w:tblGrid>
        <w:gridCol w:w="4343"/>
        <w:gridCol w:w="5012"/>
      </w:tblGrid>
      <w:tr w:rsidR="008A0D28" w14:paraId="46A6D7E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2CC" w:themeFill="accent4" w:themeFillTint="33"/>
          </w:tcPr>
          <w:p w14:paraId="03E4F1E2" w14:textId="534FE179" w:rsidR="008A0D28" w:rsidRPr="00AB54C8" w:rsidRDefault="008A0D28">
            <w:pPr>
              <w:rPr>
                <w:bCs w:val="0"/>
              </w:rPr>
            </w:pPr>
            <w:r>
              <w:rPr>
                <w:bCs w:val="0"/>
              </w:rPr>
              <w:t xml:space="preserve">Evidence-Based Intervention </w:t>
            </w:r>
            <w:r w:rsidRPr="00AB54C8">
              <w:rPr>
                <w:bCs w:val="0"/>
              </w:rPr>
              <w:t>Identified</w:t>
            </w:r>
          </w:p>
        </w:tc>
        <w:tc>
          <w:tcPr>
            <w:tcW w:w="6750" w:type="dxa"/>
          </w:tcPr>
          <w:p w14:paraId="012013DE" w14:textId="77777777" w:rsidR="008A0D28" w:rsidRDefault="008A0D28">
            <w:pPr>
              <w:cnfStyle w:val="100000000000" w:firstRow="1" w:lastRow="0" w:firstColumn="0" w:lastColumn="0" w:oddVBand="0" w:evenVBand="0" w:oddHBand="0" w:evenHBand="0" w:firstRowFirstColumn="0" w:firstRowLastColumn="0" w:lastRowFirstColumn="0" w:lastRowLastColumn="0"/>
            </w:pPr>
          </w:p>
        </w:tc>
      </w:tr>
      <w:tr w:rsidR="008A0D28" w14:paraId="423A4F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09B6ACB8" w14:textId="77777777" w:rsidR="008A0D28" w:rsidRPr="00AB54C8" w:rsidRDefault="008A0D28">
            <w:pPr>
              <w:rPr>
                <w:bCs w:val="0"/>
              </w:rPr>
            </w:pPr>
            <w:r>
              <w:rPr>
                <w:bCs w:val="0"/>
              </w:rPr>
              <w:t>We envision that this Evidence-Based Intervention will support the following Commitment(s)</w:t>
            </w:r>
          </w:p>
        </w:tc>
        <w:tc>
          <w:tcPr>
            <w:tcW w:w="6750" w:type="dxa"/>
            <w:shd w:val="clear" w:color="auto" w:fill="FFFFFF" w:themeFill="background1"/>
          </w:tcPr>
          <w:p w14:paraId="400CB2F6" w14:textId="77777777" w:rsidR="008A0D28" w:rsidRDefault="008A0D28">
            <w:pPr>
              <w:cnfStyle w:val="000000100000" w:firstRow="0" w:lastRow="0" w:firstColumn="0" w:lastColumn="0" w:oddVBand="0" w:evenVBand="0" w:oddHBand="1" w:evenHBand="0" w:firstRowFirstColumn="0" w:firstRowLastColumn="0" w:lastRowFirstColumn="0" w:lastRowLastColumn="0"/>
            </w:pPr>
          </w:p>
        </w:tc>
      </w:tr>
      <w:tr w:rsidR="008A0D28" w14:paraId="61617AFF" w14:textId="77777777">
        <w:tc>
          <w:tcPr>
            <w:cnfStyle w:val="001000000000" w:firstRow="0" w:lastRow="0" w:firstColumn="1" w:lastColumn="0" w:oddVBand="0" w:evenVBand="0" w:oddHBand="0" w:evenHBand="0" w:firstRowFirstColumn="0" w:firstRowLastColumn="0" w:lastRowFirstColumn="0" w:lastRowLastColumn="0"/>
            <w:tcW w:w="5040" w:type="dxa"/>
            <w:shd w:val="clear" w:color="auto" w:fill="FFFFCC"/>
          </w:tcPr>
          <w:p w14:paraId="521ADDAB" w14:textId="77777777" w:rsidR="008A0D28" w:rsidRDefault="008A0D28">
            <w:r>
              <w:t>How does this evidence-based intervention connect to what the team learned when exploring the Envision/Analyze/Listen process?</w:t>
            </w:r>
          </w:p>
        </w:tc>
        <w:tc>
          <w:tcPr>
            <w:tcW w:w="6750" w:type="dxa"/>
            <w:shd w:val="clear" w:color="auto" w:fill="FFFFFF" w:themeFill="background1"/>
          </w:tcPr>
          <w:p w14:paraId="6BB6DDA2" w14:textId="77777777" w:rsidR="008A0D28" w:rsidRDefault="008A0D28">
            <w:pPr>
              <w:cnfStyle w:val="000000000000" w:firstRow="0" w:lastRow="0" w:firstColumn="0" w:lastColumn="0" w:oddVBand="0" w:evenVBand="0" w:oddHBand="0" w:evenHBand="0" w:firstRowFirstColumn="0" w:firstRowLastColumn="0" w:lastRowFirstColumn="0" w:lastRowLastColumn="0"/>
            </w:pPr>
          </w:p>
        </w:tc>
      </w:tr>
      <w:tr w:rsidR="008A0D28" w14:paraId="16F2C6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DDDDDD"/>
          </w:tcPr>
          <w:p w14:paraId="73B87F3F" w14:textId="77777777" w:rsidR="008A0D28" w:rsidRDefault="008A0D28">
            <w:r>
              <w:rPr>
                <w:bCs w:val="0"/>
              </w:rPr>
              <w:t>Link to research study that supports this as an evidence-based intervention (the study must include a description of the research methodology</w:t>
            </w:r>
          </w:p>
        </w:tc>
        <w:tc>
          <w:tcPr>
            <w:tcW w:w="6750" w:type="dxa"/>
            <w:shd w:val="clear" w:color="auto" w:fill="FFFFFF" w:themeFill="background1"/>
          </w:tcPr>
          <w:p w14:paraId="07F68256" w14:textId="77777777" w:rsidR="008A0D28" w:rsidRDefault="008A0D28">
            <w:pPr>
              <w:cnfStyle w:val="000000100000" w:firstRow="0" w:lastRow="0" w:firstColumn="0" w:lastColumn="0" w:oddVBand="0" w:evenVBand="0" w:oddHBand="1" w:evenHBand="0" w:firstRowFirstColumn="0" w:firstRowLastColumn="0" w:lastRowFirstColumn="0" w:lastRowLastColumn="0"/>
            </w:pPr>
          </w:p>
        </w:tc>
      </w:tr>
    </w:tbl>
    <w:p w14:paraId="7AC28595" w14:textId="77777777" w:rsidR="008A0D28" w:rsidRDefault="008A0D28" w:rsidP="008A0D28"/>
    <w:p w14:paraId="138BABC7" w14:textId="77777777" w:rsidR="008A0D28" w:rsidRDefault="008A0D28" w:rsidP="008A0D28">
      <w:pPr>
        <w:sectPr w:rsidR="008A0D28" w:rsidSect="00205308">
          <w:headerReference w:type="default" r:id="rId28"/>
          <w:pgSz w:w="12240" w:h="15840"/>
          <w:pgMar w:top="1080" w:right="1080" w:bottom="1080" w:left="1080" w:header="720" w:footer="720" w:gutter="0"/>
          <w:cols w:space="720"/>
          <w:docGrid w:linePitch="360"/>
        </w:sectPr>
      </w:pPr>
    </w:p>
    <w:p w14:paraId="467CCA5A" w14:textId="36CF2B18" w:rsidR="000E78DD" w:rsidRPr="0066775F" w:rsidRDefault="000E78DD" w:rsidP="000E78DD">
      <w:pPr>
        <w:pStyle w:val="Heading1"/>
      </w:pPr>
      <w:r w:rsidRPr="0066775F">
        <w:lastRenderedPageBreak/>
        <w:t>COMMITMENT</w:t>
      </w:r>
      <w:r w:rsidR="007C1F2A">
        <w:t xml:space="preserve"> 1</w:t>
      </w:r>
    </w:p>
    <w:p w14:paraId="3C6BAC9F" w14:textId="77777777" w:rsidR="000E78DD" w:rsidRPr="0066775F" w:rsidRDefault="000E78DD" w:rsidP="000E78DD">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0096" w:type="dxa"/>
        <w:tblLook w:val="04A0" w:firstRow="1" w:lastRow="0" w:firstColumn="1" w:lastColumn="0" w:noHBand="0" w:noVBand="1"/>
      </w:tblPr>
      <w:tblGrid>
        <w:gridCol w:w="3786"/>
        <w:gridCol w:w="6310"/>
      </w:tblGrid>
      <w:tr w:rsidR="000E78DD" w:rsidRPr="0066775F" w14:paraId="24F80E0A" w14:textId="77777777" w:rsidTr="0031211E">
        <w:trPr>
          <w:trHeight w:val="723"/>
        </w:trPr>
        <w:tc>
          <w:tcPr>
            <w:tcW w:w="3786" w:type="dxa"/>
            <w:shd w:val="clear" w:color="auto" w:fill="D9E2F3" w:themeFill="accent1" w:themeFillTint="33"/>
            <w:hideMark/>
          </w:tcPr>
          <w:p w14:paraId="09CA2602" w14:textId="4C37CA70" w:rsidR="000E78DD" w:rsidRPr="0066775F" w:rsidRDefault="000E78DD" w:rsidP="0031211E">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 we will promote for 20</w:t>
            </w:r>
            <w:r w:rsidR="00FC68B7">
              <w:rPr>
                <w:rFonts w:ascii="Gill Sans MT" w:eastAsia="Times New Roman" w:hAnsi="Gill Sans MT" w:cs="Calibri"/>
                <w:b/>
                <w:bCs/>
                <w:sz w:val="24"/>
                <w:szCs w:val="24"/>
              </w:rPr>
              <w:t>24-25</w:t>
            </w:r>
            <w:r w:rsidRPr="0066775F">
              <w:rPr>
                <w:rFonts w:ascii="Gill Sans MT" w:eastAsia="Times New Roman" w:hAnsi="Gill Sans MT" w:cs="Calibri"/>
                <w:b/>
                <w:bCs/>
                <w:sz w:val="24"/>
                <w:szCs w:val="24"/>
              </w:rPr>
              <w:t>?</w:t>
            </w:r>
          </w:p>
        </w:tc>
        <w:tc>
          <w:tcPr>
            <w:tcW w:w="6310" w:type="dxa"/>
          </w:tcPr>
          <w:p w14:paraId="2B20D0D4" w14:textId="77777777" w:rsidR="000E78DD" w:rsidRPr="0066775F" w:rsidRDefault="000E78DD" w:rsidP="0031211E">
            <w:pPr>
              <w:textAlignment w:val="baseline"/>
              <w:rPr>
                <w:rFonts w:ascii="Calibri" w:eastAsia="Times New Roman" w:hAnsi="Calibri" w:cs="Calibri"/>
              </w:rPr>
            </w:pPr>
          </w:p>
        </w:tc>
      </w:tr>
      <w:tr w:rsidR="000E78DD" w:rsidRPr="0066775F" w14:paraId="0C6FBE21" w14:textId="77777777" w:rsidTr="0031211E">
        <w:trPr>
          <w:trHeight w:val="729"/>
        </w:trPr>
        <w:tc>
          <w:tcPr>
            <w:tcW w:w="3786" w:type="dxa"/>
            <w:shd w:val="clear" w:color="auto" w:fill="D9E2F3" w:themeFill="accent1" w:themeFillTint="33"/>
          </w:tcPr>
          <w:p w14:paraId="5B3F51E0" w14:textId="77777777" w:rsidR="000E78DD" w:rsidRPr="0066775F" w:rsidRDefault="000E78DD" w:rsidP="0031211E">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 xml:space="preserve">Why are we making this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w:t>
            </w:r>
          </w:p>
          <w:p w14:paraId="2734D9B7" w14:textId="77777777" w:rsidR="000E78DD" w:rsidRPr="0066775F" w:rsidRDefault="000E78DD" w:rsidP="0031211E">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66775F">
              <w:rPr>
                <w:rFonts w:ascii="Calibri" w:eastAsia="Times New Roman" w:hAnsi="Calibri" w:cs="Calibri"/>
                <w:i/>
                <w:iCs/>
                <w:sz w:val="20"/>
                <w:szCs w:val="20"/>
              </w:rPr>
              <w:t>:</w:t>
            </w:r>
          </w:p>
          <w:p w14:paraId="31910511" w14:textId="77777777" w:rsidR="000E78DD" w:rsidRPr="00677DDF" w:rsidRDefault="000E78DD" w:rsidP="0031211E">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w:t>
            </w:r>
            <w:r>
              <w:rPr>
                <w:rFonts w:ascii="Calibri" w:eastAsia="Times New Roman" w:hAnsi="Calibri" w:cs="Calibri"/>
                <w:i/>
                <w:iCs/>
                <w:sz w:val="20"/>
                <w:szCs w:val="20"/>
              </w:rPr>
              <w:t>C</w:t>
            </w:r>
            <w:r w:rsidRPr="0066775F">
              <w:rPr>
                <w:rFonts w:ascii="Calibri" w:eastAsia="Times New Roman" w:hAnsi="Calibri" w:cs="Calibri"/>
                <w:i/>
                <w:iCs/>
                <w:sz w:val="20"/>
                <w:szCs w:val="20"/>
              </w:rPr>
              <w:t xml:space="preserve">ommitment fit into </w:t>
            </w:r>
            <w:r>
              <w:rPr>
                <w:rFonts w:ascii="Calibri" w:eastAsia="Times New Roman" w:hAnsi="Calibri" w:cs="Calibri"/>
                <w:i/>
                <w:iCs/>
                <w:sz w:val="20"/>
                <w:szCs w:val="20"/>
              </w:rPr>
              <w:t>what we envision for the school?</w:t>
            </w:r>
          </w:p>
          <w:p w14:paraId="237C30DF" w14:textId="77777777" w:rsidR="000E78DD" w:rsidRPr="00677DDF" w:rsidRDefault="000E78DD" w:rsidP="0031211E">
            <w:pPr>
              <w:numPr>
                <w:ilvl w:val="0"/>
                <w:numId w:val="7"/>
              </w:numPr>
              <w:contextualSpacing/>
              <w:textAlignment w:val="baseline"/>
              <w:rPr>
                <w:rFonts w:ascii="Calibri" w:eastAsia="Times New Roman" w:hAnsi="Calibri" w:cs="Calibri"/>
                <w:b/>
                <w:bCs/>
                <w:sz w:val="20"/>
                <w:szCs w:val="20"/>
              </w:rPr>
            </w:pPr>
            <w:r>
              <w:rPr>
                <w:rFonts w:ascii="Calibri" w:eastAsia="Times New Roman" w:hAnsi="Calibri" w:cs="Calibri"/>
                <w:i/>
                <w:iCs/>
                <w:sz w:val="20"/>
                <w:szCs w:val="20"/>
              </w:rPr>
              <w:t>How does this Commitment relate to what we heard when listening to others?</w:t>
            </w:r>
          </w:p>
          <w:p w14:paraId="6E6BB0BA" w14:textId="77777777" w:rsidR="000E78DD" w:rsidRPr="0066775F" w:rsidRDefault="000E78DD" w:rsidP="0031211E">
            <w:pPr>
              <w:numPr>
                <w:ilvl w:val="0"/>
                <w:numId w:val="7"/>
              </w:numPr>
              <w:contextualSpacing/>
              <w:textAlignment w:val="baseline"/>
              <w:rPr>
                <w:rFonts w:ascii="Calibri" w:eastAsia="Times New Roman" w:hAnsi="Calibri" w:cs="Calibri"/>
                <w:b/>
                <w:bCs/>
              </w:rPr>
            </w:pPr>
            <w:r>
              <w:rPr>
                <w:rFonts w:ascii="Calibri" w:eastAsia="Times New Roman" w:hAnsi="Calibri" w:cs="Calibri"/>
                <w:i/>
                <w:iCs/>
                <w:sz w:val="20"/>
                <w:szCs w:val="20"/>
              </w:rPr>
              <w:t xml:space="preserve">How does this Commitment connect to what we observed through analysis? </w:t>
            </w:r>
          </w:p>
        </w:tc>
        <w:tc>
          <w:tcPr>
            <w:tcW w:w="6310" w:type="dxa"/>
          </w:tcPr>
          <w:p w14:paraId="3467C7FB" w14:textId="77777777" w:rsidR="000E78DD" w:rsidRPr="0066775F" w:rsidRDefault="000E78DD" w:rsidP="0031211E">
            <w:pPr>
              <w:textAlignment w:val="baseline"/>
              <w:rPr>
                <w:rFonts w:ascii="Calibri" w:eastAsia="Times New Roman" w:hAnsi="Calibri" w:cs="Calibri"/>
              </w:rPr>
            </w:pPr>
          </w:p>
        </w:tc>
      </w:tr>
    </w:tbl>
    <w:p w14:paraId="69651C62" w14:textId="77777777" w:rsidR="000E78DD" w:rsidRDefault="000E78DD" w:rsidP="000E78DD">
      <w:pPr>
        <w:spacing w:after="0" w:line="240" w:lineRule="auto"/>
        <w:textAlignment w:val="baseline"/>
        <w:rPr>
          <w:rFonts w:ascii="Calibri" w:eastAsia="Times New Roman" w:hAnsi="Calibri" w:cs="Calibri"/>
          <w:b/>
          <w:bCs/>
        </w:rPr>
      </w:pPr>
    </w:p>
    <w:p w14:paraId="2AAF1266" w14:textId="77777777" w:rsidR="00FF2249" w:rsidRDefault="00FF2249" w:rsidP="000E78DD">
      <w:pPr>
        <w:spacing w:after="0" w:line="240" w:lineRule="auto"/>
        <w:textAlignment w:val="baseline"/>
        <w:rPr>
          <w:rFonts w:ascii="Calibri" w:eastAsia="Times New Roman" w:hAnsi="Calibri" w:cs="Calibri"/>
          <w:b/>
          <w:bCs/>
        </w:rPr>
      </w:pPr>
    </w:p>
    <w:p w14:paraId="3AA434F8" w14:textId="4D27EDD9" w:rsidR="00FF2249" w:rsidRPr="0066775F" w:rsidRDefault="00FF2249" w:rsidP="00FF2249">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Key Strategies</w:t>
      </w:r>
    </w:p>
    <w:p w14:paraId="3FA7EEB3" w14:textId="77777777" w:rsidR="00C92950" w:rsidRDefault="00C92950" w:rsidP="00C92950">
      <w:r>
        <w:t xml:space="preserve">In column 1, input </w:t>
      </w:r>
      <w:r w:rsidRPr="00845D08">
        <w:rPr>
          <w:b/>
          <w:bCs/>
        </w:rPr>
        <w:t>a total</w:t>
      </w:r>
      <w:r>
        <w:t xml:space="preserve"> of one to four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 In column 2, identify if the strategy is something new, something being expanded, or something being refined.  In column 3, identify the data that indicates these strategies will be beneficial to our school.  For any key s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C92950" w:rsidRPr="0066775F" w14:paraId="0338DA6F" w14:textId="77777777">
        <w:trPr>
          <w:trHeight w:val="676"/>
        </w:trPr>
        <w:tc>
          <w:tcPr>
            <w:tcW w:w="3505" w:type="dxa"/>
            <w:shd w:val="clear" w:color="auto" w:fill="4472C4" w:themeFill="accent1"/>
            <w:vAlign w:val="center"/>
          </w:tcPr>
          <w:p w14:paraId="287D27F7" w14:textId="77777777" w:rsidR="00C92950" w:rsidRPr="00302473" w:rsidRDefault="00C92950">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6472E786" w14:textId="77777777" w:rsidR="00C92950" w:rsidRPr="008D34C7" w:rsidRDefault="00C92950">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 DOES THIS COMPAR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2728F3BF" w14:textId="77777777" w:rsidR="00C92950" w:rsidRPr="00ED1CFB" w:rsidRDefault="00C92950" w:rsidP="00F26C8F">
            <w:pPr>
              <w:ind w:left="432"/>
              <w:jc w:val="cente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p>
          <w:p w14:paraId="691BA7B9" w14:textId="77777777" w:rsidR="00C92950" w:rsidRDefault="00C92950">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4FE4D08" w14:textId="77777777" w:rsidR="00C92950" w:rsidRDefault="00C92950">
            <w:pPr>
              <w:textAlignment w:val="baseline"/>
              <w:rPr>
                <w:rFonts w:eastAsia="Times New Roman" w:cstheme="minorHAnsi"/>
                <w:i/>
                <w:iCs/>
                <w:color w:val="FFFFFF" w:themeColor="background1"/>
                <w:sz w:val="20"/>
                <w:szCs w:val="20"/>
              </w:rPr>
            </w:pPr>
          </w:p>
          <w:p w14:paraId="0ADE0A2B" w14:textId="77777777" w:rsidR="00C92950" w:rsidRPr="00577309" w:rsidRDefault="00C92950">
            <w:pPr>
              <w:textAlignment w:val="baseline"/>
              <w:rPr>
                <w:rFonts w:eastAsia="Times New Roman" w:cstheme="minorHAnsi"/>
                <w:i/>
                <w:iCs/>
                <w:color w:val="FFFFFF" w:themeColor="background1"/>
                <w:sz w:val="20"/>
                <w:szCs w:val="20"/>
              </w:rPr>
            </w:pPr>
            <w:r w:rsidRPr="00577309">
              <w:rPr>
                <w:rFonts w:ascii="Calibri" w:eastAsia="Times New Roman" w:hAnsi="Calibri" w:cs="Calibri"/>
                <w:i/>
                <w:iCs/>
                <w:color w:val="FFFFFF" w:themeColor="background1"/>
                <w:sz w:val="20"/>
                <w:szCs w:val="20"/>
              </w:rPr>
              <w:t xml:space="preserve">For key strategy that does not represent something new, </w:t>
            </w:r>
            <w:r>
              <w:rPr>
                <w:rFonts w:ascii="Calibri" w:eastAsia="Times New Roman" w:hAnsi="Calibri" w:cs="Calibri"/>
                <w:i/>
                <w:iCs/>
                <w:color w:val="FFFFFF" w:themeColor="background1"/>
                <w:sz w:val="20"/>
                <w:szCs w:val="20"/>
              </w:rPr>
              <w:t xml:space="preserve">also provide 1-2 sentences on </w:t>
            </w:r>
            <w:r w:rsidRPr="00577309">
              <w:rPr>
                <w:rFonts w:ascii="Calibri" w:eastAsia="Times New Roman" w:hAnsi="Calibri" w:cs="Calibri"/>
                <w:i/>
                <w:iCs/>
                <w:color w:val="FFFFFF" w:themeColor="background1"/>
                <w:sz w:val="20"/>
                <w:szCs w:val="20"/>
              </w:rPr>
              <w:t>how the school will expand or refine the key strategy next year.</w:t>
            </w:r>
          </w:p>
        </w:tc>
      </w:tr>
      <w:tr w:rsidR="00C92950" w:rsidRPr="0066775F" w14:paraId="67D409AD" w14:textId="77777777">
        <w:trPr>
          <w:trHeight w:val="449"/>
        </w:trPr>
        <w:tc>
          <w:tcPr>
            <w:tcW w:w="3505" w:type="dxa"/>
            <w:vAlign w:val="center"/>
          </w:tcPr>
          <w:p w14:paraId="37207A63" w14:textId="77777777" w:rsidR="00C92950" w:rsidRPr="0066775F" w:rsidRDefault="00C92950">
            <w:pPr>
              <w:textAlignment w:val="baseline"/>
              <w:rPr>
                <w:rFonts w:ascii="Calibri" w:eastAsia="Times New Roman" w:hAnsi="Calibri" w:cs="Calibri"/>
              </w:rPr>
            </w:pPr>
          </w:p>
        </w:tc>
        <w:tc>
          <w:tcPr>
            <w:tcW w:w="1350" w:type="dxa"/>
            <w:vAlign w:val="center"/>
          </w:tcPr>
          <w:p w14:paraId="74040C4B"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A589267"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2F56EAF"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6CA3ED50" w14:textId="77777777" w:rsidR="00C92950" w:rsidRPr="0066775F" w:rsidRDefault="00C92950">
            <w:pPr>
              <w:textAlignment w:val="baseline"/>
              <w:rPr>
                <w:rFonts w:ascii="Calibri" w:eastAsia="Times New Roman" w:hAnsi="Calibri" w:cs="Calibri"/>
              </w:rPr>
            </w:pPr>
          </w:p>
        </w:tc>
      </w:tr>
      <w:tr w:rsidR="00C92950" w:rsidRPr="0066775F" w14:paraId="692F1623" w14:textId="77777777">
        <w:trPr>
          <w:trHeight w:val="431"/>
        </w:trPr>
        <w:tc>
          <w:tcPr>
            <w:tcW w:w="3505" w:type="dxa"/>
            <w:vAlign w:val="center"/>
          </w:tcPr>
          <w:p w14:paraId="4C84162D" w14:textId="77777777" w:rsidR="00C92950" w:rsidRPr="0066775F" w:rsidRDefault="00C92950">
            <w:pPr>
              <w:textAlignment w:val="baseline"/>
              <w:rPr>
                <w:rFonts w:ascii="Calibri" w:eastAsia="Times New Roman" w:hAnsi="Calibri" w:cs="Calibri"/>
              </w:rPr>
            </w:pPr>
          </w:p>
        </w:tc>
        <w:tc>
          <w:tcPr>
            <w:tcW w:w="1350" w:type="dxa"/>
            <w:vAlign w:val="center"/>
          </w:tcPr>
          <w:p w14:paraId="02539E82"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5CF492C1"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DAED26E" w14:textId="77777777" w:rsidR="00C92950" w:rsidRPr="00284358" w:rsidRDefault="00C92950">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26CB880D" w14:textId="77777777" w:rsidR="00C92950" w:rsidRPr="0066775F" w:rsidRDefault="00C92950">
            <w:pPr>
              <w:textAlignment w:val="baseline"/>
              <w:rPr>
                <w:rFonts w:ascii="Calibri" w:eastAsia="Times New Roman" w:hAnsi="Calibri" w:cs="Calibri"/>
              </w:rPr>
            </w:pPr>
          </w:p>
        </w:tc>
      </w:tr>
      <w:tr w:rsidR="00C92950" w:rsidRPr="0066775F" w14:paraId="280B6B9A" w14:textId="77777777">
        <w:trPr>
          <w:trHeight w:val="431"/>
        </w:trPr>
        <w:tc>
          <w:tcPr>
            <w:tcW w:w="3505" w:type="dxa"/>
            <w:vAlign w:val="center"/>
          </w:tcPr>
          <w:p w14:paraId="4E713E7D" w14:textId="77777777" w:rsidR="00C92950" w:rsidRPr="0066775F" w:rsidRDefault="00C92950">
            <w:pPr>
              <w:textAlignment w:val="baseline"/>
              <w:rPr>
                <w:rFonts w:ascii="Calibri" w:eastAsia="Times New Roman" w:hAnsi="Calibri" w:cs="Calibri"/>
              </w:rPr>
            </w:pPr>
          </w:p>
        </w:tc>
        <w:tc>
          <w:tcPr>
            <w:tcW w:w="1350" w:type="dxa"/>
            <w:vAlign w:val="center"/>
          </w:tcPr>
          <w:p w14:paraId="69773253"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CD29018" w14:textId="77777777" w:rsidR="00C92950" w:rsidRPr="00284358" w:rsidRDefault="00C92950">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4EE9872" w14:textId="77777777" w:rsidR="00C92950" w:rsidRPr="00284358" w:rsidRDefault="00C92950">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605B424D" w14:textId="77777777" w:rsidR="00C92950" w:rsidRPr="0066775F" w:rsidRDefault="00C92950">
            <w:pPr>
              <w:textAlignment w:val="baseline"/>
              <w:rPr>
                <w:rFonts w:ascii="Calibri" w:eastAsia="Times New Roman" w:hAnsi="Calibri" w:cs="Calibri"/>
              </w:rPr>
            </w:pPr>
          </w:p>
        </w:tc>
      </w:tr>
    </w:tbl>
    <w:p w14:paraId="5DD57052" w14:textId="77777777" w:rsidR="00FF2249" w:rsidRDefault="00FF2249" w:rsidP="000E78DD">
      <w:pPr>
        <w:spacing w:after="0" w:line="240" w:lineRule="auto"/>
        <w:textAlignment w:val="baseline"/>
        <w:rPr>
          <w:rFonts w:ascii="Calibri" w:eastAsia="Times New Roman" w:hAnsi="Calibri" w:cs="Calibri"/>
          <w:b/>
          <w:bCs/>
        </w:rPr>
      </w:pPr>
    </w:p>
    <w:p w14:paraId="66FED821" w14:textId="77777777" w:rsidR="000E78DD" w:rsidRDefault="000E78DD" w:rsidP="000E78DD">
      <w:pPr>
        <w:spacing w:after="0" w:line="240" w:lineRule="auto"/>
        <w:textAlignment w:val="baseline"/>
        <w:rPr>
          <w:rFonts w:ascii="Calibri" w:eastAsia="Times New Roman" w:hAnsi="Calibri" w:cs="Calibri"/>
          <w:b/>
          <w:bCs/>
        </w:rPr>
      </w:pPr>
    </w:p>
    <w:p w14:paraId="59B665D8" w14:textId="77777777" w:rsidR="000E78DD" w:rsidRDefault="000E78DD" w:rsidP="000E78DD">
      <w:pPr>
        <w:keepNext/>
        <w:keepLines/>
        <w:shd w:val="solid" w:color="FBD4B4" w:fill="auto"/>
        <w:spacing w:before="40"/>
        <w:outlineLvl w:val="1"/>
        <w:rPr>
          <w:rFonts w:ascii="Gill Sans MT" w:eastAsia="Times New Roman" w:hAnsi="Gill Sans MT" w:cs="Times New Roman"/>
          <w:color w:val="365F91"/>
          <w:sz w:val="32"/>
          <w:szCs w:val="26"/>
        </w:rPr>
      </w:pPr>
      <w:r w:rsidRPr="25720CE7">
        <w:rPr>
          <w:rFonts w:ascii="Gill Sans MT" w:eastAsia="Times New Roman" w:hAnsi="Gill Sans MT" w:cs="Times New Roman"/>
          <w:color w:val="365F91"/>
          <w:sz w:val="32"/>
          <w:szCs w:val="32"/>
        </w:rPr>
        <w:lastRenderedPageBreak/>
        <w:t>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406E1B" w14:paraId="5D5944F8" w14:textId="77777777" w:rsidTr="009A0B61">
        <w:tc>
          <w:tcPr>
            <w:tcW w:w="2245" w:type="dxa"/>
            <w:shd w:val="clear" w:color="auto" w:fill="2F5496" w:themeFill="accent1" w:themeFillShade="BF"/>
            <w:vAlign w:val="center"/>
          </w:tcPr>
          <w:p w14:paraId="13C3B39B" w14:textId="77777777" w:rsidR="00406E1B" w:rsidRPr="00F32F83" w:rsidRDefault="00406E1B" w:rsidP="009A0B61">
            <w:pPr>
              <w:rPr>
                <w:b/>
                <w:bCs/>
              </w:rPr>
            </w:pPr>
            <w:r w:rsidRPr="00F32F83">
              <w:rPr>
                <w:b/>
                <w:bCs/>
                <w:color w:val="FFFFFF" w:themeColor="background1"/>
              </w:rPr>
              <w:t>KEY STRATEGY 1</w:t>
            </w:r>
          </w:p>
        </w:tc>
        <w:tc>
          <w:tcPr>
            <w:tcW w:w="7825" w:type="dxa"/>
          </w:tcPr>
          <w:p w14:paraId="55CE106F" w14:textId="77777777" w:rsidR="00406E1B" w:rsidRPr="009E2C11" w:rsidRDefault="00406E1B"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98455A" w:rsidRPr="0066775F" w14:paraId="51CF9F90" w14:textId="77777777" w:rsidTr="009C461D">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44B7C558" w14:textId="77777777" w:rsidR="0098455A" w:rsidRDefault="0098455A"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591AA658" w14:textId="77777777" w:rsidR="0098455A" w:rsidRPr="00125EE2" w:rsidRDefault="0098455A"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What is our plan for implementing Key Strategy 1? What steps are involved?</w:t>
            </w:r>
          </w:p>
        </w:tc>
        <w:tc>
          <w:tcPr>
            <w:tcW w:w="1345" w:type="dxa"/>
            <w:shd w:val="clear" w:color="auto" w:fill="4472C4"/>
            <w:vAlign w:val="center"/>
          </w:tcPr>
          <w:p w14:paraId="6E6C74F4" w14:textId="6370B198" w:rsidR="0098455A" w:rsidRDefault="00CD4759"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98455A" w:rsidRPr="0066775F" w14:paraId="2829F420" w14:textId="77777777" w:rsidTr="00FB24F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52938F2" w14:textId="77777777" w:rsidR="0098455A" w:rsidRPr="00FB2AE4" w:rsidRDefault="0098455A" w:rsidP="009A0B61">
            <w:pPr>
              <w:textAlignment w:val="baseline"/>
              <w:rPr>
                <w:rFonts w:ascii="Calibri" w:eastAsia="Times New Roman" w:hAnsi="Calibri" w:cs="Calibri"/>
                <w:b w:val="0"/>
                <w:bCs w:val="0"/>
                <w:sz w:val="22"/>
                <w:szCs w:val="22"/>
              </w:rPr>
            </w:pPr>
          </w:p>
        </w:tc>
        <w:tc>
          <w:tcPr>
            <w:tcW w:w="1345" w:type="dxa"/>
            <w:vAlign w:val="center"/>
          </w:tcPr>
          <w:p w14:paraId="0BC01FCB" w14:textId="77777777" w:rsidR="00C60A9B" w:rsidRPr="00284358" w:rsidRDefault="00C60A9B" w:rsidP="00C60A9B">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97A6964" w14:textId="4E098273" w:rsidR="0098455A" w:rsidRPr="00FB24F7" w:rsidRDefault="00C60A9B" w:rsidP="00FB24F7">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98455A" w:rsidRPr="0066775F" w14:paraId="3DA44875" w14:textId="77777777" w:rsidTr="00FB24F7">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C873E72" w14:textId="77777777" w:rsidR="0098455A" w:rsidRPr="00FB2AE4" w:rsidRDefault="0098455A" w:rsidP="009A0B61">
            <w:pPr>
              <w:textAlignment w:val="baseline"/>
              <w:rPr>
                <w:rFonts w:ascii="Calibri" w:eastAsia="Times New Roman" w:hAnsi="Calibri" w:cs="Calibri"/>
                <w:b w:val="0"/>
                <w:bCs w:val="0"/>
                <w:sz w:val="22"/>
                <w:szCs w:val="22"/>
              </w:rPr>
            </w:pPr>
          </w:p>
        </w:tc>
        <w:tc>
          <w:tcPr>
            <w:tcW w:w="1345" w:type="dxa"/>
            <w:vAlign w:val="center"/>
          </w:tcPr>
          <w:p w14:paraId="435BF3F2" w14:textId="77777777" w:rsidR="00C60A9B" w:rsidRPr="00284358" w:rsidRDefault="00C60A9B" w:rsidP="00C60A9B">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B739EEA" w14:textId="37C7961C" w:rsidR="0098455A" w:rsidRPr="00FB24F7" w:rsidRDefault="00C60A9B" w:rsidP="00C60A9B">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98455A" w:rsidRPr="0066775F" w14:paraId="47044121" w14:textId="77777777" w:rsidTr="00FB09A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27C74FD" w14:textId="77777777" w:rsidR="0098455A" w:rsidRPr="00FB2AE4" w:rsidRDefault="0098455A" w:rsidP="00A37309">
            <w:pPr>
              <w:textAlignment w:val="baseline"/>
              <w:rPr>
                <w:rFonts w:ascii="Calibri" w:eastAsia="Times New Roman" w:hAnsi="Calibri" w:cs="Calibri"/>
                <w:b w:val="0"/>
                <w:bCs w:val="0"/>
                <w:sz w:val="22"/>
                <w:szCs w:val="22"/>
              </w:rPr>
            </w:pPr>
          </w:p>
        </w:tc>
        <w:tc>
          <w:tcPr>
            <w:tcW w:w="1345" w:type="dxa"/>
            <w:vAlign w:val="center"/>
          </w:tcPr>
          <w:p w14:paraId="7C840BBB" w14:textId="77777777" w:rsidR="0098455A" w:rsidRPr="00284358" w:rsidRDefault="0098455A" w:rsidP="00A37309">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BA0E87F" w14:textId="24FDC274" w:rsidR="00E362B9" w:rsidRPr="00FB24F7" w:rsidRDefault="0098455A" w:rsidP="00E362B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98455A" w:rsidRPr="0066775F" w14:paraId="46382C23" w14:textId="77777777" w:rsidTr="00FB09AC">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9436589" w14:textId="77777777" w:rsidR="0098455A" w:rsidRPr="00FB2AE4" w:rsidRDefault="0098455A" w:rsidP="00A37309">
            <w:pPr>
              <w:textAlignment w:val="baseline"/>
              <w:rPr>
                <w:rFonts w:ascii="Calibri" w:eastAsia="Times New Roman" w:hAnsi="Calibri" w:cs="Calibri"/>
                <w:b w:val="0"/>
                <w:bCs w:val="0"/>
              </w:rPr>
            </w:pPr>
          </w:p>
        </w:tc>
        <w:tc>
          <w:tcPr>
            <w:tcW w:w="1345" w:type="dxa"/>
            <w:vAlign w:val="center"/>
          </w:tcPr>
          <w:p w14:paraId="02DFD5F4" w14:textId="77777777" w:rsidR="0098455A" w:rsidRPr="00284358" w:rsidRDefault="0098455A" w:rsidP="00A37309">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99AE460" w14:textId="53C3542A" w:rsidR="00E362B9" w:rsidRPr="00FB24F7" w:rsidRDefault="0098455A" w:rsidP="00A37309">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98455A" w:rsidRPr="0066775F" w14:paraId="028A9B48" w14:textId="77777777" w:rsidTr="00FB09AC">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4021EE4" w14:textId="77777777" w:rsidR="0098455A" w:rsidRPr="00FB2AE4" w:rsidRDefault="0098455A" w:rsidP="00A37309">
            <w:pPr>
              <w:textAlignment w:val="baseline"/>
              <w:rPr>
                <w:rFonts w:ascii="Calibri" w:eastAsia="Times New Roman" w:hAnsi="Calibri" w:cs="Calibri"/>
                <w:b w:val="0"/>
                <w:bCs w:val="0"/>
              </w:rPr>
            </w:pPr>
          </w:p>
        </w:tc>
        <w:tc>
          <w:tcPr>
            <w:tcW w:w="1345" w:type="dxa"/>
            <w:vAlign w:val="center"/>
          </w:tcPr>
          <w:p w14:paraId="3975BCEB" w14:textId="77777777" w:rsidR="0098455A" w:rsidRPr="00284358" w:rsidRDefault="0098455A" w:rsidP="00A37309">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0680B6A" w14:textId="1CF9D968" w:rsidR="00E362B9" w:rsidRPr="00FB24F7" w:rsidRDefault="0098455A" w:rsidP="00A37309">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B27EDB" w:rsidRPr="00470CB5" w14:paraId="6B72A14B"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5ECB33CC" w14:textId="77777777" w:rsidR="00B27EDB" w:rsidRPr="00272DC3" w:rsidRDefault="00B27EDB"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348EF5A6" w14:textId="77777777" w:rsidR="00B27EDB" w:rsidRPr="00470CB5" w:rsidRDefault="00B27EDB"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B27EDB" w:rsidRPr="00737659" w14:paraId="23CA19B9"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27A298BC" w14:textId="77777777" w:rsidR="00B27EDB" w:rsidRPr="00737659" w:rsidRDefault="00B27EDB" w:rsidP="009A0B61">
            <w:pPr>
              <w:textAlignment w:val="baseline"/>
              <w:rPr>
                <w:rFonts w:ascii="Calibri" w:eastAsia="Times New Roman" w:hAnsi="Calibri" w:cs="Calibri"/>
                <w:b w:val="0"/>
                <w:bCs w:val="0"/>
              </w:rPr>
            </w:pPr>
          </w:p>
        </w:tc>
      </w:tr>
      <w:tr w:rsidR="00B27EDB" w:rsidRPr="00737659" w14:paraId="70EF267D"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1B49953E" w14:textId="77777777" w:rsidR="00B27EDB" w:rsidRPr="00737659" w:rsidRDefault="00B27EDB" w:rsidP="009A0B61">
            <w:pPr>
              <w:textAlignment w:val="baseline"/>
              <w:rPr>
                <w:rFonts w:ascii="Calibri" w:eastAsia="Times New Roman" w:hAnsi="Calibri" w:cs="Calibri"/>
                <w:b w:val="0"/>
                <w:bCs w:val="0"/>
              </w:rPr>
            </w:pPr>
          </w:p>
        </w:tc>
      </w:tr>
    </w:tbl>
    <w:p w14:paraId="71743EF9" w14:textId="77777777" w:rsidR="009C461D" w:rsidRDefault="009C461D" w:rsidP="00014900"/>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50B691D5" w14:textId="77777777" w:rsidTr="009A0B61">
        <w:tc>
          <w:tcPr>
            <w:tcW w:w="2245" w:type="dxa"/>
            <w:shd w:val="clear" w:color="auto" w:fill="2F5496" w:themeFill="accent1" w:themeFillShade="BF"/>
            <w:vAlign w:val="center"/>
          </w:tcPr>
          <w:p w14:paraId="1C1D8B6B" w14:textId="1FB48384" w:rsidR="006F25ED" w:rsidRPr="00F32F83" w:rsidRDefault="006F25ED" w:rsidP="009A0B61">
            <w:pPr>
              <w:rPr>
                <w:b/>
                <w:bCs/>
              </w:rPr>
            </w:pPr>
            <w:r w:rsidRPr="00F32F83">
              <w:rPr>
                <w:b/>
                <w:bCs/>
                <w:color w:val="FFFFFF" w:themeColor="background1"/>
              </w:rPr>
              <w:t xml:space="preserve">KEY STRATEGY </w:t>
            </w:r>
            <w:r>
              <w:rPr>
                <w:b/>
                <w:bCs/>
                <w:color w:val="FFFFFF" w:themeColor="background1"/>
              </w:rPr>
              <w:t>2</w:t>
            </w:r>
          </w:p>
        </w:tc>
        <w:tc>
          <w:tcPr>
            <w:tcW w:w="7825" w:type="dxa"/>
          </w:tcPr>
          <w:p w14:paraId="347A3E58"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7592B6BB"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7056662"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75357472" w14:textId="32F365B7"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2</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1EC1381F"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3F22C57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87909FD"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7680F1AB"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BC42741"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993622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3FDA8A4"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253B6995"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34E2FF9"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6F1D277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6299EBA"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45BB2B9F"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8855BBD"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4EA82C91"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C80F1B4"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09C553A5"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2269ED4"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3E9E944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4C292C4"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578525BE"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A05E13C"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0940E9C6"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64AAA388"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01508668"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4B1E00E0"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1A5507EE"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013AC958"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5914778A" w14:textId="77777777" w:rsidR="006F25ED" w:rsidRPr="00737659" w:rsidRDefault="006F25ED" w:rsidP="009A0B61">
            <w:pPr>
              <w:textAlignment w:val="baseline"/>
              <w:rPr>
                <w:rFonts w:ascii="Calibri" w:eastAsia="Times New Roman" w:hAnsi="Calibri" w:cs="Calibri"/>
                <w:b w:val="0"/>
                <w:bCs w:val="0"/>
              </w:rPr>
            </w:pPr>
          </w:p>
        </w:tc>
      </w:tr>
    </w:tbl>
    <w:p w14:paraId="20E213C7" w14:textId="77777777" w:rsidR="006F25ED" w:rsidRDefault="006F25ED" w:rsidP="00014900"/>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5838D1D8" w14:textId="77777777" w:rsidTr="009A0B61">
        <w:tc>
          <w:tcPr>
            <w:tcW w:w="2245" w:type="dxa"/>
            <w:shd w:val="clear" w:color="auto" w:fill="2F5496" w:themeFill="accent1" w:themeFillShade="BF"/>
            <w:vAlign w:val="center"/>
          </w:tcPr>
          <w:p w14:paraId="3C373F2A" w14:textId="7E0C7603" w:rsidR="006F25ED" w:rsidRPr="00F32F83" w:rsidRDefault="006F25ED" w:rsidP="009A0B61">
            <w:pPr>
              <w:rPr>
                <w:b/>
                <w:bCs/>
              </w:rPr>
            </w:pPr>
            <w:r w:rsidRPr="00F32F83">
              <w:rPr>
                <w:b/>
                <w:bCs/>
                <w:color w:val="FFFFFF" w:themeColor="background1"/>
              </w:rPr>
              <w:t xml:space="preserve">KEY STRATEGY </w:t>
            </w:r>
            <w:r>
              <w:rPr>
                <w:b/>
                <w:bCs/>
                <w:color w:val="FFFFFF" w:themeColor="background1"/>
              </w:rPr>
              <w:t>3</w:t>
            </w:r>
          </w:p>
        </w:tc>
        <w:tc>
          <w:tcPr>
            <w:tcW w:w="7825" w:type="dxa"/>
          </w:tcPr>
          <w:p w14:paraId="2E7EF990"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2F681C4D"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16D71EB8"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55C224C0" w14:textId="2418AECE"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3</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1408C487"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1F362CA8"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81284B9"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097A8361"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C0ECF5E"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50CCF0A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C5BE4E5"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6C692A69"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98CFCDA"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67CE66A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1398FCF"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784EE12C"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521412F"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2BC22A4C"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4446EC0"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0059BF67"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E108B71"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0D2C1A71"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2DD68F3"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13101F4D"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C8D8B76"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7B0A86B7"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6FFF1C2B"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lastRenderedPageBreak/>
              <w:t>RESOURCES</w:t>
            </w:r>
          </w:p>
          <w:p w14:paraId="28E88386"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514C31B3"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5DDF0EEB"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015E1CF8"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31B822E" w14:textId="77777777" w:rsidR="006F25ED" w:rsidRPr="00737659" w:rsidRDefault="006F25ED" w:rsidP="009A0B61">
            <w:pPr>
              <w:textAlignment w:val="baseline"/>
              <w:rPr>
                <w:rFonts w:ascii="Calibri" w:eastAsia="Times New Roman" w:hAnsi="Calibri" w:cs="Calibri"/>
                <w:b w:val="0"/>
                <w:bCs w:val="0"/>
              </w:rPr>
            </w:pPr>
          </w:p>
        </w:tc>
      </w:tr>
    </w:tbl>
    <w:p w14:paraId="2111A016" w14:textId="77777777" w:rsidR="006F25ED" w:rsidRDefault="006F25ED" w:rsidP="00014900"/>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78B665BD" w14:textId="77777777" w:rsidTr="009A0B61">
        <w:tc>
          <w:tcPr>
            <w:tcW w:w="2245" w:type="dxa"/>
            <w:shd w:val="clear" w:color="auto" w:fill="2F5496" w:themeFill="accent1" w:themeFillShade="BF"/>
            <w:vAlign w:val="center"/>
          </w:tcPr>
          <w:p w14:paraId="708EF64A" w14:textId="54A8C8A3" w:rsidR="006F25ED" w:rsidRPr="00F32F83" w:rsidRDefault="006F25ED" w:rsidP="009A0B61">
            <w:pPr>
              <w:rPr>
                <w:b/>
                <w:bCs/>
              </w:rPr>
            </w:pPr>
            <w:r w:rsidRPr="00F32F83">
              <w:rPr>
                <w:b/>
                <w:bCs/>
                <w:color w:val="FFFFFF" w:themeColor="background1"/>
              </w:rPr>
              <w:t xml:space="preserve">KEY STRATEGY </w:t>
            </w:r>
            <w:r>
              <w:rPr>
                <w:b/>
                <w:bCs/>
                <w:color w:val="FFFFFF" w:themeColor="background1"/>
              </w:rPr>
              <w:t>4</w:t>
            </w:r>
          </w:p>
        </w:tc>
        <w:tc>
          <w:tcPr>
            <w:tcW w:w="7825" w:type="dxa"/>
          </w:tcPr>
          <w:p w14:paraId="378B5E88"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27F95A0E"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869F7CE"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64543BED" w14:textId="4DEBCB43"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4</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0E8BE5BE"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56A17139"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4008F1F"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447F6F67"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7E1A5C5"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991473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A817ED0"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24EAA2A4"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86E4671"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4072213A"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5663E4E"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6E71260D"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5CDBA56"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481853E3"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5717972"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1D4D0047"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E1072FE"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7C461F57"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8570E98"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6ED7C2F8"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65F978E"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1B815039"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292D3701"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46A3F881"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58C27C51"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4AEF48A3"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729C4B83"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82806DE" w14:textId="77777777" w:rsidR="006F25ED" w:rsidRPr="00737659" w:rsidRDefault="006F25ED" w:rsidP="009A0B61">
            <w:pPr>
              <w:textAlignment w:val="baseline"/>
              <w:rPr>
                <w:rFonts w:ascii="Calibri" w:eastAsia="Times New Roman" w:hAnsi="Calibri" w:cs="Calibri"/>
                <w:b w:val="0"/>
                <w:bCs w:val="0"/>
              </w:rPr>
            </w:pPr>
          </w:p>
        </w:tc>
      </w:tr>
    </w:tbl>
    <w:p w14:paraId="2F4CCBFB" w14:textId="77777777" w:rsidR="00FB09AC" w:rsidRDefault="00FB09AC" w:rsidP="00014900"/>
    <w:p w14:paraId="0CA86F86" w14:textId="12A3DB90" w:rsidR="000E78DD" w:rsidRPr="00090B8F" w:rsidRDefault="000E78DD" w:rsidP="000E78DD">
      <w:pPr>
        <w:keepNext/>
        <w:keepLines/>
        <w:shd w:val="solid" w:color="FBD4B4" w:fill="auto"/>
        <w:spacing w:before="40" w:after="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Progress Targets</w:t>
      </w:r>
    </w:p>
    <w:p w14:paraId="18D909F7" w14:textId="228094A4" w:rsidR="00034B38" w:rsidRPr="00B13A1B" w:rsidRDefault="00034B38" w:rsidP="00B13A1B">
      <w:pPr>
        <w:pStyle w:val="Heading3"/>
      </w:pPr>
      <w:r w:rsidRPr="00B13A1B">
        <w:t>Early Progress Milestones</w:t>
      </w:r>
    </w:p>
    <w:p w14:paraId="4C517C9D" w14:textId="2A48D2E0" w:rsidR="004B48DF" w:rsidRPr="00302473" w:rsidRDefault="00FE1BA5" w:rsidP="004B48DF">
      <w:pPr>
        <w:rPr>
          <w:rFonts w:eastAsia="Calibri" w:cstheme="minorHAnsi"/>
          <w:i/>
          <w:iCs/>
          <w:color w:val="44546A" w:themeColor="text2"/>
        </w:rPr>
      </w:pPr>
      <w:r w:rsidRPr="004B48DF">
        <w:rPr>
          <w:rFonts w:ascii="Gill Sans MT" w:hAnsi="Gill Sans MT"/>
          <w:sz w:val="28"/>
          <w:szCs w:val="28"/>
        </w:rPr>
        <w:t xml:space="preserve">We believe we </w:t>
      </w:r>
      <w:r w:rsidR="007E66CB">
        <w:rPr>
          <w:rFonts w:ascii="Gill Sans MT" w:hAnsi="Gill Sans MT"/>
          <w:sz w:val="28"/>
          <w:szCs w:val="28"/>
        </w:rPr>
        <w:t xml:space="preserve">are </w:t>
      </w:r>
      <w:r w:rsidRPr="004B48DF">
        <w:rPr>
          <w:rFonts w:ascii="Gill Sans MT" w:hAnsi="Gill Sans MT"/>
          <w:sz w:val="28"/>
          <w:szCs w:val="28"/>
        </w:rPr>
        <w:t>on track with the implementation of our str</w:t>
      </w:r>
      <w:r w:rsidR="00FD3E07" w:rsidRPr="004B48DF">
        <w:rPr>
          <w:rFonts w:ascii="Gill Sans MT" w:hAnsi="Gill Sans MT"/>
          <w:sz w:val="28"/>
          <w:szCs w:val="28"/>
        </w:rPr>
        <w:t>ategies i</w:t>
      </w:r>
      <w:r w:rsidRPr="004B48DF">
        <w:rPr>
          <w:rFonts w:ascii="Gill Sans MT" w:hAnsi="Gill Sans MT"/>
          <w:sz w:val="28"/>
          <w:szCs w:val="28"/>
        </w:rPr>
        <w:t>f we reach the following Early Progress Milestones</w:t>
      </w:r>
      <w:r w:rsidR="00034B38">
        <w:rPr>
          <w:rFonts w:ascii="Gill Sans MT" w:hAnsi="Gill Sans MT"/>
          <w:sz w:val="28"/>
          <w:szCs w:val="28"/>
        </w:rPr>
        <w:t xml:space="preserve"> </w:t>
      </w:r>
      <w:r w:rsidR="00034B38" w:rsidRPr="00302473">
        <w:rPr>
          <w:rFonts w:ascii="Gill Sans MT" w:hAnsi="Gill Sans MT"/>
          <w:b/>
          <w:bCs/>
          <w:sz w:val="28"/>
          <w:szCs w:val="28"/>
        </w:rPr>
        <w:t>six to ten weeks</w:t>
      </w:r>
      <w:r w:rsidR="00034B38">
        <w:rPr>
          <w:rFonts w:ascii="Gill Sans MT" w:hAnsi="Gill Sans MT"/>
          <w:sz w:val="28"/>
          <w:szCs w:val="28"/>
        </w:rPr>
        <w:t xml:space="preserve"> into implementation</w:t>
      </w:r>
      <w:r w:rsidRPr="004B48DF">
        <w:rPr>
          <w:rFonts w:ascii="Gill Sans MT" w:hAnsi="Gill Sans MT"/>
          <w:sz w:val="28"/>
          <w:szCs w:val="28"/>
        </w:rPr>
        <w:t>:</w:t>
      </w:r>
      <w:r w:rsidR="004B48DF">
        <w:t xml:space="preserve"> </w:t>
      </w:r>
      <w:r w:rsidR="004B48DF" w:rsidRPr="00302473">
        <w:rPr>
          <w:rFonts w:eastAsia="Calibri" w:cstheme="minorHAnsi"/>
          <w:i/>
          <w:iCs/>
          <w:color w:val="44546A" w:themeColor="text2"/>
        </w:rPr>
        <w:t>Identify Quantitative Data or Qualitative Descriptors that can serve as signals that our implementation is on track and we should continue pursuing these strategies.</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569"/>
        <w:gridCol w:w="1779"/>
        <w:gridCol w:w="4414"/>
        <w:gridCol w:w="2318"/>
      </w:tblGrid>
      <w:tr w:rsidR="00913DB8" w:rsidRPr="0066775F" w14:paraId="7CDB66A5" w14:textId="77777777" w:rsidTr="004B48DF">
        <w:trPr>
          <w:cantSplit/>
          <w:trHeight w:val="599"/>
          <w:jc w:val="center"/>
        </w:trPr>
        <w:tc>
          <w:tcPr>
            <w:tcW w:w="1569" w:type="dxa"/>
            <w:shd w:val="clear" w:color="auto" w:fill="4472C4" w:themeFill="accent1"/>
            <w:vAlign w:val="center"/>
          </w:tcPr>
          <w:p w14:paraId="2B722423" w14:textId="181FB0CC" w:rsidR="00202B02" w:rsidRPr="00D56C85" w:rsidRDefault="00061B35" w:rsidP="0031211E">
            <w:pPr>
              <w:jc w:val="center"/>
              <w:rPr>
                <w:rFonts w:ascii="Gill Sans MT" w:eastAsia="Calibri" w:hAnsi="Gill Sans MT" w:cs="Times New Roman"/>
                <w:b/>
                <w:bCs/>
                <w:color w:val="000000"/>
              </w:rPr>
            </w:pPr>
            <w:r>
              <w:rPr>
                <w:rFonts w:ascii="Gill Sans MT" w:eastAsia="Calibri" w:hAnsi="Gill Sans MT" w:cs="Times New Roman"/>
                <w:b/>
                <w:bCs/>
                <w:color w:val="FFFFFF" w:themeColor="background1"/>
              </w:rPr>
              <w:t xml:space="preserve">Key </w:t>
            </w:r>
            <w:r w:rsidR="00FD3E07">
              <w:rPr>
                <w:rFonts w:ascii="Gill Sans MT" w:eastAsia="Calibri" w:hAnsi="Gill Sans MT" w:cs="Times New Roman"/>
                <w:b/>
                <w:bCs/>
                <w:color w:val="FFFFFF" w:themeColor="background1"/>
              </w:rPr>
              <w:t>Strategy</w:t>
            </w:r>
          </w:p>
        </w:tc>
        <w:tc>
          <w:tcPr>
            <w:tcW w:w="1779" w:type="dxa"/>
            <w:shd w:val="clear" w:color="auto" w:fill="4472C4" w:themeFill="accent1"/>
          </w:tcPr>
          <w:p w14:paraId="54E11387" w14:textId="07863250" w:rsidR="00202B02" w:rsidRPr="0066775F" w:rsidRDefault="00202B02" w:rsidP="0031211E">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 xml:space="preserve">What </w:t>
            </w:r>
            <w:r w:rsidR="00034B38">
              <w:rPr>
                <w:rFonts w:ascii="Calibri" w:eastAsia="Calibri" w:hAnsi="Calibri" w:cs="Times New Roman"/>
                <w:b/>
                <w:bCs/>
                <w:color w:val="FFFFFF" w:themeColor="background1"/>
                <w:sz w:val="22"/>
                <w:szCs w:val="22"/>
              </w:rPr>
              <w:t xml:space="preserve">Early Progress Milestone </w:t>
            </w:r>
            <w:r w:rsidRPr="00966AEB">
              <w:rPr>
                <w:rFonts w:ascii="Calibri" w:eastAsia="Calibri" w:hAnsi="Calibri" w:cs="Times New Roman"/>
                <w:b/>
                <w:bCs/>
                <w:color w:val="FFFFFF" w:themeColor="background1"/>
                <w:sz w:val="22"/>
                <w:szCs w:val="22"/>
              </w:rPr>
              <w:t>data will we be reviewing?</w:t>
            </w:r>
          </w:p>
        </w:tc>
        <w:tc>
          <w:tcPr>
            <w:tcW w:w="4414" w:type="dxa"/>
            <w:shd w:val="clear" w:color="auto" w:fill="4472C4" w:themeFill="accent1"/>
          </w:tcPr>
          <w:p w14:paraId="59B70074" w14:textId="4B9B3A86" w:rsidR="00202B02" w:rsidRPr="0066775F" w:rsidRDefault="00202B02" w:rsidP="0031211E">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r>
              <w:rPr>
                <w:rFonts w:ascii="Calibri" w:eastAsia="Calibri" w:hAnsi="Calibri" w:cs="Times New Roman"/>
                <w:b/>
                <w:bCs/>
                <w:color w:val="FFFFFF" w:themeColor="background1"/>
                <w:sz w:val="22"/>
                <w:szCs w:val="22"/>
              </w:rPr>
              <w:t xml:space="preserve"> (</w:t>
            </w:r>
            <w:r w:rsidR="00913DB8">
              <w:rPr>
                <w:rFonts w:ascii="Calibri" w:eastAsia="Calibri" w:hAnsi="Calibri" w:cs="Times New Roman"/>
                <w:b/>
                <w:bCs/>
                <w:i/>
                <w:iCs/>
                <w:color w:val="FFFFFF" w:themeColor="background1"/>
                <w:sz w:val="22"/>
                <w:szCs w:val="22"/>
              </w:rPr>
              <w:t xml:space="preserve">consider </w:t>
            </w:r>
            <w:r w:rsidR="00850380">
              <w:rPr>
                <w:rFonts w:ascii="Calibri" w:eastAsia="Calibri" w:hAnsi="Calibri" w:cs="Times New Roman"/>
                <w:b/>
                <w:bCs/>
                <w:i/>
                <w:iCs/>
                <w:color w:val="FFFFFF" w:themeColor="background1"/>
                <w:sz w:val="22"/>
                <w:szCs w:val="22"/>
              </w:rPr>
              <w:t xml:space="preserve">Student Data, </w:t>
            </w:r>
            <w:r w:rsidR="00734B99">
              <w:rPr>
                <w:rFonts w:ascii="Calibri" w:eastAsia="Calibri" w:hAnsi="Calibri" w:cs="Times New Roman"/>
                <w:b/>
                <w:bCs/>
                <w:i/>
                <w:iCs/>
                <w:color w:val="FFFFFF" w:themeColor="background1"/>
                <w:sz w:val="22"/>
                <w:szCs w:val="22"/>
              </w:rPr>
              <w:t xml:space="preserve">Adult/Schoolwide Behaviors and Practices, and Student </w:t>
            </w:r>
            <w:r w:rsidR="00734B99" w:rsidRPr="3E455CFE">
              <w:rPr>
                <w:rFonts w:ascii="Calibri" w:eastAsia="Calibri" w:hAnsi="Calibri" w:cs="Times New Roman"/>
                <w:b/>
                <w:bCs/>
                <w:i/>
                <w:iCs/>
                <w:color w:val="FFFFFF" w:themeColor="background1"/>
                <w:sz w:val="22"/>
                <w:szCs w:val="22"/>
              </w:rPr>
              <w:t>Behavio</w:t>
            </w:r>
            <w:r w:rsidR="2A01E566" w:rsidRPr="3E455CFE">
              <w:rPr>
                <w:rFonts w:ascii="Calibri" w:eastAsia="Calibri" w:hAnsi="Calibri" w:cs="Times New Roman"/>
                <w:b/>
                <w:bCs/>
                <w:i/>
                <w:iCs/>
                <w:color w:val="FFFFFF" w:themeColor="background1"/>
                <w:sz w:val="22"/>
                <w:szCs w:val="22"/>
              </w:rPr>
              <w:t>r</w:t>
            </w:r>
            <w:r w:rsidR="00734B99" w:rsidRPr="3E455CFE">
              <w:rPr>
                <w:rFonts w:ascii="Calibri" w:eastAsia="Calibri" w:hAnsi="Calibri" w:cs="Times New Roman"/>
                <w:b/>
                <w:bCs/>
                <w:i/>
                <w:iCs/>
                <w:color w:val="FFFFFF" w:themeColor="background1"/>
                <w:sz w:val="22"/>
                <w:szCs w:val="22"/>
              </w:rPr>
              <w:t>s</w:t>
            </w:r>
            <w:r w:rsidR="00734B99">
              <w:rPr>
                <w:rFonts w:ascii="Calibri" w:eastAsia="Calibri" w:hAnsi="Calibri" w:cs="Times New Roman"/>
                <w:b/>
                <w:bCs/>
                <w:i/>
                <w:iCs/>
                <w:color w:val="FFFFFF" w:themeColor="background1"/>
                <w:sz w:val="22"/>
                <w:szCs w:val="22"/>
              </w:rPr>
              <w:t xml:space="preserve"> and Practices)</w:t>
            </w:r>
          </w:p>
        </w:tc>
        <w:tc>
          <w:tcPr>
            <w:tcW w:w="2318" w:type="dxa"/>
            <w:shd w:val="clear" w:color="auto" w:fill="FFF2CC" w:themeFill="accent4" w:themeFillTint="33"/>
          </w:tcPr>
          <w:p w14:paraId="5C9936E2" w14:textId="77777777" w:rsidR="00202B02" w:rsidRPr="00D56C85" w:rsidRDefault="00202B02" w:rsidP="0031211E">
            <w:pPr>
              <w:jc w:val="center"/>
              <w:rPr>
                <w:rFonts w:asciiTheme="minorHAnsi" w:eastAsia="Calibri" w:hAnsiTheme="minorHAnsi" w:cstheme="minorHAnsi"/>
                <w:b/>
                <w:bCs/>
                <w:color w:val="FFFFFF" w:themeColor="background1"/>
                <w:sz w:val="22"/>
                <w:szCs w:val="22"/>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six to ten weeks into the school year</w:t>
            </w:r>
            <w:r w:rsidRPr="00D56C85">
              <w:rPr>
                <w:rFonts w:asciiTheme="minorHAnsi" w:eastAsia="Times New Roman" w:hAnsiTheme="minorHAnsi" w:cstheme="minorHAnsi"/>
                <w:i/>
                <w:iCs/>
                <w:color w:val="002060"/>
                <w:sz w:val="22"/>
                <w:szCs w:val="22"/>
              </w:rPr>
              <w:t>)</w:t>
            </w:r>
          </w:p>
        </w:tc>
      </w:tr>
      <w:tr w:rsidR="00734B99" w:rsidRPr="0066775F" w14:paraId="36B61975" w14:textId="77777777" w:rsidTr="004B48DF">
        <w:trPr>
          <w:cantSplit/>
          <w:trHeight w:val="599"/>
          <w:jc w:val="center"/>
        </w:trPr>
        <w:tc>
          <w:tcPr>
            <w:tcW w:w="1569" w:type="dxa"/>
            <w:shd w:val="clear" w:color="auto" w:fill="DBE5F1"/>
            <w:vAlign w:val="center"/>
          </w:tcPr>
          <w:p w14:paraId="07FDD363" w14:textId="5F77816D" w:rsidR="00202B02" w:rsidRPr="00B13784" w:rsidRDefault="00202B02" w:rsidP="0031211E">
            <w:pPr>
              <w:rPr>
                <w:rFonts w:ascii="Calibri" w:eastAsia="Calibri" w:hAnsi="Calibri" w:cs="Times New Roman"/>
                <w:b/>
                <w:bCs/>
                <w:color w:val="000000"/>
                <w:sz w:val="20"/>
                <w:szCs w:val="20"/>
              </w:rPr>
            </w:pPr>
          </w:p>
        </w:tc>
        <w:tc>
          <w:tcPr>
            <w:tcW w:w="1779" w:type="dxa"/>
            <w:shd w:val="clear" w:color="auto" w:fill="FFFFFF" w:themeFill="background1"/>
          </w:tcPr>
          <w:p w14:paraId="2FA331CA" w14:textId="77777777" w:rsidR="00202B02" w:rsidRPr="0066775F" w:rsidRDefault="00202B02" w:rsidP="0031211E">
            <w:pPr>
              <w:rPr>
                <w:rFonts w:ascii="Calibri" w:eastAsia="Calibri" w:hAnsi="Calibri" w:cs="Times New Roman"/>
                <w:color w:val="000000"/>
              </w:rPr>
            </w:pPr>
          </w:p>
        </w:tc>
        <w:tc>
          <w:tcPr>
            <w:tcW w:w="4414" w:type="dxa"/>
            <w:shd w:val="clear" w:color="auto" w:fill="FFFFFF" w:themeFill="background1"/>
          </w:tcPr>
          <w:p w14:paraId="22B9EE66" w14:textId="77777777" w:rsidR="00202B02" w:rsidRPr="0066775F" w:rsidRDefault="00202B02" w:rsidP="0031211E">
            <w:pPr>
              <w:rPr>
                <w:rFonts w:ascii="Calibri" w:eastAsia="Calibri" w:hAnsi="Calibri" w:cs="Times New Roman"/>
                <w:color w:val="000000"/>
              </w:rPr>
            </w:pPr>
          </w:p>
        </w:tc>
        <w:tc>
          <w:tcPr>
            <w:tcW w:w="2318" w:type="dxa"/>
            <w:shd w:val="clear" w:color="auto" w:fill="FFFFFF" w:themeFill="background1"/>
          </w:tcPr>
          <w:p w14:paraId="51FB74A1" w14:textId="77777777" w:rsidR="00202B02" w:rsidRPr="0066775F" w:rsidRDefault="00202B02" w:rsidP="0031211E">
            <w:pPr>
              <w:rPr>
                <w:rFonts w:ascii="Calibri" w:eastAsia="Calibri" w:hAnsi="Calibri" w:cs="Times New Roman"/>
                <w:color w:val="000000"/>
              </w:rPr>
            </w:pPr>
          </w:p>
        </w:tc>
      </w:tr>
      <w:tr w:rsidR="00734B99" w:rsidRPr="0066775F" w14:paraId="54CED823" w14:textId="77777777" w:rsidTr="004B48DF">
        <w:trPr>
          <w:cantSplit/>
          <w:trHeight w:val="599"/>
          <w:jc w:val="center"/>
        </w:trPr>
        <w:tc>
          <w:tcPr>
            <w:tcW w:w="1569" w:type="dxa"/>
            <w:shd w:val="clear" w:color="auto" w:fill="DBE5F1"/>
            <w:vAlign w:val="center"/>
          </w:tcPr>
          <w:p w14:paraId="02FB7699" w14:textId="06AD2A90" w:rsidR="00202B02" w:rsidRPr="00B13784" w:rsidRDefault="00202B02" w:rsidP="0031211E">
            <w:pPr>
              <w:rPr>
                <w:rFonts w:ascii="Calibri" w:eastAsia="Calibri" w:hAnsi="Calibri" w:cs="Times New Roman"/>
                <w:b/>
                <w:bCs/>
                <w:color w:val="000000"/>
                <w:sz w:val="20"/>
                <w:szCs w:val="20"/>
              </w:rPr>
            </w:pPr>
          </w:p>
        </w:tc>
        <w:tc>
          <w:tcPr>
            <w:tcW w:w="1779" w:type="dxa"/>
            <w:shd w:val="clear" w:color="auto" w:fill="FFFFFF" w:themeFill="background1"/>
          </w:tcPr>
          <w:p w14:paraId="04017DF0" w14:textId="77777777" w:rsidR="00202B02" w:rsidRPr="0066775F" w:rsidRDefault="00202B02" w:rsidP="0031211E">
            <w:pPr>
              <w:rPr>
                <w:rFonts w:ascii="Calibri" w:eastAsia="Calibri" w:hAnsi="Calibri" w:cs="Times New Roman"/>
                <w:color w:val="000000"/>
              </w:rPr>
            </w:pPr>
          </w:p>
        </w:tc>
        <w:tc>
          <w:tcPr>
            <w:tcW w:w="4414" w:type="dxa"/>
            <w:shd w:val="clear" w:color="auto" w:fill="FFFFFF" w:themeFill="background1"/>
          </w:tcPr>
          <w:p w14:paraId="48491610" w14:textId="77777777" w:rsidR="00202B02" w:rsidRPr="0066775F" w:rsidRDefault="00202B02" w:rsidP="0031211E">
            <w:pPr>
              <w:rPr>
                <w:rFonts w:ascii="Calibri" w:eastAsia="Calibri" w:hAnsi="Calibri" w:cs="Times New Roman"/>
                <w:color w:val="000000"/>
              </w:rPr>
            </w:pPr>
          </w:p>
        </w:tc>
        <w:tc>
          <w:tcPr>
            <w:tcW w:w="2318" w:type="dxa"/>
            <w:shd w:val="clear" w:color="auto" w:fill="FFFFFF" w:themeFill="background1"/>
          </w:tcPr>
          <w:p w14:paraId="36E04549" w14:textId="77777777" w:rsidR="00202B02" w:rsidRPr="0066775F" w:rsidRDefault="00202B02" w:rsidP="0031211E">
            <w:pPr>
              <w:rPr>
                <w:rFonts w:ascii="Calibri" w:eastAsia="Calibri" w:hAnsi="Calibri" w:cs="Times New Roman"/>
                <w:color w:val="000000"/>
              </w:rPr>
            </w:pPr>
          </w:p>
        </w:tc>
      </w:tr>
      <w:tr w:rsidR="00734B99" w:rsidRPr="0066775F" w14:paraId="154F5C34" w14:textId="77777777" w:rsidTr="004B48DF">
        <w:trPr>
          <w:cantSplit/>
          <w:trHeight w:val="599"/>
          <w:jc w:val="center"/>
        </w:trPr>
        <w:tc>
          <w:tcPr>
            <w:tcW w:w="1569" w:type="dxa"/>
            <w:shd w:val="clear" w:color="auto" w:fill="DBE5F1"/>
            <w:vAlign w:val="center"/>
          </w:tcPr>
          <w:p w14:paraId="1E468FA8" w14:textId="3C46825F" w:rsidR="00202B02" w:rsidRPr="00B13784" w:rsidRDefault="00202B02" w:rsidP="0031211E">
            <w:pPr>
              <w:rPr>
                <w:rFonts w:ascii="Calibri" w:eastAsia="Calibri" w:hAnsi="Calibri" w:cs="Times New Roman"/>
                <w:b/>
                <w:bCs/>
                <w:color w:val="000000"/>
                <w:sz w:val="20"/>
                <w:szCs w:val="20"/>
              </w:rPr>
            </w:pPr>
          </w:p>
        </w:tc>
        <w:tc>
          <w:tcPr>
            <w:tcW w:w="1779" w:type="dxa"/>
            <w:shd w:val="clear" w:color="auto" w:fill="FFFFFF" w:themeFill="background1"/>
          </w:tcPr>
          <w:p w14:paraId="1401EAD0" w14:textId="77777777" w:rsidR="00202B02" w:rsidRPr="0066775F" w:rsidRDefault="00202B02" w:rsidP="0031211E">
            <w:pPr>
              <w:rPr>
                <w:rFonts w:ascii="Calibri" w:eastAsia="Calibri" w:hAnsi="Calibri" w:cs="Times New Roman"/>
                <w:color w:val="000000"/>
              </w:rPr>
            </w:pPr>
          </w:p>
        </w:tc>
        <w:tc>
          <w:tcPr>
            <w:tcW w:w="4414" w:type="dxa"/>
            <w:shd w:val="clear" w:color="auto" w:fill="FFFFFF" w:themeFill="background1"/>
          </w:tcPr>
          <w:p w14:paraId="2899EBAE" w14:textId="77777777" w:rsidR="00202B02" w:rsidRPr="0066775F" w:rsidRDefault="00202B02" w:rsidP="0031211E">
            <w:pPr>
              <w:rPr>
                <w:rFonts w:ascii="Calibri" w:eastAsia="Calibri" w:hAnsi="Calibri" w:cs="Times New Roman"/>
                <w:color w:val="000000"/>
              </w:rPr>
            </w:pPr>
          </w:p>
        </w:tc>
        <w:tc>
          <w:tcPr>
            <w:tcW w:w="2318" w:type="dxa"/>
            <w:shd w:val="clear" w:color="auto" w:fill="FFFFFF" w:themeFill="background1"/>
          </w:tcPr>
          <w:p w14:paraId="33F33BF1" w14:textId="77777777" w:rsidR="00202B02" w:rsidRPr="0066775F" w:rsidRDefault="00202B02" w:rsidP="0031211E">
            <w:pPr>
              <w:rPr>
                <w:rFonts w:ascii="Calibri" w:eastAsia="Calibri" w:hAnsi="Calibri" w:cs="Times New Roman"/>
                <w:color w:val="000000"/>
              </w:rPr>
            </w:pPr>
          </w:p>
        </w:tc>
      </w:tr>
    </w:tbl>
    <w:p w14:paraId="11A83A68" w14:textId="77777777" w:rsidR="00B13A1B" w:rsidRDefault="00B13A1B" w:rsidP="00B13A1B"/>
    <w:p w14:paraId="668F1128" w14:textId="0C1EB8E7" w:rsidR="00034B38" w:rsidRPr="00B13A1B" w:rsidRDefault="00034B38" w:rsidP="00B13A1B">
      <w:pPr>
        <w:pStyle w:val="Heading3"/>
      </w:pPr>
      <w:r w:rsidRPr="00B13A1B">
        <w:t>Mid-Year Benchmarks and End-Of-The-Year Targets</w:t>
      </w:r>
    </w:p>
    <w:p w14:paraId="2F0F8538" w14:textId="49081E64" w:rsidR="00451BDE" w:rsidRDefault="008E6C2B" w:rsidP="00451BDE">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W</w:t>
      </w:r>
      <w:r w:rsidR="00D072B9">
        <w:rPr>
          <w:rFonts w:ascii="Gill Sans MT" w:eastAsia="Calibri" w:hAnsi="Gill Sans MT" w:cs="Times New Roman"/>
          <w:color w:val="44546A" w:themeColor="text2"/>
          <w:sz w:val="28"/>
          <w:szCs w:val="28"/>
        </w:rPr>
        <w:t xml:space="preserve">e believe </w:t>
      </w:r>
      <w:r w:rsidR="009C3EC6">
        <w:rPr>
          <w:rFonts w:ascii="Gill Sans MT" w:eastAsia="Calibri" w:hAnsi="Gill Sans MT" w:cs="Times New Roman"/>
          <w:color w:val="44546A" w:themeColor="text2"/>
          <w:sz w:val="28"/>
          <w:szCs w:val="28"/>
        </w:rPr>
        <w:t xml:space="preserve">successful implementation of these strategies </w:t>
      </w:r>
      <w:r w:rsidR="00D072B9">
        <w:rPr>
          <w:rFonts w:ascii="Gill Sans MT" w:eastAsia="Calibri" w:hAnsi="Gill Sans MT" w:cs="Times New Roman"/>
          <w:color w:val="44546A" w:themeColor="text2"/>
          <w:sz w:val="28"/>
          <w:szCs w:val="28"/>
        </w:rPr>
        <w:t xml:space="preserve">will </w:t>
      </w:r>
      <w:r w:rsidR="009C3EC6">
        <w:rPr>
          <w:rFonts w:ascii="Gill Sans MT" w:eastAsia="Calibri" w:hAnsi="Gill Sans MT" w:cs="Times New Roman"/>
          <w:color w:val="44546A" w:themeColor="text2"/>
          <w:sz w:val="28"/>
          <w:szCs w:val="28"/>
        </w:rPr>
        <w:t>allow us to reach the follo</w:t>
      </w:r>
      <w:r w:rsidR="00CB38BA">
        <w:rPr>
          <w:rFonts w:ascii="Gill Sans MT" w:eastAsia="Calibri" w:hAnsi="Gill Sans MT" w:cs="Times New Roman"/>
          <w:color w:val="44546A" w:themeColor="text2"/>
          <w:sz w:val="28"/>
          <w:szCs w:val="28"/>
        </w:rPr>
        <w:t xml:space="preserve">wing </w:t>
      </w:r>
      <w:r w:rsidR="009C3EC6">
        <w:rPr>
          <w:rFonts w:ascii="Gill Sans MT" w:eastAsia="Calibri" w:hAnsi="Gill Sans MT" w:cs="Times New Roman"/>
          <w:color w:val="44546A" w:themeColor="text2"/>
          <w:sz w:val="28"/>
          <w:szCs w:val="28"/>
        </w:rPr>
        <w:t xml:space="preserve">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4B48DF" w:rsidRPr="0066775F" w14:paraId="378B7E73" w14:textId="77777777" w:rsidTr="0031211E">
        <w:trPr>
          <w:cantSplit/>
          <w:trHeight w:val="530"/>
          <w:jc w:val="center"/>
        </w:trPr>
        <w:tc>
          <w:tcPr>
            <w:tcW w:w="3343" w:type="dxa"/>
          </w:tcPr>
          <w:p w14:paraId="531B5C09" w14:textId="77777777" w:rsidR="004B48DF" w:rsidRPr="0066775F" w:rsidRDefault="004B48DF" w:rsidP="0031211E">
            <w:pPr>
              <w:rPr>
                <w:rFonts w:ascii="Calibri" w:eastAsia="Calibri" w:hAnsi="Calibri" w:cs="Times New Roman"/>
                <w:color w:val="000000"/>
              </w:rPr>
            </w:pPr>
          </w:p>
        </w:tc>
        <w:tc>
          <w:tcPr>
            <w:tcW w:w="2314" w:type="dxa"/>
            <w:shd w:val="clear" w:color="auto" w:fill="4472C4"/>
          </w:tcPr>
          <w:p w14:paraId="5BA6A1CE" w14:textId="77777777" w:rsidR="004B48DF" w:rsidRPr="00966AEB" w:rsidRDefault="004B48DF" w:rsidP="0031211E">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4688" w:type="dxa"/>
            <w:shd w:val="clear" w:color="auto" w:fill="4472C4"/>
          </w:tcPr>
          <w:p w14:paraId="229A4231" w14:textId="77777777" w:rsidR="004B48DF" w:rsidRPr="00966AEB" w:rsidRDefault="004B48DF" w:rsidP="0031211E">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3325" w:type="dxa"/>
            <w:shd w:val="clear" w:color="auto" w:fill="FFF2CC" w:themeFill="accent4" w:themeFillTint="33"/>
          </w:tcPr>
          <w:p w14:paraId="12EA09ED" w14:textId="77777777" w:rsidR="004B48DF" w:rsidRPr="00966AEB" w:rsidRDefault="004B48DF" w:rsidP="0031211E">
            <w:pPr>
              <w:jc w:val="center"/>
              <w:rPr>
                <w:rFonts w:ascii="Calibri" w:eastAsia="Calibri" w:hAnsi="Calibri" w:cs="Times New Roman"/>
                <w:b/>
                <w:bCs/>
                <w:color w:val="FFFFFF" w:themeColor="background1"/>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when reviewing mid-year data</w:t>
            </w:r>
            <w:r w:rsidRPr="00D56C85">
              <w:rPr>
                <w:rFonts w:asciiTheme="minorHAnsi" w:eastAsia="Times New Roman" w:hAnsiTheme="minorHAnsi" w:cstheme="minorHAnsi"/>
                <w:b/>
                <w:bCs/>
                <w:i/>
                <w:iCs/>
                <w:color w:val="002060"/>
                <w:sz w:val="22"/>
                <w:szCs w:val="22"/>
              </w:rPr>
              <w:t>)</w:t>
            </w:r>
          </w:p>
        </w:tc>
      </w:tr>
      <w:tr w:rsidR="004B48DF" w:rsidRPr="0066775F" w14:paraId="266DB08B" w14:textId="77777777" w:rsidTr="00DF3C77">
        <w:trPr>
          <w:cantSplit/>
          <w:trHeight w:val="530"/>
          <w:jc w:val="center"/>
        </w:trPr>
        <w:tc>
          <w:tcPr>
            <w:tcW w:w="3343" w:type="dxa"/>
            <w:shd w:val="clear" w:color="auto" w:fill="DBE5F1"/>
            <w:vAlign w:val="center"/>
          </w:tcPr>
          <w:p w14:paraId="7D7EC1D6" w14:textId="77777777" w:rsidR="004B48DF" w:rsidRPr="00D56C85" w:rsidRDefault="004B48DF" w:rsidP="0031211E">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2314" w:type="dxa"/>
            <w:shd w:val="clear" w:color="auto" w:fill="auto"/>
            <w:vAlign w:val="center"/>
          </w:tcPr>
          <w:p w14:paraId="02DF3A90" w14:textId="77777777" w:rsidR="004B48DF" w:rsidRPr="0066775F" w:rsidRDefault="004B48DF" w:rsidP="0031211E">
            <w:pPr>
              <w:rPr>
                <w:rFonts w:ascii="Calibri" w:eastAsia="Calibri" w:hAnsi="Calibri" w:cs="Times New Roman"/>
                <w:color w:val="000000"/>
              </w:rPr>
            </w:pPr>
          </w:p>
        </w:tc>
        <w:tc>
          <w:tcPr>
            <w:tcW w:w="4688" w:type="dxa"/>
            <w:shd w:val="clear" w:color="auto" w:fill="auto"/>
            <w:vAlign w:val="center"/>
          </w:tcPr>
          <w:p w14:paraId="48D657B1" w14:textId="77777777" w:rsidR="004B48DF" w:rsidRPr="0066775F" w:rsidRDefault="004B48DF" w:rsidP="0031211E">
            <w:pPr>
              <w:rPr>
                <w:rFonts w:ascii="Calibri" w:eastAsia="Calibri" w:hAnsi="Calibri" w:cs="Times New Roman"/>
                <w:color w:val="000000"/>
              </w:rPr>
            </w:pPr>
          </w:p>
        </w:tc>
        <w:tc>
          <w:tcPr>
            <w:tcW w:w="3325" w:type="dxa"/>
            <w:vAlign w:val="center"/>
          </w:tcPr>
          <w:p w14:paraId="61EEEFAD" w14:textId="77777777" w:rsidR="004B48DF" w:rsidRPr="0066775F" w:rsidRDefault="004B48DF" w:rsidP="0031211E">
            <w:pPr>
              <w:rPr>
                <w:rFonts w:ascii="Calibri" w:eastAsia="Calibri" w:hAnsi="Calibri" w:cs="Times New Roman"/>
                <w:color w:val="000000"/>
              </w:rPr>
            </w:pPr>
          </w:p>
        </w:tc>
      </w:tr>
      <w:tr w:rsidR="004B48DF" w:rsidRPr="0066775F" w14:paraId="55263368" w14:textId="77777777" w:rsidTr="00DF3C77">
        <w:trPr>
          <w:cantSplit/>
          <w:trHeight w:val="530"/>
          <w:jc w:val="center"/>
        </w:trPr>
        <w:tc>
          <w:tcPr>
            <w:tcW w:w="3343" w:type="dxa"/>
            <w:shd w:val="clear" w:color="auto" w:fill="DBE5F1"/>
            <w:vAlign w:val="center"/>
          </w:tcPr>
          <w:p w14:paraId="591A7F2A" w14:textId="77777777" w:rsidR="004B48DF" w:rsidRPr="00D56C85" w:rsidRDefault="004B48DF" w:rsidP="0031211E">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2314" w:type="dxa"/>
            <w:shd w:val="clear" w:color="auto" w:fill="auto"/>
            <w:vAlign w:val="center"/>
          </w:tcPr>
          <w:p w14:paraId="688D50B6" w14:textId="77777777" w:rsidR="004B48DF" w:rsidRPr="0066775F" w:rsidRDefault="004B48DF" w:rsidP="0031211E">
            <w:pPr>
              <w:rPr>
                <w:rFonts w:ascii="Calibri" w:eastAsia="Calibri" w:hAnsi="Calibri" w:cs="Times New Roman"/>
                <w:color w:val="000000"/>
              </w:rPr>
            </w:pPr>
          </w:p>
        </w:tc>
        <w:tc>
          <w:tcPr>
            <w:tcW w:w="4688" w:type="dxa"/>
            <w:shd w:val="clear" w:color="auto" w:fill="auto"/>
            <w:vAlign w:val="center"/>
          </w:tcPr>
          <w:p w14:paraId="105E49E2" w14:textId="77777777" w:rsidR="004B48DF" w:rsidRPr="0066775F" w:rsidRDefault="004B48DF" w:rsidP="0031211E">
            <w:pPr>
              <w:rPr>
                <w:rFonts w:ascii="Calibri" w:eastAsia="Calibri" w:hAnsi="Calibri" w:cs="Times New Roman"/>
                <w:color w:val="000000"/>
              </w:rPr>
            </w:pPr>
          </w:p>
        </w:tc>
        <w:tc>
          <w:tcPr>
            <w:tcW w:w="3325" w:type="dxa"/>
            <w:vAlign w:val="center"/>
          </w:tcPr>
          <w:p w14:paraId="0C452EEF" w14:textId="77777777" w:rsidR="004B48DF" w:rsidRPr="0066775F" w:rsidRDefault="004B48DF" w:rsidP="0031211E">
            <w:pPr>
              <w:rPr>
                <w:rFonts w:ascii="Calibri" w:eastAsia="Calibri" w:hAnsi="Calibri" w:cs="Times New Roman"/>
                <w:color w:val="000000"/>
              </w:rPr>
            </w:pPr>
          </w:p>
        </w:tc>
      </w:tr>
    </w:tbl>
    <w:p w14:paraId="4097BFAA" w14:textId="77777777" w:rsidR="004B48DF" w:rsidRDefault="004B48DF" w:rsidP="00451BDE">
      <w:pPr>
        <w:rPr>
          <w:rFonts w:ascii="Gill Sans MT" w:hAnsi="Gill Sans MT"/>
          <w:color w:val="44546A" w:themeColor="text2"/>
          <w:sz w:val="28"/>
          <w:szCs w:val="28"/>
        </w:rPr>
      </w:pPr>
    </w:p>
    <w:p w14:paraId="20037024" w14:textId="66C63FE0" w:rsidR="00956960" w:rsidRDefault="00B13A1B" w:rsidP="00B13A1B">
      <w:pPr>
        <w:pStyle w:val="Heading3"/>
      </w:pPr>
      <w:r>
        <w:t>Spring Survey Targets</w:t>
      </w:r>
    </w:p>
    <w:p w14:paraId="1A69F541" w14:textId="603D055B" w:rsidR="000E78DD" w:rsidRPr="00A97DE5" w:rsidRDefault="000E78DD" w:rsidP="00956960">
      <w:pPr>
        <w:rPr>
          <w:rFonts w:ascii="Gill Sans MT" w:hAnsi="Gill Sans MT"/>
          <w:sz w:val="28"/>
          <w:szCs w:val="28"/>
        </w:rPr>
      </w:pPr>
      <w:r w:rsidRPr="00A97DE5">
        <w:rPr>
          <w:rFonts w:ascii="Gill Sans MT" w:hAnsi="Gill Sans MT"/>
          <w:sz w:val="28"/>
          <w:szCs w:val="28"/>
        </w:rPr>
        <w:t>We believe these Spring survey responses will give us helpful feedback about our progress with this Commitment:</w:t>
      </w:r>
    </w:p>
    <w:tbl>
      <w:tblPr>
        <w:tblStyle w:val="PlainTable11"/>
        <w:tblW w:w="10262"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30"/>
        <w:gridCol w:w="3350"/>
        <w:gridCol w:w="1903"/>
        <w:gridCol w:w="1954"/>
        <w:gridCol w:w="1825"/>
      </w:tblGrid>
      <w:tr w:rsidR="00AD27BD" w:rsidRPr="0066775F" w14:paraId="31A36240" w14:textId="77777777" w:rsidTr="4207CA96">
        <w:trPr>
          <w:cnfStyle w:val="100000000000" w:firstRow="1" w:lastRow="0" w:firstColumn="0" w:lastColumn="0" w:oddVBand="0" w:evenVBand="0" w:oddHBand="0" w:evenHBand="0" w:firstRowFirstColumn="0" w:firstRowLastColumn="0" w:lastRowFirstColumn="0" w:lastRowLastColumn="0"/>
          <w:trHeight w:val="708"/>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FFFFFF" w:themeFill="background1"/>
            <w:vAlign w:val="center"/>
          </w:tcPr>
          <w:p w14:paraId="6DF27E4D" w14:textId="77777777" w:rsidR="000A18A2" w:rsidRPr="0066775F" w:rsidRDefault="000A18A2" w:rsidP="0031211E">
            <w:pPr>
              <w:rPr>
                <w:rFonts w:ascii="Calibri" w:eastAsia="Times New Roman" w:hAnsi="Calibri" w:cs="Calibri"/>
              </w:rPr>
            </w:pPr>
          </w:p>
        </w:tc>
        <w:tc>
          <w:tcPr>
            <w:tcW w:w="3350" w:type="dxa"/>
            <w:shd w:val="clear" w:color="auto" w:fill="4472C4" w:themeFill="accent1"/>
            <w:vAlign w:val="center"/>
          </w:tcPr>
          <w:p w14:paraId="0AE438F3" w14:textId="77777777" w:rsidR="000A18A2" w:rsidRPr="0066775F" w:rsidRDefault="000A18A2"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1903" w:type="dxa"/>
            <w:shd w:val="clear" w:color="auto" w:fill="4472C4" w:themeFill="accent1"/>
            <w:vAlign w:val="center"/>
          </w:tcPr>
          <w:p w14:paraId="6B3AB36C" w14:textId="01886658" w:rsidR="000A18A2" w:rsidRDefault="03E95A72"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w:t>
            </w:r>
            <w:r w:rsidR="000A18A2" w:rsidRPr="14E9341B">
              <w:rPr>
                <w:rFonts w:ascii="Gill Sans MT" w:eastAsia="Times New Roman" w:hAnsi="Gill Sans MT" w:cs="Calibri"/>
                <w:color w:val="FFFFFF" w:themeColor="background1"/>
              </w:rPr>
              <w:t>23</w:t>
            </w:r>
            <w:r w:rsidR="000A18A2" w:rsidRPr="50D4688F">
              <w:rPr>
                <w:rFonts w:ascii="Gill Sans MT" w:eastAsia="Times New Roman" w:hAnsi="Gill Sans MT" w:cs="Calibri"/>
                <w:color w:val="FFFFFF" w:themeColor="background1"/>
              </w:rPr>
              <w:t xml:space="preserve">-24 </w:t>
            </w:r>
            <w:r w:rsidR="008842DA" w:rsidRPr="50D4688F">
              <w:rPr>
                <w:rFonts w:ascii="Gill Sans MT" w:eastAsia="Times New Roman" w:hAnsi="Gill Sans MT" w:cs="Calibri"/>
                <w:color w:val="FFFFFF" w:themeColor="background1"/>
              </w:rPr>
              <w:t>data</w:t>
            </w:r>
            <w:r w:rsidR="2DF862EA" w:rsidRPr="50D4688F">
              <w:rPr>
                <w:rFonts w:ascii="Gill Sans MT" w:eastAsia="Times New Roman" w:hAnsi="Gill Sans MT" w:cs="Calibri"/>
                <w:color w:val="FFFFFF" w:themeColor="background1"/>
              </w:rPr>
              <w:t xml:space="preserve"> </w:t>
            </w:r>
            <w:r w:rsidR="2DF862EA" w:rsidRPr="04E3E681">
              <w:rPr>
                <w:rFonts w:ascii="Gill Sans MT" w:eastAsia="Times New Roman" w:hAnsi="Gill Sans MT" w:cs="Calibri"/>
                <w:color w:val="FFFFFF" w:themeColor="background1"/>
              </w:rPr>
              <w:t xml:space="preserve">if </w:t>
            </w:r>
            <w:r w:rsidR="2DF862EA" w:rsidRPr="753EBA0D">
              <w:rPr>
                <w:rFonts w:ascii="Gill Sans MT" w:eastAsia="Times New Roman" w:hAnsi="Gill Sans MT" w:cs="Calibri"/>
                <w:color w:val="FFFFFF" w:themeColor="background1"/>
              </w:rPr>
              <w:t>available</w:t>
            </w:r>
          </w:p>
          <w:p w14:paraId="0007E52E" w14:textId="46021672" w:rsidR="000A18A2" w:rsidRPr="0066775F" w:rsidRDefault="000A18A2" w:rsidP="000A18A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954" w:type="dxa"/>
            <w:shd w:val="clear" w:color="auto" w:fill="4472C4" w:themeFill="accent1"/>
            <w:vAlign w:val="center"/>
          </w:tcPr>
          <w:p w14:paraId="7069882F" w14:textId="0A26729F" w:rsidR="000A18A2" w:rsidRDefault="000A18A2"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B9A5EF9" w14:textId="77777777" w:rsidR="000A18A2" w:rsidRPr="00E907D8" w:rsidRDefault="000A18A2"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825" w:type="dxa"/>
            <w:shd w:val="clear" w:color="auto" w:fill="FFF2CC" w:themeFill="accent4" w:themeFillTint="33"/>
          </w:tcPr>
          <w:p w14:paraId="0C3A3F84" w14:textId="77777777" w:rsidR="000A18A2" w:rsidRPr="00D56C85" w:rsidRDefault="000A18A2" w:rsidP="0031211E">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D56C85">
              <w:rPr>
                <w:rFonts w:asciiTheme="minorHAnsi" w:eastAsia="Times New Roman" w:hAnsiTheme="minorHAnsi" w:cstheme="minorHAnsi"/>
                <w:color w:val="002060"/>
                <w:sz w:val="22"/>
                <w:szCs w:val="22"/>
              </w:rPr>
              <w:t xml:space="preserve">What we ended up seeing </w:t>
            </w:r>
            <w:r w:rsidRPr="00D56C85">
              <w:rPr>
                <w:rFonts w:asciiTheme="minorHAnsi" w:eastAsia="Times New Roman" w:hAnsiTheme="minorHAnsi" w:cstheme="minorHAnsi"/>
                <w:b w:val="0"/>
                <w:bCs w:val="0"/>
                <w:i/>
                <w:iCs/>
                <w:color w:val="002060"/>
                <w:sz w:val="22"/>
                <w:szCs w:val="22"/>
              </w:rPr>
              <w:t xml:space="preserve">(complete </w:t>
            </w:r>
            <w:r>
              <w:rPr>
                <w:rFonts w:asciiTheme="minorHAnsi" w:eastAsia="Times New Roman" w:hAnsiTheme="minorHAnsi" w:cstheme="minorHAnsi"/>
                <w:b w:val="0"/>
                <w:bCs w:val="0"/>
                <w:i/>
                <w:iCs/>
                <w:color w:val="002060"/>
                <w:sz w:val="22"/>
                <w:szCs w:val="22"/>
              </w:rPr>
              <w:t>once Spring survey results are available</w:t>
            </w:r>
            <w:r w:rsidRPr="00D56C85">
              <w:rPr>
                <w:rFonts w:asciiTheme="minorHAnsi" w:eastAsia="Times New Roman" w:hAnsiTheme="minorHAnsi" w:cstheme="minorHAnsi"/>
                <w:b w:val="0"/>
                <w:bCs w:val="0"/>
                <w:i/>
                <w:iCs/>
                <w:color w:val="002060"/>
                <w:sz w:val="22"/>
                <w:szCs w:val="22"/>
              </w:rPr>
              <w:t>)</w:t>
            </w:r>
          </w:p>
        </w:tc>
      </w:tr>
      <w:tr w:rsidR="00AD27BD" w:rsidRPr="0066775F" w14:paraId="54195CF0"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63FD0D09" w14:textId="77777777" w:rsidR="000A18A2" w:rsidRPr="0066775F" w:rsidRDefault="000A18A2" w:rsidP="0031211E">
            <w:pPr>
              <w:rPr>
                <w:rFonts w:ascii="Gill Sans MT" w:eastAsia="Times New Roman" w:hAnsi="Gill Sans MT" w:cs="Calibri"/>
              </w:rPr>
            </w:pPr>
            <w:r w:rsidRPr="0066775F">
              <w:rPr>
                <w:rFonts w:ascii="Gill Sans MT" w:eastAsia="Times New Roman" w:hAnsi="Gill Sans MT" w:cs="Calibri"/>
              </w:rPr>
              <w:t>Student Survey</w:t>
            </w:r>
          </w:p>
        </w:tc>
        <w:tc>
          <w:tcPr>
            <w:tcW w:w="3350" w:type="dxa"/>
            <w:shd w:val="clear" w:color="auto" w:fill="DBE5F1"/>
            <w:vAlign w:val="center"/>
          </w:tcPr>
          <w:p w14:paraId="7DE9FFA9"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2DE3828E"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1501FE18" w14:textId="291536C9"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087D9066"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AD27BD" w:rsidRPr="0066775F" w14:paraId="48E6EB6C" w14:textId="77777777" w:rsidTr="00DF3C77">
        <w:trPr>
          <w:trHeight w:val="746"/>
          <w:jc w:val="center"/>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6C0F52C1" w14:textId="77777777" w:rsidR="000A18A2" w:rsidRPr="0066775F" w:rsidRDefault="000A18A2" w:rsidP="0031211E">
            <w:pPr>
              <w:rPr>
                <w:rFonts w:ascii="Gill Sans MT" w:eastAsia="Times New Roman" w:hAnsi="Gill Sans MT" w:cs="Calibri"/>
              </w:rPr>
            </w:pPr>
            <w:r w:rsidRPr="0066775F">
              <w:rPr>
                <w:rFonts w:ascii="Gill Sans MT" w:eastAsia="Times New Roman" w:hAnsi="Gill Sans MT" w:cs="Calibri"/>
              </w:rPr>
              <w:t>Staff Survey</w:t>
            </w:r>
          </w:p>
        </w:tc>
        <w:tc>
          <w:tcPr>
            <w:tcW w:w="3350" w:type="dxa"/>
            <w:shd w:val="clear" w:color="auto" w:fill="FFFFFF" w:themeFill="background1"/>
            <w:vAlign w:val="center"/>
          </w:tcPr>
          <w:p w14:paraId="22E6A1B6" w14:textId="77777777" w:rsidR="000A18A2" w:rsidRPr="0066775F" w:rsidRDefault="000A18A2"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03" w:type="dxa"/>
            <w:shd w:val="clear" w:color="auto" w:fill="FFFFFF" w:themeFill="background1"/>
            <w:vAlign w:val="center"/>
          </w:tcPr>
          <w:p w14:paraId="0E10FF50" w14:textId="77777777" w:rsidR="000A18A2" w:rsidRPr="0066775F" w:rsidRDefault="000A18A2"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54" w:type="dxa"/>
            <w:shd w:val="clear" w:color="auto" w:fill="FFFFFF" w:themeFill="background1"/>
            <w:vAlign w:val="center"/>
          </w:tcPr>
          <w:p w14:paraId="04D696AB" w14:textId="330626F3" w:rsidR="000A18A2" w:rsidRPr="0066775F" w:rsidRDefault="000A18A2"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825" w:type="dxa"/>
            <w:shd w:val="clear" w:color="auto" w:fill="FFFFFF" w:themeFill="background1"/>
            <w:vAlign w:val="center"/>
          </w:tcPr>
          <w:p w14:paraId="375EBF8A" w14:textId="77777777" w:rsidR="000A18A2" w:rsidRPr="0066775F" w:rsidRDefault="000A18A2" w:rsidP="0031211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AD27BD" w:rsidRPr="0066775F" w14:paraId="1055EAF7"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5DE2635A" w14:textId="77777777" w:rsidR="000A18A2" w:rsidRPr="0066775F" w:rsidRDefault="000A18A2" w:rsidP="0031211E">
            <w:pPr>
              <w:rPr>
                <w:rFonts w:ascii="Gill Sans MT" w:eastAsia="Times New Roman" w:hAnsi="Gill Sans MT" w:cs="Calibri"/>
              </w:rPr>
            </w:pPr>
            <w:r w:rsidRPr="0066775F">
              <w:rPr>
                <w:rFonts w:ascii="Gill Sans MT" w:eastAsia="Times New Roman" w:hAnsi="Gill Sans MT" w:cs="Calibri"/>
              </w:rPr>
              <w:t>Family Survey</w:t>
            </w:r>
          </w:p>
        </w:tc>
        <w:tc>
          <w:tcPr>
            <w:tcW w:w="3350" w:type="dxa"/>
            <w:shd w:val="clear" w:color="auto" w:fill="DBE5F1"/>
            <w:vAlign w:val="center"/>
          </w:tcPr>
          <w:p w14:paraId="510A5AB9"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57DBA8E9"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15473BAF" w14:textId="2CC9E179"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68C95F32" w14:textId="77777777" w:rsidR="000A18A2" w:rsidRPr="0066775F" w:rsidRDefault="000A18A2" w:rsidP="0031211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B23CB7D" w14:textId="77777777" w:rsidR="000E78DD" w:rsidRDefault="000E78DD" w:rsidP="000E78DD">
      <w:pPr>
        <w:spacing w:after="0" w:line="240" w:lineRule="auto"/>
        <w:textAlignment w:val="baseline"/>
        <w:rPr>
          <w:rFonts w:ascii="Calibri" w:eastAsia="Times New Roman" w:hAnsi="Calibri" w:cs="Calibri"/>
          <w:b/>
          <w:bCs/>
        </w:rPr>
      </w:pPr>
    </w:p>
    <w:p w14:paraId="3742585F" w14:textId="77777777" w:rsidR="000E78DD" w:rsidRDefault="000E78DD" w:rsidP="000E78DD">
      <w:pPr>
        <w:spacing w:after="0" w:line="240" w:lineRule="auto"/>
        <w:textAlignment w:val="baseline"/>
        <w:rPr>
          <w:rFonts w:ascii="Calibri" w:eastAsia="Times New Roman" w:hAnsi="Calibri" w:cs="Calibri"/>
          <w:b/>
          <w:bCs/>
        </w:rPr>
      </w:pPr>
    </w:p>
    <w:p w14:paraId="612D98E9" w14:textId="77777777" w:rsidR="00881196" w:rsidRDefault="00864193">
      <w:pPr>
        <w:sectPr w:rsidR="00881196" w:rsidSect="00205308">
          <w:headerReference w:type="default" r:id="rId29"/>
          <w:pgSz w:w="12240" w:h="15840"/>
          <w:pgMar w:top="1080" w:right="1080" w:bottom="1080" w:left="1080" w:header="720" w:footer="720" w:gutter="0"/>
          <w:cols w:space="720"/>
          <w:docGrid w:linePitch="360"/>
        </w:sectPr>
      </w:pPr>
      <w:r>
        <w:br w:type="page"/>
      </w:r>
    </w:p>
    <w:p w14:paraId="2D5013A3" w14:textId="2162A105" w:rsidR="00881196" w:rsidRPr="0066775F" w:rsidRDefault="00881196" w:rsidP="00881196">
      <w:pPr>
        <w:pStyle w:val="Heading1"/>
      </w:pPr>
      <w:r w:rsidRPr="0066775F">
        <w:lastRenderedPageBreak/>
        <w:t>COMMITMENT</w:t>
      </w:r>
      <w:r>
        <w:t xml:space="preserve"> 2</w:t>
      </w:r>
    </w:p>
    <w:p w14:paraId="740E2AC1"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0096" w:type="dxa"/>
        <w:tblLook w:val="04A0" w:firstRow="1" w:lastRow="0" w:firstColumn="1" w:lastColumn="0" w:noHBand="0" w:noVBand="1"/>
      </w:tblPr>
      <w:tblGrid>
        <w:gridCol w:w="3786"/>
        <w:gridCol w:w="6310"/>
      </w:tblGrid>
      <w:tr w:rsidR="00881196" w:rsidRPr="0066775F" w14:paraId="3AE108B2" w14:textId="77777777">
        <w:trPr>
          <w:trHeight w:val="723"/>
        </w:trPr>
        <w:tc>
          <w:tcPr>
            <w:tcW w:w="3786" w:type="dxa"/>
            <w:shd w:val="clear" w:color="auto" w:fill="D9E2F3" w:themeFill="accent1" w:themeFillTint="33"/>
            <w:hideMark/>
          </w:tcPr>
          <w:p w14:paraId="5E8B2672" w14:textId="77777777" w:rsidR="00881196" w:rsidRPr="0066775F" w:rsidRDefault="00881196">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 we will promote for 20</w:t>
            </w:r>
            <w:r>
              <w:rPr>
                <w:rFonts w:ascii="Gill Sans MT" w:eastAsia="Times New Roman" w:hAnsi="Gill Sans MT" w:cs="Calibri"/>
                <w:b/>
                <w:bCs/>
                <w:sz w:val="24"/>
                <w:szCs w:val="24"/>
              </w:rPr>
              <w:t>24-25</w:t>
            </w:r>
            <w:r w:rsidRPr="0066775F">
              <w:rPr>
                <w:rFonts w:ascii="Gill Sans MT" w:eastAsia="Times New Roman" w:hAnsi="Gill Sans MT" w:cs="Calibri"/>
                <w:b/>
                <w:bCs/>
                <w:sz w:val="24"/>
                <w:szCs w:val="24"/>
              </w:rPr>
              <w:t>?</w:t>
            </w:r>
          </w:p>
        </w:tc>
        <w:tc>
          <w:tcPr>
            <w:tcW w:w="6310" w:type="dxa"/>
          </w:tcPr>
          <w:p w14:paraId="1B4ED8D4" w14:textId="77777777" w:rsidR="00881196" w:rsidRPr="0066775F" w:rsidRDefault="00881196">
            <w:pPr>
              <w:textAlignment w:val="baseline"/>
              <w:rPr>
                <w:rFonts w:ascii="Calibri" w:eastAsia="Times New Roman" w:hAnsi="Calibri" w:cs="Calibri"/>
              </w:rPr>
            </w:pPr>
          </w:p>
        </w:tc>
      </w:tr>
      <w:tr w:rsidR="00881196" w:rsidRPr="0066775F" w14:paraId="3C1B3404" w14:textId="77777777">
        <w:trPr>
          <w:trHeight w:val="729"/>
        </w:trPr>
        <w:tc>
          <w:tcPr>
            <w:tcW w:w="3786" w:type="dxa"/>
            <w:shd w:val="clear" w:color="auto" w:fill="D9E2F3" w:themeFill="accent1" w:themeFillTint="33"/>
          </w:tcPr>
          <w:p w14:paraId="661759AC" w14:textId="77777777" w:rsidR="00881196" w:rsidRPr="0066775F" w:rsidRDefault="00881196">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 xml:space="preserve">Why are we making this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w:t>
            </w:r>
          </w:p>
          <w:p w14:paraId="28D8007D" w14:textId="77777777" w:rsidR="00881196" w:rsidRPr="0066775F" w:rsidRDefault="00881196">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66775F">
              <w:rPr>
                <w:rFonts w:ascii="Calibri" w:eastAsia="Times New Roman" w:hAnsi="Calibri" w:cs="Calibri"/>
                <w:i/>
                <w:iCs/>
                <w:sz w:val="20"/>
                <w:szCs w:val="20"/>
              </w:rPr>
              <w:t>:</w:t>
            </w:r>
          </w:p>
          <w:p w14:paraId="01978F8F"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w:t>
            </w:r>
            <w:r>
              <w:rPr>
                <w:rFonts w:ascii="Calibri" w:eastAsia="Times New Roman" w:hAnsi="Calibri" w:cs="Calibri"/>
                <w:i/>
                <w:iCs/>
                <w:sz w:val="20"/>
                <w:szCs w:val="20"/>
              </w:rPr>
              <w:t>C</w:t>
            </w:r>
            <w:r w:rsidRPr="0066775F">
              <w:rPr>
                <w:rFonts w:ascii="Calibri" w:eastAsia="Times New Roman" w:hAnsi="Calibri" w:cs="Calibri"/>
                <w:i/>
                <w:iCs/>
                <w:sz w:val="20"/>
                <w:szCs w:val="20"/>
              </w:rPr>
              <w:t xml:space="preserve">ommitment fit into </w:t>
            </w:r>
            <w:r>
              <w:rPr>
                <w:rFonts w:ascii="Calibri" w:eastAsia="Times New Roman" w:hAnsi="Calibri" w:cs="Calibri"/>
                <w:i/>
                <w:iCs/>
                <w:sz w:val="20"/>
                <w:szCs w:val="20"/>
              </w:rPr>
              <w:t>what we envision for the school?</w:t>
            </w:r>
          </w:p>
          <w:p w14:paraId="2E6B13C1"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Pr>
                <w:rFonts w:ascii="Calibri" w:eastAsia="Times New Roman" w:hAnsi="Calibri" w:cs="Calibri"/>
                <w:i/>
                <w:iCs/>
                <w:sz w:val="20"/>
                <w:szCs w:val="20"/>
              </w:rPr>
              <w:t>How does this Commitment relate to what we heard when listening to others?</w:t>
            </w:r>
          </w:p>
          <w:p w14:paraId="5CE18C6F" w14:textId="77777777" w:rsidR="00881196" w:rsidRPr="0066775F" w:rsidRDefault="00881196">
            <w:pPr>
              <w:numPr>
                <w:ilvl w:val="0"/>
                <w:numId w:val="7"/>
              </w:numPr>
              <w:contextualSpacing/>
              <w:textAlignment w:val="baseline"/>
              <w:rPr>
                <w:rFonts w:ascii="Calibri" w:eastAsia="Times New Roman" w:hAnsi="Calibri" w:cs="Calibri"/>
                <w:b/>
                <w:bCs/>
              </w:rPr>
            </w:pPr>
            <w:r>
              <w:rPr>
                <w:rFonts w:ascii="Calibri" w:eastAsia="Times New Roman" w:hAnsi="Calibri" w:cs="Calibri"/>
                <w:i/>
                <w:iCs/>
                <w:sz w:val="20"/>
                <w:szCs w:val="20"/>
              </w:rPr>
              <w:t xml:space="preserve">How does this Commitment connect to what we observed through analysis? </w:t>
            </w:r>
          </w:p>
        </w:tc>
        <w:tc>
          <w:tcPr>
            <w:tcW w:w="6310" w:type="dxa"/>
          </w:tcPr>
          <w:p w14:paraId="53D561F1" w14:textId="77777777" w:rsidR="00881196" w:rsidRPr="0066775F" w:rsidRDefault="00881196">
            <w:pPr>
              <w:textAlignment w:val="baseline"/>
              <w:rPr>
                <w:rFonts w:ascii="Calibri" w:eastAsia="Times New Roman" w:hAnsi="Calibri" w:cs="Calibri"/>
              </w:rPr>
            </w:pPr>
          </w:p>
        </w:tc>
      </w:tr>
    </w:tbl>
    <w:p w14:paraId="7AA752A5" w14:textId="77777777" w:rsidR="00881196" w:rsidRDefault="00881196" w:rsidP="00881196">
      <w:pPr>
        <w:spacing w:after="0" w:line="240" w:lineRule="auto"/>
        <w:textAlignment w:val="baseline"/>
        <w:rPr>
          <w:rFonts w:ascii="Calibri" w:eastAsia="Times New Roman" w:hAnsi="Calibri" w:cs="Calibri"/>
          <w:b/>
          <w:bCs/>
        </w:rPr>
      </w:pPr>
    </w:p>
    <w:p w14:paraId="001A71F1" w14:textId="77777777" w:rsidR="00881196" w:rsidRDefault="00881196" w:rsidP="00881196">
      <w:pPr>
        <w:spacing w:after="0" w:line="240" w:lineRule="auto"/>
        <w:textAlignment w:val="baseline"/>
        <w:rPr>
          <w:rFonts w:ascii="Calibri" w:eastAsia="Times New Roman" w:hAnsi="Calibri" w:cs="Calibri"/>
          <w:b/>
          <w:bCs/>
        </w:rPr>
      </w:pPr>
    </w:p>
    <w:p w14:paraId="1191D08B"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Key Strategies</w:t>
      </w:r>
    </w:p>
    <w:p w14:paraId="55A865F3" w14:textId="77777777" w:rsidR="00A24F88" w:rsidRDefault="00A24F88" w:rsidP="00A24F88">
      <w:r>
        <w:t xml:space="preserve">In column 1, input </w:t>
      </w:r>
      <w:r w:rsidRPr="00845D08">
        <w:rPr>
          <w:b/>
          <w:bCs/>
        </w:rPr>
        <w:t>a total</w:t>
      </w:r>
      <w:r>
        <w:t xml:space="preserve"> of one to four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 In column 2, identify if the strategy is something new, something being expanded, or something being refined.  In column 3, identify the data that indicates these strategies will be beneficial to our school.  For any key s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A24F88" w:rsidRPr="0066775F" w14:paraId="1B767499" w14:textId="77777777">
        <w:trPr>
          <w:trHeight w:val="676"/>
        </w:trPr>
        <w:tc>
          <w:tcPr>
            <w:tcW w:w="3505" w:type="dxa"/>
            <w:shd w:val="clear" w:color="auto" w:fill="4472C4" w:themeFill="accent1"/>
            <w:vAlign w:val="center"/>
          </w:tcPr>
          <w:p w14:paraId="385C02E7" w14:textId="77777777" w:rsidR="00A24F88" w:rsidRPr="00302473" w:rsidRDefault="00A24F88">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3CE839C6" w14:textId="77777777" w:rsidR="00A24F88" w:rsidRPr="008D34C7" w:rsidRDefault="00A24F88">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 DOES THIS COMPAR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33FD4350" w14:textId="77777777" w:rsidR="00A24F88" w:rsidRPr="00ED1CFB" w:rsidRDefault="00A24F88">
            <w:pPr>
              <w:jc w:val="cente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p>
          <w:p w14:paraId="160C1A7F" w14:textId="77777777" w:rsidR="00A24F88" w:rsidRDefault="00A24F88">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9614A15" w14:textId="77777777" w:rsidR="00A24F88" w:rsidRDefault="00A24F88">
            <w:pPr>
              <w:textAlignment w:val="baseline"/>
              <w:rPr>
                <w:rFonts w:eastAsia="Times New Roman" w:cstheme="minorHAnsi"/>
                <w:i/>
                <w:iCs/>
                <w:color w:val="FFFFFF" w:themeColor="background1"/>
                <w:sz w:val="20"/>
                <w:szCs w:val="20"/>
              </w:rPr>
            </w:pPr>
          </w:p>
          <w:p w14:paraId="54640090" w14:textId="77777777" w:rsidR="00A24F88" w:rsidRPr="00577309" w:rsidRDefault="00A24F88">
            <w:pPr>
              <w:textAlignment w:val="baseline"/>
              <w:rPr>
                <w:rFonts w:eastAsia="Times New Roman" w:cstheme="minorHAnsi"/>
                <w:i/>
                <w:iCs/>
                <w:color w:val="FFFFFF" w:themeColor="background1"/>
                <w:sz w:val="20"/>
                <w:szCs w:val="20"/>
              </w:rPr>
            </w:pPr>
            <w:r w:rsidRPr="00577309">
              <w:rPr>
                <w:rFonts w:ascii="Calibri" w:eastAsia="Times New Roman" w:hAnsi="Calibri" w:cs="Calibri"/>
                <w:i/>
                <w:iCs/>
                <w:color w:val="FFFFFF" w:themeColor="background1"/>
                <w:sz w:val="20"/>
                <w:szCs w:val="20"/>
              </w:rPr>
              <w:t xml:space="preserve">For key strategy that does not represent something new, </w:t>
            </w:r>
            <w:r>
              <w:rPr>
                <w:rFonts w:ascii="Calibri" w:eastAsia="Times New Roman" w:hAnsi="Calibri" w:cs="Calibri"/>
                <w:i/>
                <w:iCs/>
                <w:color w:val="FFFFFF" w:themeColor="background1"/>
                <w:sz w:val="20"/>
                <w:szCs w:val="20"/>
              </w:rPr>
              <w:t xml:space="preserve">also provide 1-2 sentences on </w:t>
            </w:r>
            <w:r w:rsidRPr="00577309">
              <w:rPr>
                <w:rFonts w:ascii="Calibri" w:eastAsia="Times New Roman" w:hAnsi="Calibri" w:cs="Calibri"/>
                <w:i/>
                <w:iCs/>
                <w:color w:val="FFFFFF" w:themeColor="background1"/>
                <w:sz w:val="20"/>
                <w:szCs w:val="20"/>
              </w:rPr>
              <w:t>how the school will expand or refine the key strategy next year.</w:t>
            </w:r>
          </w:p>
        </w:tc>
      </w:tr>
      <w:tr w:rsidR="00A24F88" w:rsidRPr="0066775F" w14:paraId="3B1F0757" w14:textId="77777777">
        <w:trPr>
          <w:trHeight w:val="449"/>
        </w:trPr>
        <w:tc>
          <w:tcPr>
            <w:tcW w:w="3505" w:type="dxa"/>
            <w:vAlign w:val="center"/>
          </w:tcPr>
          <w:p w14:paraId="2A63D4B8" w14:textId="77777777" w:rsidR="00A24F88" w:rsidRPr="0066775F" w:rsidRDefault="00A24F88">
            <w:pPr>
              <w:textAlignment w:val="baseline"/>
              <w:rPr>
                <w:rFonts w:ascii="Calibri" w:eastAsia="Times New Roman" w:hAnsi="Calibri" w:cs="Calibri"/>
              </w:rPr>
            </w:pPr>
          </w:p>
        </w:tc>
        <w:tc>
          <w:tcPr>
            <w:tcW w:w="1350" w:type="dxa"/>
            <w:vAlign w:val="center"/>
          </w:tcPr>
          <w:p w14:paraId="52E46717"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F53CBCD"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6CBE4745" w14:textId="77777777" w:rsidR="00A24F88" w:rsidRPr="00284358" w:rsidRDefault="00A24F88">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5AC10D10" w14:textId="77777777" w:rsidR="00A24F88" w:rsidRPr="0066775F" w:rsidRDefault="00A24F88">
            <w:pPr>
              <w:textAlignment w:val="baseline"/>
              <w:rPr>
                <w:rFonts w:ascii="Calibri" w:eastAsia="Times New Roman" w:hAnsi="Calibri" w:cs="Calibri"/>
              </w:rPr>
            </w:pPr>
          </w:p>
        </w:tc>
      </w:tr>
      <w:tr w:rsidR="00A24F88" w:rsidRPr="0066775F" w14:paraId="1A89FEC7" w14:textId="77777777">
        <w:trPr>
          <w:trHeight w:val="431"/>
        </w:trPr>
        <w:tc>
          <w:tcPr>
            <w:tcW w:w="3505" w:type="dxa"/>
            <w:vAlign w:val="center"/>
          </w:tcPr>
          <w:p w14:paraId="306956FE" w14:textId="77777777" w:rsidR="00A24F88" w:rsidRPr="0066775F" w:rsidRDefault="00A24F88">
            <w:pPr>
              <w:textAlignment w:val="baseline"/>
              <w:rPr>
                <w:rFonts w:ascii="Calibri" w:eastAsia="Times New Roman" w:hAnsi="Calibri" w:cs="Calibri"/>
              </w:rPr>
            </w:pPr>
          </w:p>
        </w:tc>
        <w:tc>
          <w:tcPr>
            <w:tcW w:w="1350" w:type="dxa"/>
            <w:vAlign w:val="center"/>
          </w:tcPr>
          <w:p w14:paraId="543B2590"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7C1CF69A"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7E2D645B" w14:textId="77777777" w:rsidR="00A24F88" w:rsidRPr="00284358" w:rsidRDefault="00A24F88">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2E700559" w14:textId="77777777" w:rsidR="00A24F88" w:rsidRPr="0066775F" w:rsidRDefault="00A24F88">
            <w:pPr>
              <w:textAlignment w:val="baseline"/>
              <w:rPr>
                <w:rFonts w:ascii="Calibri" w:eastAsia="Times New Roman" w:hAnsi="Calibri" w:cs="Calibri"/>
              </w:rPr>
            </w:pPr>
          </w:p>
        </w:tc>
      </w:tr>
      <w:tr w:rsidR="00A24F88" w:rsidRPr="0066775F" w14:paraId="30F758E6" w14:textId="77777777">
        <w:trPr>
          <w:trHeight w:val="431"/>
        </w:trPr>
        <w:tc>
          <w:tcPr>
            <w:tcW w:w="3505" w:type="dxa"/>
            <w:vAlign w:val="center"/>
          </w:tcPr>
          <w:p w14:paraId="3AFFCACC" w14:textId="77777777" w:rsidR="00A24F88" w:rsidRPr="0066775F" w:rsidRDefault="00A24F88">
            <w:pPr>
              <w:textAlignment w:val="baseline"/>
              <w:rPr>
                <w:rFonts w:ascii="Calibri" w:eastAsia="Times New Roman" w:hAnsi="Calibri" w:cs="Calibri"/>
              </w:rPr>
            </w:pPr>
          </w:p>
        </w:tc>
        <w:tc>
          <w:tcPr>
            <w:tcW w:w="1350" w:type="dxa"/>
            <w:vAlign w:val="center"/>
          </w:tcPr>
          <w:p w14:paraId="0213B7EC"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49839AF9" w14:textId="77777777" w:rsidR="00A24F88" w:rsidRPr="00284358" w:rsidRDefault="00A24F88">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58DD0BD0" w14:textId="77777777" w:rsidR="00A24F88" w:rsidRPr="00284358" w:rsidRDefault="00A24F88">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331B14BD" w14:textId="77777777" w:rsidR="00A24F88" w:rsidRPr="0066775F" w:rsidRDefault="00A24F88">
            <w:pPr>
              <w:textAlignment w:val="baseline"/>
              <w:rPr>
                <w:rFonts w:ascii="Calibri" w:eastAsia="Times New Roman" w:hAnsi="Calibri" w:cs="Calibri"/>
              </w:rPr>
            </w:pPr>
          </w:p>
        </w:tc>
      </w:tr>
    </w:tbl>
    <w:p w14:paraId="4DE1857F" w14:textId="77777777" w:rsidR="00881196" w:rsidRDefault="00881196" w:rsidP="00881196">
      <w:pPr>
        <w:spacing w:after="0" w:line="240" w:lineRule="auto"/>
        <w:textAlignment w:val="baseline"/>
        <w:rPr>
          <w:rFonts w:ascii="Calibri" w:eastAsia="Times New Roman" w:hAnsi="Calibri" w:cs="Calibri"/>
          <w:b/>
          <w:bCs/>
        </w:rPr>
      </w:pPr>
    </w:p>
    <w:p w14:paraId="5FCB46E8" w14:textId="77777777" w:rsidR="00881196" w:rsidRDefault="00881196" w:rsidP="00881196">
      <w:pPr>
        <w:spacing w:after="0" w:line="240" w:lineRule="auto"/>
        <w:textAlignment w:val="baseline"/>
        <w:rPr>
          <w:rFonts w:ascii="Calibri" w:eastAsia="Times New Roman" w:hAnsi="Calibri" w:cs="Calibri"/>
          <w:b/>
          <w:bCs/>
        </w:rPr>
      </w:pPr>
    </w:p>
    <w:p w14:paraId="146C1018" w14:textId="77777777" w:rsidR="00881196"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lastRenderedPageBreak/>
        <w:t>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4B5ADB2F" w14:textId="77777777" w:rsidTr="009A0B61">
        <w:tc>
          <w:tcPr>
            <w:tcW w:w="2245" w:type="dxa"/>
            <w:shd w:val="clear" w:color="auto" w:fill="2F5496" w:themeFill="accent1" w:themeFillShade="BF"/>
            <w:vAlign w:val="center"/>
          </w:tcPr>
          <w:p w14:paraId="01DCDF89" w14:textId="77777777" w:rsidR="006F25ED" w:rsidRPr="00F32F83" w:rsidRDefault="006F25ED" w:rsidP="009A0B61">
            <w:pPr>
              <w:rPr>
                <w:b/>
                <w:bCs/>
              </w:rPr>
            </w:pPr>
            <w:r w:rsidRPr="00F32F83">
              <w:rPr>
                <w:b/>
                <w:bCs/>
                <w:color w:val="FFFFFF" w:themeColor="background1"/>
              </w:rPr>
              <w:t>KEY STRATEGY 1</w:t>
            </w:r>
          </w:p>
        </w:tc>
        <w:tc>
          <w:tcPr>
            <w:tcW w:w="7825" w:type="dxa"/>
          </w:tcPr>
          <w:p w14:paraId="11783375"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603744EB"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77977615"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089A05EF" w14:textId="77777777"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What is our plan for implementing Key Strategy 1? What steps are involved?</w:t>
            </w:r>
          </w:p>
        </w:tc>
        <w:tc>
          <w:tcPr>
            <w:tcW w:w="1345" w:type="dxa"/>
            <w:shd w:val="clear" w:color="auto" w:fill="4472C4"/>
            <w:vAlign w:val="center"/>
          </w:tcPr>
          <w:p w14:paraId="17E25082"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1E4EBF48"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35BE654"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37A00121"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05815F3"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0C6394D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E0CE2E1"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5F68B4A4"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EE6EECA"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4926DC6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3521E06"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6056BA2C"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A311CB2"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332986F"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2E1A864"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5605E9C8"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BE67566"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D9C883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70E8DA7"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245D0368"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F58680D"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50CCF0F5"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1921DF53"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438141FA"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24621EC2"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144B860"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108658E9"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342B0D2" w14:textId="77777777" w:rsidR="006F25ED" w:rsidRPr="00737659" w:rsidRDefault="006F25ED" w:rsidP="009A0B61">
            <w:pPr>
              <w:textAlignment w:val="baseline"/>
              <w:rPr>
                <w:rFonts w:ascii="Calibri" w:eastAsia="Times New Roman" w:hAnsi="Calibri" w:cs="Calibri"/>
                <w:b w:val="0"/>
                <w:bCs w:val="0"/>
              </w:rPr>
            </w:pPr>
          </w:p>
        </w:tc>
      </w:tr>
    </w:tbl>
    <w:p w14:paraId="0D0D9659" w14:textId="77777777" w:rsidR="006F25ED" w:rsidRDefault="006F25ED" w:rsidP="006F25ED"/>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6E2B52D0" w14:textId="77777777" w:rsidTr="009A0B61">
        <w:tc>
          <w:tcPr>
            <w:tcW w:w="2245" w:type="dxa"/>
            <w:shd w:val="clear" w:color="auto" w:fill="2F5496" w:themeFill="accent1" w:themeFillShade="BF"/>
            <w:vAlign w:val="center"/>
          </w:tcPr>
          <w:p w14:paraId="5D4D948B" w14:textId="77777777" w:rsidR="006F25ED" w:rsidRPr="00F32F83" w:rsidRDefault="006F25ED" w:rsidP="009A0B61">
            <w:pPr>
              <w:rPr>
                <w:b/>
                <w:bCs/>
              </w:rPr>
            </w:pPr>
            <w:r w:rsidRPr="00F32F83">
              <w:rPr>
                <w:b/>
                <w:bCs/>
                <w:color w:val="FFFFFF" w:themeColor="background1"/>
              </w:rPr>
              <w:t xml:space="preserve">KEY STRATEGY </w:t>
            </w:r>
            <w:r>
              <w:rPr>
                <w:b/>
                <w:bCs/>
                <w:color w:val="FFFFFF" w:themeColor="background1"/>
              </w:rPr>
              <w:t>2</w:t>
            </w:r>
          </w:p>
        </w:tc>
        <w:tc>
          <w:tcPr>
            <w:tcW w:w="7825" w:type="dxa"/>
          </w:tcPr>
          <w:p w14:paraId="04488BE4"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619CE97F"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F14DD1E"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2E737C93" w14:textId="77777777"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2</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1F7EE17B"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53841717"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BB6A7B8"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094D1DFB"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E83DB61"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5F9EE583"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D76BB21"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1EF59870"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EE5C40C"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2B8E000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DD7B4AB"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073AFB69"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CCBA536"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072C3DE2"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1A4E13F"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2D61DE4B"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E99A3C3"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5EB8734"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74EAE40"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307FB6B6"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E914407"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5ED99B9B"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07AE9462"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4F7F39CF"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1832F1AF"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5D33683E"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2E3B2922"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56E9446" w14:textId="77777777" w:rsidR="006F25ED" w:rsidRPr="00737659" w:rsidRDefault="006F25ED" w:rsidP="009A0B61">
            <w:pPr>
              <w:textAlignment w:val="baseline"/>
              <w:rPr>
                <w:rFonts w:ascii="Calibri" w:eastAsia="Times New Roman" w:hAnsi="Calibri" w:cs="Calibri"/>
                <w:b w:val="0"/>
                <w:bCs w:val="0"/>
              </w:rPr>
            </w:pPr>
          </w:p>
        </w:tc>
      </w:tr>
    </w:tbl>
    <w:p w14:paraId="2EA5BFD0" w14:textId="77777777" w:rsidR="006F25ED" w:rsidRDefault="006F25ED" w:rsidP="006F25ED"/>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73E9F84B" w14:textId="77777777" w:rsidTr="009A0B61">
        <w:tc>
          <w:tcPr>
            <w:tcW w:w="2245" w:type="dxa"/>
            <w:shd w:val="clear" w:color="auto" w:fill="2F5496" w:themeFill="accent1" w:themeFillShade="BF"/>
            <w:vAlign w:val="center"/>
          </w:tcPr>
          <w:p w14:paraId="27BC6CD3" w14:textId="77777777" w:rsidR="006F25ED" w:rsidRPr="00F32F83" w:rsidRDefault="006F25ED" w:rsidP="009A0B61">
            <w:pPr>
              <w:rPr>
                <w:b/>
                <w:bCs/>
              </w:rPr>
            </w:pPr>
            <w:r w:rsidRPr="00F32F83">
              <w:rPr>
                <w:b/>
                <w:bCs/>
                <w:color w:val="FFFFFF" w:themeColor="background1"/>
              </w:rPr>
              <w:t xml:space="preserve">KEY STRATEGY </w:t>
            </w:r>
            <w:r>
              <w:rPr>
                <w:b/>
                <w:bCs/>
                <w:color w:val="FFFFFF" w:themeColor="background1"/>
              </w:rPr>
              <w:t>3</w:t>
            </w:r>
          </w:p>
        </w:tc>
        <w:tc>
          <w:tcPr>
            <w:tcW w:w="7825" w:type="dxa"/>
          </w:tcPr>
          <w:p w14:paraId="02A7A177"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0FCC0FBA"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71E73993"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4E98B590" w14:textId="77777777"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3</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537A2436"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094A17C6"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283F976"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3C05E1C2"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8B2AAAA"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C5EA521"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A7EBC80"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6B1275D4"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E3F459E"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2B02B6D7"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5F19796"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505142F6"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882BFBE"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0D01A2ED"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22D0F47"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35AFE0F9"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756838E"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7DBE47C8"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2D40464"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6AB91CD5"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A941389"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77EDF449"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07D4BBC5"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lastRenderedPageBreak/>
              <w:t>RESOURCES</w:t>
            </w:r>
          </w:p>
          <w:p w14:paraId="07342EA4"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60C72DBB"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EC182E3"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29F764B8"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54325518" w14:textId="77777777" w:rsidR="006F25ED" w:rsidRPr="00737659" w:rsidRDefault="006F25ED" w:rsidP="009A0B61">
            <w:pPr>
              <w:textAlignment w:val="baseline"/>
              <w:rPr>
                <w:rFonts w:ascii="Calibri" w:eastAsia="Times New Roman" w:hAnsi="Calibri" w:cs="Calibri"/>
                <w:b w:val="0"/>
                <w:bCs w:val="0"/>
              </w:rPr>
            </w:pPr>
          </w:p>
        </w:tc>
      </w:tr>
    </w:tbl>
    <w:p w14:paraId="12DFA902" w14:textId="77777777" w:rsidR="006F25ED" w:rsidRDefault="006F25ED" w:rsidP="006F25ED"/>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6F25ED" w14:paraId="751EB6F1" w14:textId="77777777" w:rsidTr="009A0B61">
        <w:tc>
          <w:tcPr>
            <w:tcW w:w="2245" w:type="dxa"/>
            <w:shd w:val="clear" w:color="auto" w:fill="2F5496" w:themeFill="accent1" w:themeFillShade="BF"/>
            <w:vAlign w:val="center"/>
          </w:tcPr>
          <w:p w14:paraId="2963741D" w14:textId="77777777" w:rsidR="006F25ED" w:rsidRPr="00F32F83" w:rsidRDefault="006F25ED" w:rsidP="009A0B61">
            <w:pPr>
              <w:rPr>
                <w:b/>
                <w:bCs/>
              </w:rPr>
            </w:pPr>
            <w:r w:rsidRPr="00F32F83">
              <w:rPr>
                <w:b/>
                <w:bCs/>
                <w:color w:val="FFFFFF" w:themeColor="background1"/>
              </w:rPr>
              <w:t xml:space="preserve">KEY STRATEGY </w:t>
            </w:r>
            <w:r>
              <w:rPr>
                <w:b/>
                <w:bCs/>
                <w:color w:val="FFFFFF" w:themeColor="background1"/>
              </w:rPr>
              <w:t>4</w:t>
            </w:r>
          </w:p>
        </w:tc>
        <w:tc>
          <w:tcPr>
            <w:tcW w:w="7825" w:type="dxa"/>
          </w:tcPr>
          <w:p w14:paraId="676A53D3" w14:textId="77777777" w:rsidR="006F25ED" w:rsidRPr="009E2C11" w:rsidRDefault="006F25ED"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6F25ED" w:rsidRPr="0066775F" w14:paraId="182DF2F4"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365D2DF8" w14:textId="77777777" w:rsidR="006F25ED" w:rsidRDefault="006F25ED"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2FB944A8" w14:textId="77777777" w:rsidR="006F25ED" w:rsidRPr="00125EE2" w:rsidRDefault="006F25ED"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4</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718BB865" w14:textId="77777777" w:rsidR="006F25ED" w:rsidRDefault="006F25ED"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6F25ED" w:rsidRPr="0066775F" w14:paraId="69A369B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5CE42A6"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44DFA323"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2823E78"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7DC4CCD"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D1C8A4C"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0AF24B25"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C399380"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AD3609F"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97B09E5" w14:textId="77777777" w:rsidR="006F25ED" w:rsidRPr="00FB2AE4" w:rsidRDefault="006F25ED" w:rsidP="009A0B61">
            <w:pPr>
              <w:textAlignment w:val="baseline"/>
              <w:rPr>
                <w:rFonts w:ascii="Calibri" w:eastAsia="Times New Roman" w:hAnsi="Calibri" w:cs="Calibri"/>
                <w:b w:val="0"/>
                <w:bCs w:val="0"/>
                <w:sz w:val="22"/>
                <w:szCs w:val="22"/>
              </w:rPr>
            </w:pPr>
          </w:p>
        </w:tc>
        <w:tc>
          <w:tcPr>
            <w:tcW w:w="1345" w:type="dxa"/>
            <w:vAlign w:val="center"/>
          </w:tcPr>
          <w:p w14:paraId="00378397"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CBFF2D2"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45CF8845"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A2E7F11"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24CD77B5" w14:textId="77777777" w:rsidR="006F25ED" w:rsidRPr="00284358" w:rsidRDefault="006F25ED"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9762DFF" w14:textId="77777777" w:rsidR="006F25ED" w:rsidRPr="00FB24F7" w:rsidRDefault="006F25ED"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6F25ED" w:rsidRPr="0066775F" w14:paraId="192BE65D"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5ABA9FD" w14:textId="77777777" w:rsidR="006F25ED" w:rsidRPr="00FB2AE4" w:rsidRDefault="006F25ED" w:rsidP="009A0B61">
            <w:pPr>
              <w:textAlignment w:val="baseline"/>
              <w:rPr>
                <w:rFonts w:ascii="Calibri" w:eastAsia="Times New Roman" w:hAnsi="Calibri" w:cs="Calibri"/>
                <w:b w:val="0"/>
                <w:bCs w:val="0"/>
              </w:rPr>
            </w:pPr>
          </w:p>
        </w:tc>
        <w:tc>
          <w:tcPr>
            <w:tcW w:w="1345" w:type="dxa"/>
            <w:vAlign w:val="center"/>
          </w:tcPr>
          <w:p w14:paraId="65A53077" w14:textId="77777777" w:rsidR="006F25ED" w:rsidRPr="00284358" w:rsidRDefault="006F25ED"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D41321B" w14:textId="77777777" w:rsidR="006F25ED" w:rsidRPr="00FB24F7" w:rsidRDefault="006F25ED"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6F25ED" w:rsidRPr="00470CB5" w14:paraId="54D49A1E"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44314C3C" w14:textId="77777777" w:rsidR="006F25ED" w:rsidRPr="00272DC3" w:rsidRDefault="006F25ED"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32467A75" w14:textId="77777777" w:rsidR="006F25ED" w:rsidRPr="00470CB5" w:rsidRDefault="006F25ED"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6F25ED" w:rsidRPr="00737659" w14:paraId="7B5E583B"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B2952E7" w14:textId="77777777" w:rsidR="006F25ED" w:rsidRPr="00737659" w:rsidRDefault="006F25ED" w:rsidP="009A0B61">
            <w:pPr>
              <w:textAlignment w:val="baseline"/>
              <w:rPr>
                <w:rFonts w:ascii="Calibri" w:eastAsia="Times New Roman" w:hAnsi="Calibri" w:cs="Calibri"/>
                <w:b w:val="0"/>
                <w:bCs w:val="0"/>
              </w:rPr>
            </w:pPr>
          </w:p>
        </w:tc>
      </w:tr>
      <w:tr w:rsidR="006F25ED" w:rsidRPr="00737659" w14:paraId="5DA75F56"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D6BDA6C" w14:textId="77777777" w:rsidR="006F25ED" w:rsidRPr="00737659" w:rsidRDefault="006F25ED" w:rsidP="009A0B61">
            <w:pPr>
              <w:textAlignment w:val="baseline"/>
              <w:rPr>
                <w:rFonts w:ascii="Calibri" w:eastAsia="Times New Roman" w:hAnsi="Calibri" w:cs="Calibri"/>
                <w:b w:val="0"/>
                <w:bCs w:val="0"/>
              </w:rPr>
            </w:pPr>
          </w:p>
        </w:tc>
      </w:tr>
    </w:tbl>
    <w:p w14:paraId="4F0C2731" w14:textId="77777777" w:rsidR="002F4C8A" w:rsidRDefault="002F4C8A" w:rsidP="00881196"/>
    <w:p w14:paraId="342C175C" w14:textId="77777777" w:rsidR="00881196" w:rsidRPr="00090B8F" w:rsidRDefault="00881196" w:rsidP="00881196">
      <w:pPr>
        <w:keepNext/>
        <w:keepLines/>
        <w:shd w:val="solid" w:color="FBD4B4" w:fill="auto"/>
        <w:spacing w:before="40" w:after="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Progress Targets</w:t>
      </w:r>
    </w:p>
    <w:p w14:paraId="1A88EF47" w14:textId="77777777" w:rsidR="00881196" w:rsidRPr="00B13A1B" w:rsidRDefault="00881196" w:rsidP="00881196">
      <w:pPr>
        <w:pStyle w:val="Heading3"/>
      </w:pPr>
      <w:r w:rsidRPr="00B13A1B">
        <w:t>Early Progress Milestones</w:t>
      </w:r>
    </w:p>
    <w:p w14:paraId="12503BE1" w14:textId="77777777" w:rsidR="00881196" w:rsidRPr="00302473" w:rsidRDefault="00881196" w:rsidP="00881196">
      <w:pPr>
        <w:rPr>
          <w:rFonts w:eastAsia="Calibri" w:cstheme="minorHAnsi"/>
          <w:i/>
          <w:iCs/>
          <w:color w:val="44546A" w:themeColor="text2"/>
        </w:rPr>
      </w:pPr>
      <w:r w:rsidRPr="004B48DF">
        <w:rPr>
          <w:rFonts w:ascii="Gill Sans MT" w:hAnsi="Gill Sans MT"/>
          <w:sz w:val="28"/>
          <w:szCs w:val="28"/>
        </w:rPr>
        <w:t xml:space="preserve">We believe we </w:t>
      </w:r>
      <w:r>
        <w:rPr>
          <w:rFonts w:ascii="Gill Sans MT" w:hAnsi="Gill Sans MT"/>
          <w:sz w:val="28"/>
          <w:szCs w:val="28"/>
        </w:rPr>
        <w:t xml:space="preserve">are </w:t>
      </w:r>
      <w:r w:rsidRPr="004B48DF">
        <w:rPr>
          <w:rFonts w:ascii="Gill Sans MT" w:hAnsi="Gill Sans MT"/>
          <w:sz w:val="28"/>
          <w:szCs w:val="28"/>
        </w:rPr>
        <w:t>on track with the implementation of our strategies if we reach the following Early Progress Milestones</w:t>
      </w:r>
      <w:r>
        <w:rPr>
          <w:rFonts w:ascii="Gill Sans MT" w:hAnsi="Gill Sans MT"/>
          <w:sz w:val="28"/>
          <w:szCs w:val="28"/>
        </w:rPr>
        <w:t xml:space="preserve"> </w:t>
      </w:r>
      <w:r w:rsidRPr="00302473">
        <w:rPr>
          <w:rFonts w:ascii="Gill Sans MT" w:hAnsi="Gill Sans MT"/>
          <w:b/>
          <w:bCs/>
          <w:sz w:val="28"/>
          <w:szCs w:val="28"/>
        </w:rPr>
        <w:t>six to ten weeks</w:t>
      </w:r>
      <w:r>
        <w:rPr>
          <w:rFonts w:ascii="Gill Sans MT" w:hAnsi="Gill Sans MT"/>
          <w:sz w:val="28"/>
          <w:szCs w:val="28"/>
        </w:rPr>
        <w:t xml:space="preserve"> into implementation</w:t>
      </w:r>
      <w:r w:rsidRPr="004B48DF">
        <w:rPr>
          <w:rFonts w:ascii="Gill Sans MT" w:hAnsi="Gill Sans MT"/>
          <w:sz w:val="28"/>
          <w:szCs w:val="28"/>
        </w:rPr>
        <w:t>:</w:t>
      </w:r>
      <w:r>
        <w:t xml:space="preserve"> </w:t>
      </w:r>
      <w:r w:rsidRPr="00302473">
        <w:rPr>
          <w:rFonts w:eastAsia="Calibri" w:cstheme="minorHAnsi"/>
          <w:i/>
          <w:iCs/>
          <w:color w:val="44546A" w:themeColor="text2"/>
        </w:rPr>
        <w:t>Identify Quantitative Data or Qualitative Descriptors that can serve as signals that our implementation is on track and we should continue pursuing these strategies.</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569"/>
        <w:gridCol w:w="1779"/>
        <w:gridCol w:w="4414"/>
        <w:gridCol w:w="2318"/>
      </w:tblGrid>
      <w:tr w:rsidR="00881196" w:rsidRPr="0066775F" w14:paraId="666344F9" w14:textId="77777777">
        <w:trPr>
          <w:cantSplit/>
          <w:trHeight w:val="599"/>
          <w:jc w:val="center"/>
        </w:trPr>
        <w:tc>
          <w:tcPr>
            <w:tcW w:w="1569" w:type="dxa"/>
            <w:shd w:val="clear" w:color="auto" w:fill="4472C4" w:themeFill="accent1"/>
            <w:vAlign w:val="center"/>
          </w:tcPr>
          <w:p w14:paraId="2B15EC59" w14:textId="77777777" w:rsidR="00881196" w:rsidRPr="00D56C85" w:rsidRDefault="00881196">
            <w:pPr>
              <w:jc w:val="center"/>
              <w:rPr>
                <w:rFonts w:ascii="Gill Sans MT" w:eastAsia="Calibri" w:hAnsi="Gill Sans MT" w:cs="Times New Roman"/>
                <w:b/>
                <w:bCs/>
                <w:color w:val="000000"/>
              </w:rPr>
            </w:pPr>
            <w:r>
              <w:rPr>
                <w:rFonts w:ascii="Gill Sans MT" w:eastAsia="Calibri" w:hAnsi="Gill Sans MT" w:cs="Times New Roman"/>
                <w:b/>
                <w:bCs/>
                <w:color w:val="FFFFFF" w:themeColor="background1"/>
              </w:rPr>
              <w:t>Key Strategy</w:t>
            </w:r>
          </w:p>
        </w:tc>
        <w:tc>
          <w:tcPr>
            <w:tcW w:w="1779" w:type="dxa"/>
            <w:shd w:val="clear" w:color="auto" w:fill="4472C4" w:themeFill="accent1"/>
          </w:tcPr>
          <w:p w14:paraId="0318E25C"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 xml:space="preserve">What </w:t>
            </w:r>
            <w:r>
              <w:rPr>
                <w:rFonts w:ascii="Calibri" w:eastAsia="Calibri" w:hAnsi="Calibri" w:cs="Times New Roman"/>
                <w:b/>
                <w:bCs/>
                <w:color w:val="FFFFFF" w:themeColor="background1"/>
                <w:sz w:val="22"/>
                <w:szCs w:val="22"/>
              </w:rPr>
              <w:t xml:space="preserve">Early Progress Milestone </w:t>
            </w:r>
            <w:r w:rsidRPr="00966AEB">
              <w:rPr>
                <w:rFonts w:ascii="Calibri" w:eastAsia="Calibri" w:hAnsi="Calibri" w:cs="Times New Roman"/>
                <w:b/>
                <w:bCs/>
                <w:color w:val="FFFFFF" w:themeColor="background1"/>
                <w:sz w:val="22"/>
                <w:szCs w:val="22"/>
              </w:rPr>
              <w:t>data will we be reviewing?</w:t>
            </w:r>
          </w:p>
        </w:tc>
        <w:tc>
          <w:tcPr>
            <w:tcW w:w="4414" w:type="dxa"/>
            <w:shd w:val="clear" w:color="auto" w:fill="4472C4" w:themeFill="accent1"/>
          </w:tcPr>
          <w:p w14:paraId="6CB09698"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r>
              <w:rPr>
                <w:rFonts w:ascii="Calibri" w:eastAsia="Calibri" w:hAnsi="Calibri" w:cs="Times New Roman"/>
                <w:b/>
                <w:bCs/>
                <w:color w:val="FFFFFF" w:themeColor="background1"/>
                <w:sz w:val="22"/>
                <w:szCs w:val="22"/>
              </w:rPr>
              <w:t xml:space="preserve"> (</w:t>
            </w:r>
            <w:r>
              <w:rPr>
                <w:rFonts w:ascii="Calibri" w:eastAsia="Calibri" w:hAnsi="Calibri" w:cs="Times New Roman"/>
                <w:b/>
                <w:bCs/>
                <w:i/>
                <w:iCs/>
                <w:color w:val="FFFFFF" w:themeColor="background1"/>
                <w:sz w:val="22"/>
                <w:szCs w:val="22"/>
              </w:rPr>
              <w:t xml:space="preserve">consider Student Data, Adult/Schoolwide Behaviors and Practices, and Student </w:t>
            </w:r>
            <w:r w:rsidRPr="3E455CFE">
              <w:rPr>
                <w:rFonts w:ascii="Calibri" w:eastAsia="Calibri" w:hAnsi="Calibri" w:cs="Times New Roman"/>
                <w:b/>
                <w:bCs/>
                <w:i/>
                <w:iCs/>
                <w:color w:val="FFFFFF" w:themeColor="background1"/>
                <w:sz w:val="22"/>
                <w:szCs w:val="22"/>
              </w:rPr>
              <w:t>Behaviors</w:t>
            </w:r>
            <w:r>
              <w:rPr>
                <w:rFonts w:ascii="Calibri" w:eastAsia="Calibri" w:hAnsi="Calibri" w:cs="Times New Roman"/>
                <w:b/>
                <w:bCs/>
                <w:i/>
                <w:iCs/>
                <w:color w:val="FFFFFF" w:themeColor="background1"/>
                <w:sz w:val="22"/>
                <w:szCs w:val="22"/>
              </w:rPr>
              <w:t xml:space="preserve"> and Practices)</w:t>
            </w:r>
          </w:p>
        </w:tc>
        <w:tc>
          <w:tcPr>
            <w:tcW w:w="2318" w:type="dxa"/>
            <w:shd w:val="clear" w:color="auto" w:fill="FFF2CC" w:themeFill="accent4" w:themeFillTint="33"/>
          </w:tcPr>
          <w:p w14:paraId="4D8E47BF" w14:textId="77777777" w:rsidR="00881196" w:rsidRPr="00D56C85" w:rsidRDefault="00881196">
            <w:pPr>
              <w:jc w:val="center"/>
              <w:rPr>
                <w:rFonts w:asciiTheme="minorHAnsi" w:eastAsia="Calibri" w:hAnsiTheme="minorHAnsi" w:cstheme="minorHAnsi"/>
                <w:b/>
                <w:bCs/>
                <w:color w:val="FFFFFF" w:themeColor="background1"/>
                <w:sz w:val="22"/>
                <w:szCs w:val="22"/>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six to ten weeks into the school year</w:t>
            </w:r>
            <w:r w:rsidRPr="00D56C85">
              <w:rPr>
                <w:rFonts w:asciiTheme="minorHAnsi" w:eastAsia="Times New Roman" w:hAnsiTheme="minorHAnsi" w:cstheme="minorHAnsi"/>
                <w:i/>
                <w:iCs/>
                <w:color w:val="002060"/>
                <w:sz w:val="22"/>
                <w:szCs w:val="22"/>
              </w:rPr>
              <w:t>)</w:t>
            </w:r>
          </w:p>
        </w:tc>
      </w:tr>
      <w:tr w:rsidR="00881196" w:rsidRPr="0066775F" w14:paraId="7AC753D6" w14:textId="77777777">
        <w:trPr>
          <w:cantSplit/>
          <w:trHeight w:val="599"/>
          <w:jc w:val="center"/>
        </w:trPr>
        <w:tc>
          <w:tcPr>
            <w:tcW w:w="1569" w:type="dxa"/>
            <w:shd w:val="clear" w:color="auto" w:fill="DBE5F1"/>
            <w:vAlign w:val="center"/>
          </w:tcPr>
          <w:p w14:paraId="0959F574"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5B2A1351"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783402C2"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E5AC1BC" w14:textId="77777777" w:rsidR="00881196" w:rsidRPr="0066775F" w:rsidRDefault="00881196">
            <w:pPr>
              <w:rPr>
                <w:rFonts w:ascii="Calibri" w:eastAsia="Calibri" w:hAnsi="Calibri" w:cs="Times New Roman"/>
                <w:color w:val="000000"/>
              </w:rPr>
            </w:pPr>
          </w:p>
        </w:tc>
      </w:tr>
      <w:tr w:rsidR="00881196" w:rsidRPr="0066775F" w14:paraId="67E2392A" w14:textId="77777777">
        <w:trPr>
          <w:cantSplit/>
          <w:trHeight w:val="599"/>
          <w:jc w:val="center"/>
        </w:trPr>
        <w:tc>
          <w:tcPr>
            <w:tcW w:w="1569" w:type="dxa"/>
            <w:shd w:val="clear" w:color="auto" w:fill="DBE5F1"/>
            <w:vAlign w:val="center"/>
          </w:tcPr>
          <w:p w14:paraId="4BE83366"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2608B73C"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376A30D8"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FE0A336" w14:textId="77777777" w:rsidR="00881196" w:rsidRPr="0066775F" w:rsidRDefault="00881196">
            <w:pPr>
              <w:rPr>
                <w:rFonts w:ascii="Calibri" w:eastAsia="Calibri" w:hAnsi="Calibri" w:cs="Times New Roman"/>
                <w:color w:val="000000"/>
              </w:rPr>
            </w:pPr>
          </w:p>
        </w:tc>
      </w:tr>
      <w:tr w:rsidR="00881196" w:rsidRPr="0066775F" w14:paraId="4EDA1FFA" w14:textId="77777777">
        <w:trPr>
          <w:cantSplit/>
          <w:trHeight w:val="599"/>
          <w:jc w:val="center"/>
        </w:trPr>
        <w:tc>
          <w:tcPr>
            <w:tcW w:w="1569" w:type="dxa"/>
            <w:shd w:val="clear" w:color="auto" w:fill="DBE5F1"/>
            <w:vAlign w:val="center"/>
          </w:tcPr>
          <w:p w14:paraId="6CB7E57C"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65EBAF18"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1DA91F09"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C1864A6" w14:textId="77777777" w:rsidR="00881196" w:rsidRPr="0066775F" w:rsidRDefault="00881196">
            <w:pPr>
              <w:rPr>
                <w:rFonts w:ascii="Calibri" w:eastAsia="Calibri" w:hAnsi="Calibri" w:cs="Times New Roman"/>
                <w:color w:val="000000"/>
              </w:rPr>
            </w:pPr>
          </w:p>
        </w:tc>
      </w:tr>
    </w:tbl>
    <w:p w14:paraId="21099469" w14:textId="77777777" w:rsidR="00881196" w:rsidRDefault="00881196" w:rsidP="00881196"/>
    <w:p w14:paraId="078F4AC7" w14:textId="77777777" w:rsidR="00881196" w:rsidRPr="00B13A1B" w:rsidRDefault="00881196" w:rsidP="00881196">
      <w:pPr>
        <w:pStyle w:val="Heading3"/>
      </w:pPr>
      <w:r w:rsidRPr="00B13A1B">
        <w:t>Mid-Year Benchmarks and End-Of-The-Year Targets</w:t>
      </w:r>
    </w:p>
    <w:p w14:paraId="1F346479" w14:textId="77777777" w:rsidR="00881196" w:rsidRDefault="00881196" w:rsidP="00881196">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 xml:space="preserve">We believe successful implementation of these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881196" w:rsidRPr="0066775F" w14:paraId="58673280" w14:textId="77777777">
        <w:trPr>
          <w:cantSplit/>
          <w:trHeight w:val="530"/>
          <w:jc w:val="center"/>
        </w:trPr>
        <w:tc>
          <w:tcPr>
            <w:tcW w:w="3343" w:type="dxa"/>
          </w:tcPr>
          <w:p w14:paraId="37FF47EE" w14:textId="77777777" w:rsidR="00881196" w:rsidRPr="0066775F" w:rsidRDefault="00881196">
            <w:pPr>
              <w:rPr>
                <w:rFonts w:ascii="Calibri" w:eastAsia="Calibri" w:hAnsi="Calibri" w:cs="Times New Roman"/>
                <w:color w:val="000000"/>
              </w:rPr>
            </w:pPr>
          </w:p>
        </w:tc>
        <w:tc>
          <w:tcPr>
            <w:tcW w:w="2314" w:type="dxa"/>
            <w:shd w:val="clear" w:color="auto" w:fill="4472C4"/>
          </w:tcPr>
          <w:p w14:paraId="5777445C" w14:textId="77777777" w:rsidR="00881196" w:rsidRPr="00966AEB" w:rsidRDefault="00881196">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4688" w:type="dxa"/>
            <w:shd w:val="clear" w:color="auto" w:fill="4472C4"/>
          </w:tcPr>
          <w:p w14:paraId="15866187" w14:textId="77777777" w:rsidR="00881196" w:rsidRPr="00966AEB" w:rsidRDefault="00881196">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3325" w:type="dxa"/>
            <w:shd w:val="clear" w:color="auto" w:fill="FFF2CC" w:themeFill="accent4" w:themeFillTint="33"/>
          </w:tcPr>
          <w:p w14:paraId="5F58454B" w14:textId="77777777" w:rsidR="00881196" w:rsidRPr="00966AEB" w:rsidRDefault="00881196">
            <w:pPr>
              <w:jc w:val="center"/>
              <w:rPr>
                <w:rFonts w:ascii="Calibri" w:eastAsia="Calibri" w:hAnsi="Calibri" w:cs="Times New Roman"/>
                <w:b/>
                <w:bCs/>
                <w:color w:val="FFFFFF" w:themeColor="background1"/>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when reviewing mid-year data</w:t>
            </w:r>
            <w:r w:rsidRPr="00D56C85">
              <w:rPr>
                <w:rFonts w:asciiTheme="minorHAnsi" w:eastAsia="Times New Roman" w:hAnsiTheme="minorHAnsi" w:cstheme="minorHAnsi"/>
                <w:b/>
                <w:bCs/>
                <w:i/>
                <w:iCs/>
                <w:color w:val="002060"/>
                <w:sz w:val="22"/>
                <w:szCs w:val="22"/>
              </w:rPr>
              <w:t>)</w:t>
            </w:r>
          </w:p>
        </w:tc>
      </w:tr>
      <w:tr w:rsidR="00881196" w:rsidRPr="0066775F" w14:paraId="1AC68D5F" w14:textId="77777777" w:rsidTr="00DF3C77">
        <w:trPr>
          <w:cantSplit/>
          <w:trHeight w:val="530"/>
          <w:jc w:val="center"/>
        </w:trPr>
        <w:tc>
          <w:tcPr>
            <w:tcW w:w="3343" w:type="dxa"/>
            <w:shd w:val="clear" w:color="auto" w:fill="DBE5F1"/>
            <w:vAlign w:val="center"/>
          </w:tcPr>
          <w:p w14:paraId="0A0933B1" w14:textId="77777777" w:rsidR="00881196" w:rsidRPr="00D56C85" w:rsidRDefault="00881196">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2314" w:type="dxa"/>
            <w:shd w:val="clear" w:color="auto" w:fill="auto"/>
            <w:vAlign w:val="center"/>
          </w:tcPr>
          <w:p w14:paraId="1E10C2F4"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0413C038" w14:textId="77777777" w:rsidR="00881196" w:rsidRPr="0066775F" w:rsidRDefault="00881196">
            <w:pPr>
              <w:rPr>
                <w:rFonts w:ascii="Calibri" w:eastAsia="Calibri" w:hAnsi="Calibri" w:cs="Times New Roman"/>
                <w:color w:val="000000"/>
              </w:rPr>
            </w:pPr>
          </w:p>
        </w:tc>
        <w:tc>
          <w:tcPr>
            <w:tcW w:w="3325" w:type="dxa"/>
            <w:vAlign w:val="center"/>
          </w:tcPr>
          <w:p w14:paraId="04C1D2F4" w14:textId="77777777" w:rsidR="00881196" w:rsidRPr="0066775F" w:rsidRDefault="00881196">
            <w:pPr>
              <w:rPr>
                <w:rFonts w:ascii="Calibri" w:eastAsia="Calibri" w:hAnsi="Calibri" w:cs="Times New Roman"/>
                <w:color w:val="000000"/>
              </w:rPr>
            </w:pPr>
          </w:p>
        </w:tc>
      </w:tr>
      <w:tr w:rsidR="00881196" w:rsidRPr="0066775F" w14:paraId="59F0F1B6" w14:textId="77777777" w:rsidTr="00DF3C77">
        <w:trPr>
          <w:cantSplit/>
          <w:trHeight w:val="530"/>
          <w:jc w:val="center"/>
        </w:trPr>
        <w:tc>
          <w:tcPr>
            <w:tcW w:w="3343" w:type="dxa"/>
            <w:shd w:val="clear" w:color="auto" w:fill="DBE5F1"/>
            <w:vAlign w:val="center"/>
          </w:tcPr>
          <w:p w14:paraId="4E2A27DD" w14:textId="77777777" w:rsidR="00881196" w:rsidRPr="00D56C85" w:rsidRDefault="00881196">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2314" w:type="dxa"/>
            <w:shd w:val="clear" w:color="auto" w:fill="auto"/>
            <w:vAlign w:val="center"/>
          </w:tcPr>
          <w:p w14:paraId="42482586"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64D45028" w14:textId="77777777" w:rsidR="00881196" w:rsidRPr="0066775F" w:rsidRDefault="00881196">
            <w:pPr>
              <w:rPr>
                <w:rFonts w:ascii="Calibri" w:eastAsia="Calibri" w:hAnsi="Calibri" w:cs="Times New Roman"/>
                <w:color w:val="000000"/>
              </w:rPr>
            </w:pPr>
          </w:p>
        </w:tc>
        <w:tc>
          <w:tcPr>
            <w:tcW w:w="3325" w:type="dxa"/>
            <w:vAlign w:val="center"/>
          </w:tcPr>
          <w:p w14:paraId="4013FD80" w14:textId="77777777" w:rsidR="00881196" w:rsidRPr="0066775F" w:rsidRDefault="00881196">
            <w:pPr>
              <w:rPr>
                <w:rFonts w:ascii="Calibri" w:eastAsia="Calibri" w:hAnsi="Calibri" w:cs="Times New Roman"/>
                <w:color w:val="000000"/>
              </w:rPr>
            </w:pPr>
          </w:p>
        </w:tc>
      </w:tr>
    </w:tbl>
    <w:p w14:paraId="0B75C7A2" w14:textId="77777777" w:rsidR="00881196" w:rsidRDefault="00881196" w:rsidP="00881196">
      <w:pPr>
        <w:rPr>
          <w:rFonts w:ascii="Gill Sans MT" w:hAnsi="Gill Sans MT"/>
          <w:color w:val="44546A" w:themeColor="text2"/>
          <w:sz w:val="28"/>
          <w:szCs w:val="28"/>
        </w:rPr>
      </w:pPr>
    </w:p>
    <w:p w14:paraId="407856A3" w14:textId="77777777" w:rsidR="00881196" w:rsidRDefault="00881196" w:rsidP="00881196">
      <w:pPr>
        <w:pStyle w:val="Heading3"/>
      </w:pPr>
      <w:r>
        <w:t>Spring Survey Targets</w:t>
      </w:r>
    </w:p>
    <w:p w14:paraId="63A07B50" w14:textId="77777777" w:rsidR="00881196" w:rsidRPr="00A97DE5" w:rsidRDefault="00881196" w:rsidP="00881196">
      <w:pPr>
        <w:rPr>
          <w:rFonts w:ascii="Gill Sans MT" w:hAnsi="Gill Sans MT"/>
          <w:sz w:val="28"/>
          <w:szCs w:val="28"/>
        </w:rPr>
      </w:pPr>
      <w:r w:rsidRPr="00A97DE5">
        <w:rPr>
          <w:rFonts w:ascii="Gill Sans MT" w:hAnsi="Gill Sans MT"/>
          <w:sz w:val="28"/>
          <w:szCs w:val="28"/>
        </w:rPr>
        <w:t>We believe these Spring survey responses will give us helpful feedback about our progress with this Commitment:</w:t>
      </w:r>
    </w:p>
    <w:tbl>
      <w:tblPr>
        <w:tblStyle w:val="PlainTable11"/>
        <w:tblW w:w="10262"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30"/>
        <w:gridCol w:w="3350"/>
        <w:gridCol w:w="1903"/>
        <w:gridCol w:w="1954"/>
        <w:gridCol w:w="1825"/>
      </w:tblGrid>
      <w:tr w:rsidR="00881196" w:rsidRPr="0066775F" w14:paraId="1AF39084" w14:textId="77777777">
        <w:trPr>
          <w:cnfStyle w:val="100000000000" w:firstRow="1" w:lastRow="0" w:firstColumn="0" w:lastColumn="0" w:oddVBand="0" w:evenVBand="0" w:oddHBand="0" w:evenHBand="0" w:firstRowFirstColumn="0" w:firstRowLastColumn="0" w:lastRowFirstColumn="0" w:lastRowLastColumn="0"/>
          <w:trHeight w:val="708"/>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FFFFFF" w:themeFill="background1"/>
            <w:vAlign w:val="center"/>
          </w:tcPr>
          <w:p w14:paraId="1EA78C93" w14:textId="77777777" w:rsidR="00881196" w:rsidRPr="0066775F" w:rsidRDefault="00881196">
            <w:pPr>
              <w:rPr>
                <w:rFonts w:ascii="Calibri" w:eastAsia="Times New Roman" w:hAnsi="Calibri" w:cs="Calibri"/>
              </w:rPr>
            </w:pPr>
          </w:p>
        </w:tc>
        <w:tc>
          <w:tcPr>
            <w:tcW w:w="3350" w:type="dxa"/>
            <w:shd w:val="clear" w:color="auto" w:fill="4472C4" w:themeFill="accent1"/>
            <w:vAlign w:val="center"/>
          </w:tcPr>
          <w:p w14:paraId="1CC89515"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1903" w:type="dxa"/>
            <w:shd w:val="clear" w:color="auto" w:fill="4472C4" w:themeFill="accent1"/>
            <w:vAlign w:val="center"/>
          </w:tcPr>
          <w:p w14:paraId="560C0A83"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23</w:t>
            </w:r>
            <w:r w:rsidRPr="50D4688F">
              <w:rPr>
                <w:rFonts w:ascii="Gill Sans MT" w:eastAsia="Times New Roman" w:hAnsi="Gill Sans MT" w:cs="Calibri"/>
                <w:color w:val="FFFFFF" w:themeColor="background1"/>
              </w:rPr>
              <w:t xml:space="preserve">-24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26FC3329"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954" w:type="dxa"/>
            <w:shd w:val="clear" w:color="auto" w:fill="4472C4" w:themeFill="accent1"/>
            <w:vAlign w:val="center"/>
          </w:tcPr>
          <w:p w14:paraId="34437121"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1A57D289" w14:textId="77777777" w:rsidR="00881196" w:rsidRPr="00E907D8"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825" w:type="dxa"/>
            <w:shd w:val="clear" w:color="auto" w:fill="FFF2CC" w:themeFill="accent4" w:themeFillTint="33"/>
          </w:tcPr>
          <w:p w14:paraId="3634998D" w14:textId="77777777" w:rsidR="00881196" w:rsidRPr="00D56C85"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D56C85">
              <w:rPr>
                <w:rFonts w:asciiTheme="minorHAnsi" w:eastAsia="Times New Roman" w:hAnsiTheme="minorHAnsi" w:cstheme="minorHAnsi"/>
                <w:color w:val="002060"/>
                <w:sz w:val="22"/>
                <w:szCs w:val="22"/>
              </w:rPr>
              <w:t xml:space="preserve">What we ended up seeing </w:t>
            </w:r>
            <w:r w:rsidRPr="00D56C85">
              <w:rPr>
                <w:rFonts w:asciiTheme="minorHAnsi" w:eastAsia="Times New Roman" w:hAnsiTheme="minorHAnsi" w:cstheme="minorHAnsi"/>
                <w:b w:val="0"/>
                <w:bCs w:val="0"/>
                <w:i/>
                <w:iCs/>
                <w:color w:val="002060"/>
                <w:sz w:val="22"/>
                <w:szCs w:val="22"/>
              </w:rPr>
              <w:t xml:space="preserve">(complete </w:t>
            </w:r>
            <w:r>
              <w:rPr>
                <w:rFonts w:asciiTheme="minorHAnsi" w:eastAsia="Times New Roman" w:hAnsiTheme="minorHAnsi" w:cstheme="minorHAnsi"/>
                <w:b w:val="0"/>
                <w:bCs w:val="0"/>
                <w:i/>
                <w:iCs/>
                <w:color w:val="002060"/>
                <w:sz w:val="22"/>
                <w:szCs w:val="22"/>
              </w:rPr>
              <w:t>once Spring survey results are available</w:t>
            </w:r>
            <w:r w:rsidRPr="00D56C85">
              <w:rPr>
                <w:rFonts w:asciiTheme="minorHAnsi" w:eastAsia="Times New Roman" w:hAnsiTheme="minorHAnsi" w:cstheme="minorHAnsi"/>
                <w:b w:val="0"/>
                <w:bCs w:val="0"/>
                <w:i/>
                <w:iCs/>
                <w:color w:val="002060"/>
                <w:sz w:val="22"/>
                <w:szCs w:val="22"/>
              </w:rPr>
              <w:t>)</w:t>
            </w:r>
          </w:p>
        </w:tc>
      </w:tr>
      <w:tr w:rsidR="00881196" w:rsidRPr="0066775F" w14:paraId="2D759ABC"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0CFBC6B6"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udent Survey</w:t>
            </w:r>
          </w:p>
        </w:tc>
        <w:tc>
          <w:tcPr>
            <w:tcW w:w="3350" w:type="dxa"/>
            <w:shd w:val="clear" w:color="auto" w:fill="DBE5F1"/>
            <w:vAlign w:val="center"/>
          </w:tcPr>
          <w:p w14:paraId="3202F4C8"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36756D21"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51E867F9"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5BE9A541"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81196" w:rsidRPr="0066775F" w14:paraId="3F36C143" w14:textId="77777777" w:rsidTr="00DF3C77">
        <w:trPr>
          <w:trHeight w:val="746"/>
          <w:jc w:val="center"/>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13BDFC43"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aff Survey</w:t>
            </w:r>
          </w:p>
        </w:tc>
        <w:tc>
          <w:tcPr>
            <w:tcW w:w="3350" w:type="dxa"/>
            <w:shd w:val="clear" w:color="auto" w:fill="FFFFFF" w:themeFill="background1"/>
            <w:vAlign w:val="center"/>
          </w:tcPr>
          <w:p w14:paraId="7A834145"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03" w:type="dxa"/>
            <w:shd w:val="clear" w:color="auto" w:fill="FFFFFF" w:themeFill="background1"/>
            <w:vAlign w:val="center"/>
          </w:tcPr>
          <w:p w14:paraId="186BF758"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54" w:type="dxa"/>
            <w:shd w:val="clear" w:color="auto" w:fill="FFFFFF" w:themeFill="background1"/>
            <w:vAlign w:val="center"/>
          </w:tcPr>
          <w:p w14:paraId="00FCA771"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825" w:type="dxa"/>
            <w:shd w:val="clear" w:color="auto" w:fill="FFFFFF" w:themeFill="background1"/>
            <w:vAlign w:val="center"/>
          </w:tcPr>
          <w:p w14:paraId="77B03D90"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81196" w:rsidRPr="0066775F" w14:paraId="57B2D45B"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32A107C6"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Family Survey</w:t>
            </w:r>
          </w:p>
        </w:tc>
        <w:tc>
          <w:tcPr>
            <w:tcW w:w="3350" w:type="dxa"/>
            <w:shd w:val="clear" w:color="auto" w:fill="DBE5F1"/>
            <w:vAlign w:val="center"/>
          </w:tcPr>
          <w:p w14:paraId="66B40800"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23A3D65F"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5F63C357"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1149CFBA"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02899356" w14:textId="77777777" w:rsidR="00881196" w:rsidRDefault="00881196" w:rsidP="00881196">
      <w:pPr>
        <w:spacing w:after="0" w:line="240" w:lineRule="auto"/>
        <w:textAlignment w:val="baseline"/>
        <w:rPr>
          <w:rFonts w:ascii="Calibri" w:eastAsia="Times New Roman" w:hAnsi="Calibri" w:cs="Calibri"/>
          <w:b/>
          <w:bCs/>
        </w:rPr>
      </w:pPr>
    </w:p>
    <w:p w14:paraId="72E5E969" w14:textId="77777777" w:rsidR="00881196" w:rsidRDefault="00881196">
      <w:pPr>
        <w:rPr>
          <w:rFonts w:ascii="Gill Sans MT" w:eastAsiaTheme="majorEastAsia" w:hAnsi="Gill Sans MT" w:cstheme="majorBidi"/>
          <w:color w:val="833C0B" w:themeColor="accent2" w:themeShade="80"/>
          <w:sz w:val="32"/>
          <w:szCs w:val="32"/>
        </w:rPr>
        <w:sectPr w:rsidR="00881196" w:rsidSect="00205308">
          <w:headerReference w:type="default" r:id="rId30"/>
          <w:pgSz w:w="12240" w:h="15840"/>
          <w:pgMar w:top="1080" w:right="1080" w:bottom="1080" w:left="1080" w:header="720" w:footer="720" w:gutter="0"/>
          <w:cols w:space="720"/>
          <w:docGrid w:linePitch="360"/>
        </w:sectPr>
      </w:pPr>
    </w:p>
    <w:p w14:paraId="79385090" w14:textId="36B3E34F" w:rsidR="00881196" w:rsidRDefault="00881196" w:rsidP="00A923DB">
      <w:pPr>
        <w:pStyle w:val="Heading1"/>
        <w:tabs>
          <w:tab w:val="left" w:pos="4770"/>
        </w:tabs>
      </w:pPr>
      <w:r w:rsidRPr="0066775F">
        <w:lastRenderedPageBreak/>
        <w:t>COMMITMENT</w:t>
      </w:r>
      <w:r>
        <w:t xml:space="preserve"> 3</w:t>
      </w:r>
    </w:p>
    <w:p w14:paraId="39618996" w14:textId="7A82667C" w:rsidR="00A923DB" w:rsidRPr="00A923DB" w:rsidRDefault="00A923DB" w:rsidP="00A923DB">
      <w:r w:rsidRPr="00A923DB">
        <w:t>(</w:t>
      </w:r>
      <w:r w:rsidRPr="00A923DB">
        <w:rPr>
          <w:i/>
          <w:iCs/>
        </w:rPr>
        <w:t>this section can be deleted if there is no third Commitment</w:t>
      </w:r>
      <w:r w:rsidRPr="00A923DB">
        <w:t>)</w:t>
      </w:r>
    </w:p>
    <w:p w14:paraId="007798FB"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0096" w:type="dxa"/>
        <w:tblLook w:val="04A0" w:firstRow="1" w:lastRow="0" w:firstColumn="1" w:lastColumn="0" w:noHBand="0" w:noVBand="1"/>
      </w:tblPr>
      <w:tblGrid>
        <w:gridCol w:w="3786"/>
        <w:gridCol w:w="6310"/>
      </w:tblGrid>
      <w:tr w:rsidR="00881196" w:rsidRPr="0066775F" w14:paraId="0C34C859" w14:textId="77777777">
        <w:trPr>
          <w:trHeight w:val="723"/>
        </w:trPr>
        <w:tc>
          <w:tcPr>
            <w:tcW w:w="3786" w:type="dxa"/>
            <w:shd w:val="clear" w:color="auto" w:fill="D9E2F3" w:themeFill="accent1" w:themeFillTint="33"/>
            <w:hideMark/>
          </w:tcPr>
          <w:p w14:paraId="0734819F" w14:textId="77777777" w:rsidR="00881196" w:rsidRPr="0066775F" w:rsidRDefault="00881196">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 we will promote for 20</w:t>
            </w:r>
            <w:r>
              <w:rPr>
                <w:rFonts w:ascii="Gill Sans MT" w:eastAsia="Times New Roman" w:hAnsi="Gill Sans MT" w:cs="Calibri"/>
                <w:b/>
                <w:bCs/>
                <w:sz w:val="24"/>
                <w:szCs w:val="24"/>
              </w:rPr>
              <w:t>24-25</w:t>
            </w:r>
            <w:r w:rsidRPr="0066775F">
              <w:rPr>
                <w:rFonts w:ascii="Gill Sans MT" w:eastAsia="Times New Roman" w:hAnsi="Gill Sans MT" w:cs="Calibri"/>
                <w:b/>
                <w:bCs/>
                <w:sz w:val="24"/>
                <w:szCs w:val="24"/>
              </w:rPr>
              <w:t>?</w:t>
            </w:r>
          </w:p>
        </w:tc>
        <w:tc>
          <w:tcPr>
            <w:tcW w:w="6310" w:type="dxa"/>
          </w:tcPr>
          <w:p w14:paraId="045D593A" w14:textId="77777777" w:rsidR="00881196" w:rsidRPr="0066775F" w:rsidRDefault="00881196">
            <w:pPr>
              <w:textAlignment w:val="baseline"/>
              <w:rPr>
                <w:rFonts w:ascii="Calibri" w:eastAsia="Times New Roman" w:hAnsi="Calibri" w:cs="Calibri"/>
              </w:rPr>
            </w:pPr>
          </w:p>
        </w:tc>
      </w:tr>
      <w:tr w:rsidR="00881196" w:rsidRPr="0066775F" w14:paraId="7D6E04E3" w14:textId="77777777">
        <w:trPr>
          <w:trHeight w:val="729"/>
        </w:trPr>
        <w:tc>
          <w:tcPr>
            <w:tcW w:w="3786" w:type="dxa"/>
            <w:shd w:val="clear" w:color="auto" w:fill="D9E2F3" w:themeFill="accent1" w:themeFillTint="33"/>
          </w:tcPr>
          <w:p w14:paraId="5FF6B7FD" w14:textId="77777777" w:rsidR="00881196" w:rsidRPr="0066775F" w:rsidRDefault="00881196">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 xml:space="preserve">Why are we making this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w:t>
            </w:r>
          </w:p>
          <w:p w14:paraId="16FD4934" w14:textId="77777777" w:rsidR="00881196" w:rsidRPr="0066775F" w:rsidRDefault="00881196">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66775F">
              <w:rPr>
                <w:rFonts w:ascii="Calibri" w:eastAsia="Times New Roman" w:hAnsi="Calibri" w:cs="Calibri"/>
                <w:i/>
                <w:iCs/>
                <w:sz w:val="20"/>
                <w:szCs w:val="20"/>
              </w:rPr>
              <w:t>:</w:t>
            </w:r>
          </w:p>
          <w:p w14:paraId="0DEE1B6C"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w:t>
            </w:r>
            <w:r>
              <w:rPr>
                <w:rFonts w:ascii="Calibri" w:eastAsia="Times New Roman" w:hAnsi="Calibri" w:cs="Calibri"/>
                <w:i/>
                <w:iCs/>
                <w:sz w:val="20"/>
                <w:szCs w:val="20"/>
              </w:rPr>
              <w:t>C</w:t>
            </w:r>
            <w:r w:rsidRPr="0066775F">
              <w:rPr>
                <w:rFonts w:ascii="Calibri" w:eastAsia="Times New Roman" w:hAnsi="Calibri" w:cs="Calibri"/>
                <w:i/>
                <w:iCs/>
                <w:sz w:val="20"/>
                <w:szCs w:val="20"/>
              </w:rPr>
              <w:t xml:space="preserve">ommitment fit into </w:t>
            </w:r>
            <w:r>
              <w:rPr>
                <w:rFonts w:ascii="Calibri" w:eastAsia="Times New Roman" w:hAnsi="Calibri" w:cs="Calibri"/>
                <w:i/>
                <w:iCs/>
                <w:sz w:val="20"/>
                <w:szCs w:val="20"/>
              </w:rPr>
              <w:t>what we envision for the school?</w:t>
            </w:r>
          </w:p>
          <w:p w14:paraId="029EB550"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Pr>
                <w:rFonts w:ascii="Calibri" w:eastAsia="Times New Roman" w:hAnsi="Calibri" w:cs="Calibri"/>
                <w:i/>
                <w:iCs/>
                <w:sz w:val="20"/>
                <w:szCs w:val="20"/>
              </w:rPr>
              <w:t>How does this Commitment relate to what we heard when listening to others?</w:t>
            </w:r>
          </w:p>
          <w:p w14:paraId="1D9E5E95" w14:textId="77777777" w:rsidR="00881196" w:rsidRPr="0066775F" w:rsidRDefault="00881196">
            <w:pPr>
              <w:numPr>
                <w:ilvl w:val="0"/>
                <w:numId w:val="7"/>
              </w:numPr>
              <w:contextualSpacing/>
              <w:textAlignment w:val="baseline"/>
              <w:rPr>
                <w:rFonts w:ascii="Calibri" w:eastAsia="Times New Roman" w:hAnsi="Calibri" w:cs="Calibri"/>
                <w:b/>
                <w:bCs/>
              </w:rPr>
            </w:pPr>
            <w:r>
              <w:rPr>
                <w:rFonts w:ascii="Calibri" w:eastAsia="Times New Roman" w:hAnsi="Calibri" w:cs="Calibri"/>
                <w:i/>
                <w:iCs/>
                <w:sz w:val="20"/>
                <w:szCs w:val="20"/>
              </w:rPr>
              <w:t xml:space="preserve">How does this Commitment connect to what we observed through analysis? </w:t>
            </w:r>
          </w:p>
        </w:tc>
        <w:tc>
          <w:tcPr>
            <w:tcW w:w="6310" w:type="dxa"/>
          </w:tcPr>
          <w:p w14:paraId="5F9F4D86" w14:textId="77777777" w:rsidR="00881196" w:rsidRPr="0066775F" w:rsidRDefault="00881196">
            <w:pPr>
              <w:textAlignment w:val="baseline"/>
              <w:rPr>
                <w:rFonts w:ascii="Calibri" w:eastAsia="Times New Roman" w:hAnsi="Calibri" w:cs="Calibri"/>
              </w:rPr>
            </w:pPr>
          </w:p>
        </w:tc>
      </w:tr>
    </w:tbl>
    <w:p w14:paraId="00BE784C" w14:textId="77777777" w:rsidR="00881196" w:rsidRDefault="00881196" w:rsidP="00881196">
      <w:pPr>
        <w:spacing w:after="0" w:line="240" w:lineRule="auto"/>
        <w:textAlignment w:val="baseline"/>
        <w:rPr>
          <w:rFonts w:ascii="Calibri" w:eastAsia="Times New Roman" w:hAnsi="Calibri" w:cs="Calibri"/>
          <w:b/>
          <w:bCs/>
        </w:rPr>
      </w:pPr>
    </w:p>
    <w:p w14:paraId="2619AA97" w14:textId="77777777" w:rsidR="00881196" w:rsidRDefault="00881196" w:rsidP="00881196">
      <w:pPr>
        <w:spacing w:after="0" w:line="240" w:lineRule="auto"/>
        <w:textAlignment w:val="baseline"/>
        <w:rPr>
          <w:rFonts w:ascii="Calibri" w:eastAsia="Times New Roman" w:hAnsi="Calibri" w:cs="Calibri"/>
          <w:b/>
          <w:bCs/>
        </w:rPr>
      </w:pPr>
    </w:p>
    <w:p w14:paraId="41B2386D"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Key Strategies</w:t>
      </w:r>
    </w:p>
    <w:p w14:paraId="6D2B7D35" w14:textId="664677D2" w:rsidR="00881196" w:rsidRDefault="00881196" w:rsidP="00881196">
      <w:r>
        <w:t xml:space="preserve">In </w:t>
      </w:r>
      <w:r w:rsidR="008B0810">
        <w:t>column 1,</w:t>
      </w:r>
      <w:r>
        <w:t xml:space="preserve"> input </w:t>
      </w:r>
      <w:r w:rsidRPr="00845D08">
        <w:rPr>
          <w:b/>
          <w:bCs/>
        </w:rPr>
        <w:t>a total</w:t>
      </w:r>
      <w:r>
        <w:t xml:space="preserve"> of one to four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 </w:t>
      </w:r>
      <w:r w:rsidR="008B0810">
        <w:t>In column 2, identify if the</w:t>
      </w:r>
      <w:r w:rsidR="00627293">
        <w:t xml:space="preserve"> strategy is something new, something being expanded, or something being refined.  In column 3, </w:t>
      </w:r>
      <w:r w:rsidR="006F41D1">
        <w:t>i</w:t>
      </w:r>
      <w:r>
        <w:t>dentify the data that indicates these strategies will be beneficial to our school</w:t>
      </w:r>
      <w:r w:rsidR="006F41D1">
        <w:t xml:space="preserve">.  </w:t>
      </w:r>
      <w:r w:rsidR="009D171B">
        <w:t>For any key strategy that is not something new, provide a 1-2 sentence summary of how th</w:t>
      </w:r>
      <w:r w:rsidR="00A24F88">
        <w:t>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6E1D9F" w:rsidRPr="0066775F" w14:paraId="4D0856A6" w14:textId="77777777" w:rsidTr="00835DEF">
        <w:trPr>
          <w:trHeight w:val="676"/>
        </w:trPr>
        <w:tc>
          <w:tcPr>
            <w:tcW w:w="3505" w:type="dxa"/>
            <w:shd w:val="clear" w:color="auto" w:fill="4472C4" w:themeFill="accent1"/>
            <w:vAlign w:val="center"/>
          </w:tcPr>
          <w:p w14:paraId="20058DAC" w14:textId="77AB88DF" w:rsidR="006E1D9F" w:rsidRPr="00302473" w:rsidRDefault="006E1D9F">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4E7BA4E7" w14:textId="4F6AF232" w:rsidR="006E1D9F" w:rsidRPr="008D34C7" w:rsidRDefault="005A2508" w:rsidP="00861BE7">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w:t>
            </w:r>
            <w:r w:rsidR="008D34C7" w:rsidRPr="008D34C7">
              <w:rPr>
                <w:rFonts w:ascii="Gill Sans MT" w:eastAsia="Times New Roman" w:hAnsi="Gill Sans MT" w:cs="Calibri"/>
                <w:b/>
                <w:bCs/>
                <w:color w:val="FFFFFF" w:themeColor="background1"/>
                <w:sz w:val="18"/>
                <w:szCs w:val="18"/>
              </w:rPr>
              <w:t xml:space="preserve"> DOES THIS COMPARE TO EXISTING EFFORTS</w:t>
            </w:r>
            <w:r w:rsidR="008D34C7">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1018D20F" w14:textId="6806230D" w:rsidR="006E1D9F" w:rsidRPr="00ED1CFB" w:rsidRDefault="006E1D9F">
            <w:pPr>
              <w:jc w:val="cente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p>
          <w:p w14:paraId="50A4A67F" w14:textId="77777777" w:rsidR="006E1D9F" w:rsidRDefault="006E1D9F">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6D46015E" w14:textId="77777777" w:rsidR="001F75DB" w:rsidRDefault="001F75DB">
            <w:pPr>
              <w:textAlignment w:val="baseline"/>
              <w:rPr>
                <w:rFonts w:eastAsia="Times New Roman" w:cstheme="minorHAnsi"/>
                <w:i/>
                <w:iCs/>
                <w:color w:val="FFFFFF" w:themeColor="background1"/>
                <w:sz w:val="20"/>
                <w:szCs w:val="20"/>
              </w:rPr>
            </w:pPr>
          </w:p>
          <w:p w14:paraId="233F435F" w14:textId="7D8D242B" w:rsidR="001F75DB" w:rsidRPr="00577309" w:rsidRDefault="001F75DB">
            <w:pPr>
              <w:textAlignment w:val="baseline"/>
              <w:rPr>
                <w:rFonts w:eastAsia="Times New Roman" w:cstheme="minorHAnsi"/>
                <w:i/>
                <w:iCs/>
                <w:color w:val="FFFFFF" w:themeColor="background1"/>
                <w:sz w:val="20"/>
                <w:szCs w:val="20"/>
              </w:rPr>
            </w:pPr>
            <w:r w:rsidRPr="00577309">
              <w:rPr>
                <w:rFonts w:ascii="Calibri" w:eastAsia="Times New Roman" w:hAnsi="Calibri" w:cs="Calibri"/>
                <w:i/>
                <w:iCs/>
                <w:color w:val="FFFFFF" w:themeColor="background1"/>
                <w:sz w:val="20"/>
                <w:szCs w:val="20"/>
              </w:rPr>
              <w:t xml:space="preserve">For key strategy that does not represent something new, </w:t>
            </w:r>
            <w:r w:rsidR="00577309">
              <w:rPr>
                <w:rFonts w:ascii="Calibri" w:eastAsia="Times New Roman" w:hAnsi="Calibri" w:cs="Calibri"/>
                <w:i/>
                <w:iCs/>
                <w:color w:val="FFFFFF" w:themeColor="background1"/>
                <w:sz w:val="20"/>
                <w:szCs w:val="20"/>
              </w:rPr>
              <w:t xml:space="preserve">also provide 1-2 sentences on </w:t>
            </w:r>
            <w:r w:rsidRPr="00577309">
              <w:rPr>
                <w:rFonts w:ascii="Calibri" w:eastAsia="Times New Roman" w:hAnsi="Calibri" w:cs="Calibri"/>
                <w:i/>
                <w:iCs/>
                <w:color w:val="FFFFFF" w:themeColor="background1"/>
                <w:sz w:val="20"/>
                <w:szCs w:val="20"/>
              </w:rPr>
              <w:t>how the school will expand or refine the key strategy next year.</w:t>
            </w:r>
          </w:p>
        </w:tc>
      </w:tr>
      <w:tr w:rsidR="006E1D9F" w:rsidRPr="0066775F" w14:paraId="5815E25E" w14:textId="77777777" w:rsidTr="0031336A">
        <w:trPr>
          <w:trHeight w:val="449"/>
        </w:trPr>
        <w:tc>
          <w:tcPr>
            <w:tcW w:w="3505" w:type="dxa"/>
            <w:vAlign w:val="center"/>
          </w:tcPr>
          <w:p w14:paraId="5CFC85AA" w14:textId="77777777" w:rsidR="006E1D9F" w:rsidRPr="0066775F" w:rsidRDefault="006E1D9F">
            <w:pPr>
              <w:textAlignment w:val="baseline"/>
              <w:rPr>
                <w:rFonts w:ascii="Calibri" w:eastAsia="Times New Roman" w:hAnsi="Calibri" w:cs="Calibri"/>
              </w:rPr>
            </w:pPr>
          </w:p>
        </w:tc>
        <w:tc>
          <w:tcPr>
            <w:tcW w:w="1350" w:type="dxa"/>
            <w:vAlign w:val="center"/>
          </w:tcPr>
          <w:p w14:paraId="1048747F" w14:textId="167BCD28" w:rsidR="003D166C" w:rsidRPr="00284358" w:rsidRDefault="003D166C" w:rsidP="004C03B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46A9ED53" w14:textId="7D9C3B44" w:rsidR="003D166C" w:rsidRPr="00284358" w:rsidRDefault="003D166C" w:rsidP="004C03BD">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4B5C635" w14:textId="10C943C3" w:rsidR="006E1D9F" w:rsidRPr="00284358" w:rsidRDefault="003D166C" w:rsidP="004C03BD">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004C03BD" w:rsidRPr="00284358">
              <w:rPr>
                <w:sz w:val="18"/>
                <w:szCs w:val="18"/>
              </w:rPr>
              <w:t>REFINE</w:t>
            </w:r>
          </w:p>
        </w:tc>
        <w:tc>
          <w:tcPr>
            <w:tcW w:w="5389" w:type="dxa"/>
            <w:vAlign w:val="center"/>
          </w:tcPr>
          <w:p w14:paraId="5EA0C0EB" w14:textId="48B6B7CB" w:rsidR="006E1D9F" w:rsidRPr="0066775F" w:rsidRDefault="006E1D9F">
            <w:pPr>
              <w:textAlignment w:val="baseline"/>
              <w:rPr>
                <w:rFonts w:ascii="Calibri" w:eastAsia="Times New Roman" w:hAnsi="Calibri" w:cs="Calibri"/>
              </w:rPr>
            </w:pPr>
          </w:p>
        </w:tc>
      </w:tr>
      <w:tr w:rsidR="006E1D9F" w:rsidRPr="0066775F" w14:paraId="10F17D49" w14:textId="77777777" w:rsidTr="0031336A">
        <w:trPr>
          <w:trHeight w:val="431"/>
        </w:trPr>
        <w:tc>
          <w:tcPr>
            <w:tcW w:w="3505" w:type="dxa"/>
            <w:vAlign w:val="center"/>
          </w:tcPr>
          <w:p w14:paraId="64B1673B" w14:textId="77777777" w:rsidR="006E1D9F" w:rsidRPr="0066775F" w:rsidRDefault="006E1D9F">
            <w:pPr>
              <w:textAlignment w:val="baseline"/>
              <w:rPr>
                <w:rFonts w:ascii="Calibri" w:eastAsia="Times New Roman" w:hAnsi="Calibri" w:cs="Calibri"/>
              </w:rPr>
            </w:pPr>
          </w:p>
        </w:tc>
        <w:tc>
          <w:tcPr>
            <w:tcW w:w="1350" w:type="dxa"/>
            <w:vAlign w:val="center"/>
          </w:tcPr>
          <w:p w14:paraId="7FC3B941" w14:textId="77777777" w:rsidR="00030FEC" w:rsidRPr="00284358" w:rsidRDefault="00030FEC" w:rsidP="00030FEC">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12A70241" w14:textId="77777777" w:rsidR="00030FEC" w:rsidRPr="00284358" w:rsidRDefault="00030FEC" w:rsidP="00030FEC">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1811FBD6" w14:textId="2C0E3308" w:rsidR="006E1D9F" w:rsidRPr="00284358" w:rsidRDefault="00030FEC" w:rsidP="00030FEC">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04D24018" w14:textId="472CADBD" w:rsidR="006E1D9F" w:rsidRPr="0066775F" w:rsidRDefault="006E1D9F">
            <w:pPr>
              <w:textAlignment w:val="baseline"/>
              <w:rPr>
                <w:rFonts w:ascii="Calibri" w:eastAsia="Times New Roman" w:hAnsi="Calibri" w:cs="Calibri"/>
              </w:rPr>
            </w:pPr>
          </w:p>
        </w:tc>
      </w:tr>
      <w:tr w:rsidR="00030FEC" w:rsidRPr="0066775F" w14:paraId="25636925" w14:textId="77777777" w:rsidTr="0031336A">
        <w:trPr>
          <w:trHeight w:val="431"/>
        </w:trPr>
        <w:tc>
          <w:tcPr>
            <w:tcW w:w="3505" w:type="dxa"/>
            <w:vAlign w:val="center"/>
          </w:tcPr>
          <w:p w14:paraId="2034EA97" w14:textId="77777777" w:rsidR="00030FEC" w:rsidRPr="0066775F" w:rsidRDefault="00030FEC">
            <w:pPr>
              <w:textAlignment w:val="baseline"/>
              <w:rPr>
                <w:rFonts w:ascii="Calibri" w:eastAsia="Times New Roman" w:hAnsi="Calibri" w:cs="Calibri"/>
              </w:rPr>
            </w:pPr>
          </w:p>
        </w:tc>
        <w:tc>
          <w:tcPr>
            <w:tcW w:w="1350" w:type="dxa"/>
            <w:vAlign w:val="center"/>
          </w:tcPr>
          <w:p w14:paraId="71C56C75" w14:textId="77777777" w:rsidR="00030FEC" w:rsidRPr="00284358" w:rsidRDefault="00030FEC" w:rsidP="00030FEC">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3DDEB14D" w14:textId="77777777" w:rsidR="00030FEC" w:rsidRPr="00284358" w:rsidRDefault="00030FEC" w:rsidP="00030FEC">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29187162" w14:textId="2344A6EC" w:rsidR="00030FEC" w:rsidRPr="00284358" w:rsidRDefault="00030FEC" w:rsidP="00030FEC">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29C27DDE" w14:textId="77777777" w:rsidR="00030FEC" w:rsidRPr="0066775F" w:rsidRDefault="00030FEC">
            <w:pPr>
              <w:textAlignment w:val="baseline"/>
              <w:rPr>
                <w:rFonts w:ascii="Calibri" w:eastAsia="Times New Roman" w:hAnsi="Calibri" w:cs="Calibri"/>
              </w:rPr>
            </w:pPr>
          </w:p>
        </w:tc>
      </w:tr>
    </w:tbl>
    <w:p w14:paraId="1B602593" w14:textId="77777777" w:rsidR="00881196" w:rsidRDefault="00881196" w:rsidP="00881196">
      <w:pPr>
        <w:spacing w:after="0" w:line="240" w:lineRule="auto"/>
        <w:textAlignment w:val="baseline"/>
        <w:rPr>
          <w:rFonts w:ascii="Calibri" w:eastAsia="Times New Roman" w:hAnsi="Calibri" w:cs="Calibri"/>
          <w:b/>
          <w:bCs/>
        </w:rPr>
      </w:pPr>
    </w:p>
    <w:p w14:paraId="528E39E4" w14:textId="77777777" w:rsidR="00881196" w:rsidRDefault="00881196" w:rsidP="00881196">
      <w:pPr>
        <w:spacing w:after="0" w:line="240" w:lineRule="auto"/>
        <w:textAlignment w:val="baseline"/>
        <w:rPr>
          <w:rFonts w:ascii="Calibri" w:eastAsia="Times New Roman" w:hAnsi="Calibri" w:cs="Calibri"/>
          <w:b/>
          <w:bCs/>
        </w:rPr>
      </w:pPr>
    </w:p>
    <w:tbl>
      <w:tblPr>
        <w:tblStyle w:val="TableGridLight"/>
        <w:tblW w:w="10189" w:type="dxa"/>
        <w:tblLook w:val="04A0" w:firstRow="1" w:lastRow="0" w:firstColumn="1" w:lastColumn="0" w:noHBand="0" w:noVBand="1"/>
      </w:tblPr>
      <w:tblGrid>
        <w:gridCol w:w="10189"/>
      </w:tblGrid>
      <w:tr w:rsidR="00030FEC" w:rsidRPr="0066775F" w14:paraId="78433A32" w14:textId="77777777" w:rsidTr="00284358">
        <w:trPr>
          <w:trHeight w:val="620"/>
        </w:trPr>
        <w:tc>
          <w:tcPr>
            <w:tcW w:w="10189" w:type="dxa"/>
            <w:shd w:val="clear" w:color="auto" w:fill="4472C4" w:themeFill="accent1"/>
            <w:vAlign w:val="center"/>
          </w:tcPr>
          <w:p w14:paraId="59F89AB5" w14:textId="3D0CE856" w:rsidR="00030FEC" w:rsidRPr="00302473" w:rsidRDefault="00724857" w:rsidP="00724857">
            <w:pPr>
              <w:textAlignment w:val="baseline"/>
              <w:rPr>
                <w:rFonts w:ascii="Calibri" w:eastAsia="Times New Roman" w:hAnsi="Calibri" w:cs="Calibri"/>
                <w:b/>
                <w:bCs/>
                <w:color w:val="FFFFFF" w:themeColor="background1"/>
                <w:sz w:val="24"/>
                <w:szCs w:val="24"/>
              </w:rPr>
            </w:pPr>
            <w:r>
              <w:rPr>
                <w:rFonts w:ascii="Calibri" w:eastAsia="Times New Roman" w:hAnsi="Calibri" w:cs="Calibri"/>
                <w:b/>
                <w:bCs/>
                <w:color w:val="FFFFFF" w:themeColor="background1"/>
                <w:sz w:val="24"/>
                <w:szCs w:val="24"/>
              </w:rPr>
              <w:t xml:space="preserve">For key strategy that does not represent something new, indicate below how the </w:t>
            </w:r>
            <w:r w:rsidR="00284358">
              <w:rPr>
                <w:rFonts w:ascii="Calibri" w:eastAsia="Times New Roman" w:hAnsi="Calibri" w:cs="Calibri"/>
                <w:b/>
                <w:bCs/>
                <w:color w:val="FFFFFF" w:themeColor="background1"/>
                <w:sz w:val="24"/>
                <w:szCs w:val="24"/>
              </w:rPr>
              <w:t xml:space="preserve">school will expand or refine the </w:t>
            </w:r>
            <w:r>
              <w:rPr>
                <w:rFonts w:ascii="Calibri" w:eastAsia="Times New Roman" w:hAnsi="Calibri" w:cs="Calibri"/>
                <w:b/>
                <w:bCs/>
                <w:color w:val="FFFFFF" w:themeColor="background1"/>
                <w:sz w:val="24"/>
                <w:szCs w:val="24"/>
              </w:rPr>
              <w:t xml:space="preserve">key strategy </w:t>
            </w:r>
            <w:r w:rsidR="00284358">
              <w:rPr>
                <w:rFonts w:ascii="Calibri" w:eastAsia="Times New Roman" w:hAnsi="Calibri" w:cs="Calibri"/>
                <w:b/>
                <w:bCs/>
                <w:color w:val="FFFFFF" w:themeColor="background1"/>
                <w:sz w:val="24"/>
                <w:szCs w:val="24"/>
              </w:rPr>
              <w:t>next year.</w:t>
            </w:r>
          </w:p>
        </w:tc>
      </w:tr>
      <w:tr w:rsidR="00030FEC" w:rsidRPr="0066775F" w14:paraId="39098A0F" w14:textId="77777777" w:rsidTr="00030FEC">
        <w:trPr>
          <w:trHeight w:val="762"/>
        </w:trPr>
        <w:tc>
          <w:tcPr>
            <w:tcW w:w="10189" w:type="dxa"/>
          </w:tcPr>
          <w:p w14:paraId="137ED71B" w14:textId="77777777" w:rsidR="00030FEC" w:rsidRPr="0066775F" w:rsidRDefault="00030FEC">
            <w:pPr>
              <w:textAlignment w:val="baseline"/>
              <w:rPr>
                <w:rFonts w:ascii="Calibri" w:eastAsia="Times New Roman" w:hAnsi="Calibri" w:cs="Calibri"/>
              </w:rPr>
            </w:pPr>
          </w:p>
        </w:tc>
      </w:tr>
    </w:tbl>
    <w:p w14:paraId="0317A2E9" w14:textId="48BB28CD" w:rsidR="006B2C18" w:rsidRDefault="006B2C18" w:rsidP="00881196">
      <w:pPr>
        <w:spacing w:after="0" w:line="240" w:lineRule="auto"/>
        <w:textAlignment w:val="baseline"/>
        <w:rPr>
          <w:rFonts w:ascii="Calibri" w:eastAsia="Times New Roman" w:hAnsi="Calibri" w:cs="Calibri"/>
          <w:b/>
          <w:bCs/>
        </w:rPr>
      </w:pPr>
    </w:p>
    <w:p w14:paraId="354FB03A" w14:textId="77777777" w:rsidR="00881196" w:rsidRPr="0066775F" w:rsidRDefault="00881196" w:rsidP="0092710C">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3AF60F20" w14:textId="77777777" w:rsidTr="009A0B61">
        <w:tc>
          <w:tcPr>
            <w:tcW w:w="2245" w:type="dxa"/>
            <w:shd w:val="clear" w:color="auto" w:fill="2F5496" w:themeFill="accent1" w:themeFillShade="BF"/>
            <w:vAlign w:val="center"/>
          </w:tcPr>
          <w:p w14:paraId="73316826" w14:textId="77777777" w:rsidR="003B3EF3" w:rsidRPr="00F32F83" w:rsidRDefault="003B3EF3" w:rsidP="009A0B61">
            <w:pPr>
              <w:rPr>
                <w:b/>
                <w:bCs/>
              </w:rPr>
            </w:pPr>
            <w:r w:rsidRPr="00F32F83">
              <w:rPr>
                <w:b/>
                <w:bCs/>
                <w:color w:val="FFFFFF" w:themeColor="background1"/>
              </w:rPr>
              <w:t>KEY STRATEGY 1</w:t>
            </w:r>
          </w:p>
        </w:tc>
        <w:tc>
          <w:tcPr>
            <w:tcW w:w="7825" w:type="dxa"/>
          </w:tcPr>
          <w:p w14:paraId="49757AD5"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3DB9EF91"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CAF1EFC"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354473A7"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What is our plan for implementing Key Strategy 1? What steps are involved?</w:t>
            </w:r>
          </w:p>
        </w:tc>
        <w:tc>
          <w:tcPr>
            <w:tcW w:w="1345" w:type="dxa"/>
            <w:shd w:val="clear" w:color="auto" w:fill="4472C4"/>
            <w:vAlign w:val="center"/>
          </w:tcPr>
          <w:p w14:paraId="1E1599CC"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39ADAC7A"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12859F4"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40FBC09"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AAD694F"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5E1D2427"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6BEA7AD"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6B336C24"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EC8882E"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CA89701"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F00C509"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B93AE14"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B8A1DDD"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89B91C6"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AB5D49B"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0CAA36F2"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90AA652"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0A22832F"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33427AD"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32E31461"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C91A2E2"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16C7A55D"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690F55B3"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0C5793A4"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4EA6908C"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041FAFC3"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283F7353"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7043A5A" w14:textId="77777777" w:rsidR="003B3EF3" w:rsidRPr="00737659" w:rsidRDefault="003B3EF3" w:rsidP="009A0B61">
            <w:pPr>
              <w:textAlignment w:val="baseline"/>
              <w:rPr>
                <w:rFonts w:ascii="Calibri" w:eastAsia="Times New Roman" w:hAnsi="Calibri" w:cs="Calibri"/>
                <w:b w:val="0"/>
                <w:bCs w:val="0"/>
              </w:rPr>
            </w:pPr>
          </w:p>
        </w:tc>
      </w:tr>
    </w:tbl>
    <w:p w14:paraId="25380ED2"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6740EAAE" w14:textId="77777777" w:rsidTr="009A0B61">
        <w:tc>
          <w:tcPr>
            <w:tcW w:w="2245" w:type="dxa"/>
            <w:shd w:val="clear" w:color="auto" w:fill="2F5496" w:themeFill="accent1" w:themeFillShade="BF"/>
            <w:vAlign w:val="center"/>
          </w:tcPr>
          <w:p w14:paraId="729D55B1"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2</w:t>
            </w:r>
          </w:p>
        </w:tc>
        <w:tc>
          <w:tcPr>
            <w:tcW w:w="7825" w:type="dxa"/>
          </w:tcPr>
          <w:p w14:paraId="18ED6B7A"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61015D78"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4077FA5D"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55CCA3DE"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2</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26B74C93"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084ACBDD"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C6BBC08"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1C1946EA"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0C247D7"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64583E23"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87B9F13"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99261CF"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FBF2E18"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3E3D8EEB"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854A274"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51E8F888"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19362AE"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09FE210F"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AA0A1D0"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5F6C9D99"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4E6EC25"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0154AC1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546F937"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3ED398BC"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697318C"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7020D3C8"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285BAFBA"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60712838"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08DF5E05"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6698350"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716EB16C"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C26A401" w14:textId="77777777" w:rsidR="003B3EF3" w:rsidRPr="00737659" w:rsidRDefault="003B3EF3" w:rsidP="009A0B61">
            <w:pPr>
              <w:textAlignment w:val="baseline"/>
              <w:rPr>
                <w:rFonts w:ascii="Calibri" w:eastAsia="Times New Roman" w:hAnsi="Calibri" w:cs="Calibri"/>
                <w:b w:val="0"/>
                <w:bCs w:val="0"/>
              </w:rPr>
            </w:pPr>
          </w:p>
        </w:tc>
      </w:tr>
    </w:tbl>
    <w:p w14:paraId="3E996E33"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44570D27" w14:textId="77777777" w:rsidTr="009A0B61">
        <w:tc>
          <w:tcPr>
            <w:tcW w:w="2245" w:type="dxa"/>
            <w:shd w:val="clear" w:color="auto" w:fill="2F5496" w:themeFill="accent1" w:themeFillShade="BF"/>
            <w:vAlign w:val="center"/>
          </w:tcPr>
          <w:p w14:paraId="1F257F02"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3</w:t>
            </w:r>
          </w:p>
        </w:tc>
        <w:tc>
          <w:tcPr>
            <w:tcW w:w="7825" w:type="dxa"/>
          </w:tcPr>
          <w:p w14:paraId="7C863974"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4AACAB90"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5AA06E4D"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57B477B5"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3</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41613EA2"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03D04B31"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D3E7D91"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4163FDBD"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40A223D"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3644A9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8E13FC9"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458E993"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20560EE"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EB5996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98EBC01"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53CF5CD6"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5295BDA"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0BFE5B9E"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7CBE5A2"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34353512"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7841B65F"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6EB267C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80D6EAD"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765BB81D"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7B32580"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016942DB"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4D452E8A"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721742C4"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4C60C62F"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E368388"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08825729"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79FCCD8" w14:textId="77777777" w:rsidR="003B3EF3" w:rsidRPr="00737659" w:rsidRDefault="003B3EF3" w:rsidP="009A0B61">
            <w:pPr>
              <w:textAlignment w:val="baseline"/>
              <w:rPr>
                <w:rFonts w:ascii="Calibri" w:eastAsia="Times New Roman" w:hAnsi="Calibri" w:cs="Calibri"/>
                <w:b w:val="0"/>
                <w:bCs w:val="0"/>
              </w:rPr>
            </w:pPr>
          </w:p>
        </w:tc>
      </w:tr>
    </w:tbl>
    <w:p w14:paraId="0B566776"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17E6E438" w14:textId="77777777" w:rsidTr="009A0B61">
        <w:tc>
          <w:tcPr>
            <w:tcW w:w="2245" w:type="dxa"/>
            <w:shd w:val="clear" w:color="auto" w:fill="2F5496" w:themeFill="accent1" w:themeFillShade="BF"/>
            <w:vAlign w:val="center"/>
          </w:tcPr>
          <w:p w14:paraId="0CCBC9C0"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4</w:t>
            </w:r>
          </w:p>
        </w:tc>
        <w:tc>
          <w:tcPr>
            <w:tcW w:w="7825" w:type="dxa"/>
          </w:tcPr>
          <w:p w14:paraId="010780DA"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5C9E0CAE"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FCDF497"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6B2D0554"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4</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3932601D"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5B05FF07"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6594860"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1A3A6A90"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E16C810"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54C11A2A"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0159AFE"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7E7C7E2"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1EBF921"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59EE69C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F15996D"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4AAB9EBF"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4F5EF69"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7E9EA990"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A5DFBCC"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72919387"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55D59AC0"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856F5D6"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7DBF625"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3C7EB498"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3E30C2D"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0AC46501"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5B21E443"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3E3ED028"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22990563"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2B637C01"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69C5E1A6"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3706454" w14:textId="77777777" w:rsidR="003B3EF3" w:rsidRPr="00737659" w:rsidRDefault="003B3EF3" w:rsidP="009A0B61">
            <w:pPr>
              <w:textAlignment w:val="baseline"/>
              <w:rPr>
                <w:rFonts w:ascii="Calibri" w:eastAsia="Times New Roman" w:hAnsi="Calibri" w:cs="Calibri"/>
                <w:b w:val="0"/>
                <w:bCs w:val="0"/>
              </w:rPr>
            </w:pPr>
          </w:p>
        </w:tc>
      </w:tr>
    </w:tbl>
    <w:p w14:paraId="6C4F76F6" w14:textId="77777777" w:rsidR="00881196" w:rsidRDefault="00881196" w:rsidP="00881196"/>
    <w:p w14:paraId="3F93A338" w14:textId="77777777" w:rsidR="00881196" w:rsidRPr="00090B8F" w:rsidRDefault="00881196" w:rsidP="00881196">
      <w:pPr>
        <w:keepNext/>
        <w:keepLines/>
        <w:shd w:val="solid" w:color="FBD4B4" w:fill="auto"/>
        <w:spacing w:before="40" w:after="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Progress Targets</w:t>
      </w:r>
    </w:p>
    <w:p w14:paraId="1DE96BE5" w14:textId="77777777" w:rsidR="00881196" w:rsidRPr="00B13A1B" w:rsidRDefault="00881196" w:rsidP="00881196">
      <w:pPr>
        <w:pStyle w:val="Heading3"/>
      </w:pPr>
      <w:r w:rsidRPr="00B13A1B">
        <w:t>Early Progress Milestones</w:t>
      </w:r>
    </w:p>
    <w:p w14:paraId="1EDCEDC9" w14:textId="77777777" w:rsidR="00881196" w:rsidRPr="00302473" w:rsidRDefault="00881196" w:rsidP="00881196">
      <w:pPr>
        <w:rPr>
          <w:rFonts w:eastAsia="Calibri" w:cstheme="minorHAnsi"/>
          <w:i/>
          <w:iCs/>
          <w:color w:val="44546A" w:themeColor="text2"/>
        </w:rPr>
      </w:pPr>
      <w:r w:rsidRPr="004B48DF">
        <w:rPr>
          <w:rFonts w:ascii="Gill Sans MT" w:hAnsi="Gill Sans MT"/>
          <w:sz w:val="28"/>
          <w:szCs w:val="28"/>
        </w:rPr>
        <w:t xml:space="preserve">We believe we </w:t>
      </w:r>
      <w:r>
        <w:rPr>
          <w:rFonts w:ascii="Gill Sans MT" w:hAnsi="Gill Sans MT"/>
          <w:sz w:val="28"/>
          <w:szCs w:val="28"/>
        </w:rPr>
        <w:t xml:space="preserve">are </w:t>
      </w:r>
      <w:r w:rsidRPr="004B48DF">
        <w:rPr>
          <w:rFonts w:ascii="Gill Sans MT" w:hAnsi="Gill Sans MT"/>
          <w:sz w:val="28"/>
          <w:szCs w:val="28"/>
        </w:rPr>
        <w:t>on track with the implementation of our strategies if we reach the following Early Progress Milestones</w:t>
      </w:r>
      <w:r>
        <w:rPr>
          <w:rFonts w:ascii="Gill Sans MT" w:hAnsi="Gill Sans MT"/>
          <w:sz w:val="28"/>
          <w:szCs w:val="28"/>
        </w:rPr>
        <w:t xml:space="preserve"> </w:t>
      </w:r>
      <w:r w:rsidRPr="00302473">
        <w:rPr>
          <w:rFonts w:ascii="Gill Sans MT" w:hAnsi="Gill Sans MT"/>
          <w:b/>
          <w:bCs/>
          <w:sz w:val="28"/>
          <w:szCs w:val="28"/>
        </w:rPr>
        <w:t>six to ten weeks</w:t>
      </w:r>
      <w:r>
        <w:rPr>
          <w:rFonts w:ascii="Gill Sans MT" w:hAnsi="Gill Sans MT"/>
          <w:sz w:val="28"/>
          <w:szCs w:val="28"/>
        </w:rPr>
        <w:t xml:space="preserve"> into implementation</w:t>
      </w:r>
      <w:r w:rsidRPr="004B48DF">
        <w:rPr>
          <w:rFonts w:ascii="Gill Sans MT" w:hAnsi="Gill Sans MT"/>
          <w:sz w:val="28"/>
          <w:szCs w:val="28"/>
        </w:rPr>
        <w:t>:</w:t>
      </w:r>
      <w:r>
        <w:t xml:space="preserve"> </w:t>
      </w:r>
      <w:r w:rsidRPr="00302473">
        <w:rPr>
          <w:rFonts w:eastAsia="Calibri" w:cstheme="minorHAnsi"/>
          <w:i/>
          <w:iCs/>
          <w:color w:val="44546A" w:themeColor="text2"/>
        </w:rPr>
        <w:t>Identify Quantitative Data or Qualitative Descriptors that can serve as signals that our implementation is on track and we should continue pursuing these strategies.</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569"/>
        <w:gridCol w:w="1779"/>
        <w:gridCol w:w="4414"/>
        <w:gridCol w:w="2318"/>
      </w:tblGrid>
      <w:tr w:rsidR="00881196" w:rsidRPr="0066775F" w14:paraId="7E33A451" w14:textId="77777777">
        <w:trPr>
          <w:cantSplit/>
          <w:trHeight w:val="599"/>
          <w:jc w:val="center"/>
        </w:trPr>
        <w:tc>
          <w:tcPr>
            <w:tcW w:w="1569" w:type="dxa"/>
            <w:shd w:val="clear" w:color="auto" w:fill="4472C4" w:themeFill="accent1"/>
            <w:vAlign w:val="center"/>
          </w:tcPr>
          <w:p w14:paraId="1C9AF756" w14:textId="77777777" w:rsidR="00881196" w:rsidRPr="00D56C85" w:rsidRDefault="00881196">
            <w:pPr>
              <w:jc w:val="center"/>
              <w:rPr>
                <w:rFonts w:ascii="Gill Sans MT" w:eastAsia="Calibri" w:hAnsi="Gill Sans MT" w:cs="Times New Roman"/>
                <w:b/>
                <w:bCs/>
                <w:color w:val="000000"/>
              </w:rPr>
            </w:pPr>
            <w:r>
              <w:rPr>
                <w:rFonts w:ascii="Gill Sans MT" w:eastAsia="Calibri" w:hAnsi="Gill Sans MT" w:cs="Times New Roman"/>
                <w:b/>
                <w:bCs/>
                <w:color w:val="FFFFFF" w:themeColor="background1"/>
              </w:rPr>
              <w:t>Key Strategy</w:t>
            </w:r>
          </w:p>
        </w:tc>
        <w:tc>
          <w:tcPr>
            <w:tcW w:w="1779" w:type="dxa"/>
            <w:shd w:val="clear" w:color="auto" w:fill="4472C4" w:themeFill="accent1"/>
          </w:tcPr>
          <w:p w14:paraId="000F6461"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 xml:space="preserve">What </w:t>
            </w:r>
            <w:r>
              <w:rPr>
                <w:rFonts w:ascii="Calibri" w:eastAsia="Calibri" w:hAnsi="Calibri" w:cs="Times New Roman"/>
                <w:b/>
                <w:bCs/>
                <w:color w:val="FFFFFF" w:themeColor="background1"/>
                <w:sz w:val="22"/>
                <w:szCs w:val="22"/>
              </w:rPr>
              <w:t xml:space="preserve">Early Progress Milestone </w:t>
            </w:r>
            <w:r w:rsidRPr="00966AEB">
              <w:rPr>
                <w:rFonts w:ascii="Calibri" w:eastAsia="Calibri" w:hAnsi="Calibri" w:cs="Times New Roman"/>
                <w:b/>
                <w:bCs/>
                <w:color w:val="FFFFFF" w:themeColor="background1"/>
                <w:sz w:val="22"/>
                <w:szCs w:val="22"/>
              </w:rPr>
              <w:t>data will we be reviewing?</w:t>
            </w:r>
          </w:p>
        </w:tc>
        <w:tc>
          <w:tcPr>
            <w:tcW w:w="4414" w:type="dxa"/>
            <w:shd w:val="clear" w:color="auto" w:fill="4472C4" w:themeFill="accent1"/>
          </w:tcPr>
          <w:p w14:paraId="698A9150"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r>
              <w:rPr>
                <w:rFonts w:ascii="Calibri" w:eastAsia="Calibri" w:hAnsi="Calibri" w:cs="Times New Roman"/>
                <w:b/>
                <w:bCs/>
                <w:color w:val="FFFFFF" w:themeColor="background1"/>
                <w:sz w:val="22"/>
                <w:szCs w:val="22"/>
              </w:rPr>
              <w:t xml:space="preserve"> (</w:t>
            </w:r>
            <w:r>
              <w:rPr>
                <w:rFonts w:ascii="Calibri" w:eastAsia="Calibri" w:hAnsi="Calibri" w:cs="Times New Roman"/>
                <w:b/>
                <w:bCs/>
                <w:i/>
                <w:iCs/>
                <w:color w:val="FFFFFF" w:themeColor="background1"/>
                <w:sz w:val="22"/>
                <w:szCs w:val="22"/>
              </w:rPr>
              <w:t xml:space="preserve">consider Student Data, Adult/Schoolwide Behaviors and Practices, and Student </w:t>
            </w:r>
            <w:r w:rsidRPr="3E455CFE">
              <w:rPr>
                <w:rFonts w:ascii="Calibri" w:eastAsia="Calibri" w:hAnsi="Calibri" w:cs="Times New Roman"/>
                <w:b/>
                <w:bCs/>
                <w:i/>
                <w:iCs/>
                <w:color w:val="FFFFFF" w:themeColor="background1"/>
                <w:sz w:val="22"/>
                <w:szCs w:val="22"/>
              </w:rPr>
              <w:t>Behaviors</w:t>
            </w:r>
            <w:r>
              <w:rPr>
                <w:rFonts w:ascii="Calibri" w:eastAsia="Calibri" w:hAnsi="Calibri" w:cs="Times New Roman"/>
                <w:b/>
                <w:bCs/>
                <w:i/>
                <w:iCs/>
                <w:color w:val="FFFFFF" w:themeColor="background1"/>
                <w:sz w:val="22"/>
                <w:szCs w:val="22"/>
              </w:rPr>
              <w:t xml:space="preserve"> and Practices)</w:t>
            </w:r>
          </w:p>
        </w:tc>
        <w:tc>
          <w:tcPr>
            <w:tcW w:w="2318" w:type="dxa"/>
            <w:shd w:val="clear" w:color="auto" w:fill="FFF2CC" w:themeFill="accent4" w:themeFillTint="33"/>
          </w:tcPr>
          <w:p w14:paraId="03F58D20" w14:textId="77777777" w:rsidR="00881196" w:rsidRPr="00D56C85" w:rsidRDefault="00881196">
            <w:pPr>
              <w:jc w:val="center"/>
              <w:rPr>
                <w:rFonts w:asciiTheme="minorHAnsi" w:eastAsia="Calibri" w:hAnsiTheme="minorHAnsi" w:cstheme="minorHAnsi"/>
                <w:b/>
                <w:bCs/>
                <w:color w:val="FFFFFF" w:themeColor="background1"/>
                <w:sz w:val="22"/>
                <w:szCs w:val="22"/>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six to ten weeks into the school year</w:t>
            </w:r>
            <w:r w:rsidRPr="00D56C85">
              <w:rPr>
                <w:rFonts w:asciiTheme="minorHAnsi" w:eastAsia="Times New Roman" w:hAnsiTheme="minorHAnsi" w:cstheme="minorHAnsi"/>
                <w:i/>
                <w:iCs/>
                <w:color w:val="002060"/>
                <w:sz w:val="22"/>
                <w:szCs w:val="22"/>
              </w:rPr>
              <w:t>)</w:t>
            </w:r>
          </w:p>
        </w:tc>
      </w:tr>
      <w:tr w:rsidR="00881196" w:rsidRPr="0066775F" w14:paraId="47401E2E" w14:textId="77777777">
        <w:trPr>
          <w:cantSplit/>
          <w:trHeight w:val="599"/>
          <w:jc w:val="center"/>
        </w:trPr>
        <w:tc>
          <w:tcPr>
            <w:tcW w:w="1569" w:type="dxa"/>
            <w:shd w:val="clear" w:color="auto" w:fill="DBE5F1"/>
            <w:vAlign w:val="center"/>
          </w:tcPr>
          <w:p w14:paraId="1E33B143"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4024184E"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43C52E52"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E8ECC4A" w14:textId="77777777" w:rsidR="00881196" w:rsidRPr="0066775F" w:rsidRDefault="00881196">
            <w:pPr>
              <w:rPr>
                <w:rFonts w:ascii="Calibri" w:eastAsia="Calibri" w:hAnsi="Calibri" w:cs="Times New Roman"/>
                <w:color w:val="000000"/>
              </w:rPr>
            </w:pPr>
          </w:p>
        </w:tc>
      </w:tr>
      <w:tr w:rsidR="00881196" w:rsidRPr="0066775F" w14:paraId="644299D5" w14:textId="77777777">
        <w:trPr>
          <w:cantSplit/>
          <w:trHeight w:val="599"/>
          <w:jc w:val="center"/>
        </w:trPr>
        <w:tc>
          <w:tcPr>
            <w:tcW w:w="1569" w:type="dxa"/>
            <w:shd w:val="clear" w:color="auto" w:fill="DBE5F1"/>
            <w:vAlign w:val="center"/>
          </w:tcPr>
          <w:p w14:paraId="01D2A8C0"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09A07FA8"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6D4E0275"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64C13CB3" w14:textId="77777777" w:rsidR="00881196" w:rsidRPr="0066775F" w:rsidRDefault="00881196">
            <w:pPr>
              <w:rPr>
                <w:rFonts w:ascii="Calibri" w:eastAsia="Calibri" w:hAnsi="Calibri" w:cs="Times New Roman"/>
                <w:color w:val="000000"/>
              </w:rPr>
            </w:pPr>
          </w:p>
        </w:tc>
      </w:tr>
      <w:tr w:rsidR="00881196" w:rsidRPr="0066775F" w14:paraId="744FE16F" w14:textId="77777777">
        <w:trPr>
          <w:cantSplit/>
          <w:trHeight w:val="599"/>
          <w:jc w:val="center"/>
        </w:trPr>
        <w:tc>
          <w:tcPr>
            <w:tcW w:w="1569" w:type="dxa"/>
            <w:shd w:val="clear" w:color="auto" w:fill="DBE5F1"/>
            <w:vAlign w:val="center"/>
          </w:tcPr>
          <w:p w14:paraId="6A14756A"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2DE95912"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6C0AE127"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86C784C" w14:textId="77777777" w:rsidR="00881196" w:rsidRPr="0066775F" w:rsidRDefault="00881196">
            <w:pPr>
              <w:rPr>
                <w:rFonts w:ascii="Calibri" w:eastAsia="Calibri" w:hAnsi="Calibri" w:cs="Times New Roman"/>
                <w:color w:val="000000"/>
              </w:rPr>
            </w:pPr>
          </w:p>
        </w:tc>
      </w:tr>
    </w:tbl>
    <w:p w14:paraId="378859D5" w14:textId="77777777" w:rsidR="00881196" w:rsidRDefault="00881196" w:rsidP="00881196"/>
    <w:p w14:paraId="04EB199F" w14:textId="77777777" w:rsidR="00881196" w:rsidRPr="00B13A1B" w:rsidRDefault="00881196" w:rsidP="00881196">
      <w:pPr>
        <w:pStyle w:val="Heading3"/>
      </w:pPr>
      <w:r w:rsidRPr="00B13A1B">
        <w:t>Mid-Year Benchmarks and End-Of-The-Year Targets</w:t>
      </w:r>
    </w:p>
    <w:p w14:paraId="4A42A90D" w14:textId="77777777" w:rsidR="00881196" w:rsidRDefault="00881196" w:rsidP="00881196">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 xml:space="preserve">We believe successful implementation of these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881196" w:rsidRPr="0066775F" w14:paraId="1288167B" w14:textId="77777777">
        <w:trPr>
          <w:cantSplit/>
          <w:trHeight w:val="530"/>
          <w:jc w:val="center"/>
        </w:trPr>
        <w:tc>
          <w:tcPr>
            <w:tcW w:w="3343" w:type="dxa"/>
          </w:tcPr>
          <w:p w14:paraId="7A5C2BB7" w14:textId="77777777" w:rsidR="00881196" w:rsidRPr="0066775F" w:rsidRDefault="00881196">
            <w:pPr>
              <w:rPr>
                <w:rFonts w:ascii="Calibri" w:eastAsia="Calibri" w:hAnsi="Calibri" w:cs="Times New Roman"/>
                <w:color w:val="000000"/>
              </w:rPr>
            </w:pPr>
          </w:p>
        </w:tc>
        <w:tc>
          <w:tcPr>
            <w:tcW w:w="2314" w:type="dxa"/>
            <w:shd w:val="clear" w:color="auto" w:fill="4472C4"/>
          </w:tcPr>
          <w:p w14:paraId="3D05FD12" w14:textId="77777777" w:rsidR="00881196" w:rsidRPr="00966AEB" w:rsidRDefault="00881196">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4688" w:type="dxa"/>
            <w:shd w:val="clear" w:color="auto" w:fill="4472C4"/>
          </w:tcPr>
          <w:p w14:paraId="29CA8377" w14:textId="77777777" w:rsidR="00881196" w:rsidRPr="00966AEB" w:rsidRDefault="00881196">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3325" w:type="dxa"/>
            <w:shd w:val="clear" w:color="auto" w:fill="FFF2CC" w:themeFill="accent4" w:themeFillTint="33"/>
          </w:tcPr>
          <w:p w14:paraId="59224398" w14:textId="77777777" w:rsidR="00881196" w:rsidRPr="00966AEB" w:rsidRDefault="00881196">
            <w:pPr>
              <w:jc w:val="center"/>
              <w:rPr>
                <w:rFonts w:ascii="Calibri" w:eastAsia="Calibri" w:hAnsi="Calibri" w:cs="Times New Roman"/>
                <w:b/>
                <w:bCs/>
                <w:color w:val="FFFFFF" w:themeColor="background1"/>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when reviewing mid-year data</w:t>
            </w:r>
            <w:r w:rsidRPr="00D56C85">
              <w:rPr>
                <w:rFonts w:asciiTheme="minorHAnsi" w:eastAsia="Times New Roman" w:hAnsiTheme="minorHAnsi" w:cstheme="minorHAnsi"/>
                <w:b/>
                <w:bCs/>
                <w:i/>
                <w:iCs/>
                <w:color w:val="002060"/>
                <w:sz w:val="22"/>
                <w:szCs w:val="22"/>
              </w:rPr>
              <w:t>)</w:t>
            </w:r>
          </w:p>
        </w:tc>
      </w:tr>
      <w:tr w:rsidR="00881196" w:rsidRPr="0066775F" w14:paraId="1AC7BAE9" w14:textId="77777777" w:rsidTr="00DF3C77">
        <w:trPr>
          <w:cantSplit/>
          <w:trHeight w:val="530"/>
          <w:jc w:val="center"/>
        </w:trPr>
        <w:tc>
          <w:tcPr>
            <w:tcW w:w="3343" w:type="dxa"/>
            <w:shd w:val="clear" w:color="auto" w:fill="DBE5F1"/>
            <w:vAlign w:val="center"/>
          </w:tcPr>
          <w:p w14:paraId="09D3349E" w14:textId="77777777" w:rsidR="00881196" w:rsidRPr="00D56C85" w:rsidRDefault="00881196">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2314" w:type="dxa"/>
            <w:shd w:val="clear" w:color="auto" w:fill="auto"/>
            <w:vAlign w:val="center"/>
          </w:tcPr>
          <w:p w14:paraId="06965344"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5004FE37" w14:textId="77777777" w:rsidR="00881196" w:rsidRPr="0066775F" w:rsidRDefault="00881196">
            <w:pPr>
              <w:rPr>
                <w:rFonts w:ascii="Calibri" w:eastAsia="Calibri" w:hAnsi="Calibri" w:cs="Times New Roman"/>
                <w:color w:val="000000"/>
              </w:rPr>
            </w:pPr>
          </w:p>
        </w:tc>
        <w:tc>
          <w:tcPr>
            <w:tcW w:w="3325" w:type="dxa"/>
            <w:vAlign w:val="center"/>
          </w:tcPr>
          <w:p w14:paraId="6A996BC1" w14:textId="77777777" w:rsidR="00881196" w:rsidRPr="0066775F" w:rsidRDefault="00881196">
            <w:pPr>
              <w:rPr>
                <w:rFonts w:ascii="Calibri" w:eastAsia="Calibri" w:hAnsi="Calibri" w:cs="Times New Roman"/>
                <w:color w:val="000000"/>
              </w:rPr>
            </w:pPr>
          </w:p>
        </w:tc>
      </w:tr>
      <w:tr w:rsidR="00881196" w:rsidRPr="0066775F" w14:paraId="10C24245" w14:textId="77777777" w:rsidTr="00DF3C77">
        <w:trPr>
          <w:cantSplit/>
          <w:trHeight w:val="530"/>
          <w:jc w:val="center"/>
        </w:trPr>
        <w:tc>
          <w:tcPr>
            <w:tcW w:w="3343" w:type="dxa"/>
            <w:shd w:val="clear" w:color="auto" w:fill="DBE5F1"/>
            <w:vAlign w:val="center"/>
          </w:tcPr>
          <w:p w14:paraId="7B5A306B" w14:textId="77777777" w:rsidR="00881196" w:rsidRPr="00D56C85" w:rsidRDefault="00881196">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2314" w:type="dxa"/>
            <w:shd w:val="clear" w:color="auto" w:fill="auto"/>
            <w:vAlign w:val="center"/>
          </w:tcPr>
          <w:p w14:paraId="4E00666A"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0065DFEE" w14:textId="77777777" w:rsidR="00881196" w:rsidRPr="0066775F" w:rsidRDefault="00881196">
            <w:pPr>
              <w:rPr>
                <w:rFonts w:ascii="Calibri" w:eastAsia="Calibri" w:hAnsi="Calibri" w:cs="Times New Roman"/>
                <w:color w:val="000000"/>
              </w:rPr>
            </w:pPr>
          </w:p>
        </w:tc>
        <w:tc>
          <w:tcPr>
            <w:tcW w:w="3325" w:type="dxa"/>
            <w:vAlign w:val="center"/>
          </w:tcPr>
          <w:p w14:paraId="5F4C64C2" w14:textId="77777777" w:rsidR="00881196" w:rsidRPr="0066775F" w:rsidRDefault="00881196">
            <w:pPr>
              <w:rPr>
                <w:rFonts w:ascii="Calibri" w:eastAsia="Calibri" w:hAnsi="Calibri" w:cs="Times New Roman"/>
                <w:color w:val="000000"/>
              </w:rPr>
            </w:pPr>
          </w:p>
        </w:tc>
      </w:tr>
    </w:tbl>
    <w:p w14:paraId="07750020" w14:textId="77777777" w:rsidR="00881196" w:rsidRDefault="00881196" w:rsidP="00881196">
      <w:pPr>
        <w:rPr>
          <w:rFonts w:ascii="Gill Sans MT" w:hAnsi="Gill Sans MT"/>
          <w:color w:val="44546A" w:themeColor="text2"/>
          <w:sz w:val="28"/>
          <w:szCs w:val="28"/>
        </w:rPr>
      </w:pPr>
    </w:p>
    <w:p w14:paraId="2E9281CD" w14:textId="77777777" w:rsidR="00881196" w:rsidRDefault="00881196" w:rsidP="00881196">
      <w:pPr>
        <w:pStyle w:val="Heading3"/>
      </w:pPr>
      <w:r>
        <w:t>Spring Survey Targets</w:t>
      </w:r>
    </w:p>
    <w:p w14:paraId="458A5576" w14:textId="77777777" w:rsidR="00881196" w:rsidRPr="00A97DE5" w:rsidRDefault="00881196" w:rsidP="00881196">
      <w:pPr>
        <w:rPr>
          <w:rFonts w:ascii="Gill Sans MT" w:hAnsi="Gill Sans MT"/>
          <w:sz w:val="28"/>
          <w:szCs w:val="28"/>
        </w:rPr>
      </w:pPr>
      <w:r w:rsidRPr="00A97DE5">
        <w:rPr>
          <w:rFonts w:ascii="Gill Sans MT" w:hAnsi="Gill Sans MT"/>
          <w:sz w:val="28"/>
          <w:szCs w:val="28"/>
        </w:rPr>
        <w:t>We believe these Spring survey responses will give us helpful feedback about our progress with this Commitment:</w:t>
      </w:r>
    </w:p>
    <w:tbl>
      <w:tblPr>
        <w:tblStyle w:val="PlainTable11"/>
        <w:tblW w:w="10262"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30"/>
        <w:gridCol w:w="3350"/>
        <w:gridCol w:w="1903"/>
        <w:gridCol w:w="1954"/>
        <w:gridCol w:w="1825"/>
      </w:tblGrid>
      <w:tr w:rsidR="00881196" w:rsidRPr="0066775F" w14:paraId="05A4957D" w14:textId="77777777">
        <w:trPr>
          <w:cnfStyle w:val="100000000000" w:firstRow="1" w:lastRow="0" w:firstColumn="0" w:lastColumn="0" w:oddVBand="0" w:evenVBand="0" w:oddHBand="0" w:evenHBand="0" w:firstRowFirstColumn="0" w:firstRowLastColumn="0" w:lastRowFirstColumn="0" w:lastRowLastColumn="0"/>
          <w:trHeight w:val="708"/>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FFFFFF" w:themeFill="background1"/>
            <w:vAlign w:val="center"/>
          </w:tcPr>
          <w:p w14:paraId="66FD6E5A" w14:textId="77777777" w:rsidR="00881196" w:rsidRPr="0066775F" w:rsidRDefault="00881196">
            <w:pPr>
              <w:rPr>
                <w:rFonts w:ascii="Calibri" w:eastAsia="Times New Roman" w:hAnsi="Calibri" w:cs="Calibri"/>
              </w:rPr>
            </w:pPr>
          </w:p>
        </w:tc>
        <w:tc>
          <w:tcPr>
            <w:tcW w:w="3350" w:type="dxa"/>
            <w:shd w:val="clear" w:color="auto" w:fill="4472C4" w:themeFill="accent1"/>
            <w:vAlign w:val="center"/>
          </w:tcPr>
          <w:p w14:paraId="237F4E69"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1903" w:type="dxa"/>
            <w:shd w:val="clear" w:color="auto" w:fill="4472C4" w:themeFill="accent1"/>
            <w:vAlign w:val="center"/>
          </w:tcPr>
          <w:p w14:paraId="65EFD235"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23</w:t>
            </w:r>
            <w:r w:rsidRPr="50D4688F">
              <w:rPr>
                <w:rFonts w:ascii="Gill Sans MT" w:eastAsia="Times New Roman" w:hAnsi="Gill Sans MT" w:cs="Calibri"/>
                <w:color w:val="FFFFFF" w:themeColor="background1"/>
              </w:rPr>
              <w:t xml:space="preserve">-24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3C6020B5"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954" w:type="dxa"/>
            <w:shd w:val="clear" w:color="auto" w:fill="4472C4" w:themeFill="accent1"/>
            <w:vAlign w:val="center"/>
          </w:tcPr>
          <w:p w14:paraId="4ED39758"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2661F1C6" w14:textId="77777777" w:rsidR="00881196" w:rsidRPr="00E907D8"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825" w:type="dxa"/>
            <w:shd w:val="clear" w:color="auto" w:fill="FFF2CC" w:themeFill="accent4" w:themeFillTint="33"/>
          </w:tcPr>
          <w:p w14:paraId="1684F480" w14:textId="77777777" w:rsidR="00881196" w:rsidRPr="00D56C85"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D56C85">
              <w:rPr>
                <w:rFonts w:asciiTheme="minorHAnsi" w:eastAsia="Times New Roman" w:hAnsiTheme="minorHAnsi" w:cstheme="minorHAnsi"/>
                <w:color w:val="002060"/>
                <w:sz w:val="22"/>
                <w:szCs w:val="22"/>
              </w:rPr>
              <w:t xml:space="preserve">What we ended up seeing </w:t>
            </w:r>
            <w:r w:rsidRPr="00D56C85">
              <w:rPr>
                <w:rFonts w:asciiTheme="minorHAnsi" w:eastAsia="Times New Roman" w:hAnsiTheme="minorHAnsi" w:cstheme="minorHAnsi"/>
                <w:b w:val="0"/>
                <w:bCs w:val="0"/>
                <w:i/>
                <w:iCs/>
                <w:color w:val="002060"/>
                <w:sz w:val="22"/>
                <w:szCs w:val="22"/>
              </w:rPr>
              <w:t xml:space="preserve">(complete </w:t>
            </w:r>
            <w:r>
              <w:rPr>
                <w:rFonts w:asciiTheme="minorHAnsi" w:eastAsia="Times New Roman" w:hAnsiTheme="minorHAnsi" w:cstheme="minorHAnsi"/>
                <w:b w:val="0"/>
                <w:bCs w:val="0"/>
                <w:i/>
                <w:iCs/>
                <w:color w:val="002060"/>
                <w:sz w:val="22"/>
                <w:szCs w:val="22"/>
              </w:rPr>
              <w:t>once Spring survey results are available</w:t>
            </w:r>
            <w:r w:rsidRPr="00D56C85">
              <w:rPr>
                <w:rFonts w:asciiTheme="minorHAnsi" w:eastAsia="Times New Roman" w:hAnsiTheme="minorHAnsi" w:cstheme="minorHAnsi"/>
                <w:b w:val="0"/>
                <w:bCs w:val="0"/>
                <w:i/>
                <w:iCs/>
                <w:color w:val="002060"/>
                <w:sz w:val="22"/>
                <w:szCs w:val="22"/>
              </w:rPr>
              <w:t>)</w:t>
            </w:r>
          </w:p>
        </w:tc>
      </w:tr>
      <w:tr w:rsidR="00881196" w:rsidRPr="0066775F" w14:paraId="3E689DB5"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16079EB9"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udent Survey</w:t>
            </w:r>
          </w:p>
        </w:tc>
        <w:tc>
          <w:tcPr>
            <w:tcW w:w="3350" w:type="dxa"/>
            <w:shd w:val="clear" w:color="auto" w:fill="DBE5F1"/>
            <w:vAlign w:val="center"/>
          </w:tcPr>
          <w:p w14:paraId="3D60EF88"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4AD20375"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75DB6B2E"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7DABAF14"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81196" w:rsidRPr="0066775F" w14:paraId="59F76FC8" w14:textId="77777777" w:rsidTr="00DF3C77">
        <w:trPr>
          <w:trHeight w:val="746"/>
          <w:jc w:val="center"/>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4E7703F1"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aff Survey</w:t>
            </w:r>
          </w:p>
        </w:tc>
        <w:tc>
          <w:tcPr>
            <w:tcW w:w="3350" w:type="dxa"/>
            <w:shd w:val="clear" w:color="auto" w:fill="FFFFFF" w:themeFill="background1"/>
            <w:vAlign w:val="center"/>
          </w:tcPr>
          <w:p w14:paraId="46DF1090"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03" w:type="dxa"/>
            <w:shd w:val="clear" w:color="auto" w:fill="FFFFFF" w:themeFill="background1"/>
            <w:vAlign w:val="center"/>
          </w:tcPr>
          <w:p w14:paraId="768B403F"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54" w:type="dxa"/>
            <w:shd w:val="clear" w:color="auto" w:fill="FFFFFF" w:themeFill="background1"/>
            <w:vAlign w:val="center"/>
          </w:tcPr>
          <w:p w14:paraId="572CAC38"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825" w:type="dxa"/>
            <w:shd w:val="clear" w:color="auto" w:fill="FFFFFF" w:themeFill="background1"/>
            <w:vAlign w:val="center"/>
          </w:tcPr>
          <w:p w14:paraId="67D7B995"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81196" w:rsidRPr="0066775F" w14:paraId="255FF6C5"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04881FA8"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Family Survey</w:t>
            </w:r>
          </w:p>
        </w:tc>
        <w:tc>
          <w:tcPr>
            <w:tcW w:w="3350" w:type="dxa"/>
            <w:shd w:val="clear" w:color="auto" w:fill="DBE5F1"/>
            <w:vAlign w:val="center"/>
          </w:tcPr>
          <w:p w14:paraId="753314E5"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43B57D1E"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248DBF57"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6CF24578"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6D8AA5E0" w14:textId="77777777" w:rsidR="00881196" w:rsidRDefault="00881196" w:rsidP="00881196">
      <w:pPr>
        <w:spacing w:after="0" w:line="240" w:lineRule="auto"/>
        <w:textAlignment w:val="baseline"/>
        <w:rPr>
          <w:rFonts w:ascii="Calibri" w:eastAsia="Times New Roman" w:hAnsi="Calibri" w:cs="Calibri"/>
          <w:b/>
          <w:bCs/>
        </w:rPr>
      </w:pPr>
    </w:p>
    <w:p w14:paraId="7B0A790F" w14:textId="77777777" w:rsidR="00881196" w:rsidRDefault="00881196">
      <w:pPr>
        <w:rPr>
          <w:rFonts w:ascii="Gill Sans MT" w:eastAsiaTheme="majorEastAsia" w:hAnsi="Gill Sans MT" w:cstheme="majorBidi"/>
          <w:color w:val="833C0B" w:themeColor="accent2" w:themeShade="80"/>
          <w:sz w:val="32"/>
          <w:szCs w:val="32"/>
        </w:rPr>
        <w:sectPr w:rsidR="00881196" w:rsidSect="00205308">
          <w:headerReference w:type="default" r:id="rId31"/>
          <w:pgSz w:w="12240" w:h="15840"/>
          <w:pgMar w:top="1080" w:right="1080" w:bottom="1080" w:left="1080" w:header="720" w:footer="720" w:gutter="0"/>
          <w:cols w:space="720"/>
          <w:docGrid w:linePitch="360"/>
        </w:sectPr>
      </w:pPr>
    </w:p>
    <w:p w14:paraId="5BD329DC" w14:textId="2C5355F2" w:rsidR="00881196" w:rsidRDefault="00881196" w:rsidP="00881196">
      <w:pPr>
        <w:pStyle w:val="Heading1"/>
      </w:pPr>
      <w:r w:rsidRPr="0066775F">
        <w:lastRenderedPageBreak/>
        <w:t>COMMITMENT</w:t>
      </w:r>
      <w:r>
        <w:t xml:space="preserve"> </w:t>
      </w:r>
      <w:r w:rsidR="00A923DB">
        <w:t>4</w:t>
      </w:r>
    </w:p>
    <w:p w14:paraId="272C6346" w14:textId="5E694406" w:rsidR="00A923DB" w:rsidRPr="00A923DB" w:rsidRDefault="00A923DB" w:rsidP="00A923DB">
      <w:r w:rsidRPr="00A923DB">
        <w:t>(</w:t>
      </w:r>
      <w:r w:rsidRPr="00A923DB">
        <w:rPr>
          <w:i/>
          <w:iCs/>
        </w:rPr>
        <w:t xml:space="preserve">this section can be deleted if there is no </w:t>
      </w:r>
      <w:r>
        <w:rPr>
          <w:i/>
          <w:iCs/>
        </w:rPr>
        <w:t>fourth</w:t>
      </w:r>
      <w:r w:rsidRPr="00A923DB">
        <w:rPr>
          <w:i/>
          <w:iCs/>
        </w:rPr>
        <w:t xml:space="preserve"> Commitment</w:t>
      </w:r>
      <w:r w:rsidRPr="00A923DB">
        <w:t>)</w:t>
      </w:r>
    </w:p>
    <w:p w14:paraId="4EF9CF09"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sidRPr="0066775F">
        <w:rPr>
          <w:rFonts w:ascii="Gill Sans MT" w:eastAsia="Times New Roman" w:hAnsi="Gill Sans MT" w:cs="Times New Roman"/>
          <w:color w:val="365F91"/>
          <w:sz w:val="32"/>
          <w:szCs w:val="26"/>
        </w:rPr>
        <w:t>Our Commitment</w:t>
      </w:r>
    </w:p>
    <w:tbl>
      <w:tblPr>
        <w:tblStyle w:val="TableGridLight"/>
        <w:tblW w:w="10096" w:type="dxa"/>
        <w:tblLook w:val="04A0" w:firstRow="1" w:lastRow="0" w:firstColumn="1" w:lastColumn="0" w:noHBand="0" w:noVBand="1"/>
      </w:tblPr>
      <w:tblGrid>
        <w:gridCol w:w="3786"/>
        <w:gridCol w:w="6310"/>
      </w:tblGrid>
      <w:tr w:rsidR="00881196" w:rsidRPr="0066775F" w14:paraId="6B24A71A" w14:textId="77777777">
        <w:trPr>
          <w:trHeight w:val="723"/>
        </w:trPr>
        <w:tc>
          <w:tcPr>
            <w:tcW w:w="3786" w:type="dxa"/>
            <w:shd w:val="clear" w:color="auto" w:fill="D9E2F3" w:themeFill="accent1" w:themeFillTint="33"/>
            <w:hideMark/>
          </w:tcPr>
          <w:p w14:paraId="60887E9C" w14:textId="77777777" w:rsidR="00881196" w:rsidRPr="0066775F" w:rsidRDefault="00881196">
            <w:pPr>
              <w:jc w:val="center"/>
              <w:textAlignment w:val="baseline"/>
              <w:rPr>
                <w:rFonts w:ascii="Gill Sans MT" w:eastAsia="Times New Roman" w:hAnsi="Gill Sans MT" w:cs="Times New Roman"/>
                <w:b/>
                <w:bCs/>
                <w:sz w:val="24"/>
                <w:szCs w:val="24"/>
              </w:rPr>
            </w:pPr>
            <w:r w:rsidRPr="0066775F">
              <w:rPr>
                <w:rFonts w:ascii="Gill Sans MT" w:eastAsia="Times New Roman" w:hAnsi="Gill Sans MT" w:cs="Calibri"/>
                <w:b/>
                <w:bCs/>
                <w:sz w:val="24"/>
                <w:szCs w:val="24"/>
              </w:rPr>
              <w:t xml:space="preserve">What is one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 we will promote for 20</w:t>
            </w:r>
            <w:r>
              <w:rPr>
                <w:rFonts w:ascii="Gill Sans MT" w:eastAsia="Times New Roman" w:hAnsi="Gill Sans MT" w:cs="Calibri"/>
                <w:b/>
                <w:bCs/>
                <w:sz w:val="24"/>
                <w:szCs w:val="24"/>
              </w:rPr>
              <w:t>24-25</w:t>
            </w:r>
            <w:r w:rsidRPr="0066775F">
              <w:rPr>
                <w:rFonts w:ascii="Gill Sans MT" w:eastAsia="Times New Roman" w:hAnsi="Gill Sans MT" w:cs="Calibri"/>
                <w:b/>
                <w:bCs/>
                <w:sz w:val="24"/>
                <w:szCs w:val="24"/>
              </w:rPr>
              <w:t>?</w:t>
            </w:r>
          </w:p>
        </w:tc>
        <w:tc>
          <w:tcPr>
            <w:tcW w:w="6310" w:type="dxa"/>
          </w:tcPr>
          <w:p w14:paraId="6F6E078D" w14:textId="77777777" w:rsidR="00881196" w:rsidRPr="0066775F" w:rsidRDefault="00881196">
            <w:pPr>
              <w:textAlignment w:val="baseline"/>
              <w:rPr>
                <w:rFonts w:ascii="Calibri" w:eastAsia="Times New Roman" w:hAnsi="Calibri" w:cs="Calibri"/>
              </w:rPr>
            </w:pPr>
          </w:p>
        </w:tc>
      </w:tr>
      <w:tr w:rsidR="00881196" w:rsidRPr="0066775F" w14:paraId="1E58F9F5" w14:textId="77777777">
        <w:trPr>
          <w:trHeight w:val="729"/>
        </w:trPr>
        <w:tc>
          <w:tcPr>
            <w:tcW w:w="3786" w:type="dxa"/>
            <w:shd w:val="clear" w:color="auto" w:fill="D9E2F3" w:themeFill="accent1" w:themeFillTint="33"/>
          </w:tcPr>
          <w:p w14:paraId="782B8C73" w14:textId="77777777" w:rsidR="00881196" w:rsidRPr="0066775F" w:rsidRDefault="00881196">
            <w:pPr>
              <w:jc w:val="center"/>
              <w:textAlignment w:val="baseline"/>
              <w:rPr>
                <w:rFonts w:ascii="Gill Sans MT" w:eastAsia="Times New Roman" w:hAnsi="Gill Sans MT" w:cs="Calibri"/>
                <w:b/>
                <w:bCs/>
                <w:sz w:val="24"/>
                <w:szCs w:val="24"/>
              </w:rPr>
            </w:pPr>
            <w:r w:rsidRPr="0066775F">
              <w:rPr>
                <w:rFonts w:ascii="Gill Sans MT" w:eastAsia="Times New Roman" w:hAnsi="Gill Sans MT" w:cs="Calibri"/>
                <w:b/>
                <w:bCs/>
                <w:sz w:val="24"/>
                <w:szCs w:val="24"/>
              </w:rPr>
              <w:t xml:space="preserve">Why are we making this </w:t>
            </w:r>
            <w:r>
              <w:rPr>
                <w:rFonts w:ascii="Gill Sans MT" w:eastAsia="Times New Roman" w:hAnsi="Gill Sans MT" w:cs="Calibri"/>
                <w:b/>
                <w:bCs/>
                <w:sz w:val="24"/>
                <w:szCs w:val="24"/>
              </w:rPr>
              <w:t>C</w:t>
            </w:r>
            <w:r w:rsidRPr="0066775F">
              <w:rPr>
                <w:rFonts w:ascii="Gill Sans MT" w:eastAsia="Times New Roman" w:hAnsi="Gill Sans MT" w:cs="Calibri"/>
                <w:b/>
                <w:bCs/>
                <w:sz w:val="24"/>
                <w:szCs w:val="24"/>
              </w:rPr>
              <w:t>ommitment?</w:t>
            </w:r>
          </w:p>
          <w:p w14:paraId="39B8094B" w14:textId="77777777" w:rsidR="00881196" w:rsidRPr="0066775F" w:rsidRDefault="00881196">
            <w:pPr>
              <w:textAlignment w:val="baseline"/>
              <w:rPr>
                <w:rFonts w:ascii="Calibri" w:eastAsia="Times New Roman" w:hAnsi="Calibri" w:cs="Calibri"/>
                <w:i/>
                <w:iCs/>
                <w:sz w:val="20"/>
                <w:szCs w:val="20"/>
              </w:rPr>
            </w:pPr>
            <w:r w:rsidRPr="0066775F">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66775F">
              <w:rPr>
                <w:rFonts w:ascii="Calibri" w:eastAsia="Times New Roman" w:hAnsi="Calibri" w:cs="Calibri"/>
                <w:i/>
                <w:iCs/>
                <w:sz w:val="20"/>
                <w:szCs w:val="20"/>
              </w:rPr>
              <w:t>:</w:t>
            </w:r>
          </w:p>
          <w:p w14:paraId="64496347"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sidRPr="0066775F">
              <w:rPr>
                <w:rFonts w:ascii="Calibri" w:eastAsia="Times New Roman" w:hAnsi="Calibri" w:cs="Calibri"/>
                <w:i/>
                <w:iCs/>
                <w:sz w:val="20"/>
                <w:szCs w:val="20"/>
              </w:rPr>
              <w:t xml:space="preserve">How does this </w:t>
            </w:r>
            <w:r>
              <w:rPr>
                <w:rFonts w:ascii="Calibri" w:eastAsia="Times New Roman" w:hAnsi="Calibri" w:cs="Calibri"/>
                <w:i/>
                <w:iCs/>
                <w:sz w:val="20"/>
                <w:szCs w:val="20"/>
              </w:rPr>
              <w:t>C</w:t>
            </w:r>
            <w:r w:rsidRPr="0066775F">
              <w:rPr>
                <w:rFonts w:ascii="Calibri" w:eastAsia="Times New Roman" w:hAnsi="Calibri" w:cs="Calibri"/>
                <w:i/>
                <w:iCs/>
                <w:sz w:val="20"/>
                <w:szCs w:val="20"/>
              </w:rPr>
              <w:t xml:space="preserve">ommitment fit into </w:t>
            </w:r>
            <w:r>
              <w:rPr>
                <w:rFonts w:ascii="Calibri" w:eastAsia="Times New Roman" w:hAnsi="Calibri" w:cs="Calibri"/>
                <w:i/>
                <w:iCs/>
                <w:sz w:val="20"/>
                <w:szCs w:val="20"/>
              </w:rPr>
              <w:t>what we envision for the school?</w:t>
            </w:r>
          </w:p>
          <w:p w14:paraId="6E727D3F" w14:textId="77777777" w:rsidR="00881196" w:rsidRPr="00677DDF" w:rsidRDefault="00881196">
            <w:pPr>
              <w:numPr>
                <w:ilvl w:val="0"/>
                <w:numId w:val="7"/>
              </w:numPr>
              <w:contextualSpacing/>
              <w:textAlignment w:val="baseline"/>
              <w:rPr>
                <w:rFonts w:ascii="Calibri" w:eastAsia="Times New Roman" w:hAnsi="Calibri" w:cs="Calibri"/>
                <w:b/>
                <w:bCs/>
                <w:sz w:val="20"/>
                <w:szCs w:val="20"/>
              </w:rPr>
            </w:pPr>
            <w:r>
              <w:rPr>
                <w:rFonts w:ascii="Calibri" w:eastAsia="Times New Roman" w:hAnsi="Calibri" w:cs="Calibri"/>
                <w:i/>
                <w:iCs/>
                <w:sz w:val="20"/>
                <w:szCs w:val="20"/>
              </w:rPr>
              <w:t>How does this Commitment relate to what we heard when listening to others?</w:t>
            </w:r>
          </w:p>
          <w:p w14:paraId="393BCDA7" w14:textId="77777777" w:rsidR="00881196" w:rsidRPr="0066775F" w:rsidRDefault="00881196">
            <w:pPr>
              <w:numPr>
                <w:ilvl w:val="0"/>
                <w:numId w:val="7"/>
              </w:numPr>
              <w:contextualSpacing/>
              <w:textAlignment w:val="baseline"/>
              <w:rPr>
                <w:rFonts w:ascii="Calibri" w:eastAsia="Times New Roman" w:hAnsi="Calibri" w:cs="Calibri"/>
                <w:b/>
                <w:bCs/>
              </w:rPr>
            </w:pPr>
            <w:r>
              <w:rPr>
                <w:rFonts w:ascii="Calibri" w:eastAsia="Times New Roman" w:hAnsi="Calibri" w:cs="Calibri"/>
                <w:i/>
                <w:iCs/>
                <w:sz w:val="20"/>
                <w:szCs w:val="20"/>
              </w:rPr>
              <w:t xml:space="preserve">How does this Commitment connect to what we observed through analysis? </w:t>
            </w:r>
          </w:p>
        </w:tc>
        <w:tc>
          <w:tcPr>
            <w:tcW w:w="6310" w:type="dxa"/>
          </w:tcPr>
          <w:p w14:paraId="464D4B92" w14:textId="77777777" w:rsidR="00881196" w:rsidRPr="0066775F" w:rsidRDefault="00881196">
            <w:pPr>
              <w:textAlignment w:val="baseline"/>
              <w:rPr>
                <w:rFonts w:ascii="Calibri" w:eastAsia="Times New Roman" w:hAnsi="Calibri" w:cs="Calibri"/>
              </w:rPr>
            </w:pPr>
          </w:p>
        </w:tc>
      </w:tr>
    </w:tbl>
    <w:p w14:paraId="5679DE48" w14:textId="77777777" w:rsidR="00881196" w:rsidRDefault="00881196" w:rsidP="00881196">
      <w:pPr>
        <w:spacing w:after="0" w:line="240" w:lineRule="auto"/>
        <w:textAlignment w:val="baseline"/>
        <w:rPr>
          <w:rFonts w:ascii="Calibri" w:eastAsia="Times New Roman" w:hAnsi="Calibri" w:cs="Calibri"/>
          <w:b/>
          <w:bCs/>
        </w:rPr>
      </w:pPr>
    </w:p>
    <w:p w14:paraId="1C51456D" w14:textId="77777777" w:rsidR="00881196" w:rsidRDefault="00881196" w:rsidP="00881196">
      <w:pPr>
        <w:spacing w:after="0" w:line="240" w:lineRule="auto"/>
        <w:textAlignment w:val="baseline"/>
        <w:rPr>
          <w:rFonts w:ascii="Calibri" w:eastAsia="Times New Roman" w:hAnsi="Calibri" w:cs="Calibri"/>
          <w:b/>
          <w:bCs/>
        </w:rPr>
      </w:pPr>
    </w:p>
    <w:p w14:paraId="74E13532" w14:textId="77777777" w:rsidR="00881196" w:rsidRPr="0066775F" w:rsidRDefault="00881196" w:rsidP="00881196">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Key Strategies</w:t>
      </w:r>
    </w:p>
    <w:p w14:paraId="5F0DE7C2" w14:textId="77777777" w:rsidR="002B76CA" w:rsidRDefault="002B76CA" w:rsidP="002B76CA">
      <w:r>
        <w:t xml:space="preserve">In column 1, input </w:t>
      </w:r>
      <w:r w:rsidRPr="00845D08">
        <w:rPr>
          <w:b/>
          <w:bCs/>
        </w:rPr>
        <w:t>a total</w:t>
      </w:r>
      <w:r>
        <w:t xml:space="preserve"> of one to four strategies that reflect something </w:t>
      </w:r>
      <w:r w:rsidRPr="00D96A95">
        <w:rPr>
          <w:b/>
          <w:bCs/>
        </w:rPr>
        <w:t>new</w:t>
      </w:r>
      <w:r>
        <w:t xml:space="preserve"> the school is introducing or something currently in existence that the school is </w:t>
      </w:r>
      <w:r w:rsidRPr="00D96A95">
        <w:rPr>
          <w:b/>
          <w:bCs/>
        </w:rPr>
        <w:t>expanding</w:t>
      </w:r>
      <w:r>
        <w:t xml:space="preserve"> or </w:t>
      </w:r>
      <w:r w:rsidRPr="00D96A95">
        <w:rPr>
          <w:b/>
          <w:bCs/>
        </w:rPr>
        <w:t>refining</w:t>
      </w:r>
      <w:r>
        <w:t xml:space="preserve"> for the upcoming school year. In column 2, identify if the strategy is something new, something being expanded, or something being refined.  In column 3, identify the data that indicates these strategies will be beneficial to our school.  For any key strategy that is not something new, provide a 1-2 sentence summary of how the key strategy will be expanded or refined next year.</w:t>
      </w:r>
    </w:p>
    <w:tbl>
      <w:tblPr>
        <w:tblStyle w:val="TableGridLight"/>
        <w:tblW w:w="10244" w:type="dxa"/>
        <w:tblLook w:val="04A0" w:firstRow="1" w:lastRow="0" w:firstColumn="1" w:lastColumn="0" w:noHBand="0" w:noVBand="1"/>
      </w:tblPr>
      <w:tblGrid>
        <w:gridCol w:w="3505"/>
        <w:gridCol w:w="1350"/>
        <w:gridCol w:w="5389"/>
      </w:tblGrid>
      <w:tr w:rsidR="002B76CA" w:rsidRPr="0066775F" w14:paraId="5891AF0C" w14:textId="77777777">
        <w:trPr>
          <w:trHeight w:val="676"/>
        </w:trPr>
        <w:tc>
          <w:tcPr>
            <w:tcW w:w="3505" w:type="dxa"/>
            <w:shd w:val="clear" w:color="auto" w:fill="4472C4" w:themeFill="accent1"/>
            <w:vAlign w:val="center"/>
          </w:tcPr>
          <w:p w14:paraId="3380D72B" w14:textId="77777777" w:rsidR="002B76CA" w:rsidRPr="00302473" w:rsidRDefault="002B76CA">
            <w:pPr>
              <w:jc w:val="center"/>
              <w:textAlignment w:val="baseline"/>
              <w:rPr>
                <w:rFonts w:ascii="Calibri" w:eastAsia="Times New Roman" w:hAnsi="Calibri" w:cs="Calibri"/>
                <w:b/>
                <w:bCs/>
                <w:color w:val="FFFFFF" w:themeColor="background1"/>
                <w:sz w:val="24"/>
                <w:szCs w:val="24"/>
              </w:rPr>
            </w:pPr>
            <w:r>
              <w:rPr>
                <w:rFonts w:ascii="Gill Sans MT" w:eastAsia="Times New Roman" w:hAnsi="Gill Sans MT" w:cs="Calibri"/>
                <w:b/>
                <w:bCs/>
                <w:color w:val="FFFFFF" w:themeColor="background1"/>
                <w:sz w:val="24"/>
                <w:szCs w:val="24"/>
              </w:rPr>
              <w:t xml:space="preserve">KEY </w:t>
            </w:r>
            <w:r w:rsidRPr="00302473">
              <w:rPr>
                <w:rFonts w:ascii="Gill Sans MT" w:eastAsia="Times New Roman" w:hAnsi="Gill Sans MT" w:cs="Calibri"/>
                <w:b/>
                <w:bCs/>
                <w:color w:val="FFFFFF" w:themeColor="background1"/>
                <w:sz w:val="24"/>
                <w:szCs w:val="24"/>
              </w:rPr>
              <w:t>STRATEGY</w:t>
            </w:r>
          </w:p>
        </w:tc>
        <w:tc>
          <w:tcPr>
            <w:tcW w:w="1350" w:type="dxa"/>
            <w:shd w:val="clear" w:color="auto" w:fill="4472C4" w:themeFill="accent1"/>
            <w:vAlign w:val="center"/>
          </w:tcPr>
          <w:p w14:paraId="70CB505B" w14:textId="77777777" w:rsidR="002B76CA" w:rsidRPr="008D34C7" w:rsidRDefault="002B76CA">
            <w:pPr>
              <w:textAlignment w:val="baseline"/>
              <w:rPr>
                <w:rFonts w:ascii="Gill Sans MT" w:eastAsia="Times New Roman" w:hAnsi="Gill Sans MT" w:cs="Calibri"/>
                <w:b/>
                <w:bCs/>
                <w:color w:val="FFFFFF" w:themeColor="background1"/>
                <w:sz w:val="18"/>
                <w:szCs w:val="18"/>
              </w:rPr>
            </w:pPr>
            <w:r w:rsidRPr="008D34C7">
              <w:rPr>
                <w:rFonts w:ascii="Gill Sans MT" w:eastAsia="Times New Roman" w:hAnsi="Gill Sans MT" w:cs="Calibri"/>
                <w:b/>
                <w:bCs/>
                <w:color w:val="FFFFFF" w:themeColor="background1"/>
                <w:sz w:val="18"/>
                <w:szCs w:val="18"/>
              </w:rPr>
              <w:t>HOW TO DOES THIS COMPARE TO EXISTING EFFORTS</w:t>
            </w:r>
            <w:r>
              <w:rPr>
                <w:rFonts w:ascii="Gill Sans MT" w:eastAsia="Times New Roman" w:hAnsi="Gill Sans MT" w:cs="Calibri"/>
                <w:b/>
                <w:bCs/>
                <w:color w:val="FFFFFF" w:themeColor="background1"/>
                <w:sz w:val="18"/>
                <w:szCs w:val="18"/>
              </w:rPr>
              <w:t xml:space="preserve">? </w:t>
            </w:r>
          </w:p>
        </w:tc>
        <w:tc>
          <w:tcPr>
            <w:tcW w:w="5389" w:type="dxa"/>
            <w:shd w:val="clear" w:color="auto" w:fill="4472C4" w:themeFill="accent1"/>
          </w:tcPr>
          <w:p w14:paraId="42D694B1" w14:textId="77777777" w:rsidR="002B76CA" w:rsidRPr="00ED1CFB" w:rsidRDefault="002B76CA">
            <w:pPr>
              <w:jc w:val="center"/>
              <w:textAlignment w:val="baseline"/>
              <w:rPr>
                <w:rFonts w:ascii="Gill Sans MT" w:eastAsia="Times New Roman" w:hAnsi="Gill Sans MT" w:cs="Calibri"/>
                <w:b/>
                <w:bCs/>
                <w:color w:val="FFFFFF" w:themeColor="background1"/>
                <w:sz w:val="24"/>
                <w:szCs w:val="24"/>
              </w:rPr>
            </w:pPr>
            <w:r w:rsidRPr="00302473">
              <w:rPr>
                <w:rFonts w:ascii="Gill Sans MT" w:eastAsia="Times New Roman" w:hAnsi="Gill Sans MT" w:cs="Calibri"/>
                <w:b/>
                <w:bCs/>
                <w:color w:val="FFFFFF" w:themeColor="background1"/>
                <w:sz w:val="24"/>
                <w:szCs w:val="24"/>
              </w:rPr>
              <w:t xml:space="preserve">WHY: </w:t>
            </w:r>
            <w:r w:rsidRPr="00302473">
              <w:rPr>
                <w:rFonts w:ascii="Gill Sans MT" w:eastAsia="Times New Roman" w:hAnsi="Gill Sans MT" w:cs="Calibri"/>
                <w:color w:val="FFFFFF" w:themeColor="background1"/>
                <w:sz w:val="24"/>
                <w:szCs w:val="24"/>
              </w:rPr>
              <w:t xml:space="preserve">What </w:t>
            </w:r>
            <w:r w:rsidRPr="00ED1CFB">
              <w:rPr>
                <w:rFonts w:ascii="Gill Sans MT" w:eastAsia="Times New Roman" w:hAnsi="Gill Sans MT" w:cs="Calibri"/>
                <w:color w:val="FFFFFF" w:themeColor="background1"/>
                <w:sz w:val="24"/>
                <w:szCs w:val="24"/>
              </w:rPr>
              <w:t xml:space="preserve">did we learn from our needs assessment that suggests this is the right </w:t>
            </w:r>
            <w:r>
              <w:rPr>
                <w:rFonts w:ascii="Gill Sans MT" w:eastAsia="Times New Roman" w:hAnsi="Gill Sans MT" w:cs="Calibri"/>
                <w:color w:val="FFFFFF" w:themeColor="background1"/>
                <w:sz w:val="24"/>
                <w:szCs w:val="24"/>
              </w:rPr>
              <w:t>Key S</w:t>
            </w:r>
            <w:r w:rsidRPr="00ED1CFB">
              <w:rPr>
                <w:rFonts w:ascii="Gill Sans MT" w:eastAsia="Times New Roman" w:hAnsi="Gill Sans MT" w:cs="Calibri"/>
                <w:color w:val="FFFFFF" w:themeColor="background1"/>
                <w:sz w:val="24"/>
                <w:szCs w:val="24"/>
              </w:rPr>
              <w:t>trategy?</w:t>
            </w:r>
          </w:p>
          <w:p w14:paraId="3D1317DA" w14:textId="77777777" w:rsidR="002B76CA" w:rsidRDefault="002B76CA">
            <w:pPr>
              <w:textAlignment w:val="baseline"/>
              <w:rPr>
                <w:rFonts w:eastAsia="Times New Roman" w:cstheme="minorHAnsi"/>
                <w:i/>
                <w:iCs/>
                <w:color w:val="FFFFFF" w:themeColor="background1"/>
                <w:sz w:val="20"/>
                <w:szCs w:val="20"/>
              </w:rPr>
            </w:pPr>
            <w:r w:rsidRPr="00ED1CFB">
              <w:rPr>
                <w:rFonts w:eastAsia="Times New Roman" w:cstheme="minorHAnsi"/>
                <w:i/>
                <w:iCs/>
                <w:color w:val="FFFFFF" w:themeColor="background1"/>
                <w:sz w:val="20"/>
                <w:szCs w:val="20"/>
              </w:rPr>
              <w:t xml:space="preserve">Consider both data trends observed </w:t>
            </w:r>
            <w:r w:rsidRPr="00302473">
              <w:rPr>
                <w:rFonts w:eastAsia="Times New Roman" w:cstheme="minorHAnsi"/>
                <w:i/>
                <w:iCs/>
                <w:color w:val="FFFFFF" w:themeColor="background1"/>
                <w:sz w:val="20"/>
                <w:szCs w:val="20"/>
              </w:rPr>
              <w:t>and student interview responses.</w:t>
            </w:r>
          </w:p>
          <w:p w14:paraId="2086DFF6" w14:textId="77777777" w:rsidR="002B76CA" w:rsidRDefault="002B76CA">
            <w:pPr>
              <w:textAlignment w:val="baseline"/>
              <w:rPr>
                <w:rFonts w:eastAsia="Times New Roman" w:cstheme="minorHAnsi"/>
                <w:i/>
                <w:iCs/>
                <w:color w:val="FFFFFF" w:themeColor="background1"/>
                <w:sz w:val="20"/>
                <w:szCs w:val="20"/>
              </w:rPr>
            </w:pPr>
          </w:p>
          <w:p w14:paraId="714AAB11" w14:textId="77777777" w:rsidR="002B76CA" w:rsidRPr="00577309" w:rsidRDefault="002B76CA">
            <w:pPr>
              <w:textAlignment w:val="baseline"/>
              <w:rPr>
                <w:rFonts w:eastAsia="Times New Roman" w:cstheme="minorHAnsi"/>
                <w:i/>
                <w:iCs/>
                <w:color w:val="FFFFFF" w:themeColor="background1"/>
                <w:sz w:val="20"/>
                <w:szCs w:val="20"/>
              </w:rPr>
            </w:pPr>
            <w:r w:rsidRPr="00577309">
              <w:rPr>
                <w:rFonts w:ascii="Calibri" w:eastAsia="Times New Roman" w:hAnsi="Calibri" w:cs="Calibri"/>
                <w:i/>
                <w:iCs/>
                <w:color w:val="FFFFFF" w:themeColor="background1"/>
                <w:sz w:val="20"/>
                <w:szCs w:val="20"/>
              </w:rPr>
              <w:t xml:space="preserve">For key strategy that does not represent something new, </w:t>
            </w:r>
            <w:r>
              <w:rPr>
                <w:rFonts w:ascii="Calibri" w:eastAsia="Times New Roman" w:hAnsi="Calibri" w:cs="Calibri"/>
                <w:i/>
                <w:iCs/>
                <w:color w:val="FFFFFF" w:themeColor="background1"/>
                <w:sz w:val="20"/>
                <w:szCs w:val="20"/>
              </w:rPr>
              <w:t xml:space="preserve">also provide 1-2 sentences on </w:t>
            </w:r>
            <w:r w:rsidRPr="00577309">
              <w:rPr>
                <w:rFonts w:ascii="Calibri" w:eastAsia="Times New Roman" w:hAnsi="Calibri" w:cs="Calibri"/>
                <w:i/>
                <w:iCs/>
                <w:color w:val="FFFFFF" w:themeColor="background1"/>
                <w:sz w:val="20"/>
                <w:szCs w:val="20"/>
              </w:rPr>
              <w:t>how the school will expand or refine the key strategy next year.</w:t>
            </w:r>
          </w:p>
        </w:tc>
      </w:tr>
      <w:tr w:rsidR="002B76CA" w:rsidRPr="0066775F" w14:paraId="11A95C4A" w14:textId="77777777">
        <w:trPr>
          <w:trHeight w:val="449"/>
        </w:trPr>
        <w:tc>
          <w:tcPr>
            <w:tcW w:w="3505" w:type="dxa"/>
            <w:vAlign w:val="center"/>
          </w:tcPr>
          <w:p w14:paraId="67F55392" w14:textId="77777777" w:rsidR="002B76CA" w:rsidRPr="0066775F" w:rsidRDefault="002B76CA">
            <w:pPr>
              <w:textAlignment w:val="baseline"/>
              <w:rPr>
                <w:rFonts w:ascii="Calibri" w:eastAsia="Times New Roman" w:hAnsi="Calibri" w:cs="Calibri"/>
              </w:rPr>
            </w:pPr>
          </w:p>
        </w:tc>
        <w:tc>
          <w:tcPr>
            <w:tcW w:w="1350" w:type="dxa"/>
            <w:vAlign w:val="center"/>
          </w:tcPr>
          <w:p w14:paraId="4993FDAD"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4D77B66E"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049E78F9" w14:textId="77777777" w:rsidR="002B76CA" w:rsidRPr="00284358" w:rsidRDefault="002B76CA">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4E93A838" w14:textId="77777777" w:rsidR="002B76CA" w:rsidRPr="0066775F" w:rsidRDefault="002B76CA">
            <w:pPr>
              <w:textAlignment w:val="baseline"/>
              <w:rPr>
                <w:rFonts w:ascii="Calibri" w:eastAsia="Times New Roman" w:hAnsi="Calibri" w:cs="Calibri"/>
              </w:rPr>
            </w:pPr>
          </w:p>
        </w:tc>
      </w:tr>
      <w:tr w:rsidR="002B76CA" w:rsidRPr="0066775F" w14:paraId="2DB58067" w14:textId="77777777">
        <w:trPr>
          <w:trHeight w:val="431"/>
        </w:trPr>
        <w:tc>
          <w:tcPr>
            <w:tcW w:w="3505" w:type="dxa"/>
            <w:vAlign w:val="center"/>
          </w:tcPr>
          <w:p w14:paraId="29464499" w14:textId="77777777" w:rsidR="002B76CA" w:rsidRPr="0066775F" w:rsidRDefault="002B76CA">
            <w:pPr>
              <w:textAlignment w:val="baseline"/>
              <w:rPr>
                <w:rFonts w:ascii="Calibri" w:eastAsia="Times New Roman" w:hAnsi="Calibri" w:cs="Calibri"/>
              </w:rPr>
            </w:pPr>
          </w:p>
        </w:tc>
        <w:tc>
          <w:tcPr>
            <w:tcW w:w="1350" w:type="dxa"/>
            <w:vAlign w:val="center"/>
          </w:tcPr>
          <w:p w14:paraId="07C26087"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46FDBE56"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0F7BB1ED" w14:textId="77777777" w:rsidR="002B76CA" w:rsidRPr="00284358" w:rsidRDefault="002B76CA">
            <w:pPr>
              <w:ind w:firstLine="72"/>
              <w:textAlignment w:val="baseline"/>
              <w:rPr>
                <w:rFonts w:ascii="Calibri" w:eastAsia="Times New Roman" w:hAnsi="Calibri" w:cs="Calibri"/>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17658BEB" w14:textId="77777777" w:rsidR="002B76CA" w:rsidRPr="0066775F" w:rsidRDefault="002B76CA">
            <w:pPr>
              <w:textAlignment w:val="baseline"/>
              <w:rPr>
                <w:rFonts w:ascii="Calibri" w:eastAsia="Times New Roman" w:hAnsi="Calibri" w:cs="Calibri"/>
              </w:rPr>
            </w:pPr>
          </w:p>
        </w:tc>
      </w:tr>
      <w:tr w:rsidR="002B76CA" w:rsidRPr="0066775F" w14:paraId="29AD9CEE" w14:textId="77777777">
        <w:trPr>
          <w:trHeight w:val="431"/>
        </w:trPr>
        <w:tc>
          <w:tcPr>
            <w:tcW w:w="3505" w:type="dxa"/>
            <w:vAlign w:val="center"/>
          </w:tcPr>
          <w:p w14:paraId="270BB494" w14:textId="77777777" w:rsidR="002B76CA" w:rsidRPr="0066775F" w:rsidRDefault="002B76CA">
            <w:pPr>
              <w:textAlignment w:val="baseline"/>
              <w:rPr>
                <w:rFonts w:ascii="Calibri" w:eastAsia="Times New Roman" w:hAnsi="Calibri" w:cs="Calibri"/>
              </w:rPr>
            </w:pPr>
          </w:p>
        </w:tc>
        <w:tc>
          <w:tcPr>
            <w:tcW w:w="1350" w:type="dxa"/>
            <w:vAlign w:val="center"/>
          </w:tcPr>
          <w:p w14:paraId="071B5E59"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NEW</w:t>
            </w:r>
          </w:p>
          <w:p w14:paraId="3FFF21DF" w14:textId="77777777" w:rsidR="002B76CA" w:rsidRPr="00284358" w:rsidRDefault="002B76CA">
            <w:pPr>
              <w:ind w:firstLine="72"/>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EXPAND</w:t>
            </w:r>
          </w:p>
          <w:p w14:paraId="39C341ED" w14:textId="77777777" w:rsidR="002B76CA" w:rsidRPr="00284358" w:rsidRDefault="002B76CA">
            <w:pPr>
              <w:ind w:firstLine="72"/>
              <w:rPr>
                <w:rFonts w:ascii="MS Gothic" w:eastAsia="MS Gothic"/>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sidRPr="00284358">
              <w:rPr>
                <w:sz w:val="18"/>
                <w:szCs w:val="18"/>
              </w:rPr>
              <w:t>REFINE</w:t>
            </w:r>
          </w:p>
        </w:tc>
        <w:tc>
          <w:tcPr>
            <w:tcW w:w="5389" w:type="dxa"/>
            <w:vAlign w:val="center"/>
          </w:tcPr>
          <w:p w14:paraId="12C4F9BE" w14:textId="77777777" w:rsidR="002B76CA" w:rsidRPr="0066775F" w:rsidRDefault="002B76CA">
            <w:pPr>
              <w:textAlignment w:val="baseline"/>
              <w:rPr>
                <w:rFonts w:ascii="Calibri" w:eastAsia="Times New Roman" w:hAnsi="Calibri" w:cs="Calibri"/>
              </w:rPr>
            </w:pPr>
          </w:p>
        </w:tc>
      </w:tr>
    </w:tbl>
    <w:p w14:paraId="11426DC2" w14:textId="77777777" w:rsidR="00881196" w:rsidRDefault="00881196" w:rsidP="00881196">
      <w:pPr>
        <w:spacing w:after="0" w:line="240" w:lineRule="auto"/>
        <w:textAlignment w:val="baseline"/>
        <w:rPr>
          <w:rFonts w:ascii="Calibri" w:eastAsia="Times New Roman" w:hAnsi="Calibri" w:cs="Calibri"/>
          <w:b/>
          <w:bCs/>
        </w:rPr>
      </w:pPr>
    </w:p>
    <w:p w14:paraId="3C796566" w14:textId="77777777" w:rsidR="00881196" w:rsidRDefault="00881196" w:rsidP="00881196">
      <w:pPr>
        <w:spacing w:after="0" w:line="240" w:lineRule="auto"/>
        <w:textAlignment w:val="baseline"/>
        <w:rPr>
          <w:rFonts w:ascii="Calibri" w:eastAsia="Times New Roman" w:hAnsi="Calibri" w:cs="Calibri"/>
          <w:b/>
          <w:bCs/>
        </w:rPr>
      </w:pPr>
    </w:p>
    <w:p w14:paraId="1833BD31" w14:textId="77777777" w:rsidR="00881196" w:rsidRPr="0066775F" w:rsidRDefault="00881196" w:rsidP="0092710C">
      <w:pPr>
        <w:keepNext/>
        <w:keepLines/>
        <w:shd w:val="solid" w:color="FBD4B4" w:fill="auto"/>
        <w:spacing w:before="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Implementation</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0E0EB97B" w14:textId="77777777" w:rsidTr="009A0B61">
        <w:tc>
          <w:tcPr>
            <w:tcW w:w="2245" w:type="dxa"/>
            <w:shd w:val="clear" w:color="auto" w:fill="2F5496" w:themeFill="accent1" w:themeFillShade="BF"/>
            <w:vAlign w:val="center"/>
          </w:tcPr>
          <w:p w14:paraId="1187DC70" w14:textId="77777777" w:rsidR="003B3EF3" w:rsidRPr="00F32F83" w:rsidRDefault="003B3EF3" w:rsidP="009A0B61">
            <w:pPr>
              <w:rPr>
                <w:b/>
                <w:bCs/>
              </w:rPr>
            </w:pPr>
            <w:r w:rsidRPr="00F32F83">
              <w:rPr>
                <w:b/>
                <w:bCs/>
                <w:color w:val="FFFFFF" w:themeColor="background1"/>
              </w:rPr>
              <w:t>KEY STRATEGY 1</w:t>
            </w:r>
          </w:p>
        </w:tc>
        <w:tc>
          <w:tcPr>
            <w:tcW w:w="7825" w:type="dxa"/>
          </w:tcPr>
          <w:p w14:paraId="24208157"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189F0C75"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65EE531C"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02F7588E"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What is our plan for implementing Key Strategy 1? What steps are involved?</w:t>
            </w:r>
          </w:p>
        </w:tc>
        <w:tc>
          <w:tcPr>
            <w:tcW w:w="1345" w:type="dxa"/>
            <w:shd w:val="clear" w:color="auto" w:fill="4472C4"/>
            <w:vAlign w:val="center"/>
          </w:tcPr>
          <w:p w14:paraId="660CEAF8"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0818AF2D"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28AD9F40"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7C31D50"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3484F59"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42BBADC"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604FA69"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8076D4A"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FF8BB06"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DD100F4"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CAC500D"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9880387"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1FC0ECF"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3EA92588"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61E5DBD"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05FF1858"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655A50A"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05620992"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A11B562"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14686EC9"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56EC401"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4C1E9D3E"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1D15EA27"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6CC491EA"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3BACA340"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4D832844"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348F78A1"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68FFB353" w14:textId="77777777" w:rsidR="003B3EF3" w:rsidRPr="00737659" w:rsidRDefault="003B3EF3" w:rsidP="009A0B61">
            <w:pPr>
              <w:textAlignment w:val="baseline"/>
              <w:rPr>
                <w:rFonts w:ascii="Calibri" w:eastAsia="Times New Roman" w:hAnsi="Calibri" w:cs="Calibri"/>
                <w:b w:val="0"/>
                <w:bCs w:val="0"/>
              </w:rPr>
            </w:pPr>
          </w:p>
        </w:tc>
      </w:tr>
    </w:tbl>
    <w:p w14:paraId="7F138D87"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540E6A01" w14:textId="77777777" w:rsidTr="009A0B61">
        <w:tc>
          <w:tcPr>
            <w:tcW w:w="2245" w:type="dxa"/>
            <w:shd w:val="clear" w:color="auto" w:fill="2F5496" w:themeFill="accent1" w:themeFillShade="BF"/>
            <w:vAlign w:val="center"/>
          </w:tcPr>
          <w:p w14:paraId="2C297A77"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2</w:t>
            </w:r>
          </w:p>
        </w:tc>
        <w:tc>
          <w:tcPr>
            <w:tcW w:w="7825" w:type="dxa"/>
          </w:tcPr>
          <w:p w14:paraId="4E4BFBF9"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3B946508"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48058D71"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1810032B"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2</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3956374D"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5EC13A23"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6F4B880"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3556E31D"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153967E"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2C86689"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5E02CCD"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4239760"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4733517"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49EF77FD"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D124B91"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41E9E38D"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4CB6506"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56D6EB19"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2DAF277"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249472A2"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DFE7B8E"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AA82241"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E06094F"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189FCC68"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457167CE"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4C422220"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0F36D7FB"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46086CC9"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223710F2"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20240DED"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3613A80F"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591D135" w14:textId="77777777" w:rsidR="003B3EF3" w:rsidRPr="00737659" w:rsidRDefault="003B3EF3" w:rsidP="009A0B61">
            <w:pPr>
              <w:textAlignment w:val="baseline"/>
              <w:rPr>
                <w:rFonts w:ascii="Calibri" w:eastAsia="Times New Roman" w:hAnsi="Calibri" w:cs="Calibri"/>
                <w:b w:val="0"/>
                <w:bCs w:val="0"/>
              </w:rPr>
            </w:pPr>
          </w:p>
        </w:tc>
      </w:tr>
    </w:tbl>
    <w:p w14:paraId="2B231E11"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7A0B3979" w14:textId="77777777" w:rsidTr="009A0B61">
        <w:tc>
          <w:tcPr>
            <w:tcW w:w="2245" w:type="dxa"/>
            <w:shd w:val="clear" w:color="auto" w:fill="2F5496" w:themeFill="accent1" w:themeFillShade="BF"/>
            <w:vAlign w:val="center"/>
          </w:tcPr>
          <w:p w14:paraId="7D454B1D"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3</w:t>
            </w:r>
          </w:p>
        </w:tc>
        <w:tc>
          <w:tcPr>
            <w:tcW w:w="7825" w:type="dxa"/>
          </w:tcPr>
          <w:p w14:paraId="665F88AD"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0844354E"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1BA8D4FD"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36FFB578"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3</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0AE181FB"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54126475"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3BBDB0E0"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7375C69"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1E11C96"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407851D4"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0A4BEA9"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B333149"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5F699D4"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6B844516"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62E7F680"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7E86716"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9C7A7FC"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5F3B0C11"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4C5B5554"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66E54690"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04D0F45B"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6EFB3C4"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74ACD2D"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0BAE31DC"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4BB77CD"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358BE905"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04D013D7"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3D95C3F8"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204CA8F9"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53773C2F"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38165E31"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7FB2064" w14:textId="77777777" w:rsidR="003B3EF3" w:rsidRPr="00737659" w:rsidRDefault="003B3EF3" w:rsidP="009A0B61">
            <w:pPr>
              <w:textAlignment w:val="baseline"/>
              <w:rPr>
                <w:rFonts w:ascii="Calibri" w:eastAsia="Times New Roman" w:hAnsi="Calibri" w:cs="Calibri"/>
                <w:b w:val="0"/>
                <w:bCs w:val="0"/>
              </w:rPr>
            </w:pPr>
          </w:p>
        </w:tc>
      </w:tr>
    </w:tbl>
    <w:p w14:paraId="4D284AAD" w14:textId="77777777" w:rsidR="003B3EF3" w:rsidRDefault="003B3EF3" w:rsidP="003B3EF3"/>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7825"/>
      </w:tblGrid>
      <w:tr w:rsidR="003B3EF3" w14:paraId="0E08DEBA" w14:textId="77777777" w:rsidTr="009A0B61">
        <w:tc>
          <w:tcPr>
            <w:tcW w:w="2245" w:type="dxa"/>
            <w:shd w:val="clear" w:color="auto" w:fill="2F5496" w:themeFill="accent1" w:themeFillShade="BF"/>
            <w:vAlign w:val="center"/>
          </w:tcPr>
          <w:p w14:paraId="1DC5B6A0" w14:textId="77777777" w:rsidR="003B3EF3" w:rsidRPr="00F32F83" w:rsidRDefault="003B3EF3" w:rsidP="009A0B61">
            <w:pPr>
              <w:rPr>
                <w:b/>
                <w:bCs/>
              </w:rPr>
            </w:pPr>
            <w:r w:rsidRPr="00F32F83">
              <w:rPr>
                <w:b/>
                <w:bCs/>
                <w:color w:val="FFFFFF" w:themeColor="background1"/>
              </w:rPr>
              <w:t xml:space="preserve">KEY STRATEGY </w:t>
            </w:r>
            <w:r>
              <w:rPr>
                <w:b/>
                <w:bCs/>
                <w:color w:val="FFFFFF" w:themeColor="background1"/>
              </w:rPr>
              <w:t>4</w:t>
            </w:r>
          </w:p>
        </w:tc>
        <w:tc>
          <w:tcPr>
            <w:tcW w:w="7825" w:type="dxa"/>
          </w:tcPr>
          <w:p w14:paraId="44FBE18E" w14:textId="77777777" w:rsidR="003B3EF3" w:rsidRPr="009E2C11" w:rsidRDefault="003B3EF3" w:rsidP="009A0B61">
            <w:pPr>
              <w:rPr>
                <w:sz w:val="26"/>
                <w:szCs w:val="26"/>
              </w:rPr>
            </w:pPr>
          </w:p>
        </w:tc>
      </w:tr>
    </w:tbl>
    <w:tbl>
      <w:tblPr>
        <w:tblStyle w:val="GridTable4-Accent11"/>
        <w:tblW w:w="10075" w:type="dxa"/>
        <w:jc w:val="center"/>
        <w:tblLook w:val="04A0" w:firstRow="1" w:lastRow="0" w:firstColumn="1" w:lastColumn="0" w:noHBand="0" w:noVBand="1"/>
      </w:tblPr>
      <w:tblGrid>
        <w:gridCol w:w="8730"/>
        <w:gridCol w:w="1345"/>
      </w:tblGrid>
      <w:tr w:rsidR="003B3EF3" w:rsidRPr="0066775F" w14:paraId="7DB31E29" w14:textId="77777777" w:rsidTr="009A0B61">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8730" w:type="dxa"/>
            <w:shd w:val="clear" w:color="auto" w:fill="4472C4"/>
            <w:vAlign w:val="center"/>
          </w:tcPr>
          <w:p w14:paraId="05554CC2" w14:textId="77777777" w:rsidR="003B3EF3" w:rsidRDefault="003B3EF3" w:rsidP="009A0B61">
            <w:pPr>
              <w:jc w:val="center"/>
              <w:textAlignment w:val="baseline"/>
              <w:rPr>
                <w:rFonts w:ascii="Gill Sans MT" w:eastAsia="Times New Roman" w:hAnsi="Gill Sans MT" w:cs="Calibri"/>
                <w:b w:val="0"/>
                <w:bCs w:val="0"/>
              </w:rPr>
            </w:pPr>
            <w:r>
              <w:rPr>
                <w:rFonts w:ascii="Gill Sans MT" w:eastAsia="Times New Roman" w:hAnsi="Gill Sans MT" w:cs="Calibri"/>
              </w:rPr>
              <w:t>IMPLEMENTATION</w:t>
            </w:r>
          </w:p>
          <w:p w14:paraId="346E5105" w14:textId="77777777" w:rsidR="003B3EF3" w:rsidRPr="00125EE2" w:rsidRDefault="003B3EF3" w:rsidP="009A0B61">
            <w:pPr>
              <w:jc w:val="center"/>
              <w:textAlignment w:val="baseline"/>
              <w:rPr>
                <w:rFonts w:ascii="Gill Sans MT" w:eastAsia="Times New Roman" w:hAnsi="Gill Sans MT" w:cs="Calibri"/>
                <w:sz w:val="18"/>
                <w:szCs w:val="18"/>
              </w:rPr>
            </w:pPr>
            <w:r w:rsidRPr="00125EE2">
              <w:rPr>
                <w:rFonts w:ascii="Gill Sans MT" w:eastAsia="Times New Roman" w:hAnsi="Gill Sans MT" w:cs="Calibri"/>
                <w:b w:val="0"/>
                <w:bCs w:val="0"/>
                <w:sz w:val="18"/>
                <w:szCs w:val="18"/>
              </w:rPr>
              <w:t xml:space="preserve">What is our plan for implementing Key Strategy </w:t>
            </w:r>
            <w:r>
              <w:rPr>
                <w:rFonts w:ascii="Gill Sans MT" w:eastAsia="Times New Roman" w:hAnsi="Gill Sans MT" w:cs="Calibri"/>
                <w:b w:val="0"/>
                <w:bCs w:val="0"/>
                <w:sz w:val="18"/>
                <w:szCs w:val="18"/>
              </w:rPr>
              <w:t>4</w:t>
            </w:r>
            <w:r w:rsidRPr="00125EE2">
              <w:rPr>
                <w:rFonts w:ascii="Gill Sans MT" w:eastAsia="Times New Roman" w:hAnsi="Gill Sans MT" w:cs="Calibri"/>
                <w:b w:val="0"/>
                <w:bCs w:val="0"/>
                <w:sz w:val="18"/>
                <w:szCs w:val="18"/>
              </w:rPr>
              <w:t>? What steps are involved?</w:t>
            </w:r>
          </w:p>
        </w:tc>
        <w:tc>
          <w:tcPr>
            <w:tcW w:w="1345" w:type="dxa"/>
            <w:shd w:val="clear" w:color="auto" w:fill="4472C4"/>
            <w:vAlign w:val="center"/>
          </w:tcPr>
          <w:p w14:paraId="0726FC8B" w14:textId="77777777" w:rsidR="003B3EF3" w:rsidRDefault="003B3EF3" w:rsidP="009A0B61">
            <w:pPr>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b w:val="0"/>
                <w:bCs w:val="0"/>
                <w:sz w:val="18"/>
                <w:szCs w:val="18"/>
              </w:rPr>
              <w:t>When will this be in place?</w:t>
            </w:r>
          </w:p>
        </w:tc>
      </w:tr>
      <w:tr w:rsidR="003B3EF3" w:rsidRPr="0066775F" w14:paraId="023009F4"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5B98F78A"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165D51A9"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51282C9"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80B1D29"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7FA7A36"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2F2F0F4F"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3B6B222E"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21B0DA0E"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7D6A72FA" w14:textId="77777777" w:rsidR="003B3EF3" w:rsidRPr="00FB2AE4" w:rsidRDefault="003B3EF3" w:rsidP="009A0B61">
            <w:pPr>
              <w:textAlignment w:val="baseline"/>
              <w:rPr>
                <w:rFonts w:ascii="Calibri" w:eastAsia="Times New Roman" w:hAnsi="Calibri" w:cs="Calibri"/>
                <w:b w:val="0"/>
                <w:bCs w:val="0"/>
                <w:sz w:val="22"/>
                <w:szCs w:val="22"/>
              </w:rPr>
            </w:pPr>
          </w:p>
        </w:tc>
        <w:tc>
          <w:tcPr>
            <w:tcW w:w="1345" w:type="dxa"/>
            <w:vAlign w:val="center"/>
          </w:tcPr>
          <w:p w14:paraId="77C9CCCA"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13C257D9"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14A15268" w14:textId="77777777" w:rsidTr="009A0B61">
        <w:trPr>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18AA03BC"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4D5E030F" w14:textId="77777777" w:rsidR="003B3EF3" w:rsidRPr="00284358" w:rsidRDefault="003B3EF3" w:rsidP="009A0B61">
            <w:pPr>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2AA84665" w14:textId="77777777" w:rsidR="003B3EF3" w:rsidRPr="00FB24F7" w:rsidRDefault="003B3EF3" w:rsidP="009A0B61">
            <w:pPr>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r w:rsidR="003B3EF3" w:rsidRPr="0066775F" w14:paraId="68AA1AE9" w14:textId="77777777" w:rsidTr="009A0B61">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8730" w:type="dxa"/>
          </w:tcPr>
          <w:p w14:paraId="0BE31EB9" w14:textId="77777777" w:rsidR="003B3EF3" w:rsidRPr="00FB2AE4" w:rsidRDefault="003B3EF3" w:rsidP="009A0B61">
            <w:pPr>
              <w:textAlignment w:val="baseline"/>
              <w:rPr>
                <w:rFonts w:ascii="Calibri" w:eastAsia="Times New Roman" w:hAnsi="Calibri" w:cs="Calibri"/>
                <w:b w:val="0"/>
                <w:bCs w:val="0"/>
              </w:rPr>
            </w:pPr>
          </w:p>
        </w:tc>
        <w:tc>
          <w:tcPr>
            <w:tcW w:w="1345" w:type="dxa"/>
            <w:vAlign w:val="center"/>
          </w:tcPr>
          <w:p w14:paraId="231E68DD" w14:textId="77777777" w:rsidR="003B3EF3" w:rsidRPr="00284358" w:rsidRDefault="003B3EF3" w:rsidP="009A0B61">
            <w:pPr>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rFonts w:eastAsia="MS Gothic"/>
                <w:sz w:val="18"/>
                <w:szCs w:val="18"/>
              </w:rPr>
              <w:t xml:space="preserve">by EPM </w:t>
            </w:r>
          </w:p>
          <w:p w14:paraId="60A9AEF7" w14:textId="77777777" w:rsidR="003B3EF3" w:rsidRPr="00FB24F7" w:rsidRDefault="003B3EF3" w:rsidP="009A0B61">
            <w:pPr>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284358">
              <w:rPr>
                <w:rFonts w:ascii="MS Gothic" w:eastAsia="MS Gothic"/>
                <w:sz w:val="18"/>
                <w:szCs w:val="18"/>
              </w:rPr>
              <w:fldChar w:fldCharType="begin">
                <w:ffData>
                  <w:name w:val=""/>
                  <w:enabled/>
                  <w:calcOnExit w:val="0"/>
                  <w:checkBox>
                    <w:sizeAuto/>
                    <w:default w:val="0"/>
                  </w:checkBox>
                </w:ffData>
              </w:fldChar>
            </w:r>
            <w:r w:rsidRPr="00284358">
              <w:rPr>
                <w:rFonts w:ascii="MS Gothic" w:eastAsia="MS Gothic"/>
                <w:sz w:val="18"/>
                <w:szCs w:val="18"/>
              </w:rPr>
              <w:instrText xml:space="preserve"> FORMCHECKBOX </w:instrText>
            </w:r>
            <w:r w:rsidR="00000000">
              <w:rPr>
                <w:rFonts w:ascii="MS Gothic" w:eastAsia="MS Gothic"/>
                <w:sz w:val="18"/>
                <w:szCs w:val="18"/>
              </w:rPr>
            </w:r>
            <w:r w:rsidR="00000000">
              <w:rPr>
                <w:rFonts w:ascii="MS Gothic" w:eastAsia="MS Gothic"/>
                <w:sz w:val="18"/>
                <w:szCs w:val="18"/>
              </w:rPr>
              <w:fldChar w:fldCharType="separate"/>
            </w:r>
            <w:r w:rsidRPr="00284358">
              <w:rPr>
                <w:rFonts w:ascii="MS Gothic" w:eastAsia="MS Gothic"/>
                <w:sz w:val="18"/>
                <w:szCs w:val="18"/>
              </w:rPr>
              <w:fldChar w:fldCharType="end"/>
            </w:r>
            <w:r w:rsidRPr="00284358">
              <w:rPr>
                <w:rFonts w:ascii="MS Gothic" w:eastAsia="MS Gothic"/>
                <w:sz w:val="18"/>
                <w:szCs w:val="18"/>
              </w:rPr>
              <w:t xml:space="preserve"> </w:t>
            </w:r>
            <w:r>
              <w:rPr>
                <w:sz w:val="18"/>
                <w:szCs w:val="18"/>
              </w:rPr>
              <w:t>by MYB</w:t>
            </w:r>
          </w:p>
        </w:tc>
      </w:tr>
    </w:tbl>
    <w:tbl>
      <w:tblPr>
        <w:tblStyle w:val="GridTable4-Accent11"/>
        <w:tblpPr w:leftFromText="180" w:rightFromText="180" w:vertAnchor="text" w:horzAnchor="margin" w:tblpY="19"/>
        <w:tblW w:w="10070" w:type="dxa"/>
        <w:tblLook w:val="04A0" w:firstRow="1" w:lastRow="0" w:firstColumn="1" w:lastColumn="0" w:noHBand="0" w:noVBand="1"/>
      </w:tblPr>
      <w:tblGrid>
        <w:gridCol w:w="10070"/>
      </w:tblGrid>
      <w:tr w:rsidR="003B3EF3" w:rsidRPr="00470CB5" w14:paraId="7D566152" w14:textId="77777777" w:rsidTr="009A0B6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shd w:val="clear" w:color="auto" w:fill="4472C4" w:themeFill="accent1"/>
          </w:tcPr>
          <w:p w14:paraId="60D74D09" w14:textId="77777777" w:rsidR="003B3EF3" w:rsidRPr="00272DC3" w:rsidRDefault="003B3EF3" w:rsidP="009A0B61">
            <w:pPr>
              <w:jc w:val="center"/>
              <w:rPr>
                <w:rFonts w:ascii="Gill Sans MT" w:hAnsi="Gill Sans MT"/>
                <w:color w:val="FFFFFF" w:themeColor="background1"/>
              </w:rPr>
            </w:pPr>
            <w:r w:rsidRPr="00272DC3">
              <w:rPr>
                <w:rFonts w:ascii="Gill Sans MT" w:hAnsi="Gill Sans MT"/>
                <w:color w:val="FFFFFF" w:themeColor="background1"/>
              </w:rPr>
              <w:t>RESOURCES</w:t>
            </w:r>
          </w:p>
          <w:p w14:paraId="3EB33DCB" w14:textId="77777777" w:rsidR="003B3EF3" w:rsidRPr="00470CB5" w:rsidRDefault="003B3EF3" w:rsidP="009A0B61">
            <w:pPr>
              <w:jc w:val="center"/>
              <w:textAlignment w:val="baseline"/>
              <w:rPr>
                <w:rFonts w:ascii="Calibri" w:eastAsia="Times New Roman" w:hAnsi="Calibri" w:cs="Calibri"/>
              </w:rPr>
            </w:pPr>
            <w:r w:rsidRPr="00AB7FB4">
              <w:rPr>
                <w:rFonts w:ascii="Gill Sans MT" w:eastAsia="Times New Roman" w:hAnsi="Gill Sans MT" w:cs="Calibri"/>
                <w:b w:val="0"/>
                <w:bCs w:val="0"/>
                <w:color w:val="FFFFFF" w:themeColor="background1"/>
                <w:sz w:val="18"/>
                <w:szCs w:val="18"/>
              </w:rPr>
              <w:t>What resources (Schedule, Space, Money, Processes, Individuals) are necessary to support these strategies</w:t>
            </w:r>
            <w:r>
              <w:rPr>
                <w:rFonts w:ascii="Gill Sans MT" w:eastAsia="Times New Roman" w:hAnsi="Gill Sans MT" w:cs="Calibri"/>
                <w:b w:val="0"/>
                <w:bCs w:val="0"/>
                <w:color w:val="FFFFFF" w:themeColor="background1"/>
                <w:sz w:val="18"/>
                <w:szCs w:val="18"/>
              </w:rPr>
              <w:t>?</w:t>
            </w:r>
          </w:p>
        </w:tc>
      </w:tr>
      <w:tr w:rsidR="003B3EF3" w:rsidRPr="00737659" w14:paraId="3F90E813" w14:textId="77777777" w:rsidTr="009A0B6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75E0790D" w14:textId="77777777" w:rsidR="003B3EF3" w:rsidRPr="00737659" w:rsidRDefault="003B3EF3" w:rsidP="009A0B61">
            <w:pPr>
              <w:textAlignment w:val="baseline"/>
              <w:rPr>
                <w:rFonts w:ascii="Calibri" w:eastAsia="Times New Roman" w:hAnsi="Calibri" w:cs="Calibri"/>
                <w:b w:val="0"/>
                <w:bCs w:val="0"/>
              </w:rPr>
            </w:pPr>
          </w:p>
        </w:tc>
      </w:tr>
      <w:tr w:rsidR="003B3EF3" w:rsidRPr="00737659" w14:paraId="4137529C" w14:textId="77777777" w:rsidTr="009A0B61">
        <w:trPr>
          <w:trHeight w:val="144"/>
        </w:trPr>
        <w:tc>
          <w:tcPr>
            <w:cnfStyle w:val="001000000000" w:firstRow="0" w:lastRow="0" w:firstColumn="1" w:lastColumn="0" w:oddVBand="0" w:evenVBand="0" w:oddHBand="0" w:evenHBand="0" w:firstRowFirstColumn="0" w:firstRowLastColumn="0" w:lastRowFirstColumn="0" w:lastRowLastColumn="0"/>
            <w:tcW w:w="10070" w:type="dxa"/>
          </w:tcPr>
          <w:p w14:paraId="35240096" w14:textId="77777777" w:rsidR="003B3EF3" w:rsidRPr="00737659" w:rsidRDefault="003B3EF3" w:rsidP="009A0B61">
            <w:pPr>
              <w:textAlignment w:val="baseline"/>
              <w:rPr>
                <w:rFonts w:ascii="Calibri" w:eastAsia="Times New Roman" w:hAnsi="Calibri" w:cs="Calibri"/>
                <w:b w:val="0"/>
                <w:bCs w:val="0"/>
              </w:rPr>
            </w:pPr>
          </w:p>
        </w:tc>
      </w:tr>
    </w:tbl>
    <w:p w14:paraId="1883A293" w14:textId="77777777" w:rsidR="003B3EF3" w:rsidRDefault="003B3EF3" w:rsidP="003B3EF3"/>
    <w:p w14:paraId="61F8E44E" w14:textId="676E9629" w:rsidR="00881196" w:rsidRPr="00090B8F" w:rsidRDefault="00881196" w:rsidP="00881196">
      <w:pPr>
        <w:keepNext/>
        <w:keepLines/>
        <w:shd w:val="solid" w:color="FBD4B4" w:fill="auto"/>
        <w:spacing w:before="40" w:after="40"/>
        <w:outlineLvl w:val="1"/>
        <w:rPr>
          <w:rFonts w:ascii="Gill Sans MT" w:eastAsia="Times New Roman" w:hAnsi="Gill Sans MT" w:cs="Times New Roman"/>
          <w:color w:val="365F91"/>
          <w:sz w:val="32"/>
          <w:szCs w:val="26"/>
        </w:rPr>
      </w:pPr>
      <w:r>
        <w:rPr>
          <w:rFonts w:ascii="Gill Sans MT" w:eastAsia="Times New Roman" w:hAnsi="Gill Sans MT" w:cs="Times New Roman"/>
          <w:color w:val="365F91"/>
          <w:sz w:val="32"/>
          <w:szCs w:val="26"/>
        </w:rPr>
        <w:t>Progress Targets</w:t>
      </w:r>
    </w:p>
    <w:p w14:paraId="245B70FC" w14:textId="77777777" w:rsidR="00881196" w:rsidRPr="00B13A1B" w:rsidRDefault="00881196" w:rsidP="00881196">
      <w:pPr>
        <w:pStyle w:val="Heading3"/>
      </w:pPr>
      <w:r w:rsidRPr="00B13A1B">
        <w:t>Early Progress Milestones</w:t>
      </w:r>
    </w:p>
    <w:p w14:paraId="630A358F" w14:textId="77777777" w:rsidR="00881196" w:rsidRPr="00302473" w:rsidRDefault="00881196" w:rsidP="00881196">
      <w:pPr>
        <w:rPr>
          <w:rFonts w:eastAsia="Calibri" w:cstheme="minorHAnsi"/>
          <w:i/>
          <w:iCs/>
          <w:color w:val="44546A" w:themeColor="text2"/>
        </w:rPr>
      </w:pPr>
      <w:r w:rsidRPr="004B48DF">
        <w:rPr>
          <w:rFonts w:ascii="Gill Sans MT" w:hAnsi="Gill Sans MT"/>
          <w:sz w:val="28"/>
          <w:szCs w:val="28"/>
        </w:rPr>
        <w:t xml:space="preserve">We believe we </w:t>
      </w:r>
      <w:r>
        <w:rPr>
          <w:rFonts w:ascii="Gill Sans MT" w:hAnsi="Gill Sans MT"/>
          <w:sz w:val="28"/>
          <w:szCs w:val="28"/>
        </w:rPr>
        <w:t xml:space="preserve">are </w:t>
      </w:r>
      <w:r w:rsidRPr="004B48DF">
        <w:rPr>
          <w:rFonts w:ascii="Gill Sans MT" w:hAnsi="Gill Sans MT"/>
          <w:sz w:val="28"/>
          <w:szCs w:val="28"/>
        </w:rPr>
        <w:t>on track with the implementation of our strategies if we reach the following Early Progress Milestones</w:t>
      </w:r>
      <w:r>
        <w:rPr>
          <w:rFonts w:ascii="Gill Sans MT" w:hAnsi="Gill Sans MT"/>
          <w:sz w:val="28"/>
          <w:szCs w:val="28"/>
        </w:rPr>
        <w:t xml:space="preserve"> </w:t>
      </w:r>
      <w:r w:rsidRPr="00302473">
        <w:rPr>
          <w:rFonts w:ascii="Gill Sans MT" w:hAnsi="Gill Sans MT"/>
          <w:b/>
          <w:bCs/>
          <w:sz w:val="28"/>
          <w:szCs w:val="28"/>
        </w:rPr>
        <w:t>six to ten weeks</w:t>
      </w:r>
      <w:r>
        <w:rPr>
          <w:rFonts w:ascii="Gill Sans MT" w:hAnsi="Gill Sans MT"/>
          <w:sz w:val="28"/>
          <w:szCs w:val="28"/>
        </w:rPr>
        <w:t xml:space="preserve"> into implementation</w:t>
      </w:r>
      <w:r w:rsidRPr="004B48DF">
        <w:rPr>
          <w:rFonts w:ascii="Gill Sans MT" w:hAnsi="Gill Sans MT"/>
          <w:sz w:val="28"/>
          <w:szCs w:val="28"/>
        </w:rPr>
        <w:t>:</w:t>
      </w:r>
      <w:r>
        <w:t xml:space="preserve"> </w:t>
      </w:r>
      <w:r w:rsidRPr="00302473">
        <w:rPr>
          <w:rFonts w:eastAsia="Calibri" w:cstheme="minorHAnsi"/>
          <w:i/>
          <w:iCs/>
          <w:color w:val="44546A" w:themeColor="text2"/>
        </w:rPr>
        <w:t>Identify Quantitative Data or Qualitative Descriptors that can serve as signals that our implementation is on track and we should continue pursuing these strategies.</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569"/>
        <w:gridCol w:w="1779"/>
        <w:gridCol w:w="4414"/>
        <w:gridCol w:w="2318"/>
      </w:tblGrid>
      <w:tr w:rsidR="00881196" w:rsidRPr="0066775F" w14:paraId="6BFD3168" w14:textId="77777777">
        <w:trPr>
          <w:cantSplit/>
          <w:trHeight w:val="599"/>
          <w:jc w:val="center"/>
        </w:trPr>
        <w:tc>
          <w:tcPr>
            <w:tcW w:w="1569" w:type="dxa"/>
            <w:shd w:val="clear" w:color="auto" w:fill="4472C4" w:themeFill="accent1"/>
            <w:vAlign w:val="center"/>
          </w:tcPr>
          <w:p w14:paraId="19B589C4" w14:textId="77777777" w:rsidR="00881196" w:rsidRPr="00D56C85" w:rsidRDefault="00881196">
            <w:pPr>
              <w:jc w:val="center"/>
              <w:rPr>
                <w:rFonts w:ascii="Gill Sans MT" w:eastAsia="Calibri" w:hAnsi="Gill Sans MT" w:cs="Times New Roman"/>
                <w:b/>
                <w:bCs/>
                <w:color w:val="000000"/>
              </w:rPr>
            </w:pPr>
            <w:r>
              <w:rPr>
                <w:rFonts w:ascii="Gill Sans MT" w:eastAsia="Calibri" w:hAnsi="Gill Sans MT" w:cs="Times New Roman"/>
                <w:b/>
                <w:bCs/>
                <w:color w:val="FFFFFF" w:themeColor="background1"/>
              </w:rPr>
              <w:t>Key Strategy</w:t>
            </w:r>
          </w:p>
        </w:tc>
        <w:tc>
          <w:tcPr>
            <w:tcW w:w="1779" w:type="dxa"/>
            <w:shd w:val="clear" w:color="auto" w:fill="4472C4" w:themeFill="accent1"/>
          </w:tcPr>
          <w:p w14:paraId="6472DD5F"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 xml:space="preserve">What </w:t>
            </w:r>
            <w:r>
              <w:rPr>
                <w:rFonts w:ascii="Calibri" w:eastAsia="Calibri" w:hAnsi="Calibri" w:cs="Times New Roman"/>
                <w:b/>
                <w:bCs/>
                <w:color w:val="FFFFFF" w:themeColor="background1"/>
                <w:sz w:val="22"/>
                <w:szCs w:val="22"/>
              </w:rPr>
              <w:t xml:space="preserve">Early Progress Milestone </w:t>
            </w:r>
            <w:r w:rsidRPr="00966AEB">
              <w:rPr>
                <w:rFonts w:ascii="Calibri" w:eastAsia="Calibri" w:hAnsi="Calibri" w:cs="Times New Roman"/>
                <w:b/>
                <w:bCs/>
                <w:color w:val="FFFFFF" w:themeColor="background1"/>
                <w:sz w:val="22"/>
                <w:szCs w:val="22"/>
              </w:rPr>
              <w:t>data will we be reviewing?</w:t>
            </w:r>
          </w:p>
        </w:tc>
        <w:tc>
          <w:tcPr>
            <w:tcW w:w="4414" w:type="dxa"/>
            <w:shd w:val="clear" w:color="auto" w:fill="4472C4" w:themeFill="accent1"/>
          </w:tcPr>
          <w:p w14:paraId="25A3760E" w14:textId="77777777" w:rsidR="00881196" w:rsidRPr="0066775F" w:rsidRDefault="00881196">
            <w:pPr>
              <w:jc w:val="center"/>
              <w:rPr>
                <w:rFonts w:ascii="Calibri" w:eastAsia="Calibri" w:hAnsi="Calibri" w:cs="Times New Roman"/>
                <w:color w:val="000000"/>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r>
              <w:rPr>
                <w:rFonts w:ascii="Calibri" w:eastAsia="Calibri" w:hAnsi="Calibri" w:cs="Times New Roman"/>
                <w:b/>
                <w:bCs/>
                <w:color w:val="FFFFFF" w:themeColor="background1"/>
                <w:sz w:val="22"/>
                <w:szCs w:val="22"/>
              </w:rPr>
              <w:t xml:space="preserve"> (</w:t>
            </w:r>
            <w:r>
              <w:rPr>
                <w:rFonts w:ascii="Calibri" w:eastAsia="Calibri" w:hAnsi="Calibri" w:cs="Times New Roman"/>
                <w:b/>
                <w:bCs/>
                <w:i/>
                <w:iCs/>
                <w:color w:val="FFFFFF" w:themeColor="background1"/>
                <w:sz w:val="22"/>
                <w:szCs w:val="22"/>
              </w:rPr>
              <w:t xml:space="preserve">consider Student Data, Adult/Schoolwide Behaviors and Practices, and Student </w:t>
            </w:r>
            <w:r w:rsidRPr="3E455CFE">
              <w:rPr>
                <w:rFonts w:ascii="Calibri" w:eastAsia="Calibri" w:hAnsi="Calibri" w:cs="Times New Roman"/>
                <w:b/>
                <w:bCs/>
                <w:i/>
                <w:iCs/>
                <w:color w:val="FFFFFF" w:themeColor="background1"/>
                <w:sz w:val="22"/>
                <w:szCs w:val="22"/>
              </w:rPr>
              <w:t>Behaviors</w:t>
            </w:r>
            <w:r>
              <w:rPr>
                <w:rFonts w:ascii="Calibri" w:eastAsia="Calibri" w:hAnsi="Calibri" w:cs="Times New Roman"/>
                <w:b/>
                <w:bCs/>
                <w:i/>
                <w:iCs/>
                <w:color w:val="FFFFFF" w:themeColor="background1"/>
                <w:sz w:val="22"/>
                <w:szCs w:val="22"/>
              </w:rPr>
              <w:t xml:space="preserve"> and Practices)</w:t>
            </w:r>
          </w:p>
        </w:tc>
        <w:tc>
          <w:tcPr>
            <w:tcW w:w="2318" w:type="dxa"/>
            <w:shd w:val="clear" w:color="auto" w:fill="FFF2CC" w:themeFill="accent4" w:themeFillTint="33"/>
          </w:tcPr>
          <w:p w14:paraId="0AF4CA2F" w14:textId="77777777" w:rsidR="00881196" w:rsidRPr="00D56C85" w:rsidRDefault="00881196">
            <w:pPr>
              <w:jc w:val="center"/>
              <w:rPr>
                <w:rFonts w:asciiTheme="minorHAnsi" w:eastAsia="Calibri" w:hAnsiTheme="minorHAnsi" w:cstheme="minorHAnsi"/>
                <w:b/>
                <w:bCs/>
                <w:color w:val="FFFFFF" w:themeColor="background1"/>
                <w:sz w:val="22"/>
                <w:szCs w:val="22"/>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six to ten weeks into the school year</w:t>
            </w:r>
            <w:r w:rsidRPr="00D56C85">
              <w:rPr>
                <w:rFonts w:asciiTheme="minorHAnsi" w:eastAsia="Times New Roman" w:hAnsiTheme="minorHAnsi" w:cstheme="minorHAnsi"/>
                <w:i/>
                <w:iCs/>
                <w:color w:val="002060"/>
                <w:sz w:val="22"/>
                <w:szCs w:val="22"/>
              </w:rPr>
              <w:t>)</w:t>
            </w:r>
          </w:p>
        </w:tc>
      </w:tr>
      <w:tr w:rsidR="00881196" w:rsidRPr="0066775F" w14:paraId="3AE70B74" w14:textId="77777777">
        <w:trPr>
          <w:cantSplit/>
          <w:trHeight w:val="599"/>
          <w:jc w:val="center"/>
        </w:trPr>
        <w:tc>
          <w:tcPr>
            <w:tcW w:w="1569" w:type="dxa"/>
            <w:shd w:val="clear" w:color="auto" w:fill="DBE5F1"/>
            <w:vAlign w:val="center"/>
          </w:tcPr>
          <w:p w14:paraId="6B5D55CB"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76B1460D"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09D963ED"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73DB30AB" w14:textId="77777777" w:rsidR="00881196" w:rsidRPr="0066775F" w:rsidRDefault="00881196">
            <w:pPr>
              <w:rPr>
                <w:rFonts w:ascii="Calibri" w:eastAsia="Calibri" w:hAnsi="Calibri" w:cs="Times New Roman"/>
                <w:color w:val="000000"/>
              </w:rPr>
            </w:pPr>
          </w:p>
        </w:tc>
      </w:tr>
      <w:tr w:rsidR="00881196" w:rsidRPr="0066775F" w14:paraId="6BFA9788" w14:textId="77777777">
        <w:trPr>
          <w:cantSplit/>
          <w:trHeight w:val="599"/>
          <w:jc w:val="center"/>
        </w:trPr>
        <w:tc>
          <w:tcPr>
            <w:tcW w:w="1569" w:type="dxa"/>
            <w:shd w:val="clear" w:color="auto" w:fill="DBE5F1"/>
            <w:vAlign w:val="center"/>
          </w:tcPr>
          <w:p w14:paraId="4CAF3A61"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795F81E3"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6006DBD2"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022BF8F6" w14:textId="77777777" w:rsidR="00881196" w:rsidRPr="0066775F" w:rsidRDefault="00881196">
            <w:pPr>
              <w:rPr>
                <w:rFonts w:ascii="Calibri" w:eastAsia="Calibri" w:hAnsi="Calibri" w:cs="Times New Roman"/>
                <w:color w:val="000000"/>
              </w:rPr>
            </w:pPr>
          </w:p>
        </w:tc>
      </w:tr>
      <w:tr w:rsidR="00881196" w:rsidRPr="0066775F" w14:paraId="2376B3D6" w14:textId="77777777">
        <w:trPr>
          <w:cantSplit/>
          <w:trHeight w:val="599"/>
          <w:jc w:val="center"/>
        </w:trPr>
        <w:tc>
          <w:tcPr>
            <w:tcW w:w="1569" w:type="dxa"/>
            <w:shd w:val="clear" w:color="auto" w:fill="DBE5F1"/>
            <w:vAlign w:val="center"/>
          </w:tcPr>
          <w:p w14:paraId="07943605" w14:textId="77777777" w:rsidR="00881196" w:rsidRPr="00B13784" w:rsidRDefault="00881196">
            <w:pPr>
              <w:rPr>
                <w:rFonts w:ascii="Calibri" w:eastAsia="Calibri" w:hAnsi="Calibri" w:cs="Times New Roman"/>
                <w:b/>
                <w:bCs/>
                <w:color w:val="000000"/>
                <w:sz w:val="20"/>
                <w:szCs w:val="20"/>
              </w:rPr>
            </w:pPr>
          </w:p>
        </w:tc>
        <w:tc>
          <w:tcPr>
            <w:tcW w:w="1779" w:type="dxa"/>
            <w:shd w:val="clear" w:color="auto" w:fill="FFFFFF" w:themeFill="background1"/>
          </w:tcPr>
          <w:p w14:paraId="5BE920BA" w14:textId="77777777" w:rsidR="00881196" w:rsidRPr="0066775F" w:rsidRDefault="00881196">
            <w:pPr>
              <w:rPr>
                <w:rFonts w:ascii="Calibri" w:eastAsia="Calibri" w:hAnsi="Calibri" w:cs="Times New Roman"/>
                <w:color w:val="000000"/>
              </w:rPr>
            </w:pPr>
          </w:p>
        </w:tc>
        <w:tc>
          <w:tcPr>
            <w:tcW w:w="4414" w:type="dxa"/>
            <w:shd w:val="clear" w:color="auto" w:fill="FFFFFF" w:themeFill="background1"/>
          </w:tcPr>
          <w:p w14:paraId="19996148" w14:textId="77777777" w:rsidR="00881196" w:rsidRPr="0066775F" w:rsidRDefault="00881196">
            <w:pPr>
              <w:rPr>
                <w:rFonts w:ascii="Calibri" w:eastAsia="Calibri" w:hAnsi="Calibri" w:cs="Times New Roman"/>
                <w:color w:val="000000"/>
              </w:rPr>
            </w:pPr>
          </w:p>
        </w:tc>
        <w:tc>
          <w:tcPr>
            <w:tcW w:w="2318" w:type="dxa"/>
            <w:shd w:val="clear" w:color="auto" w:fill="FFFFFF" w:themeFill="background1"/>
          </w:tcPr>
          <w:p w14:paraId="2C35B53D" w14:textId="77777777" w:rsidR="00881196" w:rsidRPr="0066775F" w:rsidRDefault="00881196">
            <w:pPr>
              <w:rPr>
                <w:rFonts w:ascii="Calibri" w:eastAsia="Calibri" w:hAnsi="Calibri" w:cs="Times New Roman"/>
                <w:color w:val="000000"/>
              </w:rPr>
            </w:pPr>
          </w:p>
        </w:tc>
      </w:tr>
    </w:tbl>
    <w:p w14:paraId="1BDDE7F2" w14:textId="77777777" w:rsidR="00881196" w:rsidRDefault="00881196" w:rsidP="00881196"/>
    <w:p w14:paraId="2B17E22B" w14:textId="77777777" w:rsidR="00881196" w:rsidRPr="00B13A1B" w:rsidRDefault="00881196" w:rsidP="00881196">
      <w:pPr>
        <w:pStyle w:val="Heading3"/>
      </w:pPr>
      <w:r w:rsidRPr="00B13A1B">
        <w:lastRenderedPageBreak/>
        <w:t>Mid-Year Benchmarks and End-Of-The-Year Targets</w:t>
      </w:r>
    </w:p>
    <w:p w14:paraId="4E4C4863" w14:textId="77777777" w:rsidR="00881196" w:rsidRDefault="00881196" w:rsidP="00881196">
      <w:pPr>
        <w:rPr>
          <w:rFonts w:ascii="Gill Sans MT" w:eastAsia="Calibri" w:hAnsi="Gill Sans MT" w:cs="Times New Roman"/>
          <w:i/>
          <w:iCs/>
          <w:color w:val="44546A" w:themeColor="text2"/>
          <w:sz w:val="24"/>
          <w:szCs w:val="24"/>
        </w:rPr>
      </w:pPr>
      <w:r>
        <w:rPr>
          <w:rFonts w:ascii="Gill Sans MT" w:eastAsia="Calibri" w:hAnsi="Gill Sans MT" w:cs="Times New Roman"/>
          <w:color w:val="44546A" w:themeColor="text2"/>
          <w:sz w:val="28"/>
          <w:szCs w:val="28"/>
        </w:rPr>
        <w:t xml:space="preserve">We believe successful implementation of these strategies will allow us to reach the following mid-year benchmarks and end-of-the-year goals.  </w:t>
      </w:r>
    </w:p>
    <w:tbl>
      <w:tblPr>
        <w:tblStyle w:val="TableGrid1"/>
        <w:tblW w:w="1008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707"/>
        <w:gridCol w:w="1862"/>
        <w:gridCol w:w="3100"/>
        <w:gridCol w:w="2411"/>
      </w:tblGrid>
      <w:tr w:rsidR="00881196" w:rsidRPr="0066775F" w14:paraId="25CF238D" w14:textId="77777777">
        <w:trPr>
          <w:cantSplit/>
          <w:trHeight w:val="530"/>
          <w:jc w:val="center"/>
        </w:trPr>
        <w:tc>
          <w:tcPr>
            <w:tcW w:w="3343" w:type="dxa"/>
          </w:tcPr>
          <w:p w14:paraId="5F81E3B7" w14:textId="77777777" w:rsidR="00881196" w:rsidRPr="0066775F" w:rsidRDefault="00881196">
            <w:pPr>
              <w:rPr>
                <w:rFonts w:ascii="Calibri" w:eastAsia="Calibri" w:hAnsi="Calibri" w:cs="Times New Roman"/>
                <w:color w:val="000000"/>
              </w:rPr>
            </w:pPr>
          </w:p>
        </w:tc>
        <w:tc>
          <w:tcPr>
            <w:tcW w:w="2314" w:type="dxa"/>
            <w:shd w:val="clear" w:color="auto" w:fill="4472C4"/>
          </w:tcPr>
          <w:p w14:paraId="1509D6F3" w14:textId="77777777" w:rsidR="00881196" w:rsidRPr="00966AEB" w:rsidRDefault="00881196">
            <w:pPr>
              <w:jc w:val="center"/>
              <w:rPr>
                <w:rFonts w:ascii="Calibri" w:eastAsia="Calibri" w:hAnsi="Calibri" w:cs="Times New Roman"/>
                <w:b/>
                <w:bCs/>
                <w:color w:val="FFFFFF" w:themeColor="background1"/>
              </w:rPr>
            </w:pPr>
            <w:r w:rsidRPr="00966AEB">
              <w:rPr>
                <w:rFonts w:ascii="Calibri" w:eastAsia="Calibri" w:hAnsi="Calibri" w:cs="Times New Roman"/>
                <w:b/>
                <w:bCs/>
                <w:color w:val="FFFFFF" w:themeColor="background1"/>
                <w:sz w:val="22"/>
                <w:szCs w:val="22"/>
              </w:rPr>
              <w:t>What data will we be reviewing?</w:t>
            </w:r>
          </w:p>
        </w:tc>
        <w:tc>
          <w:tcPr>
            <w:tcW w:w="4688" w:type="dxa"/>
            <w:shd w:val="clear" w:color="auto" w:fill="4472C4"/>
          </w:tcPr>
          <w:p w14:paraId="3587D83B" w14:textId="77777777" w:rsidR="00881196" w:rsidRPr="00966AEB" w:rsidRDefault="00881196">
            <w:pPr>
              <w:jc w:val="center"/>
              <w:rPr>
                <w:rFonts w:ascii="Calibri" w:eastAsia="Calibri" w:hAnsi="Calibri" w:cs="Times New Roman"/>
                <w:b/>
                <w:bCs/>
                <w:color w:val="FFFFFF" w:themeColor="background1"/>
                <w:sz w:val="22"/>
                <w:szCs w:val="22"/>
              </w:rPr>
            </w:pPr>
            <w:r w:rsidRPr="00966AEB">
              <w:rPr>
                <w:rFonts w:ascii="Calibri" w:eastAsia="Calibri" w:hAnsi="Calibri" w:cs="Times New Roman"/>
                <w:b/>
                <w:bCs/>
                <w:color w:val="FFFFFF" w:themeColor="background1"/>
                <w:sz w:val="22"/>
                <w:szCs w:val="22"/>
              </w:rPr>
              <w:t>What</w:t>
            </w:r>
            <w:r>
              <w:rPr>
                <w:rFonts w:ascii="Calibri" w:eastAsia="Calibri" w:hAnsi="Calibri" w:cs="Times New Roman"/>
                <w:b/>
                <w:bCs/>
                <w:color w:val="FFFFFF" w:themeColor="background1"/>
                <w:sz w:val="22"/>
                <w:szCs w:val="22"/>
              </w:rPr>
              <w:t xml:space="preserve"> do</w:t>
            </w:r>
            <w:r w:rsidRPr="00966AEB">
              <w:rPr>
                <w:rFonts w:ascii="Calibri" w:eastAsia="Calibri" w:hAnsi="Calibri" w:cs="Times New Roman"/>
                <w:b/>
                <w:bCs/>
                <w:color w:val="FFFFFF" w:themeColor="background1"/>
                <w:sz w:val="22"/>
                <w:szCs w:val="22"/>
              </w:rPr>
              <w:t xml:space="preserve"> we hope to see</w:t>
            </w:r>
            <w:r>
              <w:rPr>
                <w:rFonts w:ascii="Calibri" w:eastAsia="Calibri" w:hAnsi="Calibri" w:cs="Times New Roman"/>
                <w:b/>
                <w:bCs/>
                <w:color w:val="FFFFFF" w:themeColor="background1"/>
                <w:sz w:val="22"/>
                <w:szCs w:val="22"/>
              </w:rPr>
              <w:t xml:space="preserve"> when we review that data</w:t>
            </w:r>
            <w:r w:rsidRPr="00966AEB">
              <w:rPr>
                <w:rFonts w:ascii="Calibri" w:eastAsia="Calibri" w:hAnsi="Calibri" w:cs="Times New Roman"/>
                <w:b/>
                <w:bCs/>
                <w:color w:val="FFFFFF" w:themeColor="background1"/>
                <w:sz w:val="22"/>
                <w:szCs w:val="22"/>
              </w:rPr>
              <w:t>?</w:t>
            </w:r>
          </w:p>
        </w:tc>
        <w:tc>
          <w:tcPr>
            <w:tcW w:w="3325" w:type="dxa"/>
            <w:shd w:val="clear" w:color="auto" w:fill="FFF2CC" w:themeFill="accent4" w:themeFillTint="33"/>
          </w:tcPr>
          <w:p w14:paraId="377F32DD" w14:textId="77777777" w:rsidR="00881196" w:rsidRPr="00966AEB" w:rsidRDefault="00881196">
            <w:pPr>
              <w:jc w:val="center"/>
              <w:rPr>
                <w:rFonts w:ascii="Calibri" w:eastAsia="Calibri" w:hAnsi="Calibri" w:cs="Times New Roman"/>
                <w:b/>
                <w:bCs/>
                <w:color w:val="FFFFFF" w:themeColor="background1"/>
              </w:rPr>
            </w:pPr>
            <w:r w:rsidRPr="00D56C85">
              <w:rPr>
                <w:rFonts w:asciiTheme="minorHAnsi" w:eastAsia="Times New Roman" w:hAnsiTheme="minorHAnsi" w:cstheme="minorHAnsi"/>
                <w:b/>
                <w:bCs/>
                <w:color w:val="002060"/>
                <w:sz w:val="22"/>
                <w:szCs w:val="22"/>
              </w:rPr>
              <w:t>What we ended up seeing</w:t>
            </w:r>
            <w:r w:rsidRPr="00D56C85">
              <w:rPr>
                <w:rFonts w:asciiTheme="minorHAnsi" w:eastAsia="Times New Roman" w:hAnsiTheme="minorHAnsi" w:cstheme="minorHAnsi"/>
                <w:color w:val="002060"/>
                <w:sz w:val="22"/>
                <w:szCs w:val="22"/>
              </w:rPr>
              <w:t xml:space="preserve"> </w:t>
            </w:r>
            <w:r w:rsidRPr="00D56C85">
              <w:rPr>
                <w:rFonts w:asciiTheme="minorHAnsi" w:eastAsia="Times New Roman" w:hAnsiTheme="minorHAnsi" w:cstheme="minorHAnsi"/>
                <w:i/>
                <w:iCs/>
                <w:color w:val="002060"/>
                <w:sz w:val="22"/>
                <w:szCs w:val="22"/>
              </w:rPr>
              <w:t xml:space="preserve">(complete </w:t>
            </w:r>
            <w:r>
              <w:rPr>
                <w:rFonts w:asciiTheme="minorHAnsi" w:eastAsia="Times New Roman" w:hAnsiTheme="minorHAnsi" w:cstheme="minorHAnsi"/>
                <w:i/>
                <w:iCs/>
                <w:color w:val="002060"/>
                <w:sz w:val="22"/>
                <w:szCs w:val="22"/>
              </w:rPr>
              <w:t>when reviewing mid-year data</w:t>
            </w:r>
            <w:r w:rsidRPr="00D56C85">
              <w:rPr>
                <w:rFonts w:asciiTheme="minorHAnsi" w:eastAsia="Times New Roman" w:hAnsiTheme="minorHAnsi" w:cstheme="minorHAnsi"/>
                <w:b/>
                <w:bCs/>
                <w:i/>
                <w:iCs/>
                <w:color w:val="002060"/>
                <w:sz w:val="22"/>
                <w:szCs w:val="22"/>
              </w:rPr>
              <w:t>)</w:t>
            </w:r>
          </w:p>
        </w:tc>
      </w:tr>
      <w:tr w:rsidR="00881196" w:rsidRPr="0066775F" w14:paraId="2C8503DB" w14:textId="77777777" w:rsidTr="00DF3C77">
        <w:trPr>
          <w:cantSplit/>
          <w:trHeight w:val="530"/>
          <w:jc w:val="center"/>
        </w:trPr>
        <w:tc>
          <w:tcPr>
            <w:tcW w:w="3343" w:type="dxa"/>
            <w:shd w:val="clear" w:color="auto" w:fill="DBE5F1"/>
            <w:vAlign w:val="center"/>
          </w:tcPr>
          <w:p w14:paraId="169394D8" w14:textId="77777777" w:rsidR="00881196" w:rsidRPr="00D56C85" w:rsidRDefault="00881196">
            <w:pPr>
              <w:rPr>
                <w:rFonts w:ascii="Gill Sans MT" w:eastAsia="Calibri" w:hAnsi="Gill Sans MT" w:cs="Times New Roman"/>
                <w:b/>
                <w:bCs/>
                <w:color w:val="000000"/>
              </w:rPr>
            </w:pPr>
            <w:r w:rsidRPr="00D56C85">
              <w:rPr>
                <w:rFonts w:ascii="Gill Sans MT" w:eastAsia="Calibri" w:hAnsi="Gill Sans MT" w:cs="Times New Roman"/>
                <w:b/>
                <w:bCs/>
                <w:color w:val="000000"/>
              </w:rPr>
              <w:t>Mid-Year Benchmark</w:t>
            </w:r>
            <w:r>
              <w:rPr>
                <w:rFonts w:ascii="Gill Sans MT" w:eastAsia="Calibri" w:hAnsi="Gill Sans MT" w:cs="Times New Roman"/>
                <w:b/>
                <w:bCs/>
                <w:color w:val="000000"/>
              </w:rPr>
              <w:t>(s)</w:t>
            </w:r>
          </w:p>
        </w:tc>
        <w:tc>
          <w:tcPr>
            <w:tcW w:w="2314" w:type="dxa"/>
            <w:shd w:val="clear" w:color="auto" w:fill="auto"/>
            <w:vAlign w:val="center"/>
          </w:tcPr>
          <w:p w14:paraId="36C1D3EC"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44EBDA14" w14:textId="77777777" w:rsidR="00881196" w:rsidRPr="0066775F" w:rsidRDefault="00881196">
            <w:pPr>
              <w:rPr>
                <w:rFonts w:ascii="Calibri" w:eastAsia="Calibri" w:hAnsi="Calibri" w:cs="Times New Roman"/>
                <w:color w:val="000000"/>
              </w:rPr>
            </w:pPr>
          </w:p>
        </w:tc>
        <w:tc>
          <w:tcPr>
            <w:tcW w:w="3325" w:type="dxa"/>
            <w:vAlign w:val="center"/>
          </w:tcPr>
          <w:p w14:paraId="271A06D6" w14:textId="77777777" w:rsidR="00881196" w:rsidRPr="0066775F" w:rsidRDefault="00881196">
            <w:pPr>
              <w:rPr>
                <w:rFonts w:ascii="Calibri" w:eastAsia="Calibri" w:hAnsi="Calibri" w:cs="Times New Roman"/>
                <w:color w:val="000000"/>
              </w:rPr>
            </w:pPr>
          </w:p>
        </w:tc>
      </w:tr>
      <w:tr w:rsidR="00881196" w:rsidRPr="0066775F" w14:paraId="07CC4515" w14:textId="77777777" w:rsidTr="00DF3C77">
        <w:trPr>
          <w:cantSplit/>
          <w:trHeight w:val="530"/>
          <w:jc w:val="center"/>
        </w:trPr>
        <w:tc>
          <w:tcPr>
            <w:tcW w:w="3343" w:type="dxa"/>
            <w:shd w:val="clear" w:color="auto" w:fill="DBE5F1"/>
            <w:vAlign w:val="center"/>
          </w:tcPr>
          <w:p w14:paraId="05F1A04F" w14:textId="77777777" w:rsidR="00881196" w:rsidRPr="00D56C85" w:rsidRDefault="00881196">
            <w:pPr>
              <w:rPr>
                <w:rFonts w:ascii="Gill Sans MT" w:eastAsia="Calibri" w:hAnsi="Gill Sans MT" w:cs="Times New Roman"/>
                <w:b/>
                <w:bCs/>
                <w:color w:val="000000"/>
              </w:rPr>
            </w:pPr>
            <w:r>
              <w:rPr>
                <w:rFonts w:ascii="Gill Sans MT" w:eastAsia="Calibri" w:hAnsi="Gill Sans MT" w:cs="Times New Roman"/>
                <w:b/>
                <w:bCs/>
                <w:color w:val="000000"/>
              </w:rPr>
              <w:t>End-of-the Year Targets</w:t>
            </w:r>
          </w:p>
        </w:tc>
        <w:tc>
          <w:tcPr>
            <w:tcW w:w="2314" w:type="dxa"/>
            <w:shd w:val="clear" w:color="auto" w:fill="auto"/>
            <w:vAlign w:val="center"/>
          </w:tcPr>
          <w:p w14:paraId="219FAF92" w14:textId="77777777" w:rsidR="00881196" w:rsidRPr="0066775F" w:rsidRDefault="00881196">
            <w:pPr>
              <w:rPr>
                <w:rFonts w:ascii="Calibri" w:eastAsia="Calibri" w:hAnsi="Calibri" w:cs="Times New Roman"/>
                <w:color w:val="000000"/>
              </w:rPr>
            </w:pPr>
          </w:p>
        </w:tc>
        <w:tc>
          <w:tcPr>
            <w:tcW w:w="4688" w:type="dxa"/>
            <w:shd w:val="clear" w:color="auto" w:fill="auto"/>
            <w:vAlign w:val="center"/>
          </w:tcPr>
          <w:p w14:paraId="061F48B6" w14:textId="77777777" w:rsidR="00881196" w:rsidRPr="0066775F" w:rsidRDefault="00881196">
            <w:pPr>
              <w:rPr>
                <w:rFonts w:ascii="Calibri" w:eastAsia="Calibri" w:hAnsi="Calibri" w:cs="Times New Roman"/>
                <w:color w:val="000000"/>
              </w:rPr>
            </w:pPr>
          </w:p>
        </w:tc>
        <w:tc>
          <w:tcPr>
            <w:tcW w:w="3325" w:type="dxa"/>
            <w:vAlign w:val="center"/>
          </w:tcPr>
          <w:p w14:paraId="79352B55" w14:textId="77777777" w:rsidR="00881196" w:rsidRPr="0066775F" w:rsidRDefault="00881196">
            <w:pPr>
              <w:rPr>
                <w:rFonts w:ascii="Calibri" w:eastAsia="Calibri" w:hAnsi="Calibri" w:cs="Times New Roman"/>
                <w:color w:val="000000"/>
              </w:rPr>
            </w:pPr>
          </w:p>
        </w:tc>
      </w:tr>
    </w:tbl>
    <w:p w14:paraId="4282EB01" w14:textId="77777777" w:rsidR="00881196" w:rsidRDefault="00881196" w:rsidP="00881196">
      <w:pPr>
        <w:rPr>
          <w:rFonts w:ascii="Gill Sans MT" w:hAnsi="Gill Sans MT"/>
          <w:color w:val="44546A" w:themeColor="text2"/>
          <w:sz w:val="28"/>
          <w:szCs w:val="28"/>
        </w:rPr>
      </w:pPr>
    </w:p>
    <w:p w14:paraId="337E5DEE" w14:textId="77777777" w:rsidR="00881196" w:rsidRDefault="00881196" w:rsidP="00881196">
      <w:pPr>
        <w:pStyle w:val="Heading3"/>
      </w:pPr>
      <w:r>
        <w:t>Spring Survey Targets</w:t>
      </w:r>
    </w:p>
    <w:p w14:paraId="11E641C4" w14:textId="77777777" w:rsidR="00881196" w:rsidRPr="00A97DE5" w:rsidRDefault="00881196" w:rsidP="00881196">
      <w:pPr>
        <w:rPr>
          <w:rFonts w:ascii="Gill Sans MT" w:hAnsi="Gill Sans MT"/>
          <w:sz w:val="28"/>
          <w:szCs w:val="28"/>
        </w:rPr>
      </w:pPr>
      <w:r w:rsidRPr="00A97DE5">
        <w:rPr>
          <w:rFonts w:ascii="Gill Sans MT" w:hAnsi="Gill Sans MT"/>
          <w:sz w:val="28"/>
          <w:szCs w:val="28"/>
        </w:rPr>
        <w:t>We believe these Spring survey responses will give us helpful feedback about our progress with this Commitment:</w:t>
      </w:r>
    </w:p>
    <w:tbl>
      <w:tblPr>
        <w:tblStyle w:val="PlainTable11"/>
        <w:tblW w:w="10262"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230"/>
        <w:gridCol w:w="3350"/>
        <w:gridCol w:w="1903"/>
        <w:gridCol w:w="1954"/>
        <w:gridCol w:w="1825"/>
      </w:tblGrid>
      <w:tr w:rsidR="00881196" w:rsidRPr="0066775F" w14:paraId="7D8FD713" w14:textId="77777777">
        <w:trPr>
          <w:cnfStyle w:val="100000000000" w:firstRow="1" w:lastRow="0" w:firstColumn="0" w:lastColumn="0" w:oddVBand="0" w:evenVBand="0" w:oddHBand="0" w:evenHBand="0" w:firstRowFirstColumn="0" w:firstRowLastColumn="0" w:lastRowFirstColumn="0" w:lastRowLastColumn="0"/>
          <w:trHeight w:val="708"/>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FFFFFF" w:themeFill="background1"/>
            <w:vAlign w:val="center"/>
          </w:tcPr>
          <w:p w14:paraId="4975A88F" w14:textId="77777777" w:rsidR="00881196" w:rsidRPr="0066775F" w:rsidRDefault="00881196">
            <w:pPr>
              <w:rPr>
                <w:rFonts w:ascii="Calibri" w:eastAsia="Times New Roman" w:hAnsi="Calibri" w:cs="Calibri"/>
              </w:rPr>
            </w:pPr>
          </w:p>
        </w:tc>
        <w:tc>
          <w:tcPr>
            <w:tcW w:w="3350" w:type="dxa"/>
            <w:shd w:val="clear" w:color="auto" w:fill="4472C4" w:themeFill="accent1"/>
            <w:vAlign w:val="center"/>
          </w:tcPr>
          <w:p w14:paraId="41D0642B"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66775F">
              <w:rPr>
                <w:rFonts w:ascii="Gill Sans MT" w:eastAsia="Times New Roman" w:hAnsi="Gill Sans MT" w:cs="Calibri"/>
                <w:color w:val="FFFFFF"/>
              </w:rPr>
              <w:t>Survey Question(s) or Statement(s)</w:t>
            </w:r>
          </w:p>
        </w:tc>
        <w:tc>
          <w:tcPr>
            <w:tcW w:w="1903" w:type="dxa"/>
            <w:shd w:val="clear" w:color="auto" w:fill="4472C4" w:themeFill="accent1"/>
            <w:vAlign w:val="center"/>
          </w:tcPr>
          <w:p w14:paraId="729FA6E0"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4E9341B">
              <w:rPr>
                <w:rFonts w:ascii="Gill Sans MT" w:eastAsia="Times New Roman" w:hAnsi="Gill Sans MT" w:cs="Calibri"/>
                <w:color w:val="FFFFFF" w:themeColor="background1"/>
              </w:rPr>
              <w:t>2023</w:t>
            </w:r>
            <w:r w:rsidRPr="50D4688F">
              <w:rPr>
                <w:rFonts w:ascii="Gill Sans MT" w:eastAsia="Times New Roman" w:hAnsi="Gill Sans MT" w:cs="Calibri"/>
                <w:color w:val="FFFFFF" w:themeColor="background1"/>
              </w:rPr>
              <w:t xml:space="preserve">-24 data </w:t>
            </w:r>
            <w:r w:rsidRPr="04E3E681">
              <w:rPr>
                <w:rFonts w:ascii="Gill Sans MT" w:eastAsia="Times New Roman" w:hAnsi="Gill Sans MT" w:cs="Calibri"/>
                <w:color w:val="FFFFFF" w:themeColor="background1"/>
              </w:rPr>
              <w:t xml:space="preserve">if </w:t>
            </w:r>
            <w:r w:rsidRPr="753EBA0D">
              <w:rPr>
                <w:rFonts w:ascii="Gill Sans MT" w:eastAsia="Times New Roman" w:hAnsi="Gill Sans MT" w:cs="Calibri"/>
                <w:color w:val="FFFFFF" w:themeColor="background1"/>
              </w:rPr>
              <w:t>available</w:t>
            </w:r>
          </w:p>
          <w:p w14:paraId="71D1D6BC" w14:textId="77777777" w:rsidR="00881196" w:rsidRPr="0066775F"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1E6617D4">
              <w:rPr>
                <w:rFonts w:ascii="Gill Sans MT" w:eastAsia="Times New Roman" w:hAnsi="Gill Sans MT" w:cs="Calibri"/>
                <w:i/>
                <w:color w:val="FFFFFF" w:themeColor="background1"/>
                <w:sz w:val="18"/>
                <w:szCs w:val="18"/>
              </w:rPr>
              <w:t>(e.g., % agree or strongly agree)</w:t>
            </w:r>
          </w:p>
        </w:tc>
        <w:tc>
          <w:tcPr>
            <w:tcW w:w="1954" w:type="dxa"/>
            <w:shd w:val="clear" w:color="auto" w:fill="4472C4" w:themeFill="accent1"/>
            <w:vAlign w:val="center"/>
          </w:tcPr>
          <w:p w14:paraId="1A27D1C7" w14:textId="77777777" w:rsidR="00881196"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color w:val="FFFFFF"/>
              </w:rPr>
            </w:pPr>
            <w:r w:rsidRPr="0066775F">
              <w:rPr>
                <w:rFonts w:ascii="Gill Sans MT" w:eastAsia="Times New Roman" w:hAnsi="Gill Sans MT" w:cs="Calibri"/>
                <w:color w:val="FFFFFF"/>
              </w:rPr>
              <w:t>Desired response</w:t>
            </w:r>
          </w:p>
          <w:p w14:paraId="04A76CEE" w14:textId="77777777" w:rsidR="00881196" w:rsidRPr="00E907D8"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color w:val="FFFFFF"/>
                <w:sz w:val="18"/>
                <w:szCs w:val="18"/>
              </w:rPr>
            </w:pPr>
            <w:r w:rsidRPr="00E907D8">
              <w:rPr>
                <w:rFonts w:ascii="Gill Sans MT" w:eastAsia="Times New Roman" w:hAnsi="Gill Sans MT" w:cs="Calibri"/>
                <w:i/>
                <w:iCs/>
                <w:color w:val="FFFFFF"/>
                <w:sz w:val="18"/>
                <w:szCs w:val="18"/>
              </w:rPr>
              <w:t>(e.g., % agree or strongly agree)</w:t>
            </w:r>
          </w:p>
        </w:tc>
        <w:tc>
          <w:tcPr>
            <w:tcW w:w="1825" w:type="dxa"/>
            <w:shd w:val="clear" w:color="auto" w:fill="FFF2CC" w:themeFill="accent4" w:themeFillTint="33"/>
          </w:tcPr>
          <w:p w14:paraId="260A8B54" w14:textId="77777777" w:rsidR="00881196" w:rsidRPr="00D56C85" w:rsidRDefault="00881196">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color w:val="FFFFFF"/>
              </w:rPr>
            </w:pPr>
            <w:r w:rsidRPr="00D56C85">
              <w:rPr>
                <w:rFonts w:asciiTheme="minorHAnsi" w:eastAsia="Times New Roman" w:hAnsiTheme="minorHAnsi" w:cstheme="minorHAnsi"/>
                <w:color w:val="002060"/>
                <w:sz w:val="22"/>
                <w:szCs w:val="22"/>
              </w:rPr>
              <w:t xml:space="preserve">What we ended up seeing </w:t>
            </w:r>
            <w:r w:rsidRPr="00D56C85">
              <w:rPr>
                <w:rFonts w:asciiTheme="minorHAnsi" w:eastAsia="Times New Roman" w:hAnsiTheme="minorHAnsi" w:cstheme="minorHAnsi"/>
                <w:b w:val="0"/>
                <w:bCs w:val="0"/>
                <w:i/>
                <w:iCs/>
                <w:color w:val="002060"/>
                <w:sz w:val="22"/>
                <w:szCs w:val="22"/>
              </w:rPr>
              <w:t xml:space="preserve">(complete </w:t>
            </w:r>
            <w:r>
              <w:rPr>
                <w:rFonts w:asciiTheme="minorHAnsi" w:eastAsia="Times New Roman" w:hAnsiTheme="minorHAnsi" w:cstheme="minorHAnsi"/>
                <w:b w:val="0"/>
                <w:bCs w:val="0"/>
                <w:i/>
                <w:iCs/>
                <w:color w:val="002060"/>
                <w:sz w:val="22"/>
                <w:szCs w:val="22"/>
              </w:rPr>
              <w:t>once Spring survey results are available</w:t>
            </w:r>
            <w:r w:rsidRPr="00D56C85">
              <w:rPr>
                <w:rFonts w:asciiTheme="minorHAnsi" w:eastAsia="Times New Roman" w:hAnsiTheme="minorHAnsi" w:cstheme="minorHAnsi"/>
                <w:b w:val="0"/>
                <w:bCs w:val="0"/>
                <w:i/>
                <w:iCs/>
                <w:color w:val="002060"/>
                <w:sz w:val="22"/>
                <w:szCs w:val="22"/>
              </w:rPr>
              <w:t>)</w:t>
            </w:r>
          </w:p>
        </w:tc>
      </w:tr>
      <w:tr w:rsidR="00881196" w:rsidRPr="0066775F" w14:paraId="632DA89B"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123AF1A3"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udent Survey</w:t>
            </w:r>
          </w:p>
        </w:tc>
        <w:tc>
          <w:tcPr>
            <w:tcW w:w="3350" w:type="dxa"/>
            <w:shd w:val="clear" w:color="auto" w:fill="DBE5F1"/>
            <w:vAlign w:val="center"/>
          </w:tcPr>
          <w:p w14:paraId="7A54A5E5"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1C6D3E6D"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2600955F"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7F6F12B5"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81196" w:rsidRPr="0066775F" w14:paraId="1E99714D" w14:textId="77777777" w:rsidTr="00DF3C77">
        <w:trPr>
          <w:trHeight w:val="746"/>
          <w:jc w:val="center"/>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69AA3014"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Staff Survey</w:t>
            </w:r>
          </w:p>
        </w:tc>
        <w:tc>
          <w:tcPr>
            <w:tcW w:w="3350" w:type="dxa"/>
            <w:shd w:val="clear" w:color="auto" w:fill="FFFFFF" w:themeFill="background1"/>
            <w:vAlign w:val="center"/>
          </w:tcPr>
          <w:p w14:paraId="41034D13"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03" w:type="dxa"/>
            <w:shd w:val="clear" w:color="auto" w:fill="FFFFFF" w:themeFill="background1"/>
            <w:vAlign w:val="center"/>
          </w:tcPr>
          <w:p w14:paraId="36B0BBA1"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954" w:type="dxa"/>
            <w:shd w:val="clear" w:color="auto" w:fill="FFFFFF" w:themeFill="background1"/>
            <w:vAlign w:val="center"/>
          </w:tcPr>
          <w:p w14:paraId="351ACE47"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825" w:type="dxa"/>
            <w:shd w:val="clear" w:color="auto" w:fill="FFFFFF" w:themeFill="background1"/>
            <w:vAlign w:val="center"/>
          </w:tcPr>
          <w:p w14:paraId="60685BDF" w14:textId="77777777" w:rsidR="00881196" w:rsidRPr="0066775F" w:rsidRDefault="0088119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81196" w:rsidRPr="0066775F" w14:paraId="7EA2F5A3" w14:textId="77777777" w:rsidTr="00DF3C77">
        <w:trPr>
          <w:cnfStyle w:val="000000100000" w:firstRow="0" w:lastRow="0" w:firstColumn="0" w:lastColumn="0" w:oddVBand="0" w:evenVBand="0" w:oddHBand="1" w:evenHBand="0" w:firstRowFirstColumn="0" w:firstRowLastColumn="0" w:lastRowFirstColumn="0" w:lastRowLastColumn="0"/>
          <w:trHeight w:val="746"/>
          <w:jc w:val="center"/>
        </w:trPr>
        <w:tc>
          <w:tcPr>
            <w:cnfStyle w:val="001000000000" w:firstRow="0" w:lastRow="0" w:firstColumn="1" w:lastColumn="0" w:oddVBand="0" w:evenVBand="0" w:oddHBand="0" w:evenHBand="0" w:firstRowFirstColumn="0" w:firstRowLastColumn="0" w:lastRowFirstColumn="0" w:lastRowLastColumn="0"/>
            <w:tcW w:w="1230" w:type="dxa"/>
            <w:shd w:val="clear" w:color="auto" w:fill="DBE5F1"/>
            <w:vAlign w:val="center"/>
          </w:tcPr>
          <w:p w14:paraId="7F9C510A" w14:textId="77777777" w:rsidR="00881196" w:rsidRPr="0066775F" w:rsidRDefault="00881196">
            <w:pPr>
              <w:rPr>
                <w:rFonts w:ascii="Gill Sans MT" w:eastAsia="Times New Roman" w:hAnsi="Gill Sans MT" w:cs="Calibri"/>
              </w:rPr>
            </w:pPr>
            <w:r w:rsidRPr="0066775F">
              <w:rPr>
                <w:rFonts w:ascii="Gill Sans MT" w:eastAsia="Times New Roman" w:hAnsi="Gill Sans MT" w:cs="Calibri"/>
              </w:rPr>
              <w:t>Family Survey</w:t>
            </w:r>
          </w:p>
        </w:tc>
        <w:tc>
          <w:tcPr>
            <w:tcW w:w="3350" w:type="dxa"/>
            <w:shd w:val="clear" w:color="auto" w:fill="DBE5F1"/>
            <w:vAlign w:val="center"/>
          </w:tcPr>
          <w:p w14:paraId="2ADDE412"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03" w:type="dxa"/>
            <w:shd w:val="clear" w:color="auto" w:fill="DBE5F1"/>
            <w:vAlign w:val="center"/>
          </w:tcPr>
          <w:p w14:paraId="1D834EB3"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954" w:type="dxa"/>
            <w:shd w:val="clear" w:color="auto" w:fill="DBE5F1"/>
            <w:vAlign w:val="center"/>
          </w:tcPr>
          <w:p w14:paraId="516ED96E"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825" w:type="dxa"/>
            <w:shd w:val="clear" w:color="auto" w:fill="DBE5F1"/>
            <w:vAlign w:val="center"/>
          </w:tcPr>
          <w:p w14:paraId="249837D7" w14:textId="77777777" w:rsidR="00881196" w:rsidRPr="0066775F" w:rsidRDefault="008811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bl>
    <w:p w14:paraId="4CB679CE" w14:textId="77777777" w:rsidR="00881196" w:rsidRDefault="00881196" w:rsidP="00881196">
      <w:pPr>
        <w:spacing w:after="0" w:line="240" w:lineRule="auto"/>
        <w:textAlignment w:val="baseline"/>
        <w:rPr>
          <w:rFonts w:ascii="Calibri" w:eastAsia="Times New Roman" w:hAnsi="Calibri" w:cs="Calibri"/>
          <w:b/>
          <w:bCs/>
        </w:rPr>
      </w:pPr>
    </w:p>
    <w:p w14:paraId="7041126D" w14:textId="77777777" w:rsidR="00864193" w:rsidRDefault="00864193">
      <w:pPr>
        <w:rPr>
          <w:rFonts w:ascii="Gill Sans MT" w:eastAsiaTheme="majorEastAsia" w:hAnsi="Gill Sans MT" w:cstheme="majorBidi"/>
          <w:color w:val="833C0B" w:themeColor="accent2" w:themeShade="80"/>
          <w:sz w:val="32"/>
          <w:szCs w:val="32"/>
        </w:rPr>
      </w:pPr>
    </w:p>
    <w:p w14:paraId="7E06B5BB" w14:textId="77777777" w:rsidR="00C575FF" w:rsidRDefault="00C575FF">
      <w:pPr>
        <w:pStyle w:val="Heading1"/>
        <w:sectPr w:rsidR="00C575FF" w:rsidSect="00205308">
          <w:headerReference w:type="default" r:id="rId32"/>
          <w:pgSz w:w="12240" w:h="15840"/>
          <w:pgMar w:top="1080" w:right="1080" w:bottom="1080" w:left="1080" w:header="720" w:footer="720" w:gutter="0"/>
          <w:cols w:space="720"/>
          <w:docGrid w:linePitch="360"/>
        </w:sectPr>
      </w:pPr>
    </w:p>
    <w:p w14:paraId="3DDEB456" w14:textId="197FFF5C" w:rsidR="00B2220E" w:rsidRDefault="00B2220E">
      <w:pPr>
        <w:pStyle w:val="Heading1"/>
      </w:pPr>
      <w:r>
        <w:lastRenderedPageBreak/>
        <w:t>Civic Empowerment Project</w:t>
      </w:r>
      <w:r w:rsidR="008E7844">
        <w:t xml:space="preserve"> (schools in CSI only)</w:t>
      </w:r>
    </w:p>
    <w:p w14:paraId="682C7FD3" w14:textId="77777777" w:rsidR="008E7844" w:rsidRDefault="008E7844" w:rsidP="008E7844">
      <w:pPr>
        <w:pStyle w:val="Heading2"/>
        <w:rPr>
          <w:b/>
        </w:rPr>
      </w:pPr>
      <w:r>
        <w:t>Background</w:t>
      </w:r>
    </w:p>
    <w:p w14:paraId="0E309F8A" w14:textId="7BB751EA" w:rsidR="008E7844" w:rsidRDefault="008E7844" w:rsidP="008E7844">
      <w:r>
        <w:t xml:space="preserve">As part of the New York State Every Student Succeeds Act Plan (ESSA)and Commissioner’s Regulation 100.21, all schools identified for Comprehensive Support and Improvement (CSI) Support Model are required to annually implement a Participatory Budgeting Process </w:t>
      </w:r>
      <w:r w:rsidRPr="00072416">
        <w:rPr>
          <w:bCs/>
        </w:rPr>
        <w:t>or provide opportunities for parent and student engagement</w:t>
      </w:r>
      <w:r w:rsidRPr="00536657">
        <w:rPr>
          <w:b/>
        </w:rPr>
        <w:t xml:space="preserve"> </w:t>
      </w:r>
      <w:r w:rsidRPr="006A4552">
        <w:t>in a manner prescribed by the Commissioner</w:t>
      </w:r>
      <w:r>
        <w:t xml:space="preserve">.  </w:t>
      </w:r>
    </w:p>
    <w:p w14:paraId="18A6FEE7" w14:textId="77777777" w:rsidR="008E7844" w:rsidRDefault="008E7844" w:rsidP="008E7844">
      <w:pPr>
        <w:pStyle w:val="Heading2"/>
      </w:pPr>
      <w:r>
        <w:t>Options for Schools</w:t>
      </w:r>
    </w:p>
    <w:p w14:paraId="598DA016" w14:textId="6C45AE14" w:rsidR="008E7844" w:rsidRDefault="008E7844" w:rsidP="008E7844">
      <w:r>
        <w:t xml:space="preserve">The Department has outlined </w:t>
      </w:r>
      <w:r w:rsidR="000058A8">
        <w:t>six</w:t>
      </w:r>
      <w:r>
        <w:t xml:space="preserve"> ways in which schools may address the requirement for schools in the CSI Support Model to implement Participatory Budgeting or an Approved Alternative:</w:t>
      </w:r>
    </w:p>
    <w:p w14:paraId="2943405D" w14:textId="77777777" w:rsidR="008E7844" w:rsidRDefault="008E7844" w:rsidP="008E7844">
      <w:pPr>
        <w:pStyle w:val="ListParagraph"/>
        <w:numPr>
          <w:ilvl w:val="0"/>
          <w:numId w:val="14"/>
        </w:numPr>
        <w:spacing w:after="0" w:line="240" w:lineRule="auto"/>
      </w:pPr>
      <w:r>
        <w:t>Participatory Budgeting</w:t>
      </w:r>
    </w:p>
    <w:p w14:paraId="1408F77F" w14:textId="77777777" w:rsidR="008E7844" w:rsidRDefault="008E7844" w:rsidP="008E7844">
      <w:pPr>
        <w:pStyle w:val="ListParagraph"/>
        <w:numPr>
          <w:ilvl w:val="0"/>
          <w:numId w:val="14"/>
        </w:numPr>
        <w:spacing w:after="0" w:line="240" w:lineRule="auto"/>
      </w:pPr>
      <w:r>
        <w:t>Monthly School Focus Groups</w:t>
      </w:r>
    </w:p>
    <w:p w14:paraId="370B7018" w14:textId="77777777" w:rsidR="008E7844" w:rsidRDefault="008E7844" w:rsidP="008E7844">
      <w:pPr>
        <w:pStyle w:val="ListParagraph"/>
        <w:numPr>
          <w:ilvl w:val="0"/>
          <w:numId w:val="14"/>
        </w:numPr>
        <w:spacing w:after="0" w:line="240" w:lineRule="auto"/>
      </w:pPr>
      <w:r>
        <w:t>Climate Survey Inquiry Team</w:t>
      </w:r>
    </w:p>
    <w:p w14:paraId="1A9B9AA9" w14:textId="77777777" w:rsidR="008E7844" w:rsidRDefault="008E7844" w:rsidP="008E7844">
      <w:pPr>
        <w:pStyle w:val="ListParagraph"/>
        <w:numPr>
          <w:ilvl w:val="0"/>
          <w:numId w:val="14"/>
        </w:numPr>
        <w:spacing w:after="0" w:line="240" w:lineRule="auto"/>
      </w:pPr>
      <w:r>
        <w:t>Schoolwide Voting</w:t>
      </w:r>
    </w:p>
    <w:p w14:paraId="5E88F306" w14:textId="77777777" w:rsidR="008E7844" w:rsidRDefault="008E7844" w:rsidP="008E7844">
      <w:pPr>
        <w:pStyle w:val="ListParagraph"/>
        <w:numPr>
          <w:ilvl w:val="0"/>
          <w:numId w:val="14"/>
        </w:numPr>
        <w:spacing w:after="0" w:line="240" w:lineRule="auto"/>
      </w:pPr>
      <w:r>
        <w:t>Collaborative School Improvement Grant Development</w:t>
      </w:r>
    </w:p>
    <w:p w14:paraId="46E01EC5" w14:textId="77777777" w:rsidR="008E7844" w:rsidRDefault="008E7844" w:rsidP="008E7844">
      <w:pPr>
        <w:pStyle w:val="ListParagraph"/>
        <w:numPr>
          <w:ilvl w:val="0"/>
          <w:numId w:val="14"/>
        </w:numPr>
        <w:spacing w:after="0" w:line="240" w:lineRule="auto"/>
      </w:pPr>
      <w:r>
        <w:t>Design Your Own</w:t>
      </w:r>
    </w:p>
    <w:p w14:paraId="7751E829" w14:textId="77777777" w:rsidR="00981684" w:rsidRDefault="00981684" w:rsidP="00981684">
      <w:pPr>
        <w:pStyle w:val="ListParagraph"/>
        <w:spacing w:after="0" w:line="240" w:lineRule="auto"/>
      </w:pPr>
    </w:p>
    <w:p w14:paraId="43D4E024" w14:textId="1F9C9A4F" w:rsidR="008E7844" w:rsidRDefault="008E7844" w:rsidP="008E7844">
      <w:r>
        <w:t xml:space="preserve">These options were identified because they build on essential components of Participatory Budgeting: </w:t>
      </w:r>
      <w:bookmarkStart w:id="0" w:name="_Hlk532219293"/>
      <w:r w:rsidRPr="00836E63">
        <w:rPr>
          <w:b/>
          <w:bCs/>
          <w:i/>
          <w:iCs/>
        </w:rPr>
        <w:t>expanding stakeholder voice</w:t>
      </w:r>
      <w:r>
        <w:t xml:space="preserve">, </w:t>
      </w:r>
      <w:r w:rsidRPr="00836E63">
        <w:rPr>
          <w:b/>
          <w:bCs/>
          <w:i/>
          <w:iCs/>
        </w:rPr>
        <w:t>providing opportunities to practice democracy</w:t>
      </w:r>
      <w:r>
        <w:t xml:space="preserve">, and </w:t>
      </w:r>
      <w:r w:rsidRPr="00836E63">
        <w:rPr>
          <w:b/>
          <w:bCs/>
          <w:i/>
          <w:iCs/>
        </w:rPr>
        <w:t>promoting civic engagement</w:t>
      </w:r>
      <w:bookmarkEnd w:id="0"/>
      <w:r>
        <w:t>.</w:t>
      </w:r>
    </w:p>
    <w:p w14:paraId="338F940C" w14:textId="407525B4" w:rsidR="00E57F8C" w:rsidRDefault="008E7844" w:rsidP="008E7844">
      <w:pPr>
        <w:rPr>
          <w:rFonts w:eastAsia="Times New Roman"/>
        </w:rPr>
      </w:pPr>
      <w:r>
        <w:rPr>
          <w:rFonts w:eastAsia="Times New Roman"/>
        </w:rPr>
        <w:t xml:space="preserve">The available options are described in more detail in the guidebooks available on the NYSED </w:t>
      </w:r>
      <w:hyperlink r:id="rId33" w:history="1">
        <w:r w:rsidR="009B7876" w:rsidRPr="009B7876">
          <w:rPr>
            <w:rStyle w:val="Hyperlink"/>
            <w:rFonts w:eastAsia="Times New Roman"/>
          </w:rPr>
          <w:t>Civic Empowerment Projects</w:t>
        </w:r>
      </w:hyperlink>
      <w:r w:rsidR="009B7876">
        <w:rPr>
          <w:rFonts w:eastAsia="Times New Roman"/>
        </w:rPr>
        <w:t xml:space="preserve"> </w:t>
      </w:r>
      <w:r>
        <w:rPr>
          <w:rFonts w:eastAsia="Times New Roman"/>
        </w:rPr>
        <w:t xml:space="preserve">website.  Schools </w:t>
      </w:r>
      <w:r w:rsidR="00E57F8C">
        <w:rPr>
          <w:rFonts w:eastAsia="Times New Roman"/>
        </w:rPr>
        <w:t>should consider how to incorporate their selection into their existing commitments.</w:t>
      </w:r>
    </w:p>
    <w:p w14:paraId="1E4CCE71" w14:textId="77777777" w:rsidR="00A401F1" w:rsidRDefault="00A401F1" w:rsidP="00B13A1B">
      <w:pPr>
        <w:pStyle w:val="Heading3"/>
      </w:pPr>
      <w:r w:rsidRPr="00087716">
        <w:t>Directions</w:t>
      </w:r>
      <w:r>
        <w:t xml:space="preserve"> (Schools in CSI only)</w:t>
      </w:r>
    </w:p>
    <w:p w14:paraId="65F79FDF" w14:textId="01F6E0E9" w:rsidR="005E03CC" w:rsidRDefault="00A401F1" w:rsidP="005E03CC">
      <w:pPr>
        <w:rPr>
          <w:rFonts w:eastAsia="Times New Roman"/>
          <w:color w:val="000000"/>
        </w:rPr>
      </w:pPr>
      <w:r w:rsidRPr="00087716">
        <w:rPr>
          <w:rFonts w:eastAsia="Times New Roman"/>
          <w:b/>
          <w:bCs/>
          <w:color w:val="000000"/>
        </w:rPr>
        <w:t xml:space="preserve"> </w:t>
      </w:r>
      <w:r w:rsidRPr="00087716">
        <w:rPr>
          <w:rFonts w:eastAsia="Times New Roman"/>
          <w:color w:val="000000"/>
        </w:rPr>
        <w:t xml:space="preserve">Place an "X" in the box next to the </w:t>
      </w:r>
      <w:r>
        <w:rPr>
          <w:rFonts w:eastAsia="Times New Roman"/>
          <w:color w:val="000000"/>
        </w:rPr>
        <w:t>Civi</w:t>
      </w:r>
      <w:r w:rsidR="005E03CC">
        <w:rPr>
          <w:rFonts w:eastAsia="Times New Roman"/>
          <w:color w:val="000000"/>
        </w:rPr>
        <w:t>c Empowerment Project the SCEP Development Team has selected for the 2024-25 school year.</w:t>
      </w:r>
    </w:p>
    <w:p w14:paraId="7CEC393B" w14:textId="79A750EA" w:rsidR="005E03CC" w:rsidRDefault="005E03CC" w:rsidP="005E03CC">
      <w:pPr>
        <w:spacing w:after="0" w:line="240" w:lineRule="auto"/>
        <w:ind w:firstLine="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Participatory Budgeting</w:t>
      </w:r>
    </w:p>
    <w:p w14:paraId="0D5C8F57" w14:textId="59C97791"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Monthly School Focus Groups</w:t>
      </w:r>
    </w:p>
    <w:p w14:paraId="32F3A1D9" w14:textId="1DAEECC2"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limate Survey Inquiry Team</w:t>
      </w:r>
    </w:p>
    <w:p w14:paraId="3091B723" w14:textId="4695CA15"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Schoolwide Voting</w:t>
      </w:r>
    </w:p>
    <w:p w14:paraId="612B8D7C" w14:textId="2DA74250"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Collaborative School Improvement Grant Development</w:t>
      </w:r>
    </w:p>
    <w:p w14:paraId="5EDFAABB" w14:textId="02791F6D" w:rsidR="005E03CC" w:rsidRDefault="005E03CC" w:rsidP="005E03CC">
      <w:pPr>
        <w:spacing w:after="0" w:line="240" w:lineRule="auto"/>
        <w:ind w:left="360"/>
      </w:pPr>
      <w:r w:rsidRPr="005E03CC">
        <w:rPr>
          <w:rFonts w:ascii="MS Gothic" w:eastAsia="MS Gothic"/>
        </w:rPr>
        <w:fldChar w:fldCharType="begin">
          <w:ffData>
            <w:name w:val=""/>
            <w:enabled/>
            <w:calcOnExit w:val="0"/>
            <w:checkBox>
              <w:sizeAuto/>
              <w:default w:val="0"/>
            </w:checkBox>
          </w:ffData>
        </w:fldChar>
      </w:r>
      <w:r w:rsidRPr="005E03CC">
        <w:rPr>
          <w:rFonts w:ascii="MS Gothic" w:eastAsia="MS Gothic"/>
        </w:rPr>
        <w:instrText xml:space="preserve"> FORMCHECKBOX </w:instrText>
      </w:r>
      <w:r w:rsidR="00000000">
        <w:rPr>
          <w:rFonts w:ascii="MS Gothic" w:eastAsia="MS Gothic"/>
        </w:rPr>
      </w:r>
      <w:r w:rsidR="00000000">
        <w:rPr>
          <w:rFonts w:ascii="MS Gothic" w:eastAsia="MS Gothic"/>
        </w:rPr>
        <w:fldChar w:fldCharType="separate"/>
      </w:r>
      <w:r w:rsidRPr="005E03CC">
        <w:rPr>
          <w:rFonts w:ascii="MS Gothic" w:eastAsia="MS Gothic"/>
        </w:rPr>
        <w:fldChar w:fldCharType="end"/>
      </w:r>
      <w:r w:rsidRPr="005E03CC">
        <w:rPr>
          <w:rFonts w:ascii="MS Gothic" w:eastAsia="MS Gothic"/>
        </w:rPr>
        <w:t xml:space="preserve"> </w:t>
      </w:r>
      <w:r>
        <w:t>Design Your Own (proposals should be sent to FieldSupport@nysed.gov</w:t>
      </w:r>
      <w:r w:rsidR="006015B0">
        <w:t>)</w:t>
      </w:r>
    </w:p>
    <w:p w14:paraId="5BA960B0" w14:textId="14289352" w:rsidR="00175EAC" w:rsidRDefault="00175EAC"/>
    <w:p w14:paraId="105F6A3A" w14:textId="77777777" w:rsidR="009C662D" w:rsidRDefault="009C662D" w:rsidP="00093DA2">
      <w:pPr>
        <w:pStyle w:val="Heading1"/>
        <w:sectPr w:rsidR="009C662D" w:rsidSect="00205308">
          <w:headerReference w:type="default" r:id="rId34"/>
          <w:pgSz w:w="12240" w:h="15840"/>
          <w:pgMar w:top="1080" w:right="1080" w:bottom="1080" w:left="1080" w:header="720" w:footer="720" w:gutter="0"/>
          <w:cols w:space="720"/>
          <w:docGrid w:linePitch="360"/>
        </w:sectPr>
      </w:pPr>
    </w:p>
    <w:p w14:paraId="4BBD1850" w14:textId="397514BD" w:rsidR="00093DA2" w:rsidRDefault="00490EEF" w:rsidP="00093DA2">
      <w:pPr>
        <w:pStyle w:val="Heading1"/>
      </w:pPr>
      <w:r>
        <w:lastRenderedPageBreak/>
        <w:t>Our Team’s Process</w:t>
      </w:r>
    </w:p>
    <w:p w14:paraId="305A84CA" w14:textId="77777777" w:rsidR="00093DA2" w:rsidRDefault="00093DA2" w:rsidP="00093DA2">
      <w:pPr>
        <w:pStyle w:val="Heading2"/>
      </w:pPr>
      <w:r>
        <w:t>Background</w:t>
      </w:r>
    </w:p>
    <w:p w14:paraId="3D695F0A" w14:textId="31AC70BA" w:rsidR="005E254C" w:rsidRDefault="00CC43D2" w:rsidP="005E254C">
      <w:r>
        <w:t>NYSED require</w:t>
      </w:r>
      <w:r w:rsidR="00490EEF">
        <w:t>s</w:t>
      </w:r>
      <w:r>
        <w:t xml:space="preserve"> that the SCEP is</w:t>
      </w:r>
      <w:r w:rsidR="00093DA2" w:rsidRPr="007A50A0">
        <w:t xml:space="preserve"> developed in consultation with parents</w:t>
      </w:r>
      <w:r w:rsidR="00141D66">
        <w:t xml:space="preserve"> and school staff, </w:t>
      </w:r>
      <w:r w:rsidR="00093DA2" w:rsidRPr="007A50A0">
        <w:t>and in accordance with §100.11 of Commissioner’s Regulations</w:t>
      </w:r>
      <w:r w:rsidR="00196FE7" w:rsidRPr="007A50A0">
        <w:t xml:space="preserve">. </w:t>
      </w:r>
      <w:r w:rsidR="00093DA2" w:rsidRPr="007A50A0">
        <w:t xml:space="preserve">All schools are expected to follow the guidelines outlined in the </w:t>
      </w:r>
      <w:r w:rsidR="00093DA2">
        <w:t xml:space="preserve">document </w:t>
      </w:r>
      <w:r w:rsidR="00093DA2" w:rsidRPr="007A50A0">
        <w:t>"</w:t>
      </w:r>
      <w:r w:rsidR="006F2AF6">
        <w:t>Assembling Your Improvement Planning Team</w:t>
      </w:r>
      <w:r w:rsidR="00093DA2" w:rsidRPr="007A50A0">
        <w:t xml:space="preserve">" </w:t>
      </w:r>
      <w:r w:rsidR="00093DA2">
        <w:t xml:space="preserve">found at: </w:t>
      </w:r>
      <w:hyperlink r:id="rId35" w:history="1">
        <w:r w:rsidR="006F2AF6" w:rsidRPr="000C1B97">
          <w:rPr>
            <w:rStyle w:val="Hyperlink"/>
          </w:rPr>
          <w:t>https://www.nysed.gov/sites/default/files/programs/accountability/assembling-your-improvement-planning-team.pdf</w:t>
        </w:r>
      </w:hyperlink>
      <w:r w:rsidR="006F2AF6">
        <w:t xml:space="preserve">. </w:t>
      </w:r>
      <w:r w:rsidR="00490EEF">
        <w:t xml:space="preserve">  This section outlines how we worked together to develop our plan.</w:t>
      </w:r>
    </w:p>
    <w:p w14:paraId="5A84DADD" w14:textId="77777777" w:rsidR="00DE3D6C" w:rsidRDefault="00DE3D6C" w:rsidP="00DE3D6C">
      <w:pPr>
        <w:pStyle w:val="Heading2"/>
      </w:pPr>
      <w:r>
        <w:t>Our Team’s Steps</w:t>
      </w:r>
    </w:p>
    <w:p w14:paraId="35CD3A3C" w14:textId="77777777" w:rsidR="00DE3D6C" w:rsidRDefault="00DE3D6C" w:rsidP="00DE3D6C">
      <w:r>
        <w:t>Our plan is the result of collaborating to complete several distinct steps:</w:t>
      </w:r>
    </w:p>
    <w:p w14:paraId="1D3FE37F" w14:textId="77777777" w:rsidR="00DE3D6C" w:rsidRDefault="00DE3D6C" w:rsidP="00DE3D6C">
      <w:pPr>
        <w:pStyle w:val="ListParagraph"/>
        <w:numPr>
          <w:ilvl w:val="0"/>
          <w:numId w:val="2"/>
        </w:numPr>
      </w:pPr>
      <w:r w:rsidRPr="00090C9B">
        <w:rPr>
          <w:b/>
          <w:bCs/>
        </w:rPr>
        <w:t>Envision:</w:t>
      </w:r>
      <w:r>
        <w:t xml:space="preserve"> Exploring the Vision, Values and Aspirations for the school (optional for schools in CSI)</w:t>
      </w:r>
    </w:p>
    <w:p w14:paraId="37072E7E" w14:textId="77777777" w:rsidR="00DE3D6C" w:rsidRDefault="00DE3D6C" w:rsidP="00DE3D6C">
      <w:pPr>
        <w:pStyle w:val="ListParagraph"/>
        <w:numPr>
          <w:ilvl w:val="0"/>
          <w:numId w:val="2"/>
        </w:numPr>
      </w:pPr>
      <w:r w:rsidRPr="00090C9B">
        <w:rPr>
          <w:b/>
          <w:bCs/>
        </w:rPr>
        <w:t>Analyze:</w:t>
      </w:r>
      <w:r>
        <w:t xml:space="preserve"> Analyzing Data </w:t>
      </w:r>
    </w:p>
    <w:p w14:paraId="298F69D2" w14:textId="77777777" w:rsidR="00DE3D6C" w:rsidRDefault="00DE3D6C" w:rsidP="00DE3D6C">
      <w:pPr>
        <w:pStyle w:val="ListParagraph"/>
        <w:numPr>
          <w:ilvl w:val="0"/>
          <w:numId w:val="2"/>
        </w:numPr>
      </w:pPr>
      <w:r>
        <w:rPr>
          <w:b/>
          <w:bCs/>
        </w:rPr>
        <w:t>Analyze:</w:t>
      </w:r>
      <w:r>
        <w:t xml:space="preserve"> Analyzing Survey Data</w:t>
      </w:r>
    </w:p>
    <w:p w14:paraId="7DDB7327" w14:textId="77777777" w:rsidR="00DE3D6C" w:rsidRDefault="00DE3D6C" w:rsidP="00DE3D6C">
      <w:pPr>
        <w:pStyle w:val="ListParagraph"/>
        <w:numPr>
          <w:ilvl w:val="0"/>
          <w:numId w:val="2"/>
        </w:numPr>
      </w:pPr>
      <w:r w:rsidRPr="00090C9B">
        <w:rPr>
          <w:b/>
          <w:bCs/>
        </w:rPr>
        <w:t>Listen</w:t>
      </w:r>
      <w:r>
        <w:t>: Interviewing Students</w:t>
      </w:r>
    </w:p>
    <w:p w14:paraId="66DDA583" w14:textId="77777777" w:rsidR="00DE3D6C" w:rsidRDefault="00DE3D6C" w:rsidP="00DE3D6C">
      <w:pPr>
        <w:pStyle w:val="ListParagraph"/>
        <w:numPr>
          <w:ilvl w:val="0"/>
          <w:numId w:val="2"/>
        </w:numPr>
      </w:pPr>
      <w:r>
        <w:rPr>
          <w:b/>
          <w:bCs/>
        </w:rPr>
        <w:t xml:space="preserve">Envision: </w:t>
      </w:r>
      <w:r>
        <w:t>Reflect, Synthesize, and Plan</w:t>
      </w:r>
    </w:p>
    <w:p w14:paraId="602386A7" w14:textId="77777777" w:rsidR="00DE3D6C" w:rsidRPr="00196FE7" w:rsidRDefault="00DE3D6C" w:rsidP="00DE3D6C">
      <w:pPr>
        <w:pStyle w:val="ListParagraph"/>
        <w:numPr>
          <w:ilvl w:val="0"/>
          <w:numId w:val="2"/>
        </w:numPr>
        <w:rPr>
          <w:b/>
          <w:bCs/>
        </w:rPr>
      </w:pPr>
      <w:r w:rsidRPr="00196FE7">
        <w:rPr>
          <w:b/>
          <w:bCs/>
        </w:rPr>
        <w:t>Writing the Plan</w:t>
      </w:r>
    </w:p>
    <w:p w14:paraId="0E6FDB34" w14:textId="0027E916" w:rsidR="005E254C" w:rsidRDefault="005E254C" w:rsidP="005E254C">
      <w:pPr>
        <w:pStyle w:val="Heading2"/>
      </w:pPr>
      <w:r>
        <w:t xml:space="preserve">Team </w:t>
      </w:r>
      <w:r w:rsidR="003B11BA">
        <w:t>Collaboration</w:t>
      </w:r>
    </w:p>
    <w:p w14:paraId="743901D3" w14:textId="15706194" w:rsidR="005E254C" w:rsidRDefault="003B11BA" w:rsidP="005E254C">
      <w:r>
        <w:t xml:space="preserve">In the first two columns, </w:t>
      </w:r>
      <w:r w:rsidR="005E254C">
        <w:t xml:space="preserve">identify the </w:t>
      </w:r>
      <w:r w:rsidR="00490EEF">
        <w:t>members of the SCEP team</w:t>
      </w:r>
      <w:r>
        <w:t xml:space="preserve"> and </w:t>
      </w:r>
      <w:r w:rsidR="00490EEF">
        <w:t>their role (</w:t>
      </w:r>
      <w:r w:rsidR="00196FE7">
        <w:t>e.g.,</w:t>
      </w:r>
      <w:r w:rsidR="00490EEF">
        <w:t xml:space="preserve"> teacher, assistant principal, parent). </w:t>
      </w:r>
      <w:r>
        <w:t xml:space="preserve"> In the</w:t>
      </w:r>
      <w:r w:rsidR="0007400E">
        <w:t xml:space="preserve"> rest of columns, indicate that team member’s participation in each of the </w:t>
      </w:r>
      <w:r w:rsidR="00AD039B">
        <w:t>activities by identifying the date that person participated in that activity OR leaving the space blank if the person did not participate in that activity.</w:t>
      </w:r>
    </w:p>
    <w:tbl>
      <w:tblPr>
        <w:tblStyle w:val="PlainTable1"/>
        <w:tblW w:w="10445" w:type="dxa"/>
        <w:jc w:val="center"/>
        <w:tblLayout w:type="fixed"/>
        <w:tblLook w:val="04A0" w:firstRow="1" w:lastRow="0" w:firstColumn="1" w:lastColumn="0" w:noHBand="0" w:noVBand="1"/>
      </w:tblPr>
      <w:tblGrid>
        <w:gridCol w:w="2742"/>
        <w:gridCol w:w="2264"/>
        <w:gridCol w:w="777"/>
        <w:gridCol w:w="777"/>
        <w:gridCol w:w="777"/>
        <w:gridCol w:w="777"/>
        <w:gridCol w:w="777"/>
        <w:gridCol w:w="777"/>
        <w:gridCol w:w="777"/>
      </w:tblGrid>
      <w:tr w:rsidR="0085714E" w14:paraId="08FF3FAE" w14:textId="1FA95814" w:rsidTr="00A72C44">
        <w:trPr>
          <w:cnfStyle w:val="100000000000" w:firstRow="1" w:lastRow="0" w:firstColumn="0" w:lastColumn="0" w:oddVBand="0" w:evenVBand="0" w:oddHBand="0" w:evenHBand="0" w:firstRowFirstColumn="0" w:firstRowLastColumn="0" w:lastRowFirstColumn="0" w:lastRowLastColumn="0"/>
          <w:cantSplit/>
          <w:trHeight w:val="3086"/>
          <w:jc w:val="center"/>
        </w:trPr>
        <w:tc>
          <w:tcPr>
            <w:cnfStyle w:val="001000000000" w:firstRow="0" w:lastRow="0" w:firstColumn="1" w:lastColumn="0" w:oddVBand="0" w:evenVBand="0" w:oddHBand="0" w:evenHBand="0" w:firstRowFirstColumn="0" w:firstRowLastColumn="0" w:lastRowFirstColumn="0" w:lastRowLastColumn="0"/>
            <w:tcW w:w="2742" w:type="dxa"/>
            <w:shd w:val="clear" w:color="auto" w:fill="FBE4D5" w:themeFill="accent2" w:themeFillTint="33"/>
            <w:vAlign w:val="center"/>
          </w:tcPr>
          <w:p w14:paraId="4A07F4BC" w14:textId="29544566" w:rsidR="00AD039B" w:rsidRPr="00A72C44" w:rsidRDefault="00AD039B" w:rsidP="00AD039B">
            <w:pPr>
              <w:jc w:val="center"/>
              <w:rPr>
                <w:bCs w:val="0"/>
                <w:color w:val="000000"/>
                <w:sz w:val="20"/>
                <w:szCs w:val="20"/>
              </w:rPr>
            </w:pPr>
            <w:r w:rsidRPr="00A72C44">
              <w:rPr>
                <w:bCs w:val="0"/>
                <w:color w:val="000000"/>
                <w:sz w:val="20"/>
                <w:szCs w:val="20"/>
              </w:rPr>
              <w:t>Name</w:t>
            </w:r>
          </w:p>
        </w:tc>
        <w:tc>
          <w:tcPr>
            <w:tcW w:w="2264" w:type="dxa"/>
            <w:shd w:val="clear" w:color="auto" w:fill="FBE4D5" w:themeFill="accent2" w:themeFillTint="33"/>
            <w:vAlign w:val="center"/>
          </w:tcPr>
          <w:p w14:paraId="2E44BE85" w14:textId="70248164" w:rsidR="00AD039B" w:rsidRPr="00A72C44" w:rsidRDefault="00AD039B" w:rsidP="00AD039B">
            <w:pPr>
              <w:jc w:val="center"/>
              <w:cnfStyle w:val="100000000000" w:firstRow="1" w:lastRow="0" w:firstColumn="0" w:lastColumn="0" w:oddVBand="0" w:evenVBand="0" w:oddHBand="0" w:evenHBand="0" w:firstRowFirstColumn="0" w:firstRowLastColumn="0" w:lastRowFirstColumn="0" w:lastRowLastColumn="0"/>
              <w:rPr>
                <w:b w:val="0"/>
                <w:bCs w:val="0"/>
                <w:color w:val="000000"/>
                <w:sz w:val="20"/>
                <w:szCs w:val="20"/>
              </w:rPr>
            </w:pPr>
            <w:r w:rsidRPr="00A72C44">
              <w:rPr>
                <w:rFonts w:ascii="Calibri" w:hAnsi="Calibri" w:cs="Calibri"/>
                <w:color w:val="000000"/>
                <w:sz w:val="20"/>
                <w:szCs w:val="20"/>
              </w:rPr>
              <w:t>Role</w:t>
            </w:r>
          </w:p>
        </w:tc>
        <w:tc>
          <w:tcPr>
            <w:tcW w:w="777" w:type="dxa"/>
            <w:shd w:val="clear" w:color="auto" w:fill="FBE4D5" w:themeFill="accent2" w:themeFillTint="33"/>
            <w:textDirection w:val="btLr"/>
            <w:vAlign w:val="center"/>
          </w:tcPr>
          <w:p w14:paraId="70C5AF19" w14:textId="77777777" w:rsidR="00AD039B"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color w:val="000000"/>
                <w:sz w:val="20"/>
                <w:szCs w:val="20"/>
              </w:rPr>
              <w:t xml:space="preserve">Orientation to School Teams </w:t>
            </w:r>
          </w:p>
          <w:p w14:paraId="4A3D8E98" w14:textId="25C08A32" w:rsidR="004C01F8" w:rsidRPr="00A72C44" w:rsidRDefault="004C01F8"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72C44">
              <w:rPr>
                <w:rFonts w:ascii="Calibri" w:hAnsi="Calibri" w:cs="Calibri"/>
                <w:b w:val="0"/>
                <w:bCs w:val="0"/>
                <w:color w:val="000000"/>
                <w:sz w:val="20"/>
                <w:szCs w:val="20"/>
              </w:rPr>
              <w:t>(required for new TSI)</w:t>
            </w:r>
          </w:p>
        </w:tc>
        <w:tc>
          <w:tcPr>
            <w:tcW w:w="777" w:type="dxa"/>
            <w:shd w:val="clear" w:color="auto" w:fill="FBE4D5" w:themeFill="accent2" w:themeFillTint="33"/>
            <w:textDirection w:val="btLr"/>
            <w:vAlign w:val="center"/>
          </w:tcPr>
          <w:p w14:paraId="4F46E58B" w14:textId="2A43396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Exploring the Vision, Values and Aspirations </w:t>
            </w:r>
          </w:p>
        </w:tc>
        <w:tc>
          <w:tcPr>
            <w:tcW w:w="777" w:type="dxa"/>
            <w:shd w:val="clear" w:color="auto" w:fill="FBE4D5" w:themeFill="accent2" w:themeFillTint="33"/>
            <w:textDirection w:val="btLr"/>
            <w:vAlign w:val="center"/>
          </w:tcPr>
          <w:p w14:paraId="710F4893" w14:textId="6FFE3ACC"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w:t>
            </w:r>
            <w:r w:rsidRPr="00A72C44">
              <w:rPr>
                <w:rFonts w:cs="Calibri"/>
                <w:b w:val="0"/>
                <w:bCs w:val="0"/>
                <w:color w:val="000000"/>
                <w:sz w:val="20"/>
                <w:szCs w:val="20"/>
              </w:rPr>
              <w:t>Internal and External Data</w:t>
            </w:r>
          </w:p>
        </w:tc>
        <w:tc>
          <w:tcPr>
            <w:tcW w:w="777" w:type="dxa"/>
            <w:shd w:val="clear" w:color="auto" w:fill="FBE4D5" w:themeFill="accent2" w:themeFillTint="33"/>
            <w:textDirection w:val="btLr"/>
            <w:vAlign w:val="center"/>
          </w:tcPr>
          <w:p w14:paraId="087B4730" w14:textId="2436ECFB"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Analyze:</w:t>
            </w:r>
            <w:r w:rsidRPr="00A72C44">
              <w:rPr>
                <w:rFonts w:ascii="Calibri" w:hAnsi="Calibri" w:cs="Calibri"/>
                <w:b w:val="0"/>
                <w:bCs w:val="0"/>
                <w:color w:val="000000"/>
                <w:sz w:val="20"/>
                <w:szCs w:val="20"/>
              </w:rPr>
              <w:t xml:space="preserve"> Survey</w:t>
            </w:r>
            <w:r w:rsidRPr="00A72C44">
              <w:rPr>
                <w:rFonts w:cs="Calibri"/>
                <w:b w:val="0"/>
                <w:bCs w:val="0"/>
                <w:color w:val="000000"/>
                <w:sz w:val="20"/>
                <w:szCs w:val="20"/>
              </w:rPr>
              <w:t xml:space="preserve"> Data</w:t>
            </w:r>
          </w:p>
        </w:tc>
        <w:tc>
          <w:tcPr>
            <w:tcW w:w="777" w:type="dxa"/>
            <w:shd w:val="clear" w:color="auto" w:fill="FBE4D5" w:themeFill="accent2" w:themeFillTint="33"/>
            <w:textDirection w:val="btLr"/>
            <w:vAlign w:val="center"/>
          </w:tcPr>
          <w:p w14:paraId="4198666D" w14:textId="5819403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color w:val="000000"/>
                <w:sz w:val="20"/>
                <w:szCs w:val="20"/>
              </w:rPr>
              <w:t xml:space="preserve"> </w:t>
            </w:r>
            <w:r w:rsidRPr="00A72C44">
              <w:rPr>
                <w:rFonts w:ascii="Calibri" w:hAnsi="Calibri" w:cs="Calibri"/>
                <w:color w:val="000000"/>
                <w:sz w:val="20"/>
                <w:szCs w:val="20"/>
              </w:rPr>
              <w:t>Listen:</w:t>
            </w:r>
            <w:r w:rsidRPr="00A72C44">
              <w:rPr>
                <w:rFonts w:ascii="Calibri" w:hAnsi="Calibri" w:cs="Calibri"/>
                <w:b w:val="0"/>
                <w:bCs w:val="0"/>
                <w:color w:val="000000"/>
                <w:sz w:val="20"/>
                <w:szCs w:val="20"/>
              </w:rPr>
              <w:t xml:space="preserve"> Student Interviews</w:t>
            </w:r>
          </w:p>
        </w:tc>
        <w:tc>
          <w:tcPr>
            <w:tcW w:w="777" w:type="dxa"/>
            <w:shd w:val="clear" w:color="auto" w:fill="FBE4D5" w:themeFill="accent2" w:themeFillTint="33"/>
            <w:textDirection w:val="btLr"/>
            <w:vAlign w:val="center"/>
          </w:tcPr>
          <w:p w14:paraId="3C3687EF" w14:textId="03BF8009"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b w:val="0"/>
                <w:bCs w:val="0"/>
                <w:color w:val="000000"/>
                <w:sz w:val="20"/>
                <w:szCs w:val="20"/>
              </w:rPr>
              <w:t xml:space="preserve"> </w:t>
            </w:r>
            <w:r w:rsidRPr="00A72C44">
              <w:rPr>
                <w:rFonts w:ascii="Calibri" w:hAnsi="Calibri" w:cs="Calibri"/>
                <w:color w:val="000000"/>
                <w:sz w:val="20"/>
                <w:szCs w:val="20"/>
              </w:rPr>
              <w:t>Envision:</w:t>
            </w:r>
            <w:r w:rsidRPr="00A72C44">
              <w:rPr>
                <w:rFonts w:ascii="Calibri" w:hAnsi="Calibri" w:cs="Calibri"/>
                <w:b w:val="0"/>
                <w:bCs w:val="0"/>
                <w:color w:val="000000"/>
                <w:sz w:val="20"/>
                <w:szCs w:val="20"/>
              </w:rPr>
              <w:t xml:space="preserve"> Reflect, Synthesize and Plan</w:t>
            </w:r>
          </w:p>
        </w:tc>
        <w:tc>
          <w:tcPr>
            <w:tcW w:w="777" w:type="dxa"/>
            <w:shd w:val="clear" w:color="auto" w:fill="FBE4D5" w:themeFill="accent2" w:themeFillTint="33"/>
            <w:textDirection w:val="btLr"/>
            <w:vAlign w:val="center"/>
          </w:tcPr>
          <w:p w14:paraId="39B811D2" w14:textId="7DB7BE66" w:rsidR="00AD039B" w:rsidRPr="00A72C44" w:rsidRDefault="00AD039B" w:rsidP="00F10364">
            <w:pPr>
              <w:ind w:left="113" w:right="113"/>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72C44">
              <w:rPr>
                <w:rFonts w:ascii="Calibri" w:hAnsi="Calibri" w:cs="Calibri"/>
                <w:color w:val="000000"/>
                <w:sz w:val="20"/>
                <w:szCs w:val="20"/>
              </w:rPr>
              <w:t>Plan Writing and Revision</w:t>
            </w:r>
          </w:p>
        </w:tc>
      </w:tr>
      <w:tr w:rsidR="00B417ED" w14:paraId="23AA7D27" w14:textId="44831E95" w:rsidTr="00DF3C7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33AAA5C" w14:textId="74D458E1" w:rsidR="00F10364" w:rsidRPr="00B27EDB" w:rsidRDefault="00F10364" w:rsidP="00F10364">
            <w:pPr>
              <w:jc w:val="center"/>
              <w:rPr>
                <w:b w:val="0"/>
                <w:bCs w:val="0"/>
                <w:i/>
                <w:color w:val="C00000"/>
                <w:sz w:val="16"/>
                <w:szCs w:val="16"/>
              </w:rPr>
            </w:pPr>
            <w:r w:rsidRPr="00B27EDB">
              <w:rPr>
                <w:b w:val="0"/>
                <w:bCs w:val="0"/>
                <w:i/>
                <w:color w:val="C00000"/>
                <w:sz w:val="16"/>
                <w:szCs w:val="16"/>
              </w:rPr>
              <w:t xml:space="preserve">Example: </w:t>
            </w:r>
            <w:r w:rsidR="005F11F4" w:rsidRPr="00B27EDB">
              <w:rPr>
                <w:b w:val="0"/>
                <w:bCs w:val="0"/>
                <w:i/>
                <w:color w:val="C00000"/>
                <w:sz w:val="16"/>
                <w:szCs w:val="16"/>
              </w:rPr>
              <w:t>Mary James</w:t>
            </w:r>
          </w:p>
        </w:tc>
        <w:tc>
          <w:tcPr>
            <w:tcW w:w="2264" w:type="dxa"/>
            <w:vAlign w:val="center"/>
          </w:tcPr>
          <w:p w14:paraId="3CA67572" w14:textId="69B69992"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ELL Teacher</w:t>
            </w:r>
          </w:p>
        </w:tc>
        <w:tc>
          <w:tcPr>
            <w:tcW w:w="777" w:type="dxa"/>
            <w:vAlign w:val="center"/>
          </w:tcPr>
          <w:p w14:paraId="13C33AE1" w14:textId="08E814A5" w:rsidR="00F10364" w:rsidRPr="00B27EDB" w:rsidRDefault="005F11F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3/5</w:t>
            </w:r>
          </w:p>
        </w:tc>
        <w:tc>
          <w:tcPr>
            <w:tcW w:w="777" w:type="dxa"/>
            <w:vAlign w:val="center"/>
          </w:tcPr>
          <w:p w14:paraId="192E0DEC" w14:textId="6C28CC4D"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2</w:t>
            </w:r>
          </w:p>
        </w:tc>
        <w:tc>
          <w:tcPr>
            <w:tcW w:w="777" w:type="dxa"/>
            <w:vAlign w:val="center"/>
          </w:tcPr>
          <w:p w14:paraId="392DD8EA" w14:textId="621EEB83"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i/>
                <w:color w:val="C00000"/>
                <w:sz w:val="16"/>
                <w:szCs w:val="16"/>
              </w:rPr>
              <w:t>3/19</w:t>
            </w:r>
          </w:p>
        </w:tc>
        <w:tc>
          <w:tcPr>
            <w:tcW w:w="777" w:type="dxa"/>
            <w:vAlign w:val="center"/>
          </w:tcPr>
          <w:p w14:paraId="5E45F179" w14:textId="573DE080" w:rsidR="00F10364" w:rsidRPr="00B27EDB" w:rsidRDefault="00F1036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p>
        </w:tc>
        <w:tc>
          <w:tcPr>
            <w:tcW w:w="777" w:type="dxa"/>
            <w:vAlign w:val="center"/>
          </w:tcPr>
          <w:p w14:paraId="0B5284B5" w14:textId="15AD3040" w:rsidR="00F10364" w:rsidRPr="00B27EDB" w:rsidRDefault="00E34A34"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0,</w:t>
            </w:r>
            <w:r w:rsidR="00A72C44" w:rsidRPr="00B27EDB">
              <w:rPr>
                <w:rFonts w:ascii="Calibri" w:hAnsi="Calibri" w:cstheme="minorHAnsi"/>
                <w:i/>
                <w:color w:val="C00000"/>
                <w:sz w:val="16"/>
                <w:szCs w:val="16"/>
              </w:rPr>
              <w:t xml:space="preserve"> </w:t>
            </w:r>
            <w:r w:rsidRPr="00B27EDB">
              <w:rPr>
                <w:rFonts w:ascii="Calibri" w:hAnsi="Calibri" w:cstheme="minorHAnsi"/>
                <w:i/>
                <w:color w:val="C00000"/>
                <w:sz w:val="16"/>
                <w:szCs w:val="16"/>
              </w:rPr>
              <w:t>4/11</w:t>
            </w:r>
          </w:p>
        </w:tc>
        <w:tc>
          <w:tcPr>
            <w:tcW w:w="777" w:type="dxa"/>
            <w:vAlign w:val="center"/>
          </w:tcPr>
          <w:p w14:paraId="2FE14AF7" w14:textId="06CDB32E"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4/17</w:t>
            </w:r>
          </w:p>
        </w:tc>
        <w:tc>
          <w:tcPr>
            <w:tcW w:w="777" w:type="dxa"/>
            <w:vAlign w:val="center"/>
          </w:tcPr>
          <w:p w14:paraId="580BCC5A" w14:textId="50565E3B" w:rsidR="00F10364" w:rsidRPr="00B27EDB" w:rsidRDefault="0085714E" w:rsidP="00F10364">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0000"/>
                <w:sz w:val="16"/>
                <w:szCs w:val="16"/>
              </w:rPr>
            </w:pPr>
            <w:r w:rsidRPr="00B27EDB">
              <w:rPr>
                <w:rFonts w:ascii="Calibri" w:hAnsi="Calibri" w:cstheme="minorHAnsi"/>
                <w:i/>
                <w:color w:val="C00000"/>
                <w:sz w:val="16"/>
                <w:szCs w:val="16"/>
              </w:rPr>
              <w:t>5/2 5/9 5/</w:t>
            </w:r>
            <w:r w:rsidR="00B417ED" w:rsidRPr="00B27EDB">
              <w:rPr>
                <w:rFonts w:ascii="Calibri" w:hAnsi="Calibri" w:cstheme="minorHAnsi"/>
                <w:i/>
                <w:color w:val="C00000"/>
                <w:sz w:val="16"/>
                <w:szCs w:val="16"/>
              </w:rPr>
              <w:t>16</w:t>
            </w:r>
          </w:p>
        </w:tc>
      </w:tr>
      <w:tr w:rsidR="00B417ED" w14:paraId="79566A90" w14:textId="7B53495B"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E90104A"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57CDDFE4"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E41653"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F0D9D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1FDC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E621F2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E56F81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DB98C1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6DC570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5B19BECB" w14:textId="4497C8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3431399"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3F537CAB"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7E82C8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00C26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C0AE96E"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6043F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316DC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D5008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98ADDF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23E2B8" w14:textId="0539094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5B969C9" w14:textId="77777777" w:rsidR="00F10364" w:rsidRPr="0086187C" w:rsidRDefault="00F10364" w:rsidP="00697F55">
            <w:pPr>
              <w:rPr>
                <w:rFonts w:cstheme="minorHAnsi"/>
                <w:b w:val="0"/>
                <w:bCs w:val="0"/>
                <w:iCs/>
                <w:color w:val="0D0D0D" w:themeColor="text1" w:themeTint="F2"/>
                <w:sz w:val="16"/>
                <w:szCs w:val="16"/>
              </w:rPr>
            </w:pPr>
          </w:p>
        </w:tc>
        <w:tc>
          <w:tcPr>
            <w:tcW w:w="2264" w:type="dxa"/>
            <w:vAlign w:val="center"/>
          </w:tcPr>
          <w:p w14:paraId="351BF70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E900E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E389D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D4168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838B3D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AD311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FEE715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02B67C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8FF81DA" w14:textId="25ABE1A8"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ABD9E49"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76E30A8"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A77EE0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50F94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BBFB4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C817DB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993FB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98F6F4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F8D10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5D33EE84" w14:textId="00F4F52C"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D253CA5"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894657A"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5BA64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67547C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F4C66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57C63D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B0B43E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0D55E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0C868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0DA37C7" w14:textId="570448CA"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2C5216F8"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447F9D7"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F91293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A785FB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4138E0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75FEAD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4F1E23B"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59F8D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12625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5B21A67C" w14:textId="062B5BA0"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9A8D35"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A2801C6"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4418A1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77DAA5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A72589"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53F0B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928BD3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44D34A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DEF02F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32B20161" w14:textId="0EBA886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8E692A7"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0951777"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B5774D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0031DA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38523D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8237A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4740DF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E5A92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D5905C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15C37849" w14:textId="65BB1ACF"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11C72682"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01D0E8A"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67645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499C2B1"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211D1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7C07A1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8D82F7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AF5FD13"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42EA57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02C89A97" w14:textId="54787D2F"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7BB34378"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27304B61"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267936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A820A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A37A22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BC4592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BFFCA3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D1049C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46B7A4C"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C378B4E" w14:textId="2C8B7A89"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64C8B7"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87504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F485D9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39FE9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9C1A26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D5079A"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5D81BE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665723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202AE0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1CAAC5B6" w14:textId="133CD775"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A460B93"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C36C831"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074863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71AE33"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EBBD7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ACCC4C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B984F9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5F3C175"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373D9D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36981C76" w14:textId="6DDA6957"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46C45DF"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48C13196"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21D0A4B"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5C2D50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C11C7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3CAC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159F1D7"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02D243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88A275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7B7C3FC6" w14:textId="4F3D83AE"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FDEED14"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063A091D"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277A85A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5ACB009"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9FB6F"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374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BEE4C7"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7EE6D8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772A22"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4220CC0B" w14:textId="5F954C21"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51CE1A06"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6AC9286D"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5BC29E4"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FA6D665"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D5307B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21ACAB2"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B375B76"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F1F36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09A5AE"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r w:rsidR="00B417ED" w14:paraId="6A27495A" w14:textId="4C255186" w:rsidTr="00DF3C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08F74C7C"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123DDBD6" w14:textId="77777777" w:rsidR="00F10364" w:rsidRPr="0086187C" w:rsidRDefault="00F10364" w:rsidP="00697F55">
            <w:pP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694B011"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46258D8"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076EC824"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BC22260"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A18866"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982321D"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CC5CF8A" w14:textId="77777777" w:rsidR="00F10364" w:rsidRPr="0086187C" w:rsidRDefault="00F10364" w:rsidP="00697F55">
            <w:pPr>
              <w:jc w:val="center"/>
              <w:cnfStyle w:val="000000100000" w:firstRow="0" w:lastRow="0" w:firstColumn="0" w:lastColumn="0" w:oddVBand="0" w:evenVBand="0" w:oddHBand="1" w:evenHBand="0" w:firstRowFirstColumn="0" w:firstRowLastColumn="0" w:lastRowFirstColumn="0" w:lastRowLastColumn="0"/>
              <w:rPr>
                <w:rFonts w:cstheme="minorHAnsi"/>
                <w:iCs/>
                <w:color w:val="0D0D0D" w:themeColor="text1" w:themeTint="F2"/>
                <w:sz w:val="16"/>
                <w:szCs w:val="16"/>
              </w:rPr>
            </w:pPr>
          </w:p>
        </w:tc>
      </w:tr>
      <w:tr w:rsidR="00B417ED" w14:paraId="7BEA0E95" w14:textId="065259C6" w:rsidTr="00DF3C77">
        <w:trPr>
          <w:trHeight w:val="310"/>
          <w:jc w:val="center"/>
        </w:trPr>
        <w:tc>
          <w:tcPr>
            <w:cnfStyle w:val="001000000000" w:firstRow="0" w:lastRow="0" w:firstColumn="1" w:lastColumn="0" w:oddVBand="0" w:evenVBand="0" w:oddHBand="0" w:evenHBand="0" w:firstRowFirstColumn="0" w:firstRowLastColumn="0" w:lastRowFirstColumn="0" w:lastRowLastColumn="0"/>
            <w:tcW w:w="2742" w:type="dxa"/>
            <w:vAlign w:val="center"/>
          </w:tcPr>
          <w:p w14:paraId="4EAC334B" w14:textId="77777777" w:rsidR="00F10364" w:rsidRPr="0086187C" w:rsidRDefault="00F10364" w:rsidP="00697F55">
            <w:pPr>
              <w:rPr>
                <w:rFonts w:cstheme="minorHAnsi"/>
                <w:b w:val="0"/>
                <w:iCs/>
                <w:color w:val="0D0D0D" w:themeColor="text1" w:themeTint="F2"/>
                <w:sz w:val="16"/>
                <w:szCs w:val="16"/>
              </w:rPr>
            </w:pPr>
          </w:p>
        </w:tc>
        <w:tc>
          <w:tcPr>
            <w:tcW w:w="2264" w:type="dxa"/>
            <w:vAlign w:val="center"/>
          </w:tcPr>
          <w:p w14:paraId="3F38AA4C" w14:textId="77777777" w:rsidR="00F10364" w:rsidRPr="0086187C" w:rsidRDefault="00F10364" w:rsidP="00697F55">
            <w:pP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60F054D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33813D0D"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177B6718"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4FC23E5F"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8CD330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59E37050"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c>
          <w:tcPr>
            <w:tcW w:w="777" w:type="dxa"/>
            <w:vAlign w:val="center"/>
          </w:tcPr>
          <w:p w14:paraId="72F2C91C" w14:textId="77777777" w:rsidR="00F10364" w:rsidRPr="0086187C" w:rsidRDefault="00F10364" w:rsidP="00697F55">
            <w:pPr>
              <w:jc w:val="center"/>
              <w:cnfStyle w:val="000000000000" w:firstRow="0" w:lastRow="0" w:firstColumn="0" w:lastColumn="0" w:oddVBand="0" w:evenVBand="0" w:oddHBand="0" w:evenHBand="0" w:firstRowFirstColumn="0" w:firstRowLastColumn="0" w:lastRowFirstColumn="0" w:lastRowLastColumn="0"/>
              <w:rPr>
                <w:rFonts w:cstheme="minorHAnsi"/>
                <w:iCs/>
                <w:color w:val="0D0D0D" w:themeColor="text1" w:themeTint="F2"/>
                <w:sz w:val="16"/>
                <w:szCs w:val="16"/>
              </w:rPr>
            </w:pPr>
          </w:p>
        </w:tc>
      </w:tr>
    </w:tbl>
    <w:p w14:paraId="2E3397C3" w14:textId="77777777" w:rsidR="006B2358" w:rsidRDefault="006B2358" w:rsidP="00093DA2">
      <w:pPr>
        <w:sectPr w:rsidR="006B2358" w:rsidSect="00205308">
          <w:headerReference w:type="default" r:id="rId36"/>
          <w:pgSz w:w="12240" w:h="15840"/>
          <w:pgMar w:top="1080" w:right="1080" w:bottom="1080" w:left="1080" w:header="720" w:footer="720" w:gutter="0"/>
          <w:cols w:space="720"/>
          <w:docGrid w:linePitch="360"/>
        </w:sectPr>
      </w:pPr>
    </w:p>
    <w:p w14:paraId="0C51D495" w14:textId="03F82821" w:rsidR="006B2358" w:rsidRDefault="006B2358" w:rsidP="006B2358">
      <w:pPr>
        <w:pStyle w:val="Heading1"/>
      </w:pPr>
      <w:r>
        <w:lastRenderedPageBreak/>
        <w:t>Learning As A Team</w:t>
      </w:r>
    </w:p>
    <w:p w14:paraId="3A550935" w14:textId="2FED1E0A" w:rsidR="006B2358" w:rsidRDefault="006B2358" w:rsidP="006B2358">
      <w:pPr>
        <w:pStyle w:val="Heading2"/>
      </w:pPr>
      <w:r>
        <w:t>Directions</w:t>
      </w:r>
    </w:p>
    <w:p w14:paraId="1D09C68B" w14:textId="175FACBE" w:rsidR="006B2358" w:rsidRDefault="006B2358" w:rsidP="006B2358">
      <w:r>
        <w:t>After completing the previous sections, the team should complete the reflective prompt below</w:t>
      </w:r>
      <w:r w:rsidR="00196FE7">
        <w:t xml:space="preserve">. </w:t>
      </w:r>
    </w:p>
    <w:p w14:paraId="2E9DBF1F" w14:textId="28010D4F" w:rsidR="006B2358" w:rsidRDefault="006B2358" w:rsidP="00B13A1B">
      <w:pPr>
        <w:pStyle w:val="Heading3"/>
      </w:pPr>
      <w:r>
        <w:t>Student Interviews</w:t>
      </w:r>
    </w:p>
    <w:tbl>
      <w:tblPr>
        <w:tblStyle w:val="ListTable3-Accent3"/>
        <w:tblW w:w="1011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111"/>
      </w:tblGrid>
      <w:tr w:rsidR="006B2358" w14:paraId="4255737F" w14:textId="77777777" w:rsidTr="0058532F">
        <w:trPr>
          <w:cnfStyle w:val="100000000000" w:firstRow="1" w:lastRow="0" w:firstColumn="0" w:lastColumn="0" w:oddVBand="0" w:evenVBand="0" w:oddHBand="0" w:evenHBand="0" w:firstRowFirstColumn="0" w:firstRowLastColumn="0" w:lastRowFirstColumn="0" w:lastRowLastColumn="0"/>
          <w:trHeight w:val="435"/>
        </w:trPr>
        <w:tc>
          <w:tcPr>
            <w:cnfStyle w:val="001000000100" w:firstRow="0" w:lastRow="0" w:firstColumn="1" w:lastColumn="0" w:oddVBand="0" w:evenVBand="0" w:oddHBand="0" w:evenHBand="0" w:firstRowFirstColumn="1" w:firstRowLastColumn="0" w:lastRowFirstColumn="0" w:lastRowLastColumn="0"/>
            <w:tcW w:w="10111" w:type="dxa"/>
            <w:tcBorders>
              <w:bottom w:val="none" w:sz="0" w:space="0" w:color="auto"/>
              <w:right w:val="none" w:sz="0" w:space="0" w:color="auto"/>
            </w:tcBorders>
            <w:shd w:val="clear" w:color="auto" w:fill="E7E6E6" w:themeFill="background2"/>
          </w:tcPr>
          <w:p w14:paraId="7AC8FCCD" w14:textId="32CDF38C" w:rsidR="006B2358" w:rsidRPr="00C73C00" w:rsidRDefault="006B2358" w:rsidP="006B2358">
            <w:pPr>
              <w:rPr>
                <w:bCs w:val="0"/>
                <w:color w:val="000000"/>
              </w:rPr>
            </w:pPr>
            <w:r>
              <w:rPr>
                <w:bCs w:val="0"/>
                <w:color w:val="000000"/>
              </w:rPr>
              <w:t>Describe how the Student Interview process informed the team’s plan</w:t>
            </w:r>
          </w:p>
        </w:tc>
      </w:tr>
      <w:tr w:rsidR="006B2358" w14:paraId="7D5E73D7" w14:textId="77777777" w:rsidTr="0058532F">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633CB796" w14:textId="11E7DAEB" w:rsidR="006B2358" w:rsidRPr="006B2358" w:rsidRDefault="006B2358" w:rsidP="006B2358">
            <w:pPr>
              <w:rPr>
                <w:b w:val="0"/>
                <w:bCs w:val="0"/>
                <w:iCs/>
                <w:color w:val="ED7D31" w:themeColor="accent2"/>
              </w:rPr>
            </w:pPr>
          </w:p>
        </w:tc>
      </w:tr>
    </w:tbl>
    <w:p w14:paraId="2ABD6FFC" w14:textId="77777777" w:rsidR="006B2358" w:rsidRDefault="006B2358" w:rsidP="006B2358"/>
    <w:p w14:paraId="08DC31BA" w14:textId="7A35C38C" w:rsidR="007F0E0F" w:rsidRPr="00F35261" w:rsidRDefault="007F0E0F" w:rsidP="006B2358">
      <w:pPr>
        <w:rPr>
          <w:b/>
          <w:bCs/>
        </w:rPr>
      </w:pPr>
      <w:r w:rsidRPr="00F35261">
        <w:rPr>
          <w:b/>
          <w:bCs/>
        </w:rPr>
        <w:t>Schools in the ATSI and TSI model only</w:t>
      </w:r>
    </w:p>
    <w:p w14:paraId="4973FCA8" w14:textId="36E32349" w:rsidR="007F0E0F" w:rsidRDefault="007F0E0F" w:rsidP="007F0E0F">
      <w:pPr>
        <w:pStyle w:val="Heading3"/>
      </w:pPr>
      <w:r>
        <w:t>Subgroup Spotlight</w:t>
      </w:r>
    </w:p>
    <w:tbl>
      <w:tblPr>
        <w:tblStyle w:val="ListTable3-Accent3"/>
        <w:tblW w:w="1011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111"/>
      </w:tblGrid>
      <w:tr w:rsidR="007F0E0F" w14:paraId="6D83AC3E" w14:textId="77777777" w:rsidTr="00D12E59">
        <w:trPr>
          <w:cnfStyle w:val="100000000000" w:firstRow="1" w:lastRow="0" w:firstColumn="0" w:lastColumn="0" w:oddVBand="0" w:evenVBand="0" w:oddHBand="0" w:evenHBand="0" w:firstRowFirstColumn="0" w:firstRowLastColumn="0" w:lastRowFirstColumn="0" w:lastRowLastColumn="0"/>
          <w:trHeight w:val="435"/>
        </w:trPr>
        <w:tc>
          <w:tcPr>
            <w:cnfStyle w:val="001000000100" w:firstRow="0" w:lastRow="0" w:firstColumn="1" w:lastColumn="0" w:oddVBand="0" w:evenVBand="0" w:oddHBand="0" w:evenHBand="0" w:firstRowFirstColumn="1" w:firstRowLastColumn="0" w:lastRowFirstColumn="0" w:lastRowLastColumn="0"/>
            <w:tcW w:w="10111" w:type="dxa"/>
            <w:tcBorders>
              <w:bottom w:val="single" w:sz="4" w:space="0" w:color="BFBFBF" w:themeColor="background1" w:themeShade="BF"/>
              <w:right w:val="none" w:sz="0" w:space="0" w:color="auto"/>
            </w:tcBorders>
            <w:shd w:val="clear" w:color="auto" w:fill="E7E6E6" w:themeFill="background2"/>
          </w:tcPr>
          <w:p w14:paraId="01B08FA7" w14:textId="53E6B866" w:rsidR="007F0E0F" w:rsidRPr="00C73C00" w:rsidRDefault="007F0E0F">
            <w:pPr>
              <w:rPr>
                <w:bCs w:val="0"/>
                <w:color w:val="000000"/>
              </w:rPr>
            </w:pPr>
            <w:r>
              <w:rPr>
                <w:bCs w:val="0"/>
                <w:color w:val="000000"/>
              </w:rPr>
              <w:t>Describe how the team</w:t>
            </w:r>
            <w:r w:rsidR="002245FD">
              <w:rPr>
                <w:bCs w:val="0"/>
                <w:color w:val="000000"/>
              </w:rPr>
              <w:t xml:space="preserve"> </w:t>
            </w:r>
            <w:r w:rsidR="00912972">
              <w:rPr>
                <w:bCs w:val="0"/>
                <w:color w:val="000000"/>
              </w:rPr>
              <w:t xml:space="preserve">has determined that the strategies in this plan are </w:t>
            </w:r>
            <w:r w:rsidR="00F35261">
              <w:rPr>
                <w:bCs w:val="0"/>
                <w:color w:val="000000"/>
              </w:rPr>
              <w:t>likely to result in improved subgroup performance for the subgroup(s) for which the school has been identified.</w:t>
            </w:r>
          </w:p>
        </w:tc>
      </w:tr>
      <w:tr w:rsidR="007F0E0F" w14:paraId="4559F051" w14:textId="77777777">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10111" w:type="dxa"/>
            <w:tcBorders>
              <w:top w:val="none" w:sz="0" w:space="0" w:color="auto"/>
              <w:bottom w:val="none" w:sz="0" w:space="0" w:color="auto"/>
              <w:right w:val="none" w:sz="0" w:space="0" w:color="auto"/>
            </w:tcBorders>
          </w:tcPr>
          <w:p w14:paraId="6F73B7AA" w14:textId="77777777" w:rsidR="007F0E0F" w:rsidRPr="006B2358" w:rsidRDefault="007F0E0F">
            <w:pPr>
              <w:rPr>
                <w:b w:val="0"/>
                <w:bCs w:val="0"/>
                <w:iCs/>
                <w:color w:val="ED7D31" w:themeColor="accent2"/>
              </w:rPr>
            </w:pPr>
          </w:p>
        </w:tc>
      </w:tr>
    </w:tbl>
    <w:p w14:paraId="73F24EFC" w14:textId="26651B22" w:rsidR="006B2358" w:rsidRDefault="006B2358" w:rsidP="006B2358">
      <w:pPr>
        <w:sectPr w:rsidR="006B2358" w:rsidSect="00205308">
          <w:headerReference w:type="default" r:id="rId37"/>
          <w:pgSz w:w="12240" w:h="15840"/>
          <w:pgMar w:top="1080" w:right="1080" w:bottom="1080" w:left="1080" w:header="720" w:footer="720" w:gutter="0"/>
          <w:cols w:space="720"/>
          <w:docGrid w:linePitch="360"/>
        </w:sectPr>
      </w:pPr>
    </w:p>
    <w:p w14:paraId="5D2F6904" w14:textId="77777777" w:rsidR="000E219B" w:rsidRPr="005C1613" w:rsidRDefault="000E219B" w:rsidP="000E219B">
      <w:pPr>
        <w:keepNext/>
        <w:keepLines/>
        <w:spacing w:before="240"/>
        <w:outlineLvl w:val="0"/>
        <w:rPr>
          <w:rFonts w:ascii="Gill Sans MT" w:eastAsia="Yu Gothic Light" w:hAnsi="Gill Sans MT" w:cs="Times New Roman"/>
          <w:color w:val="833C0B"/>
          <w:sz w:val="32"/>
          <w:szCs w:val="32"/>
        </w:rPr>
      </w:pPr>
      <w:r w:rsidRPr="005C1613">
        <w:rPr>
          <w:rFonts w:ascii="Gill Sans MT" w:eastAsia="Yu Gothic Light" w:hAnsi="Gill Sans MT" w:cs="Times New Roman"/>
          <w:color w:val="833C0B"/>
          <w:sz w:val="32"/>
          <w:szCs w:val="32"/>
        </w:rPr>
        <w:lastRenderedPageBreak/>
        <w:t>Next Steps</w:t>
      </w:r>
    </w:p>
    <w:p w14:paraId="74B64E45" w14:textId="2F4D45AF" w:rsidR="000E219B" w:rsidRPr="002E3911" w:rsidRDefault="000E219B" w:rsidP="003C5570">
      <w:pPr>
        <w:pStyle w:val="Heading2"/>
      </w:pPr>
      <w:r>
        <w:t>Sharing the Plan</w:t>
      </w:r>
    </w:p>
    <w:p w14:paraId="06C72593" w14:textId="6CCB2B5D" w:rsidR="003C5570" w:rsidRDefault="003C5570" w:rsidP="003C5570">
      <w:pPr>
        <w:pStyle w:val="Heading3"/>
      </w:pPr>
      <w:r>
        <w:t>Schools in the CSI Model</w:t>
      </w:r>
    </w:p>
    <w:p w14:paraId="1671BA95" w14:textId="3CC0FED1" w:rsidR="00AD06DD" w:rsidRDefault="000E219B" w:rsidP="003C5570">
      <w:pPr>
        <w:spacing w:after="240" w:line="276" w:lineRule="auto"/>
      </w:pPr>
      <w:r>
        <w:rPr>
          <w:rFonts w:ascii="Calibri" w:eastAsia="Calibri" w:hAnsi="Calibri" w:cs="Arial"/>
        </w:rPr>
        <w:t>As you develop your plan, please feel free to share the plan with your NYSED liaison for input when it would be helpful</w:t>
      </w:r>
      <w:r w:rsidR="00196FE7">
        <w:rPr>
          <w:rFonts w:ascii="Calibri" w:eastAsia="Calibri" w:hAnsi="Calibri" w:cs="Arial"/>
        </w:rPr>
        <w:t xml:space="preserve">. </w:t>
      </w:r>
      <w:r>
        <w:rPr>
          <w:rFonts w:ascii="Calibri" w:eastAsia="Calibri" w:hAnsi="Calibri" w:cs="Arial"/>
        </w:rPr>
        <w:t xml:space="preserve">When the SCEP team is satisfied with the plan, </w:t>
      </w:r>
      <w:r w:rsidRPr="00702FB6">
        <w:rPr>
          <w:rFonts w:ascii="Calibri" w:eastAsia="Calibri" w:hAnsi="Calibri" w:cs="Arial"/>
          <w:b/>
          <w:bCs/>
        </w:rPr>
        <w:t>please</w:t>
      </w:r>
      <w:r w:rsidR="00B14190" w:rsidRPr="00702FB6">
        <w:rPr>
          <w:rFonts w:ascii="Calibri" w:eastAsia="Calibri" w:hAnsi="Calibri" w:cs="Arial"/>
          <w:b/>
          <w:bCs/>
        </w:rPr>
        <w:t xml:space="preserve"> </w:t>
      </w:r>
      <w:r w:rsidR="00E35F1E" w:rsidRPr="00702FB6">
        <w:rPr>
          <w:rFonts w:ascii="Calibri" w:eastAsia="Calibri" w:hAnsi="Calibri" w:cs="Arial"/>
          <w:b/>
          <w:bCs/>
        </w:rPr>
        <w:t xml:space="preserve">compare the completed plan to the </w:t>
      </w:r>
      <w:hyperlink r:id="rId38" w:history="1">
        <w:r w:rsidR="00E35F1E" w:rsidRPr="00702FB6">
          <w:rPr>
            <w:rStyle w:val="Hyperlink"/>
            <w:rFonts w:ascii="Calibri" w:eastAsia="Calibri" w:hAnsi="Calibri" w:cs="Arial"/>
            <w:b/>
            <w:bCs/>
          </w:rPr>
          <w:t>SCEP Rubric</w:t>
        </w:r>
      </w:hyperlink>
      <w:r w:rsidR="0007355F" w:rsidRPr="00702FB6">
        <w:rPr>
          <w:rFonts w:ascii="Calibri" w:eastAsia="Calibri" w:hAnsi="Calibri" w:cs="Arial"/>
          <w:b/>
          <w:bCs/>
        </w:rPr>
        <w:t xml:space="preserve"> to consider where there may be opportunities to strengthen the plan.</w:t>
      </w:r>
      <w:r w:rsidR="0007355F">
        <w:rPr>
          <w:rFonts w:ascii="Calibri" w:eastAsia="Calibri" w:hAnsi="Calibri" w:cs="Arial"/>
        </w:rPr>
        <w:t xml:space="preserve">  </w:t>
      </w:r>
      <w:r w:rsidR="00AD06DD">
        <w:t xml:space="preserve">After the team has analyzed the completed plan in relation to the </w:t>
      </w:r>
      <w:hyperlink r:id="rId39" w:history="1">
        <w:r w:rsidR="00AD06DD" w:rsidRPr="00702FB6">
          <w:rPr>
            <w:rStyle w:val="Hyperlink"/>
          </w:rPr>
          <w:t xml:space="preserve">SCEP </w:t>
        </w:r>
        <w:r w:rsidR="003558A0" w:rsidRPr="00702FB6">
          <w:rPr>
            <w:rStyle w:val="Hyperlink"/>
          </w:rPr>
          <w:t>R</w:t>
        </w:r>
        <w:r w:rsidR="00AD06DD" w:rsidRPr="00702FB6">
          <w:rPr>
            <w:rStyle w:val="Hyperlink"/>
          </w:rPr>
          <w:t>ubric</w:t>
        </w:r>
      </w:hyperlink>
      <w:r w:rsidR="00AD06DD">
        <w:t xml:space="preserve"> and made any necessary revisions</w:t>
      </w:r>
      <w:r w:rsidR="00DF7DBF">
        <w:t xml:space="preserve">, the principal should email the </w:t>
      </w:r>
      <w:r w:rsidR="00702FB6">
        <w:t xml:space="preserve">NYSED </w:t>
      </w:r>
      <w:r w:rsidR="00DF7DBF">
        <w:t xml:space="preserve">liaison and: </w:t>
      </w:r>
    </w:p>
    <w:p w14:paraId="07DA8616" w14:textId="7791DA6D" w:rsidR="00AD06DD" w:rsidRDefault="00AD06DD" w:rsidP="00D01326">
      <w:pPr>
        <w:pStyle w:val="ListParagraph"/>
        <w:numPr>
          <w:ilvl w:val="0"/>
          <w:numId w:val="27"/>
        </w:numPr>
        <w:spacing w:after="0" w:line="276" w:lineRule="auto"/>
        <w:ind w:left="720"/>
      </w:pPr>
      <w:r>
        <w:t xml:space="preserve">Confirm that the team has reviewed the plan against the SCEP rubric, ensured the plan met </w:t>
      </w:r>
      <w:hyperlink r:id="rId40" w:history="1">
        <w:r w:rsidRPr="003F32E6">
          <w:rPr>
            <w:rStyle w:val="Hyperlink"/>
          </w:rPr>
          <w:t>minimum expectations</w:t>
        </w:r>
      </w:hyperlink>
      <w:r>
        <w:t>, and made any necessary changes;</w:t>
      </w:r>
    </w:p>
    <w:p w14:paraId="29D8CFDF" w14:textId="77777777" w:rsidR="00DF7DBF" w:rsidRDefault="00AD06DD" w:rsidP="00D01326">
      <w:pPr>
        <w:pStyle w:val="ListParagraph"/>
        <w:numPr>
          <w:ilvl w:val="0"/>
          <w:numId w:val="27"/>
        </w:numPr>
        <w:spacing w:after="0" w:line="276" w:lineRule="auto"/>
        <w:ind w:left="720"/>
      </w:pPr>
      <w:r>
        <w:t>Identify the areas of the plan about which the team is most confident;</w:t>
      </w:r>
    </w:p>
    <w:p w14:paraId="10E5AAE0" w14:textId="36C0F850" w:rsidR="000E219B" w:rsidRPr="001E1B61" w:rsidRDefault="00AD06DD" w:rsidP="00D01326">
      <w:pPr>
        <w:pStyle w:val="ListParagraph"/>
        <w:numPr>
          <w:ilvl w:val="0"/>
          <w:numId w:val="27"/>
        </w:numPr>
        <w:spacing w:before="240" w:line="276" w:lineRule="auto"/>
        <w:ind w:left="720"/>
      </w:pPr>
      <w:r>
        <w:t xml:space="preserve">If applicable, identify if there are any specific areas of the plan about which the team is less confident. The principal is also able to request a follow-up meeting to further explore these areas prior to </w:t>
      </w:r>
      <w:hyperlink r:id="rId41" w:history="1">
        <w:r w:rsidRPr="00FC00E3">
          <w:rPr>
            <w:rStyle w:val="Hyperlink"/>
          </w:rPr>
          <w:t>Pre-SCEP Team Meeting Planning Session 5</w:t>
        </w:r>
      </w:hyperlink>
      <w:r w:rsidR="000E219B" w:rsidRPr="00DF7DBF">
        <w:rPr>
          <w:rFonts w:ascii="Calibri" w:eastAsia="Calibri" w:hAnsi="Calibri" w:cs="Arial"/>
        </w:rPr>
        <w:t xml:space="preserve"> indicate to your liaison that the school is ready to share its full plan for approval</w:t>
      </w:r>
      <w:r w:rsidR="00196FE7" w:rsidRPr="00DF7DBF">
        <w:rPr>
          <w:rFonts w:ascii="Calibri" w:eastAsia="Calibri" w:hAnsi="Calibri" w:cs="Arial"/>
        </w:rPr>
        <w:t xml:space="preserve">. </w:t>
      </w:r>
      <w:r w:rsidR="000E219B" w:rsidRPr="00DF7DBF">
        <w:rPr>
          <w:rFonts w:ascii="Calibri" w:eastAsia="Calibri" w:hAnsi="Calibri" w:cs="Arial"/>
        </w:rPr>
        <w:t xml:space="preserve">Plans should be shared by </w:t>
      </w:r>
      <w:r w:rsidR="00A06FCE" w:rsidRPr="00856CBE">
        <w:rPr>
          <w:rFonts w:ascii="Calibri" w:eastAsia="Calibri" w:hAnsi="Calibri" w:cs="Arial"/>
          <w:b/>
          <w:bCs/>
        </w:rPr>
        <w:t>July 15</w:t>
      </w:r>
      <w:r w:rsidR="000E219B" w:rsidRPr="00856CBE">
        <w:rPr>
          <w:rFonts w:ascii="Calibri" w:eastAsia="Calibri" w:hAnsi="Calibri" w:cs="Arial"/>
          <w:b/>
          <w:bCs/>
        </w:rPr>
        <w:t>, 202</w:t>
      </w:r>
      <w:r w:rsidR="0005747C" w:rsidRPr="00856CBE">
        <w:rPr>
          <w:rFonts w:ascii="Calibri" w:eastAsia="Calibri" w:hAnsi="Calibri" w:cs="Arial"/>
          <w:b/>
          <w:bCs/>
        </w:rPr>
        <w:t>4</w:t>
      </w:r>
      <w:r w:rsidR="000E219B" w:rsidRPr="00DF7DBF">
        <w:rPr>
          <w:rFonts w:ascii="Calibri" w:eastAsia="Calibri" w:hAnsi="Calibri" w:cs="Arial"/>
        </w:rPr>
        <w:t>.</w:t>
      </w:r>
    </w:p>
    <w:p w14:paraId="59479C43" w14:textId="7BEEF558" w:rsidR="001E1B61" w:rsidRPr="002D0905" w:rsidRDefault="001E1B61" w:rsidP="00D01326">
      <w:pPr>
        <w:pStyle w:val="ListParagraph"/>
        <w:numPr>
          <w:ilvl w:val="0"/>
          <w:numId w:val="27"/>
        </w:numPr>
        <w:spacing w:before="240" w:line="276" w:lineRule="auto"/>
        <w:ind w:left="720"/>
      </w:pPr>
      <w:r>
        <w:rPr>
          <w:rFonts w:ascii="Calibri" w:eastAsia="Calibri" w:hAnsi="Calibri" w:cs="Arial"/>
        </w:rPr>
        <w:t>On</w:t>
      </w:r>
      <w:r w:rsidR="00B41A7A">
        <w:rPr>
          <w:rFonts w:ascii="Calibri" w:eastAsia="Calibri" w:hAnsi="Calibri" w:cs="Arial"/>
        </w:rPr>
        <w:t>ce your plan is finalized, e</w:t>
      </w:r>
      <w:r w:rsidR="00B41A7A" w:rsidRPr="00926B12">
        <w:rPr>
          <w:rFonts w:ascii="Calibri" w:eastAsia="Calibri" w:hAnsi="Calibri" w:cs="Arial"/>
        </w:rPr>
        <w:t>nsure that the District (Superintendent or designee) and local Board of Education have approved the plan and that the plan is posted on the district website.</w:t>
      </w:r>
    </w:p>
    <w:p w14:paraId="144BEB08" w14:textId="4BA29BD7" w:rsidR="003C5570" w:rsidRPr="003C5570" w:rsidRDefault="003C5570" w:rsidP="003C5570">
      <w:pPr>
        <w:pStyle w:val="Heading3"/>
        <w:spacing w:before="0" w:after="160"/>
      </w:pPr>
      <w:r w:rsidRPr="003C5570">
        <w:t>Schools in the ATSI model and TSI Model</w:t>
      </w:r>
    </w:p>
    <w:p w14:paraId="00649451" w14:textId="5E12D689" w:rsidR="00691B1C" w:rsidRDefault="002D0905" w:rsidP="003C5570">
      <w:pPr>
        <w:spacing w:after="120"/>
        <w:rPr>
          <w:rFonts w:ascii="Calibri" w:eastAsia="Calibri" w:hAnsi="Calibri" w:cs="Arial"/>
        </w:rPr>
      </w:pPr>
      <w:r>
        <w:rPr>
          <w:rFonts w:ascii="Calibri" w:eastAsia="Calibri" w:hAnsi="Calibri" w:cs="Arial"/>
        </w:rPr>
        <w:t xml:space="preserve">When the SCEP team is satisfied with the plan, </w:t>
      </w:r>
      <w:r w:rsidRPr="00BD4359">
        <w:rPr>
          <w:rFonts w:ascii="Calibri" w:eastAsia="Calibri" w:hAnsi="Calibri" w:cs="Arial"/>
          <w:b/>
          <w:bCs/>
        </w:rPr>
        <w:t xml:space="preserve">please compare the completed plan to the </w:t>
      </w:r>
      <w:hyperlink r:id="rId42" w:history="1">
        <w:r w:rsidRPr="00BD4359">
          <w:rPr>
            <w:rStyle w:val="Hyperlink"/>
            <w:rFonts w:ascii="Calibri" w:eastAsia="Calibri" w:hAnsi="Calibri" w:cs="Arial"/>
            <w:b/>
            <w:bCs/>
          </w:rPr>
          <w:t>SCEP Rubric</w:t>
        </w:r>
      </w:hyperlink>
      <w:r w:rsidRPr="00BD4359">
        <w:rPr>
          <w:rFonts w:ascii="Calibri" w:eastAsia="Calibri" w:hAnsi="Calibri" w:cs="Arial"/>
          <w:b/>
          <w:bCs/>
        </w:rPr>
        <w:t xml:space="preserve"> to consider where there may be opportunities to strengthen the plan</w:t>
      </w:r>
      <w:r>
        <w:rPr>
          <w:rFonts w:ascii="Calibri" w:eastAsia="Calibri" w:hAnsi="Calibri" w:cs="Arial"/>
        </w:rPr>
        <w:t xml:space="preserve">.  </w:t>
      </w:r>
      <w:r>
        <w:t xml:space="preserve">After the team has analyzed the completed plan in relation to the SCEP rubric and made any necessary revisions, please share the plan with your District, who will verify that the plan meets </w:t>
      </w:r>
      <w:hyperlink r:id="rId43" w:history="1">
        <w:r w:rsidRPr="003F32E6">
          <w:rPr>
            <w:rStyle w:val="Hyperlink"/>
          </w:rPr>
          <w:t>NYSED’s minimum expectations</w:t>
        </w:r>
      </w:hyperlink>
      <w:r>
        <w:t xml:space="preserve">.  </w:t>
      </w:r>
      <w:r w:rsidR="000E219B" w:rsidRPr="002D0905">
        <w:rPr>
          <w:rFonts w:ascii="Calibri" w:eastAsia="Calibri" w:hAnsi="Calibri" w:cs="Arial"/>
        </w:rPr>
        <w:t>Plans will need to be approved</w:t>
      </w:r>
      <w:r w:rsidR="00926B12">
        <w:rPr>
          <w:rFonts w:ascii="Calibri" w:eastAsia="Calibri" w:hAnsi="Calibri" w:cs="Arial"/>
        </w:rPr>
        <w:t xml:space="preserve"> by the District</w:t>
      </w:r>
      <w:r w:rsidR="000E219B" w:rsidRPr="002D0905">
        <w:rPr>
          <w:rFonts w:ascii="Calibri" w:eastAsia="Calibri" w:hAnsi="Calibri" w:cs="Arial"/>
        </w:rPr>
        <w:t xml:space="preserve"> before the first day of the 20</w:t>
      </w:r>
      <w:r w:rsidR="00FC68B7" w:rsidRPr="002D0905">
        <w:rPr>
          <w:rFonts w:ascii="Calibri" w:eastAsia="Calibri" w:hAnsi="Calibri" w:cs="Arial"/>
        </w:rPr>
        <w:t>24-25</w:t>
      </w:r>
      <w:r w:rsidR="000E219B" w:rsidRPr="002D0905">
        <w:rPr>
          <w:rFonts w:ascii="Calibri" w:eastAsia="Calibri" w:hAnsi="Calibri" w:cs="Arial"/>
        </w:rPr>
        <w:t xml:space="preserve"> school year</w:t>
      </w:r>
      <w:r w:rsidR="00196FE7" w:rsidRPr="002D0905">
        <w:rPr>
          <w:rFonts w:ascii="Calibri" w:eastAsia="Calibri" w:hAnsi="Calibri" w:cs="Arial"/>
        </w:rPr>
        <w:t xml:space="preserve">. </w:t>
      </w:r>
      <w:r w:rsidR="00B41A7A">
        <w:rPr>
          <w:rFonts w:ascii="Calibri" w:eastAsia="Calibri" w:hAnsi="Calibri" w:cs="Arial"/>
        </w:rPr>
        <w:t xml:space="preserve"> </w:t>
      </w:r>
    </w:p>
    <w:p w14:paraId="55D905F3" w14:textId="7876CB5D" w:rsidR="000E219B" w:rsidRPr="002D0905" w:rsidRDefault="00B41A7A" w:rsidP="003C5570">
      <w:pPr>
        <w:spacing w:after="120"/>
        <w:rPr>
          <w:rFonts w:ascii="Calibri" w:eastAsia="Calibri" w:hAnsi="Calibri" w:cs="Arial"/>
        </w:rPr>
      </w:pPr>
      <w:r>
        <w:rPr>
          <w:rFonts w:ascii="Calibri" w:eastAsia="Calibri" w:hAnsi="Calibri" w:cs="Arial"/>
        </w:rPr>
        <w:t xml:space="preserve">Once the plan has been finalized, ensure that the District (Superintendent or designee) and the local Board of Education </w:t>
      </w:r>
      <w:r w:rsidR="00691B1C">
        <w:rPr>
          <w:rFonts w:ascii="Calibri" w:eastAsia="Calibri" w:hAnsi="Calibri" w:cs="Arial"/>
        </w:rPr>
        <w:t>have approved the plan and that the plan is posted on the district website.</w:t>
      </w:r>
    </w:p>
    <w:p w14:paraId="2AA2E95A" w14:textId="2CEC2641" w:rsidR="000E219B" w:rsidRPr="00691B1C" w:rsidRDefault="000E219B" w:rsidP="00691B1C">
      <w:pPr>
        <w:pStyle w:val="Heading2"/>
      </w:pPr>
      <w:r w:rsidRPr="00691B1C">
        <w:t xml:space="preserve">Implementing the </w:t>
      </w:r>
      <w:r w:rsidR="00691B1C" w:rsidRPr="00691B1C">
        <w:t>Plan</w:t>
      </w:r>
      <w:r w:rsidR="00691B1C">
        <w:t xml:space="preserve"> (All Schools)</w:t>
      </w:r>
    </w:p>
    <w:p w14:paraId="46DEEB6D" w14:textId="2412CEC9" w:rsidR="000E219B" w:rsidRDefault="000E219B" w:rsidP="00691B1C">
      <w:pPr>
        <w:pStyle w:val="ListParagraph"/>
        <w:numPr>
          <w:ilvl w:val="1"/>
          <w:numId w:val="26"/>
        </w:numPr>
        <w:spacing w:after="120"/>
        <w:rPr>
          <w:rFonts w:ascii="Calibri" w:eastAsia="Calibri" w:hAnsi="Calibri" w:cs="Arial"/>
        </w:rPr>
      </w:pPr>
      <w:r>
        <w:rPr>
          <w:rFonts w:ascii="Calibri" w:eastAsia="Calibri" w:hAnsi="Calibri" w:cs="Arial"/>
        </w:rPr>
        <w:t>Ensure that the plan is implemented no later than the first day of school</w:t>
      </w:r>
      <w:r w:rsidR="00E65080">
        <w:rPr>
          <w:rFonts w:ascii="Calibri" w:eastAsia="Calibri" w:hAnsi="Calibri" w:cs="Arial"/>
        </w:rPr>
        <w:t>.</w:t>
      </w:r>
    </w:p>
    <w:p w14:paraId="70FA9B3F" w14:textId="49E5B3F8" w:rsidR="000E219B" w:rsidRDefault="000E219B" w:rsidP="00691B1C">
      <w:pPr>
        <w:pStyle w:val="ListParagraph"/>
        <w:numPr>
          <w:ilvl w:val="1"/>
          <w:numId w:val="26"/>
        </w:numPr>
        <w:spacing w:after="120"/>
        <w:rPr>
          <w:rFonts w:ascii="Calibri" w:eastAsia="Calibri" w:hAnsi="Calibri" w:cs="Arial"/>
        </w:rPr>
      </w:pPr>
      <w:r>
        <w:rPr>
          <w:rFonts w:ascii="Calibri" w:eastAsia="Calibri" w:hAnsi="Calibri" w:cs="Arial"/>
        </w:rPr>
        <w:t xml:space="preserve">Monitor implementation closely and </w:t>
      </w:r>
      <w:r w:rsidR="00196FE7">
        <w:rPr>
          <w:rFonts w:ascii="Calibri" w:eastAsia="Calibri" w:hAnsi="Calibri" w:cs="Arial"/>
        </w:rPr>
        <w:t>adjust</w:t>
      </w:r>
      <w:r>
        <w:rPr>
          <w:rFonts w:ascii="Calibri" w:eastAsia="Calibri" w:hAnsi="Calibri" w:cs="Arial"/>
        </w:rPr>
        <w:t xml:space="preserve"> as needed</w:t>
      </w:r>
      <w:r w:rsidR="00E65080">
        <w:rPr>
          <w:rFonts w:ascii="Calibri" w:eastAsia="Calibri" w:hAnsi="Calibri" w:cs="Arial"/>
        </w:rPr>
        <w:t>.</w:t>
      </w:r>
    </w:p>
    <w:p w14:paraId="1BF367A7" w14:textId="77777777" w:rsidR="00BE5209" w:rsidRDefault="00F62154" w:rsidP="00691B1C">
      <w:pPr>
        <w:pStyle w:val="ListParagraph"/>
        <w:numPr>
          <w:ilvl w:val="1"/>
          <w:numId w:val="26"/>
        </w:numPr>
        <w:spacing w:after="120"/>
        <w:rPr>
          <w:rFonts w:ascii="Calibri" w:eastAsia="Calibri" w:hAnsi="Calibri" w:cs="Arial"/>
        </w:rPr>
      </w:pPr>
      <w:r>
        <w:rPr>
          <w:rFonts w:ascii="Calibri" w:eastAsia="Calibri" w:hAnsi="Calibri" w:cs="Arial"/>
        </w:rPr>
        <w:t>Plan to have the SCEP team reconvene during the year</w:t>
      </w:r>
      <w:r w:rsidR="00BE5209">
        <w:rPr>
          <w:rFonts w:ascii="Calibri" w:eastAsia="Calibri" w:hAnsi="Calibri" w:cs="Arial"/>
        </w:rPr>
        <w:t xml:space="preserve"> to discuss implementation and review progress in relation to the Early Progress Milestones and Mid-Year benchmarks identified.</w:t>
      </w:r>
    </w:p>
    <w:p w14:paraId="5922BA3E" w14:textId="14019665" w:rsidR="000E219B" w:rsidRDefault="000E219B" w:rsidP="00691B1C">
      <w:pPr>
        <w:pStyle w:val="ListParagraph"/>
        <w:numPr>
          <w:ilvl w:val="1"/>
          <w:numId w:val="26"/>
        </w:numPr>
        <w:spacing w:after="120"/>
        <w:rPr>
          <w:rFonts w:ascii="Calibri" w:eastAsia="Calibri" w:hAnsi="Calibri" w:cs="Arial"/>
        </w:rPr>
      </w:pPr>
      <w:r>
        <w:rPr>
          <w:rFonts w:ascii="Calibri" w:eastAsia="Calibri" w:hAnsi="Calibri" w:cs="Arial"/>
        </w:rPr>
        <w:t xml:space="preserve">Ensure that there is professional development provided to support the strategic efforts described within this plan. </w:t>
      </w:r>
    </w:p>
    <w:p w14:paraId="2EFE6B1A" w14:textId="67070732" w:rsidR="00011F28" w:rsidRPr="000E219B" w:rsidRDefault="000E219B" w:rsidP="00691B1C">
      <w:pPr>
        <w:pStyle w:val="ListParagraph"/>
        <w:numPr>
          <w:ilvl w:val="1"/>
          <w:numId w:val="26"/>
        </w:numPr>
        <w:spacing w:after="120"/>
        <w:rPr>
          <w:rFonts w:ascii="Calibri" w:eastAsia="Calibri" w:hAnsi="Calibri" w:cs="Arial"/>
        </w:rPr>
      </w:pPr>
      <w:r w:rsidRPr="005C1613">
        <w:rPr>
          <w:rFonts w:ascii="Calibri" w:eastAsia="Calibri" w:hAnsi="Calibri" w:cs="Arial"/>
        </w:rPr>
        <w:t xml:space="preserve">Work with the district in developing the 1003 Title I School Improvement Grant application designed to support the implementation of </w:t>
      </w:r>
      <w:r>
        <w:rPr>
          <w:rFonts w:ascii="Calibri" w:eastAsia="Calibri" w:hAnsi="Calibri" w:cs="Arial"/>
        </w:rPr>
        <w:t>the activities identified in the school and district plan.</w:t>
      </w:r>
    </w:p>
    <w:sectPr w:rsidR="00011F28" w:rsidRPr="000E219B" w:rsidSect="00205308">
      <w:headerReference w:type="default" r:id="rId4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F3D96" w14:textId="77777777" w:rsidR="00920B15" w:rsidRDefault="00920B15" w:rsidP="007D44AA">
      <w:pPr>
        <w:spacing w:after="0" w:line="240" w:lineRule="auto"/>
      </w:pPr>
      <w:r>
        <w:separator/>
      </w:r>
    </w:p>
  </w:endnote>
  <w:endnote w:type="continuationSeparator" w:id="0">
    <w:p w14:paraId="03F2A8B3" w14:textId="77777777" w:rsidR="00920B15" w:rsidRDefault="00920B15" w:rsidP="007D44AA">
      <w:pPr>
        <w:spacing w:after="0" w:line="240" w:lineRule="auto"/>
      </w:pPr>
      <w:r>
        <w:continuationSeparator/>
      </w:r>
    </w:p>
  </w:endnote>
  <w:endnote w:type="continuationNotice" w:id="1">
    <w:p w14:paraId="6CD40935" w14:textId="77777777" w:rsidR="00920B15" w:rsidRDefault="00920B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6B1B9F9C" w14:textId="771D8F24"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DF99C4" w14:textId="2DDE12A0" w:rsidR="00A96500" w:rsidRDefault="00A96500" w:rsidP="007D44A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442071"/>
      <w:docPartObj>
        <w:docPartGallery w:val="Page Numbers (Bottom of Page)"/>
        <w:docPartUnique/>
      </w:docPartObj>
    </w:sdtPr>
    <w:sdtEndPr>
      <w:rPr>
        <w:noProof/>
      </w:rPr>
    </w:sdtEndPr>
    <w:sdtContent>
      <w:p w14:paraId="33258D5B" w14:textId="77777777" w:rsidR="00A96500" w:rsidRDefault="00A965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CB9F2" w14:textId="68249291" w:rsidR="00A96500" w:rsidRDefault="002504CA" w:rsidP="00D3274A">
    <w:pPr>
      <w:pStyle w:val="Footer"/>
      <w:jc w:val="cen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7FF2E" w14:textId="77777777" w:rsidR="00920B15" w:rsidRDefault="00920B15" w:rsidP="007D44AA">
      <w:pPr>
        <w:spacing w:after="0" w:line="240" w:lineRule="auto"/>
      </w:pPr>
      <w:r>
        <w:separator/>
      </w:r>
    </w:p>
  </w:footnote>
  <w:footnote w:type="continuationSeparator" w:id="0">
    <w:p w14:paraId="1AC44CFB" w14:textId="77777777" w:rsidR="00920B15" w:rsidRDefault="00920B15" w:rsidP="007D44AA">
      <w:pPr>
        <w:spacing w:after="0" w:line="240" w:lineRule="auto"/>
      </w:pPr>
      <w:r>
        <w:continuationSeparator/>
      </w:r>
    </w:p>
  </w:footnote>
  <w:footnote w:type="continuationNotice" w:id="1">
    <w:p w14:paraId="1871F91B" w14:textId="77777777" w:rsidR="00920B15" w:rsidRDefault="00920B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B022" w14:textId="1C00828E" w:rsidR="00A96500" w:rsidRDefault="00A96500" w:rsidP="007D44AA">
    <w:pPr>
      <w:pStyle w:val="Header"/>
      <w:jc w:val="center"/>
    </w:pPr>
    <w:r>
      <w:t>SCE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90" w14:textId="04A7A924" w:rsidR="006B2358" w:rsidRDefault="006B2358" w:rsidP="007D44AA">
    <w:pPr>
      <w:pStyle w:val="Header"/>
      <w:jc w:val="center"/>
    </w:pPr>
    <w:r>
      <w:t>Learning As A Team</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734CE" w14:textId="37A629F0" w:rsidR="006B2358" w:rsidRDefault="003B5FBE" w:rsidP="007D44AA">
    <w:pPr>
      <w:pStyle w:val="Header"/>
      <w:jc w:val="center"/>
    </w:pPr>
    <w:r>
      <w:t>Next Ste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3641D" w14:textId="5625CC10" w:rsidR="00A96500" w:rsidRDefault="00A96500" w:rsidP="007D44AA">
    <w:pPr>
      <w:pStyle w:val="Header"/>
      <w:jc w:val="center"/>
    </w:pPr>
    <w:r>
      <w:t>Guidance for Tea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B480" w14:textId="77777777" w:rsidR="008A0D28" w:rsidRDefault="008A0D28" w:rsidP="00EC1030">
    <w:pPr>
      <w:pStyle w:val="Header"/>
      <w:jc w:val="center"/>
    </w:pPr>
    <w:r>
      <w:t>Evidence-Based Interven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133B9" w14:textId="58C17B6F" w:rsidR="00EC6AA4" w:rsidRDefault="00EC6AA4" w:rsidP="00EC1030">
    <w:pPr>
      <w:pStyle w:val="Header"/>
      <w:jc w:val="center"/>
    </w:pPr>
    <w:r>
      <w:t xml:space="preserve">Commitment </w:t>
    </w:r>
    <w:r w:rsidR="00A923DB">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C8C80" w14:textId="0E891024" w:rsidR="00A923DB" w:rsidRDefault="00A923DB" w:rsidP="00EC1030">
    <w:pPr>
      <w:pStyle w:val="Header"/>
      <w:jc w:val="center"/>
    </w:pPr>
    <w:r>
      <w:t>Commitment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F337" w14:textId="77777777" w:rsidR="00A923DB" w:rsidRDefault="00A923DB" w:rsidP="00EC1030">
    <w:pPr>
      <w:pStyle w:val="Header"/>
      <w:jc w:val="center"/>
    </w:pPr>
    <w:r>
      <w:t>Commitment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05" w14:textId="7C3B63D0" w:rsidR="005E254C" w:rsidRDefault="00A923DB" w:rsidP="007D44AA">
    <w:pPr>
      <w:pStyle w:val="Header"/>
      <w:jc w:val="center"/>
    </w:pPr>
    <w:r>
      <w:t>Commitment 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72A8" w14:textId="632B2256" w:rsidR="00C575FF" w:rsidRDefault="009C662D" w:rsidP="007D44AA">
    <w:pPr>
      <w:pStyle w:val="Header"/>
      <w:jc w:val="center"/>
    </w:pPr>
    <w:r>
      <w:t>Our Team’s Proces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1A53F" w14:textId="40783493" w:rsidR="00A96500" w:rsidRDefault="00996DF5" w:rsidP="00FD71D5">
    <w:pPr>
      <w:pStyle w:val="Header"/>
      <w:jc w:val="center"/>
    </w:pPr>
    <w:r>
      <w:t>Our Team’s Process</w:t>
    </w:r>
  </w:p>
  <w:p w14:paraId="39C6023E" w14:textId="77777777" w:rsidR="00A96500" w:rsidRPr="008939A9" w:rsidRDefault="00A96500" w:rsidP="00FD71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1AB"/>
    <w:multiLevelType w:val="hybridMultilevel"/>
    <w:tmpl w:val="169A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226"/>
    <w:multiLevelType w:val="hybridMultilevel"/>
    <w:tmpl w:val="5540F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407A7"/>
    <w:multiLevelType w:val="hybridMultilevel"/>
    <w:tmpl w:val="735CF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B479B7"/>
    <w:multiLevelType w:val="hybridMultilevel"/>
    <w:tmpl w:val="7A78D7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A46923"/>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20C29"/>
    <w:multiLevelType w:val="hybridMultilevel"/>
    <w:tmpl w:val="A4C49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33A2E"/>
    <w:multiLevelType w:val="hybridMultilevel"/>
    <w:tmpl w:val="60D06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B5529"/>
    <w:multiLevelType w:val="hybridMultilevel"/>
    <w:tmpl w:val="824E8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84B11"/>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7105B2"/>
    <w:multiLevelType w:val="hybridMultilevel"/>
    <w:tmpl w:val="153AD536"/>
    <w:lvl w:ilvl="0" w:tplc="282CA9C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37D595A"/>
    <w:multiLevelType w:val="hybridMultilevel"/>
    <w:tmpl w:val="391C6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BE7BDA"/>
    <w:multiLevelType w:val="hybridMultilevel"/>
    <w:tmpl w:val="C4125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E7C76"/>
    <w:multiLevelType w:val="hybridMultilevel"/>
    <w:tmpl w:val="782A7868"/>
    <w:lvl w:ilvl="0" w:tplc="0409000F">
      <w:start w:val="1"/>
      <w:numFmt w:val="decimal"/>
      <w:lvlText w:val="%1."/>
      <w:lvlJc w:val="left"/>
      <w:pPr>
        <w:ind w:left="-3060" w:hanging="360"/>
      </w:pPr>
      <w:rPr>
        <w:rFonts w:hint="default"/>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900" w:hanging="360"/>
      </w:pPr>
    </w:lvl>
    <w:lvl w:ilvl="4" w:tplc="FFFFFFFF" w:tentative="1">
      <w:start w:val="1"/>
      <w:numFmt w:val="lowerLetter"/>
      <w:lvlText w:val="%5."/>
      <w:lvlJc w:val="left"/>
      <w:pPr>
        <w:ind w:left="-180" w:hanging="360"/>
      </w:pPr>
    </w:lvl>
    <w:lvl w:ilvl="5" w:tplc="FFFFFFFF" w:tentative="1">
      <w:start w:val="1"/>
      <w:numFmt w:val="lowerRoman"/>
      <w:lvlText w:val="%6."/>
      <w:lvlJc w:val="right"/>
      <w:pPr>
        <w:ind w:left="540" w:hanging="180"/>
      </w:pPr>
    </w:lvl>
    <w:lvl w:ilvl="6" w:tplc="FFFFFFFF" w:tentative="1">
      <w:start w:val="1"/>
      <w:numFmt w:val="decimal"/>
      <w:lvlText w:val="%7."/>
      <w:lvlJc w:val="left"/>
      <w:pPr>
        <w:ind w:left="126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2700" w:hanging="180"/>
      </w:pPr>
    </w:lvl>
  </w:abstractNum>
  <w:abstractNum w:abstractNumId="14"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5" w15:restartNumberingAfterBreak="0">
    <w:nsid w:val="5D456EC0"/>
    <w:multiLevelType w:val="hybridMultilevel"/>
    <w:tmpl w:val="D4E01C34"/>
    <w:lvl w:ilvl="0" w:tplc="04090017">
      <w:start w:val="1"/>
      <w:numFmt w:val="lowerLetter"/>
      <w:lvlText w:val="%1)"/>
      <w:lvlJc w:val="left"/>
      <w:pPr>
        <w:ind w:left="-30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16" w15:restartNumberingAfterBreak="0">
    <w:nsid w:val="60557420"/>
    <w:multiLevelType w:val="hybridMultilevel"/>
    <w:tmpl w:val="C4125D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0CE7A4E"/>
    <w:multiLevelType w:val="hybridMultilevel"/>
    <w:tmpl w:val="78A26E60"/>
    <w:lvl w:ilvl="0" w:tplc="F4227F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19"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D84108"/>
    <w:multiLevelType w:val="hybridMultilevel"/>
    <w:tmpl w:val="565A3962"/>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18037E"/>
    <w:multiLevelType w:val="hybridMultilevel"/>
    <w:tmpl w:val="3496D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62B89"/>
    <w:multiLevelType w:val="hybridMultilevel"/>
    <w:tmpl w:val="A7FC1636"/>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08B4236"/>
    <w:multiLevelType w:val="hybridMultilevel"/>
    <w:tmpl w:val="C8B8B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168040">
    <w:abstractNumId w:val="3"/>
  </w:num>
  <w:num w:numId="2" w16cid:durableId="181670864">
    <w:abstractNumId w:val="17"/>
  </w:num>
  <w:num w:numId="3" w16cid:durableId="1635017790">
    <w:abstractNumId w:val="8"/>
  </w:num>
  <w:num w:numId="4" w16cid:durableId="291909176">
    <w:abstractNumId w:val="25"/>
  </w:num>
  <w:num w:numId="5" w16cid:durableId="1942101364">
    <w:abstractNumId w:val="10"/>
  </w:num>
  <w:num w:numId="6" w16cid:durableId="1458526113">
    <w:abstractNumId w:val="21"/>
  </w:num>
  <w:num w:numId="7" w16cid:durableId="1567492246">
    <w:abstractNumId w:val="14"/>
  </w:num>
  <w:num w:numId="8" w16cid:durableId="1060401229">
    <w:abstractNumId w:val="5"/>
  </w:num>
  <w:num w:numId="9" w16cid:durableId="1443376425">
    <w:abstractNumId w:val="10"/>
  </w:num>
  <w:num w:numId="10" w16cid:durableId="1416585296">
    <w:abstractNumId w:val="7"/>
  </w:num>
  <w:num w:numId="11" w16cid:durableId="1639530253">
    <w:abstractNumId w:val="0"/>
  </w:num>
  <w:num w:numId="12" w16cid:durableId="1179663760">
    <w:abstractNumId w:val="22"/>
  </w:num>
  <w:num w:numId="13" w16cid:durableId="1314331672">
    <w:abstractNumId w:val="19"/>
  </w:num>
  <w:num w:numId="14" w16cid:durableId="476992189">
    <w:abstractNumId w:val="12"/>
  </w:num>
  <w:num w:numId="15" w16cid:durableId="1033457097">
    <w:abstractNumId w:val="16"/>
  </w:num>
  <w:num w:numId="16" w16cid:durableId="490872797">
    <w:abstractNumId w:val="9"/>
  </w:num>
  <w:num w:numId="17" w16cid:durableId="1075514349">
    <w:abstractNumId w:val="1"/>
  </w:num>
  <w:num w:numId="18" w16cid:durableId="1449854213">
    <w:abstractNumId w:val="18"/>
  </w:num>
  <w:num w:numId="19" w16cid:durableId="827209493">
    <w:abstractNumId w:val="15"/>
  </w:num>
  <w:num w:numId="20" w16cid:durableId="2076660776">
    <w:abstractNumId w:val="6"/>
  </w:num>
  <w:num w:numId="21" w16cid:durableId="101995536">
    <w:abstractNumId w:val="20"/>
  </w:num>
  <w:num w:numId="22" w16cid:durableId="1731154186">
    <w:abstractNumId w:val="4"/>
  </w:num>
  <w:num w:numId="23" w16cid:durableId="786773978">
    <w:abstractNumId w:val="24"/>
  </w:num>
  <w:num w:numId="24" w16cid:durableId="1306548017">
    <w:abstractNumId w:val="11"/>
  </w:num>
  <w:num w:numId="25" w16cid:durableId="299656679">
    <w:abstractNumId w:val="2"/>
  </w:num>
  <w:num w:numId="26" w16cid:durableId="1716276958">
    <w:abstractNumId w:val="23"/>
  </w:num>
  <w:num w:numId="27" w16cid:durableId="2409922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jEzMLUwMrU0tTRR0lEKTi0uzszPAykwNK0FAInuZAUtAAAA"/>
  </w:docVars>
  <w:rsids>
    <w:rsidRoot w:val="00181B79"/>
    <w:rsid w:val="00004DE8"/>
    <w:rsid w:val="000056A0"/>
    <w:rsid w:val="000058A8"/>
    <w:rsid w:val="00011F28"/>
    <w:rsid w:val="00014900"/>
    <w:rsid w:val="00016D94"/>
    <w:rsid w:val="00017790"/>
    <w:rsid w:val="000209E9"/>
    <w:rsid w:val="000230EC"/>
    <w:rsid w:val="00024E3D"/>
    <w:rsid w:val="00025216"/>
    <w:rsid w:val="00030EF6"/>
    <w:rsid w:val="00030FEC"/>
    <w:rsid w:val="00032D4D"/>
    <w:rsid w:val="00033D86"/>
    <w:rsid w:val="0003435B"/>
    <w:rsid w:val="00034B38"/>
    <w:rsid w:val="000350D0"/>
    <w:rsid w:val="00036757"/>
    <w:rsid w:val="00037215"/>
    <w:rsid w:val="00037951"/>
    <w:rsid w:val="00040683"/>
    <w:rsid w:val="00044D7B"/>
    <w:rsid w:val="00046F32"/>
    <w:rsid w:val="00050050"/>
    <w:rsid w:val="000506D6"/>
    <w:rsid w:val="000516D9"/>
    <w:rsid w:val="00052617"/>
    <w:rsid w:val="00052DAF"/>
    <w:rsid w:val="00053ACD"/>
    <w:rsid w:val="00053C67"/>
    <w:rsid w:val="000562B9"/>
    <w:rsid w:val="0005747C"/>
    <w:rsid w:val="00060E6D"/>
    <w:rsid w:val="000615A6"/>
    <w:rsid w:val="000615AF"/>
    <w:rsid w:val="00061B35"/>
    <w:rsid w:val="0007334B"/>
    <w:rsid w:val="0007355F"/>
    <w:rsid w:val="0007400E"/>
    <w:rsid w:val="000765C6"/>
    <w:rsid w:val="00076F2A"/>
    <w:rsid w:val="00081E37"/>
    <w:rsid w:val="00082A34"/>
    <w:rsid w:val="00082A47"/>
    <w:rsid w:val="0008405C"/>
    <w:rsid w:val="000844EB"/>
    <w:rsid w:val="00084A35"/>
    <w:rsid w:val="000875CC"/>
    <w:rsid w:val="0009011C"/>
    <w:rsid w:val="00090B8F"/>
    <w:rsid w:val="00090C9B"/>
    <w:rsid w:val="000938AE"/>
    <w:rsid w:val="00093DA2"/>
    <w:rsid w:val="000949DB"/>
    <w:rsid w:val="00097BA2"/>
    <w:rsid w:val="000A049E"/>
    <w:rsid w:val="000A11A4"/>
    <w:rsid w:val="000A13D4"/>
    <w:rsid w:val="000A18A2"/>
    <w:rsid w:val="000A2630"/>
    <w:rsid w:val="000A2DE5"/>
    <w:rsid w:val="000B199A"/>
    <w:rsid w:val="000B61CE"/>
    <w:rsid w:val="000B69D2"/>
    <w:rsid w:val="000C173F"/>
    <w:rsid w:val="000C47AA"/>
    <w:rsid w:val="000C4BB6"/>
    <w:rsid w:val="000C4BC8"/>
    <w:rsid w:val="000C4C6E"/>
    <w:rsid w:val="000C5A73"/>
    <w:rsid w:val="000C6C91"/>
    <w:rsid w:val="000C70F3"/>
    <w:rsid w:val="000D0379"/>
    <w:rsid w:val="000D0D35"/>
    <w:rsid w:val="000D757F"/>
    <w:rsid w:val="000D7E9B"/>
    <w:rsid w:val="000E00FD"/>
    <w:rsid w:val="000E0C5E"/>
    <w:rsid w:val="000E219B"/>
    <w:rsid w:val="000E28D9"/>
    <w:rsid w:val="000E4933"/>
    <w:rsid w:val="000E6BEC"/>
    <w:rsid w:val="000E78DD"/>
    <w:rsid w:val="000F25B5"/>
    <w:rsid w:val="000F2C14"/>
    <w:rsid w:val="000F5178"/>
    <w:rsid w:val="00102060"/>
    <w:rsid w:val="00102C82"/>
    <w:rsid w:val="0010652E"/>
    <w:rsid w:val="001200E2"/>
    <w:rsid w:val="00120953"/>
    <w:rsid w:val="00122FB7"/>
    <w:rsid w:val="00123A10"/>
    <w:rsid w:val="00125EE2"/>
    <w:rsid w:val="001317CB"/>
    <w:rsid w:val="00133DFB"/>
    <w:rsid w:val="001341F1"/>
    <w:rsid w:val="00134A74"/>
    <w:rsid w:val="00141D66"/>
    <w:rsid w:val="00141FF0"/>
    <w:rsid w:val="00145CE0"/>
    <w:rsid w:val="00146978"/>
    <w:rsid w:val="001507E2"/>
    <w:rsid w:val="00150F2C"/>
    <w:rsid w:val="00151AA4"/>
    <w:rsid w:val="00154386"/>
    <w:rsid w:val="001564F9"/>
    <w:rsid w:val="00170DC8"/>
    <w:rsid w:val="00174C2D"/>
    <w:rsid w:val="00175EAC"/>
    <w:rsid w:val="00176DA0"/>
    <w:rsid w:val="0018014B"/>
    <w:rsid w:val="0018152E"/>
    <w:rsid w:val="00181B79"/>
    <w:rsid w:val="00181D5D"/>
    <w:rsid w:val="00181EC3"/>
    <w:rsid w:val="001825BE"/>
    <w:rsid w:val="0018480A"/>
    <w:rsid w:val="001854AD"/>
    <w:rsid w:val="00191E77"/>
    <w:rsid w:val="001944B7"/>
    <w:rsid w:val="0019498B"/>
    <w:rsid w:val="0019625F"/>
    <w:rsid w:val="00196732"/>
    <w:rsid w:val="00196AEB"/>
    <w:rsid w:val="00196FE7"/>
    <w:rsid w:val="00197688"/>
    <w:rsid w:val="001A1B06"/>
    <w:rsid w:val="001A2463"/>
    <w:rsid w:val="001A3CC4"/>
    <w:rsid w:val="001A7FBA"/>
    <w:rsid w:val="001C28D6"/>
    <w:rsid w:val="001C2C8B"/>
    <w:rsid w:val="001C59B2"/>
    <w:rsid w:val="001C6B28"/>
    <w:rsid w:val="001C7218"/>
    <w:rsid w:val="001D0FE3"/>
    <w:rsid w:val="001D35C3"/>
    <w:rsid w:val="001D3FE5"/>
    <w:rsid w:val="001D6CAE"/>
    <w:rsid w:val="001E1B61"/>
    <w:rsid w:val="001E5085"/>
    <w:rsid w:val="001E6E3E"/>
    <w:rsid w:val="001E7651"/>
    <w:rsid w:val="001F288C"/>
    <w:rsid w:val="001F6F48"/>
    <w:rsid w:val="001F75DB"/>
    <w:rsid w:val="001F75F1"/>
    <w:rsid w:val="00200596"/>
    <w:rsid w:val="00200AF7"/>
    <w:rsid w:val="00202B02"/>
    <w:rsid w:val="00203A45"/>
    <w:rsid w:val="00205308"/>
    <w:rsid w:val="00211E19"/>
    <w:rsid w:val="00211F74"/>
    <w:rsid w:val="00212093"/>
    <w:rsid w:val="0021278E"/>
    <w:rsid w:val="00212EAA"/>
    <w:rsid w:val="002141A1"/>
    <w:rsid w:val="00214643"/>
    <w:rsid w:val="0021482A"/>
    <w:rsid w:val="00222B4E"/>
    <w:rsid w:val="0022306B"/>
    <w:rsid w:val="002245FD"/>
    <w:rsid w:val="002253CD"/>
    <w:rsid w:val="00226380"/>
    <w:rsid w:val="00227FEE"/>
    <w:rsid w:val="00230CB5"/>
    <w:rsid w:val="002310D0"/>
    <w:rsid w:val="002323D0"/>
    <w:rsid w:val="002337F2"/>
    <w:rsid w:val="002406D7"/>
    <w:rsid w:val="002504CA"/>
    <w:rsid w:val="0025052E"/>
    <w:rsid w:val="002512A5"/>
    <w:rsid w:val="00252A3E"/>
    <w:rsid w:val="00252F7A"/>
    <w:rsid w:val="00262DF7"/>
    <w:rsid w:val="0026346B"/>
    <w:rsid w:val="00264A37"/>
    <w:rsid w:val="00264AD6"/>
    <w:rsid w:val="002701D3"/>
    <w:rsid w:val="00270BC0"/>
    <w:rsid w:val="00270E98"/>
    <w:rsid w:val="00271E5D"/>
    <w:rsid w:val="0027217E"/>
    <w:rsid w:val="00272DC3"/>
    <w:rsid w:val="0027401F"/>
    <w:rsid w:val="00275A13"/>
    <w:rsid w:val="002772AF"/>
    <w:rsid w:val="00283FC2"/>
    <w:rsid w:val="00284358"/>
    <w:rsid w:val="0028593E"/>
    <w:rsid w:val="00285B83"/>
    <w:rsid w:val="00285C08"/>
    <w:rsid w:val="00287606"/>
    <w:rsid w:val="00290416"/>
    <w:rsid w:val="0029196F"/>
    <w:rsid w:val="00294821"/>
    <w:rsid w:val="002A352B"/>
    <w:rsid w:val="002A6EA9"/>
    <w:rsid w:val="002B1929"/>
    <w:rsid w:val="002B33DC"/>
    <w:rsid w:val="002B5F1C"/>
    <w:rsid w:val="002B76CA"/>
    <w:rsid w:val="002BD5F0"/>
    <w:rsid w:val="002C1E9E"/>
    <w:rsid w:val="002C4FA8"/>
    <w:rsid w:val="002C53AA"/>
    <w:rsid w:val="002C7D8B"/>
    <w:rsid w:val="002D0905"/>
    <w:rsid w:val="002D1DAF"/>
    <w:rsid w:val="002D4234"/>
    <w:rsid w:val="002D451D"/>
    <w:rsid w:val="002D46AA"/>
    <w:rsid w:val="002E0ACA"/>
    <w:rsid w:val="002E1B9E"/>
    <w:rsid w:val="002E4D2D"/>
    <w:rsid w:val="002E7698"/>
    <w:rsid w:val="002F4C8A"/>
    <w:rsid w:val="00302473"/>
    <w:rsid w:val="003059DA"/>
    <w:rsid w:val="0031211E"/>
    <w:rsid w:val="00312B13"/>
    <w:rsid w:val="0031336A"/>
    <w:rsid w:val="00314564"/>
    <w:rsid w:val="00333F8A"/>
    <w:rsid w:val="00336CA8"/>
    <w:rsid w:val="00340CD7"/>
    <w:rsid w:val="00342DFC"/>
    <w:rsid w:val="003443B2"/>
    <w:rsid w:val="003450C7"/>
    <w:rsid w:val="00346AC7"/>
    <w:rsid w:val="00351A7B"/>
    <w:rsid w:val="003547BE"/>
    <w:rsid w:val="003558A0"/>
    <w:rsid w:val="0035693D"/>
    <w:rsid w:val="0035705A"/>
    <w:rsid w:val="00357A65"/>
    <w:rsid w:val="00360032"/>
    <w:rsid w:val="00362755"/>
    <w:rsid w:val="003637A5"/>
    <w:rsid w:val="00364F8C"/>
    <w:rsid w:val="003663D1"/>
    <w:rsid w:val="0037036D"/>
    <w:rsid w:val="00371D6E"/>
    <w:rsid w:val="00376457"/>
    <w:rsid w:val="0037777D"/>
    <w:rsid w:val="00380306"/>
    <w:rsid w:val="00381674"/>
    <w:rsid w:val="003823F2"/>
    <w:rsid w:val="0038651D"/>
    <w:rsid w:val="00390219"/>
    <w:rsid w:val="003916F8"/>
    <w:rsid w:val="003925A2"/>
    <w:rsid w:val="003957FE"/>
    <w:rsid w:val="00397478"/>
    <w:rsid w:val="00397C52"/>
    <w:rsid w:val="003A301A"/>
    <w:rsid w:val="003A3F93"/>
    <w:rsid w:val="003A42A9"/>
    <w:rsid w:val="003A4B17"/>
    <w:rsid w:val="003A4FAA"/>
    <w:rsid w:val="003A6E61"/>
    <w:rsid w:val="003B0F30"/>
    <w:rsid w:val="003B11BA"/>
    <w:rsid w:val="003B37F3"/>
    <w:rsid w:val="003B3EF3"/>
    <w:rsid w:val="003B5FBE"/>
    <w:rsid w:val="003C0049"/>
    <w:rsid w:val="003C1BAE"/>
    <w:rsid w:val="003C5570"/>
    <w:rsid w:val="003D0B4C"/>
    <w:rsid w:val="003D0CC1"/>
    <w:rsid w:val="003D0F4C"/>
    <w:rsid w:val="003D166C"/>
    <w:rsid w:val="003D5317"/>
    <w:rsid w:val="003D6A88"/>
    <w:rsid w:val="003E0E28"/>
    <w:rsid w:val="003E274D"/>
    <w:rsid w:val="003E3CED"/>
    <w:rsid w:val="003E450D"/>
    <w:rsid w:val="003F16A4"/>
    <w:rsid w:val="003F32E6"/>
    <w:rsid w:val="003F3C8B"/>
    <w:rsid w:val="003F47A1"/>
    <w:rsid w:val="003F75D4"/>
    <w:rsid w:val="003F767A"/>
    <w:rsid w:val="003F7DF9"/>
    <w:rsid w:val="003F7ED3"/>
    <w:rsid w:val="003F7FF4"/>
    <w:rsid w:val="00400775"/>
    <w:rsid w:val="00402D2B"/>
    <w:rsid w:val="00402DA2"/>
    <w:rsid w:val="0040505F"/>
    <w:rsid w:val="004065CE"/>
    <w:rsid w:val="00406E1B"/>
    <w:rsid w:val="00407286"/>
    <w:rsid w:val="00410D22"/>
    <w:rsid w:val="004131D7"/>
    <w:rsid w:val="00414982"/>
    <w:rsid w:val="00420CF1"/>
    <w:rsid w:val="004246A3"/>
    <w:rsid w:val="004401CD"/>
    <w:rsid w:val="00440873"/>
    <w:rsid w:val="00440E9F"/>
    <w:rsid w:val="00442248"/>
    <w:rsid w:val="004431B9"/>
    <w:rsid w:val="00443EAC"/>
    <w:rsid w:val="0044574E"/>
    <w:rsid w:val="00446042"/>
    <w:rsid w:val="00451571"/>
    <w:rsid w:val="00451BDE"/>
    <w:rsid w:val="00460356"/>
    <w:rsid w:val="00461224"/>
    <w:rsid w:val="00462762"/>
    <w:rsid w:val="004643D2"/>
    <w:rsid w:val="004701FD"/>
    <w:rsid w:val="00470AE6"/>
    <w:rsid w:val="00470CB5"/>
    <w:rsid w:val="00472635"/>
    <w:rsid w:val="00472745"/>
    <w:rsid w:val="00475497"/>
    <w:rsid w:val="00480CD5"/>
    <w:rsid w:val="00481E3E"/>
    <w:rsid w:val="00483134"/>
    <w:rsid w:val="004852CD"/>
    <w:rsid w:val="004874B0"/>
    <w:rsid w:val="00490EEF"/>
    <w:rsid w:val="00493882"/>
    <w:rsid w:val="00496A68"/>
    <w:rsid w:val="004A011C"/>
    <w:rsid w:val="004A0339"/>
    <w:rsid w:val="004A0EA5"/>
    <w:rsid w:val="004A50B8"/>
    <w:rsid w:val="004B02CB"/>
    <w:rsid w:val="004B28D9"/>
    <w:rsid w:val="004B48DF"/>
    <w:rsid w:val="004B58AD"/>
    <w:rsid w:val="004C01F8"/>
    <w:rsid w:val="004C03BD"/>
    <w:rsid w:val="004C20EA"/>
    <w:rsid w:val="004C2CE0"/>
    <w:rsid w:val="004C3250"/>
    <w:rsid w:val="004C3597"/>
    <w:rsid w:val="004C682D"/>
    <w:rsid w:val="004D3608"/>
    <w:rsid w:val="004D44CA"/>
    <w:rsid w:val="004D56EB"/>
    <w:rsid w:val="004D57AC"/>
    <w:rsid w:val="004E23C8"/>
    <w:rsid w:val="004E37AB"/>
    <w:rsid w:val="004F1F41"/>
    <w:rsid w:val="004F5591"/>
    <w:rsid w:val="004F70E9"/>
    <w:rsid w:val="004F7CCE"/>
    <w:rsid w:val="005026D4"/>
    <w:rsid w:val="0050793A"/>
    <w:rsid w:val="0051515A"/>
    <w:rsid w:val="00517DFF"/>
    <w:rsid w:val="0052385A"/>
    <w:rsid w:val="005268F4"/>
    <w:rsid w:val="00527A0A"/>
    <w:rsid w:val="005301A6"/>
    <w:rsid w:val="005304B4"/>
    <w:rsid w:val="00531B79"/>
    <w:rsid w:val="0053225A"/>
    <w:rsid w:val="0053729B"/>
    <w:rsid w:val="00537B4E"/>
    <w:rsid w:val="00542B24"/>
    <w:rsid w:val="00545203"/>
    <w:rsid w:val="0054587A"/>
    <w:rsid w:val="0054602C"/>
    <w:rsid w:val="005466B0"/>
    <w:rsid w:val="00547A40"/>
    <w:rsid w:val="00547D15"/>
    <w:rsid w:val="00552873"/>
    <w:rsid w:val="00552A1C"/>
    <w:rsid w:val="00552F9D"/>
    <w:rsid w:val="0055451A"/>
    <w:rsid w:val="00555778"/>
    <w:rsid w:val="00557155"/>
    <w:rsid w:val="00557843"/>
    <w:rsid w:val="00562B2E"/>
    <w:rsid w:val="00566DD6"/>
    <w:rsid w:val="00572E40"/>
    <w:rsid w:val="00574C5A"/>
    <w:rsid w:val="00575ACC"/>
    <w:rsid w:val="00577309"/>
    <w:rsid w:val="0058262A"/>
    <w:rsid w:val="0058532F"/>
    <w:rsid w:val="005916EE"/>
    <w:rsid w:val="00591767"/>
    <w:rsid w:val="00597811"/>
    <w:rsid w:val="005A01AE"/>
    <w:rsid w:val="005A04B7"/>
    <w:rsid w:val="005A04DD"/>
    <w:rsid w:val="005A2508"/>
    <w:rsid w:val="005A311D"/>
    <w:rsid w:val="005A4074"/>
    <w:rsid w:val="005A5AB0"/>
    <w:rsid w:val="005B4747"/>
    <w:rsid w:val="005B5AA4"/>
    <w:rsid w:val="005B6072"/>
    <w:rsid w:val="005C178C"/>
    <w:rsid w:val="005E03CC"/>
    <w:rsid w:val="005E14D1"/>
    <w:rsid w:val="005E196C"/>
    <w:rsid w:val="005E1A04"/>
    <w:rsid w:val="005E1BB1"/>
    <w:rsid w:val="005E254C"/>
    <w:rsid w:val="005E56D8"/>
    <w:rsid w:val="005E5F6B"/>
    <w:rsid w:val="005F11F4"/>
    <w:rsid w:val="005F1B97"/>
    <w:rsid w:val="005F243E"/>
    <w:rsid w:val="005F5DC6"/>
    <w:rsid w:val="005F64EF"/>
    <w:rsid w:val="005F6959"/>
    <w:rsid w:val="005F78F8"/>
    <w:rsid w:val="006015B0"/>
    <w:rsid w:val="00603EB0"/>
    <w:rsid w:val="0060424F"/>
    <w:rsid w:val="00605BE0"/>
    <w:rsid w:val="006125BB"/>
    <w:rsid w:val="00613AF4"/>
    <w:rsid w:val="00624CF1"/>
    <w:rsid w:val="00624DE2"/>
    <w:rsid w:val="00626CAF"/>
    <w:rsid w:val="00627293"/>
    <w:rsid w:val="0063023A"/>
    <w:rsid w:val="0063231A"/>
    <w:rsid w:val="006402D2"/>
    <w:rsid w:val="0064300B"/>
    <w:rsid w:val="00652738"/>
    <w:rsid w:val="00653CFA"/>
    <w:rsid w:val="00653F0D"/>
    <w:rsid w:val="00654F66"/>
    <w:rsid w:val="00657827"/>
    <w:rsid w:val="0066180B"/>
    <w:rsid w:val="006632C4"/>
    <w:rsid w:val="0066775F"/>
    <w:rsid w:val="00672811"/>
    <w:rsid w:val="00672DC3"/>
    <w:rsid w:val="006736F9"/>
    <w:rsid w:val="0067391F"/>
    <w:rsid w:val="00673B1B"/>
    <w:rsid w:val="00674EC9"/>
    <w:rsid w:val="00676C14"/>
    <w:rsid w:val="00677DDF"/>
    <w:rsid w:val="0068066A"/>
    <w:rsid w:val="00680D38"/>
    <w:rsid w:val="00681211"/>
    <w:rsid w:val="00684169"/>
    <w:rsid w:val="006867D8"/>
    <w:rsid w:val="006870D4"/>
    <w:rsid w:val="0069125F"/>
    <w:rsid w:val="00691B1C"/>
    <w:rsid w:val="00693B96"/>
    <w:rsid w:val="0069460E"/>
    <w:rsid w:val="006978D6"/>
    <w:rsid w:val="00697B3C"/>
    <w:rsid w:val="00697F55"/>
    <w:rsid w:val="006A207C"/>
    <w:rsid w:val="006A4209"/>
    <w:rsid w:val="006A5F5E"/>
    <w:rsid w:val="006B0F80"/>
    <w:rsid w:val="006B2358"/>
    <w:rsid w:val="006B2C18"/>
    <w:rsid w:val="006B6086"/>
    <w:rsid w:val="006B60ED"/>
    <w:rsid w:val="006C1459"/>
    <w:rsid w:val="006C34DB"/>
    <w:rsid w:val="006C4C2D"/>
    <w:rsid w:val="006C630C"/>
    <w:rsid w:val="006D0596"/>
    <w:rsid w:val="006D1C2E"/>
    <w:rsid w:val="006D3F6B"/>
    <w:rsid w:val="006D5D5E"/>
    <w:rsid w:val="006D6C5D"/>
    <w:rsid w:val="006E1D9F"/>
    <w:rsid w:val="006E28AB"/>
    <w:rsid w:val="006E2EA8"/>
    <w:rsid w:val="006E4F30"/>
    <w:rsid w:val="006E50D4"/>
    <w:rsid w:val="006E5250"/>
    <w:rsid w:val="006F25ED"/>
    <w:rsid w:val="006F2AF6"/>
    <w:rsid w:val="006F3D9A"/>
    <w:rsid w:val="006F41D1"/>
    <w:rsid w:val="006F4FA4"/>
    <w:rsid w:val="006F5B51"/>
    <w:rsid w:val="006F6584"/>
    <w:rsid w:val="00702FB6"/>
    <w:rsid w:val="00705850"/>
    <w:rsid w:val="00714469"/>
    <w:rsid w:val="00722E3D"/>
    <w:rsid w:val="007230A7"/>
    <w:rsid w:val="007237FD"/>
    <w:rsid w:val="00724857"/>
    <w:rsid w:val="00730098"/>
    <w:rsid w:val="00731331"/>
    <w:rsid w:val="00734B99"/>
    <w:rsid w:val="0073685F"/>
    <w:rsid w:val="00737659"/>
    <w:rsid w:val="0073773A"/>
    <w:rsid w:val="00744A04"/>
    <w:rsid w:val="00745FAE"/>
    <w:rsid w:val="007473AD"/>
    <w:rsid w:val="00747C5F"/>
    <w:rsid w:val="00747D84"/>
    <w:rsid w:val="00747D86"/>
    <w:rsid w:val="00754E47"/>
    <w:rsid w:val="00761002"/>
    <w:rsid w:val="0076350A"/>
    <w:rsid w:val="00764C41"/>
    <w:rsid w:val="007678D4"/>
    <w:rsid w:val="0077539D"/>
    <w:rsid w:val="0077616D"/>
    <w:rsid w:val="007828EA"/>
    <w:rsid w:val="0079034D"/>
    <w:rsid w:val="00791535"/>
    <w:rsid w:val="00792E03"/>
    <w:rsid w:val="007A11CE"/>
    <w:rsid w:val="007A50A0"/>
    <w:rsid w:val="007A59FD"/>
    <w:rsid w:val="007B0050"/>
    <w:rsid w:val="007B2D2D"/>
    <w:rsid w:val="007C1F2A"/>
    <w:rsid w:val="007C22D8"/>
    <w:rsid w:val="007C685A"/>
    <w:rsid w:val="007C7804"/>
    <w:rsid w:val="007D06B8"/>
    <w:rsid w:val="007D44AA"/>
    <w:rsid w:val="007D6277"/>
    <w:rsid w:val="007D790B"/>
    <w:rsid w:val="007E66CB"/>
    <w:rsid w:val="007E68F6"/>
    <w:rsid w:val="007F0E0F"/>
    <w:rsid w:val="007F1F3C"/>
    <w:rsid w:val="008019FD"/>
    <w:rsid w:val="00802700"/>
    <w:rsid w:val="00802B0A"/>
    <w:rsid w:val="00803799"/>
    <w:rsid w:val="00806FDA"/>
    <w:rsid w:val="008076B0"/>
    <w:rsid w:val="00821D24"/>
    <w:rsid w:val="008236AD"/>
    <w:rsid w:val="00824693"/>
    <w:rsid w:val="0083312E"/>
    <w:rsid w:val="008338F9"/>
    <w:rsid w:val="00835DEF"/>
    <w:rsid w:val="008409C7"/>
    <w:rsid w:val="00841B24"/>
    <w:rsid w:val="008428CE"/>
    <w:rsid w:val="00842FE9"/>
    <w:rsid w:val="0084379D"/>
    <w:rsid w:val="0084485E"/>
    <w:rsid w:val="008456AB"/>
    <w:rsid w:val="00845D08"/>
    <w:rsid w:val="00846B52"/>
    <w:rsid w:val="00847B78"/>
    <w:rsid w:val="00850380"/>
    <w:rsid w:val="00851345"/>
    <w:rsid w:val="00851C08"/>
    <w:rsid w:val="008568B5"/>
    <w:rsid w:val="00856A6D"/>
    <w:rsid w:val="00856CBE"/>
    <w:rsid w:val="00856EB9"/>
    <w:rsid w:val="0085714E"/>
    <w:rsid w:val="00860D01"/>
    <w:rsid w:val="0086187C"/>
    <w:rsid w:val="00861BE7"/>
    <w:rsid w:val="00863B94"/>
    <w:rsid w:val="008640E7"/>
    <w:rsid w:val="00864193"/>
    <w:rsid w:val="008655F0"/>
    <w:rsid w:val="00866AC2"/>
    <w:rsid w:val="008709EA"/>
    <w:rsid w:val="008716DA"/>
    <w:rsid w:val="00877686"/>
    <w:rsid w:val="00880031"/>
    <w:rsid w:val="00881196"/>
    <w:rsid w:val="008842DA"/>
    <w:rsid w:val="0088453F"/>
    <w:rsid w:val="00884704"/>
    <w:rsid w:val="00884F4C"/>
    <w:rsid w:val="00885961"/>
    <w:rsid w:val="00893499"/>
    <w:rsid w:val="008936DA"/>
    <w:rsid w:val="008939A9"/>
    <w:rsid w:val="008A0D28"/>
    <w:rsid w:val="008A2F58"/>
    <w:rsid w:val="008A4367"/>
    <w:rsid w:val="008A4BC3"/>
    <w:rsid w:val="008A7108"/>
    <w:rsid w:val="008A7559"/>
    <w:rsid w:val="008B0810"/>
    <w:rsid w:val="008B3E3C"/>
    <w:rsid w:val="008B7A69"/>
    <w:rsid w:val="008D01C8"/>
    <w:rsid w:val="008D313B"/>
    <w:rsid w:val="008D34C7"/>
    <w:rsid w:val="008E1608"/>
    <w:rsid w:val="008E5E55"/>
    <w:rsid w:val="008E6C2B"/>
    <w:rsid w:val="008E7844"/>
    <w:rsid w:val="008F343F"/>
    <w:rsid w:val="008F42BD"/>
    <w:rsid w:val="00902A9D"/>
    <w:rsid w:val="009058F1"/>
    <w:rsid w:val="009113DF"/>
    <w:rsid w:val="00912972"/>
    <w:rsid w:val="009134BB"/>
    <w:rsid w:val="00913D32"/>
    <w:rsid w:val="00913DB8"/>
    <w:rsid w:val="00917F8B"/>
    <w:rsid w:val="00920B15"/>
    <w:rsid w:val="00922105"/>
    <w:rsid w:val="00926B12"/>
    <w:rsid w:val="0092710C"/>
    <w:rsid w:val="0093028A"/>
    <w:rsid w:val="00930A5F"/>
    <w:rsid w:val="00931189"/>
    <w:rsid w:val="00932665"/>
    <w:rsid w:val="009342AB"/>
    <w:rsid w:val="0094079E"/>
    <w:rsid w:val="00942104"/>
    <w:rsid w:val="009423E3"/>
    <w:rsid w:val="0094343D"/>
    <w:rsid w:val="00945122"/>
    <w:rsid w:val="0094792F"/>
    <w:rsid w:val="009500A3"/>
    <w:rsid w:val="009516A7"/>
    <w:rsid w:val="009530F5"/>
    <w:rsid w:val="0095447A"/>
    <w:rsid w:val="0095531A"/>
    <w:rsid w:val="0095585F"/>
    <w:rsid w:val="00956960"/>
    <w:rsid w:val="00960424"/>
    <w:rsid w:val="00960E5D"/>
    <w:rsid w:val="00961D8B"/>
    <w:rsid w:val="00965003"/>
    <w:rsid w:val="00966AEB"/>
    <w:rsid w:val="00980BC1"/>
    <w:rsid w:val="00981684"/>
    <w:rsid w:val="00982737"/>
    <w:rsid w:val="00983C02"/>
    <w:rsid w:val="0098455A"/>
    <w:rsid w:val="00991A80"/>
    <w:rsid w:val="00993E31"/>
    <w:rsid w:val="00995A53"/>
    <w:rsid w:val="00996DF5"/>
    <w:rsid w:val="00996E9D"/>
    <w:rsid w:val="0099799E"/>
    <w:rsid w:val="009A1AF7"/>
    <w:rsid w:val="009A7F04"/>
    <w:rsid w:val="009B2652"/>
    <w:rsid w:val="009B5CFE"/>
    <w:rsid w:val="009B7876"/>
    <w:rsid w:val="009C013E"/>
    <w:rsid w:val="009C3EC6"/>
    <w:rsid w:val="009C461D"/>
    <w:rsid w:val="009C4726"/>
    <w:rsid w:val="009C662D"/>
    <w:rsid w:val="009D171B"/>
    <w:rsid w:val="009D58A1"/>
    <w:rsid w:val="009D6667"/>
    <w:rsid w:val="009D6EB2"/>
    <w:rsid w:val="009D76F6"/>
    <w:rsid w:val="009E2C11"/>
    <w:rsid w:val="009E4E59"/>
    <w:rsid w:val="009E6D39"/>
    <w:rsid w:val="009F0283"/>
    <w:rsid w:val="009F0835"/>
    <w:rsid w:val="009F3CA5"/>
    <w:rsid w:val="009F4CC9"/>
    <w:rsid w:val="009F5FEF"/>
    <w:rsid w:val="009F7F88"/>
    <w:rsid w:val="00A00F42"/>
    <w:rsid w:val="00A03A74"/>
    <w:rsid w:val="00A0434E"/>
    <w:rsid w:val="00A0595A"/>
    <w:rsid w:val="00A06FCE"/>
    <w:rsid w:val="00A1091B"/>
    <w:rsid w:val="00A11F02"/>
    <w:rsid w:val="00A124B4"/>
    <w:rsid w:val="00A1411F"/>
    <w:rsid w:val="00A173A4"/>
    <w:rsid w:val="00A21C3E"/>
    <w:rsid w:val="00A22D4C"/>
    <w:rsid w:val="00A23DCA"/>
    <w:rsid w:val="00A24F88"/>
    <w:rsid w:val="00A26EF3"/>
    <w:rsid w:val="00A313F0"/>
    <w:rsid w:val="00A33954"/>
    <w:rsid w:val="00A37309"/>
    <w:rsid w:val="00A401F1"/>
    <w:rsid w:val="00A40236"/>
    <w:rsid w:val="00A40BE2"/>
    <w:rsid w:val="00A43195"/>
    <w:rsid w:val="00A4505B"/>
    <w:rsid w:val="00A50540"/>
    <w:rsid w:val="00A511A4"/>
    <w:rsid w:val="00A5266A"/>
    <w:rsid w:val="00A55C89"/>
    <w:rsid w:val="00A6010E"/>
    <w:rsid w:val="00A61E74"/>
    <w:rsid w:val="00A620E8"/>
    <w:rsid w:val="00A63CD1"/>
    <w:rsid w:val="00A6567B"/>
    <w:rsid w:val="00A66927"/>
    <w:rsid w:val="00A66BB1"/>
    <w:rsid w:val="00A72C44"/>
    <w:rsid w:val="00A7428A"/>
    <w:rsid w:val="00A74C4F"/>
    <w:rsid w:val="00A81F4B"/>
    <w:rsid w:val="00A82670"/>
    <w:rsid w:val="00A852AB"/>
    <w:rsid w:val="00A90F8E"/>
    <w:rsid w:val="00A923DB"/>
    <w:rsid w:val="00A956E2"/>
    <w:rsid w:val="00A96500"/>
    <w:rsid w:val="00A975A3"/>
    <w:rsid w:val="00A97B72"/>
    <w:rsid w:val="00A97DE5"/>
    <w:rsid w:val="00AA039E"/>
    <w:rsid w:val="00AA24C7"/>
    <w:rsid w:val="00AA3749"/>
    <w:rsid w:val="00AA5E05"/>
    <w:rsid w:val="00AB28DE"/>
    <w:rsid w:val="00AB3CF6"/>
    <w:rsid w:val="00AB4CE5"/>
    <w:rsid w:val="00AB54C8"/>
    <w:rsid w:val="00AB585C"/>
    <w:rsid w:val="00AB7FB4"/>
    <w:rsid w:val="00AC005F"/>
    <w:rsid w:val="00AC0129"/>
    <w:rsid w:val="00AC0B26"/>
    <w:rsid w:val="00AC431B"/>
    <w:rsid w:val="00AC47AC"/>
    <w:rsid w:val="00AD039B"/>
    <w:rsid w:val="00AD0412"/>
    <w:rsid w:val="00AD062A"/>
    <w:rsid w:val="00AD06DD"/>
    <w:rsid w:val="00AD0FCC"/>
    <w:rsid w:val="00AD1818"/>
    <w:rsid w:val="00AD27BD"/>
    <w:rsid w:val="00AD4500"/>
    <w:rsid w:val="00AD6389"/>
    <w:rsid w:val="00AD6FBA"/>
    <w:rsid w:val="00AD70C2"/>
    <w:rsid w:val="00AE1E51"/>
    <w:rsid w:val="00AE3B08"/>
    <w:rsid w:val="00AE699E"/>
    <w:rsid w:val="00AF0333"/>
    <w:rsid w:val="00AF0D3D"/>
    <w:rsid w:val="00AF1FB9"/>
    <w:rsid w:val="00AF442F"/>
    <w:rsid w:val="00AF4CF6"/>
    <w:rsid w:val="00AF67C9"/>
    <w:rsid w:val="00B00297"/>
    <w:rsid w:val="00B0126A"/>
    <w:rsid w:val="00B075E3"/>
    <w:rsid w:val="00B1139F"/>
    <w:rsid w:val="00B13784"/>
    <w:rsid w:val="00B13A1B"/>
    <w:rsid w:val="00B14190"/>
    <w:rsid w:val="00B17F8C"/>
    <w:rsid w:val="00B2220E"/>
    <w:rsid w:val="00B25113"/>
    <w:rsid w:val="00B264A4"/>
    <w:rsid w:val="00B27EAA"/>
    <w:rsid w:val="00B27EDB"/>
    <w:rsid w:val="00B33F31"/>
    <w:rsid w:val="00B36A99"/>
    <w:rsid w:val="00B3788E"/>
    <w:rsid w:val="00B417ED"/>
    <w:rsid w:val="00B41A7A"/>
    <w:rsid w:val="00B43B55"/>
    <w:rsid w:val="00B4596B"/>
    <w:rsid w:val="00B637A7"/>
    <w:rsid w:val="00B71EB3"/>
    <w:rsid w:val="00B75C07"/>
    <w:rsid w:val="00B766C6"/>
    <w:rsid w:val="00B77D64"/>
    <w:rsid w:val="00B8013A"/>
    <w:rsid w:val="00B80412"/>
    <w:rsid w:val="00B80BEC"/>
    <w:rsid w:val="00B84200"/>
    <w:rsid w:val="00B923FF"/>
    <w:rsid w:val="00B92D82"/>
    <w:rsid w:val="00B940BB"/>
    <w:rsid w:val="00BA3E50"/>
    <w:rsid w:val="00BA5372"/>
    <w:rsid w:val="00BA7A37"/>
    <w:rsid w:val="00BB32D1"/>
    <w:rsid w:val="00BB6509"/>
    <w:rsid w:val="00BB79E4"/>
    <w:rsid w:val="00BB79E6"/>
    <w:rsid w:val="00BD0CFB"/>
    <w:rsid w:val="00BD4359"/>
    <w:rsid w:val="00BD6D8F"/>
    <w:rsid w:val="00BD6F7C"/>
    <w:rsid w:val="00BE31E2"/>
    <w:rsid w:val="00BE421E"/>
    <w:rsid w:val="00BE5209"/>
    <w:rsid w:val="00BE5C64"/>
    <w:rsid w:val="00BF08E0"/>
    <w:rsid w:val="00BF11D6"/>
    <w:rsid w:val="00BF372B"/>
    <w:rsid w:val="00BF59B1"/>
    <w:rsid w:val="00C0012B"/>
    <w:rsid w:val="00C0211C"/>
    <w:rsid w:val="00C024FC"/>
    <w:rsid w:val="00C042BF"/>
    <w:rsid w:val="00C05A07"/>
    <w:rsid w:val="00C05E17"/>
    <w:rsid w:val="00C06112"/>
    <w:rsid w:val="00C06A2C"/>
    <w:rsid w:val="00C07A7C"/>
    <w:rsid w:val="00C07C73"/>
    <w:rsid w:val="00C10652"/>
    <w:rsid w:val="00C15DBB"/>
    <w:rsid w:val="00C21577"/>
    <w:rsid w:val="00C22852"/>
    <w:rsid w:val="00C22FDA"/>
    <w:rsid w:val="00C23D90"/>
    <w:rsid w:val="00C252B5"/>
    <w:rsid w:val="00C26A3B"/>
    <w:rsid w:val="00C30104"/>
    <w:rsid w:val="00C30961"/>
    <w:rsid w:val="00C3293C"/>
    <w:rsid w:val="00C366E2"/>
    <w:rsid w:val="00C366F6"/>
    <w:rsid w:val="00C37704"/>
    <w:rsid w:val="00C432E8"/>
    <w:rsid w:val="00C4566F"/>
    <w:rsid w:val="00C46760"/>
    <w:rsid w:val="00C47D6B"/>
    <w:rsid w:val="00C502F8"/>
    <w:rsid w:val="00C540A2"/>
    <w:rsid w:val="00C575FF"/>
    <w:rsid w:val="00C60A9B"/>
    <w:rsid w:val="00C6311E"/>
    <w:rsid w:val="00C63E62"/>
    <w:rsid w:val="00C64739"/>
    <w:rsid w:val="00C65903"/>
    <w:rsid w:val="00C65F5A"/>
    <w:rsid w:val="00C66032"/>
    <w:rsid w:val="00C67DC0"/>
    <w:rsid w:val="00C70AE8"/>
    <w:rsid w:val="00C71412"/>
    <w:rsid w:val="00C718E2"/>
    <w:rsid w:val="00C73C00"/>
    <w:rsid w:val="00C74073"/>
    <w:rsid w:val="00C830A5"/>
    <w:rsid w:val="00C85328"/>
    <w:rsid w:val="00C90EFE"/>
    <w:rsid w:val="00C9122F"/>
    <w:rsid w:val="00C92950"/>
    <w:rsid w:val="00C936D4"/>
    <w:rsid w:val="00C938A9"/>
    <w:rsid w:val="00C939B1"/>
    <w:rsid w:val="00CA485A"/>
    <w:rsid w:val="00CA6808"/>
    <w:rsid w:val="00CA728D"/>
    <w:rsid w:val="00CA7AD1"/>
    <w:rsid w:val="00CB38BA"/>
    <w:rsid w:val="00CB4B61"/>
    <w:rsid w:val="00CB51D5"/>
    <w:rsid w:val="00CB7530"/>
    <w:rsid w:val="00CB7DA3"/>
    <w:rsid w:val="00CC070A"/>
    <w:rsid w:val="00CC215A"/>
    <w:rsid w:val="00CC34CE"/>
    <w:rsid w:val="00CC43D2"/>
    <w:rsid w:val="00CC74F1"/>
    <w:rsid w:val="00CC7A7F"/>
    <w:rsid w:val="00CD0F44"/>
    <w:rsid w:val="00CD17F3"/>
    <w:rsid w:val="00CD2F4C"/>
    <w:rsid w:val="00CD3A17"/>
    <w:rsid w:val="00CD4454"/>
    <w:rsid w:val="00CD4759"/>
    <w:rsid w:val="00CD642B"/>
    <w:rsid w:val="00CE3648"/>
    <w:rsid w:val="00CE3B1E"/>
    <w:rsid w:val="00CE766E"/>
    <w:rsid w:val="00CF363E"/>
    <w:rsid w:val="00CF49BE"/>
    <w:rsid w:val="00D00C33"/>
    <w:rsid w:val="00D01326"/>
    <w:rsid w:val="00D02C85"/>
    <w:rsid w:val="00D04967"/>
    <w:rsid w:val="00D0660F"/>
    <w:rsid w:val="00D06D3E"/>
    <w:rsid w:val="00D072B9"/>
    <w:rsid w:val="00D113FF"/>
    <w:rsid w:val="00D123F3"/>
    <w:rsid w:val="00D126B2"/>
    <w:rsid w:val="00D12E59"/>
    <w:rsid w:val="00D15F8D"/>
    <w:rsid w:val="00D164C4"/>
    <w:rsid w:val="00D171F8"/>
    <w:rsid w:val="00D17F4F"/>
    <w:rsid w:val="00D21024"/>
    <w:rsid w:val="00D22DFA"/>
    <w:rsid w:val="00D3274A"/>
    <w:rsid w:val="00D34E7C"/>
    <w:rsid w:val="00D40774"/>
    <w:rsid w:val="00D44D14"/>
    <w:rsid w:val="00D4727F"/>
    <w:rsid w:val="00D51ED5"/>
    <w:rsid w:val="00D54515"/>
    <w:rsid w:val="00D55476"/>
    <w:rsid w:val="00D56C85"/>
    <w:rsid w:val="00D572CF"/>
    <w:rsid w:val="00D62342"/>
    <w:rsid w:val="00D63627"/>
    <w:rsid w:val="00D645FD"/>
    <w:rsid w:val="00D700BA"/>
    <w:rsid w:val="00D71B32"/>
    <w:rsid w:val="00D73CA4"/>
    <w:rsid w:val="00D74870"/>
    <w:rsid w:val="00D81DD1"/>
    <w:rsid w:val="00D85727"/>
    <w:rsid w:val="00D96791"/>
    <w:rsid w:val="00D96A95"/>
    <w:rsid w:val="00DA1F9F"/>
    <w:rsid w:val="00DB06D5"/>
    <w:rsid w:val="00DB19C0"/>
    <w:rsid w:val="00DB2CEE"/>
    <w:rsid w:val="00DB2F1E"/>
    <w:rsid w:val="00DB3F5F"/>
    <w:rsid w:val="00DC6902"/>
    <w:rsid w:val="00DD3410"/>
    <w:rsid w:val="00DD50C9"/>
    <w:rsid w:val="00DD554E"/>
    <w:rsid w:val="00DD57B0"/>
    <w:rsid w:val="00DD60F8"/>
    <w:rsid w:val="00DE3D6C"/>
    <w:rsid w:val="00DE7DF8"/>
    <w:rsid w:val="00DF146B"/>
    <w:rsid w:val="00DF21C4"/>
    <w:rsid w:val="00DF2AAA"/>
    <w:rsid w:val="00DF3C2F"/>
    <w:rsid w:val="00DF3C77"/>
    <w:rsid w:val="00DF45E4"/>
    <w:rsid w:val="00DF7DBF"/>
    <w:rsid w:val="00DF7EE7"/>
    <w:rsid w:val="00E021B1"/>
    <w:rsid w:val="00E05D12"/>
    <w:rsid w:val="00E068DB"/>
    <w:rsid w:val="00E10E08"/>
    <w:rsid w:val="00E11A63"/>
    <w:rsid w:val="00E12F7B"/>
    <w:rsid w:val="00E142E4"/>
    <w:rsid w:val="00E14E98"/>
    <w:rsid w:val="00E21BD8"/>
    <w:rsid w:val="00E21E75"/>
    <w:rsid w:val="00E23F84"/>
    <w:rsid w:val="00E24234"/>
    <w:rsid w:val="00E266E8"/>
    <w:rsid w:val="00E32039"/>
    <w:rsid w:val="00E34A34"/>
    <w:rsid w:val="00E35F1E"/>
    <w:rsid w:val="00E362B9"/>
    <w:rsid w:val="00E4133C"/>
    <w:rsid w:val="00E41F01"/>
    <w:rsid w:val="00E448F9"/>
    <w:rsid w:val="00E512D2"/>
    <w:rsid w:val="00E5133B"/>
    <w:rsid w:val="00E51EAA"/>
    <w:rsid w:val="00E53012"/>
    <w:rsid w:val="00E57F8C"/>
    <w:rsid w:val="00E6038F"/>
    <w:rsid w:val="00E65080"/>
    <w:rsid w:val="00E6512F"/>
    <w:rsid w:val="00E67042"/>
    <w:rsid w:val="00E7020B"/>
    <w:rsid w:val="00E73199"/>
    <w:rsid w:val="00E76D80"/>
    <w:rsid w:val="00E803ED"/>
    <w:rsid w:val="00E81341"/>
    <w:rsid w:val="00E8364F"/>
    <w:rsid w:val="00E856A3"/>
    <w:rsid w:val="00E9054A"/>
    <w:rsid w:val="00E907D8"/>
    <w:rsid w:val="00E9148C"/>
    <w:rsid w:val="00E92E6B"/>
    <w:rsid w:val="00E93B04"/>
    <w:rsid w:val="00E95203"/>
    <w:rsid w:val="00E96CEF"/>
    <w:rsid w:val="00E97C1C"/>
    <w:rsid w:val="00EA0D13"/>
    <w:rsid w:val="00EA4ACC"/>
    <w:rsid w:val="00EB05E2"/>
    <w:rsid w:val="00EB44B6"/>
    <w:rsid w:val="00EB59C1"/>
    <w:rsid w:val="00EB683F"/>
    <w:rsid w:val="00EB72EB"/>
    <w:rsid w:val="00EC1030"/>
    <w:rsid w:val="00EC2BC0"/>
    <w:rsid w:val="00EC6AA4"/>
    <w:rsid w:val="00EC72D8"/>
    <w:rsid w:val="00EC77F4"/>
    <w:rsid w:val="00ED1CFB"/>
    <w:rsid w:val="00ED2284"/>
    <w:rsid w:val="00ED2CA6"/>
    <w:rsid w:val="00EE1021"/>
    <w:rsid w:val="00EE25D3"/>
    <w:rsid w:val="00EE3014"/>
    <w:rsid w:val="00EE59F9"/>
    <w:rsid w:val="00EE76CE"/>
    <w:rsid w:val="00EF080B"/>
    <w:rsid w:val="00EF1133"/>
    <w:rsid w:val="00EF3305"/>
    <w:rsid w:val="00EF3EBE"/>
    <w:rsid w:val="00F00405"/>
    <w:rsid w:val="00F0114D"/>
    <w:rsid w:val="00F0251E"/>
    <w:rsid w:val="00F05E76"/>
    <w:rsid w:val="00F0643F"/>
    <w:rsid w:val="00F07AFA"/>
    <w:rsid w:val="00F10364"/>
    <w:rsid w:val="00F114FC"/>
    <w:rsid w:val="00F1514A"/>
    <w:rsid w:val="00F16F74"/>
    <w:rsid w:val="00F17A8E"/>
    <w:rsid w:val="00F20C4F"/>
    <w:rsid w:val="00F23F5B"/>
    <w:rsid w:val="00F264CD"/>
    <w:rsid w:val="00F26C8F"/>
    <w:rsid w:val="00F32F83"/>
    <w:rsid w:val="00F3445F"/>
    <w:rsid w:val="00F35261"/>
    <w:rsid w:val="00F37D74"/>
    <w:rsid w:val="00F41119"/>
    <w:rsid w:val="00F52CEB"/>
    <w:rsid w:val="00F547A0"/>
    <w:rsid w:val="00F566B3"/>
    <w:rsid w:val="00F602F1"/>
    <w:rsid w:val="00F61236"/>
    <w:rsid w:val="00F62154"/>
    <w:rsid w:val="00F6261C"/>
    <w:rsid w:val="00F62DC6"/>
    <w:rsid w:val="00F63E5E"/>
    <w:rsid w:val="00F66CE2"/>
    <w:rsid w:val="00F723C0"/>
    <w:rsid w:val="00F73972"/>
    <w:rsid w:val="00F74563"/>
    <w:rsid w:val="00F750BC"/>
    <w:rsid w:val="00F7560B"/>
    <w:rsid w:val="00F81DE1"/>
    <w:rsid w:val="00F83B85"/>
    <w:rsid w:val="00F8677A"/>
    <w:rsid w:val="00F87E1B"/>
    <w:rsid w:val="00F917C6"/>
    <w:rsid w:val="00F94AD1"/>
    <w:rsid w:val="00F971BA"/>
    <w:rsid w:val="00FA25F2"/>
    <w:rsid w:val="00FA2643"/>
    <w:rsid w:val="00FA432E"/>
    <w:rsid w:val="00FA4B75"/>
    <w:rsid w:val="00FB09AC"/>
    <w:rsid w:val="00FB24F7"/>
    <w:rsid w:val="00FB2AE4"/>
    <w:rsid w:val="00FB300E"/>
    <w:rsid w:val="00FB3BA0"/>
    <w:rsid w:val="00FB5E78"/>
    <w:rsid w:val="00FB78EB"/>
    <w:rsid w:val="00FC00E3"/>
    <w:rsid w:val="00FC4CC8"/>
    <w:rsid w:val="00FC68B7"/>
    <w:rsid w:val="00FD1353"/>
    <w:rsid w:val="00FD3E07"/>
    <w:rsid w:val="00FD57D2"/>
    <w:rsid w:val="00FD71D5"/>
    <w:rsid w:val="00FE145B"/>
    <w:rsid w:val="00FE1BA5"/>
    <w:rsid w:val="00FE3A35"/>
    <w:rsid w:val="00FE3D65"/>
    <w:rsid w:val="00FE4533"/>
    <w:rsid w:val="00FE4BF2"/>
    <w:rsid w:val="00FE5881"/>
    <w:rsid w:val="00FE6C01"/>
    <w:rsid w:val="00FF2249"/>
    <w:rsid w:val="00FF3CF7"/>
    <w:rsid w:val="00FF6AF4"/>
    <w:rsid w:val="0308E1FF"/>
    <w:rsid w:val="03E95A72"/>
    <w:rsid w:val="04E3E681"/>
    <w:rsid w:val="05980F5A"/>
    <w:rsid w:val="073393FA"/>
    <w:rsid w:val="07FC9D6A"/>
    <w:rsid w:val="0DED1288"/>
    <w:rsid w:val="0F2AD994"/>
    <w:rsid w:val="14E9341B"/>
    <w:rsid w:val="166FB770"/>
    <w:rsid w:val="185BF0A2"/>
    <w:rsid w:val="1C5B6854"/>
    <w:rsid w:val="1E6617D4"/>
    <w:rsid w:val="204C6DBF"/>
    <w:rsid w:val="23B5F0EC"/>
    <w:rsid w:val="25720CE7"/>
    <w:rsid w:val="266E4CF3"/>
    <w:rsid w:val="2A01E566"/>
    <w:rsid w:val="2BF1C890"/>
    <w:rsid w:val="2DF862EA"/>
    <w:rsid w:val="2F169B05"/>
    <w:rsid w:val="31404DE0"/>
    <w:rsid w:val="3311A235"/>
    <w:rsid w:val="37002F1A"/>
    <w:rsid w:val="383A66DC"/>
    <w:rsid w:val="39A24B6C"/>
    <w:rsid w:val="3BA6A564"/>
    <w:rsid w:val="3E455CFE"/>
    <w:rsid w:val="4207CA96"/>
    <w:rsid w:val="50D4688F"/>
    <w:rsid w:val="5199EC39"/>
    <w:rsid w:val="52499E2D"/>
    <w:rsid w:val="5663B83C"/>
    <w:rsid w:val="56E47414"/>
    <w:rsid w:val="5A869955"/>
    <w:rsid w:val="5D4653FB"/>
    <w:rsid w:val="61E5330F"/>
    <w:rsid w:val="6803F65E"/>
    <w:rsid w:val="6AE2E6F2"/>
    <w:rsid w:val="6DF7A49F"/>
    <w:rsid w:val="741136B9"/>
    <w:rsid w:val="74EAB4A8"/>
    <w:rsid w:val="753EBA0D"/>
    <w:rsid w:val="7B2DECE9"/>
    <w:rsid w:val="7B3D82D0"/>
    <w:rsid w:val="7C21E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696F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99E"/>
    <w:pPr>
      <w:keepNext/>
      <w:keepLines/>
      <w:spacing w:before="240" w:after="0"/>
      <w:outlineLvl w:val="0"/>
    </w:pPr>
    <w:rPr>
      <w:rFonts w:ascii="Gill Sans MT" w:eastAsiaTheme="majorEastAsia" w:hAnsi="Gill Sans MT" w:cstheme="majorBidi"/>
      <w:color w:val="833C0B" w:themeColor="accent2" w:themeShade="80"/>
      <w:sz w:val="32"/>
      <w:szCs w:val="32"/>
    </w:rPr>
  </w:style>
  <w:style w:type="paragraph" w:styleId="Heading2">
    <w:name w:val="heading 2"/>
    <w:basedOn w:val="Normal"/>
    <w:next w:val="Normal"/>
    <w:link w:val="Heading2Char"/>
    <w:uiPriority w:val="9"/>
    <w:unhideWhenUsed/>
    <w:qFormat/>
    <w:rsid w:val="00A96500"/>
    <w:pPr>
      <w:keepNext/>
      <w:keepLines/>
      <w:shd w:val="clear" w:color="auto" w:fill="FFCC99"/>
      <w:spacing w:before="40" w:after="0"/>
      <w:outlineLvl w:val="1"/>
    </w:pPr>
    <w:rPr>
      <w:rFonts w:ascii="Gill Sans MT" w:eastAsiaTheme="majorEastAsia" w:hAnsi="Gill Sans MT"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B13A1B"/>
    <w:pPr>
      <w:keepNext/>
      <w:keepLines/>
      <w:shd w:val="clear" w:color="auto" w:fill="002060"/>
      <w:spacing w:before="40" w:after="0"/>
      <w:outlineLvl w:val="2"/>
    </w:pPr>
    <w:rPr>
      <w:rFonts w:ascii="Gill Sans MT" w:eastAsiaTheme="majorEastAsia" w:hAnsi="Gill Sans MT" w:cstheme="majorBidi"/>
      <w:color w:val="FFFFFF" w:themeColor="background1"/>
      <w:sz w:val="24"/>
      <w:szCs w:val="24"/>
    </w:rPr>
  </w:style>
  <w:style w:type="paragraph" w:styleId="Heading5">
    <w:name w:val="heading 5"/>
    <w:basedOn w:val="Normal"/>
    <w:next w:val="Normal"/>
    <w:link w:val="Heading5Char"/>
    <w:uiPriority w:val="9"/>
    <w:semiHidden/>
    <w:unhideWhenUsed/>
    <w:qFormat/>
    <w:rsid w:val="00E448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99E"/>
    <w:rPr>
      <w:rFonts w:ascii="Gill Sans MT" w:eastAsiaTheme="majorEastAsia" w:hAnsi="Gill Sans MT" w:cstheme="majorBidi"/>
      <w:color w:val="833C0B" w:themeColor="accent2" w:themeShade="80"/>
      <w:sz w:val="32"/>
      <w:szCs w:val="32"/>
    </w:rPr>
  </w:style>
  <w:style w:type="table" w:styleId="PlainTable1">
    <w:name w:val="Plain Table 1"/>
    <w:basedOn w:val="TableNormal"/>
    <w:uiPriority w:val="41"/>
    <w:rsid w:val="00181B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A96500"/>
    <w:rPr>
      <w:rFonts w:ascii="Gill Sans MT" w:eastAsiaTheme="majorEastAsia" w:hAnsi="Gill Sans MT" w:cstheme="majorBidi"/>
      <w:color w:val="2F5496" w:themeColor="accent1" w:themeShade="BF"/>
      <w:sz w:val="32"/>
      <w:szCs w:val="26"/>
      <w:shd w:val="clear" w:color="auto" w:fill="FFCC99"/>
    </w:rPr>
  </w:style>
  <w:style w:type="character" w:styleId="CommentReference">
    <w:name w:val="annotation reference"/>
    <w:basedOn w:val="DefaultParagraphFont"/>
    <w:uiPriority w:val="99"/>
    <w:semiHidden/>
    <w:unhideWhenUsed/>
    <w:rsid w:val="00AF442F"/>
    <w:rPr>
      <w:sz w:val="16"/>
      <w:szCs w:val="16"/>
    </w:rPr>
  </w:style>
  <w:style w:type="paragraph" w:styleId="CommentText">
    <w:name w:val="annotation text"/>
    <w:basedOn w:val="Normal"/>
    <w:link w:val="CommentTextChar"/>
    <w:uiPriority w:val="99"/>
    <w:unhideWhenUsed/>
    <w:rsid w:val="00AF442F"/>
    <w:pPr>
      <w:spacing w:line="240" w:lineRule="auto"/>
    </w:pPr>
    <w:rPr>
      <w:sz w:val="20"/>
      <w:szCs w:val="20"/>
    </w:rPr>
  </w:style>
  <w:style w:type="character" w:customStyle="1" w:styleId="CommentTextChar">
    <w:name w:val="Comment Text Char"/>
    <w:basedOn w:val="DefaultParagraphFont"/>
    <w:link w:val="CommentText"/>
    <w:uiPriority w:val="99"/>
    <w:rsid w:val="00AF442F"/>
    <w:rPr>
      <w:sz w:val="20"/>
      <w:szCs w:val="20"/>
    </w:rPr>
  </w:style>
  <w:style w:type="paragraph" w:styleId="CommentSubject">
    <w:name w:val="annotation subject"/>
    <w:basedOn w:val="CommentText"/>
    <w:next w:val="CommentText"/>
    <w:link w:val="CommentSubjectChar"/>
    <w:uiPriority w:val="99"/>
    <w:semiHidden/>
    <w:unhideWhenUsed/>
    <w:rsid w:val="00AF442F"/>
    <w:rPr>
      <w:b/>
      <w:bCs/>
    </w:rPr>
  </w:style>
  <w:style w:type="character" w:customStyle="1" w:styleId="CommentSubjectChar">
    <w:name w:val="Comment Subject Char"/>
    <w:basedOn w:val="CommentTextChar"/>
    <w:link w:val="CommentSubject"/>
    <w:uiPriority w:val="99"/>
    <w:semiHidden/>
    <w:rsid w:val="00AF442F"/>
    <w:rPr>
      <w:b/>
      <w:bCs/>
      <w:sz w:val="20"/>
      <w:szCs w:val="20"/>
    </w:rPr>
  </w:style>
  <w:style w:type="paragraph" w:styleId="BalloonText">
    <w:name w:val="Balloon Text"/>
    <w:basedOn w:val="Normal"/>
    <w:link w:val="BalloonTextChar"/>
    <w:uiPriority w:val="99"/>
    <w:semiHidden/>
    <w:unhideWhenUsed/>
    <w:rsid w:val="00AF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42F"/>
    <w:rPr>
      <w:rFonts w:ascii="Segoe UI" w:hAnsi="Segoe UI" w:cs="Segoe UI"/>
      <w:sz w:val="18"/>
      <w:szCs w:val="18"/>
    </w:rPr>
  </w:style>
  <w:style w:type="paragraph" w:styleId="Header">
    <w:name w:val="header"/>
    <w:basedOn w:val="Normal"/>
    <w:link w:val="HeaderChar"/>
    <w:uiPriority w:val="99"/>
    <w:unhideWhenUsed/>
    <w:rsid w:val="007D4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AA"/>
  </w:style>
  <w:style w:type="paragraph" w:styleId="Footer">
    <w:name w:val="footer"/>
    <w:basedOn w:val="Normal"/>
    <w:link w:val="FooterChar"/>
    <w:uiPriority w:val="99"/>
    <w:unhideWhenUsed/>
    <w:rsid w:val="007D4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AA"/>
  </w:style>
  <w:style w:type="paragraph" w:styleId="BodyText">
    <w:name w:val="Body Text"/>
    <w:basedOn w:val="Normal"/>
    <w:link w:val="BodyTextChar"/>
    <w:uiPriority w:val="1"/>
    <w:qFormat/>
    <w:rsid w:val="00082A34"/>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082A34"/>
    <w:rPr>
      <w:rFonts w:ascii="Calibri" w:eastAsia="Calibri" w:hAnsi="Calibri"/>
    </w:rPr>
  </w:style>
  <w:style w:type="character" w:styleId="Hyperlink">
    <w:name w:val="Hyperlink"/>
    <w:basedOn w:val="DefaultParagraphFont"/>
    <w:uiPriority w:val="99"/>
    <w:unhideWhenUsed/>
    <w:rsid w:val="00547A40"/>
    <w:rPr>
      <w:color w:val="0563C1" w:themeColor="hyperlink"/>
      <w:u w:val="single"/>
    </w:rPr>
  </w:style>
  <w:style w:type="character" w:styleId="UnresolvedMention">
    <w:name w:val="Unresolved Mention"/>
    <w:basedOn w:val="DefaultParagraphFont"/>
    <w:uiPriority w:val="99"/>
    <w:semiHidden/>
    <w:unhideWhenUsed/>
    <w:rsid w:val="00547A40"/>
    <w:rPr>
      <w:color w:val="605E5C"/>
      <w:shd w:val="clear" w:color="auto" w:fill="E1DFDD"/>
    </w:rPr>
  </w:style>
  <w:style w:type="paragraph" w:styleId="ListParagraph">
    <w:name w:val="List Paragraph"/>
    <w:basedOn w:val="Normal"/>
    <w:uiPriority w:val="34"/>
    <w:qFormat/>
    <w:rsid w:val="00547A40"/>
    <w:pPr>
      <w:ind w:left="720"/>
      <w:contextualSpacing/>
    </w:pPr>
  </w:style>
  <w:style w:type="table" w:styleId="TableGrid">
    <w:name w:val="Table Grid"/>
    <w:basedOn w:val="TableNormal"/>
    <w:uiPriority w:val="59"/>
    <w:rsid w:val="000E0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39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9A9"/>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5113"/>
    <w:pPr>
      <w:spacing w:after="0" w:line="240" w:lineRule="auto"/>
    </w:pPr>
  </w:style>
  <w:style w:type="paragraph" w:customStyle="1" w:styleId="Default">
    <w:name w:val="Default"/>
    <w:rsid w:val="002D4234"/>
    <w:pPr>
      <w:autoSpaceDE w:val="0"/>
      <w:autoSpaceDN w:val="0"/>
      <w:adjustRightInd w:val="0"/>
      <w:spacing w:after="0" w:line="240" w:lineRule="auto"/>
    </w:pPr>
    <w:rPr>
      <w:rFonts w:ascii="Roboto Condensed" w:hAnsi="Roboto Condensed" w:cs="Roboto Condensed"/>
      <w:color w:val="000000"/>
      <w:sz w:val="24"/>
      <w:szCs w:val="24"/>
    </w:rPr>
  </w:style>
  <w:style w:type="character" w:customStyle="1" w:styleId="Heading3Char">
    <w:name w:val="Heading 3 Char"/>
    <w:basedOn w:val="DefaultParagraphFont"/>
    <w:link w:val="Heading3"/>
    <w:uiPriority w:val="9"/>
    <w:rsid w:val="00B13A1B"/>
    <w:rPr>
      <w:rFonts w:ascii="Gill Sans MT" w:eastAsiaTheme="majorEastAsia" w:hAnsi="Gill Sans MT" w:cstheme="majorBidi"/>
      <w:color w:val="FFFFFF" w:themeColor="background1"/>
      <w:sz w:val="24"/>
      <w:szCs w:val="24"/>
      <w:shd w:val="clear" w:color="auto" w:fill="002060"/>
    </w:rPr>
  </w:style>
  <w:style w:type="table" w:customStyle="1" w:styleId="PlainTable11">
    <w:name w:val="Plain Table 11"/>
    <w:basedOn w:val="TableNormal"/>
    <w:next w:val="PlainTable1"/>
    <w:uiPriority w:val="41"/>
    <w:rsid w:val="0066775F"/>
    <w:pPr>
      <w:spacing w:after="0" w:line="240" w:lineRule="auto"/>
    </w:pPr>
    <w:rPr>
      <w:rFonts w:ascii="Times New Roman" w:hAnsi="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59"/>
    <w:rsid w:val="0066775F"/>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66775F"/>
    <w:pPr>
      <w:spacing w:after="0" w:line="240" w:lineRule="auto"/>
    </w:pPr>
    <w:rPr>
      <w:rFonts w:ascii="Times New Roman" w:hAnsi="Times New Roman"/>
      <w:sz w:val="24"/>
      <w:szCs w:val="24"/>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66775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3">
    <w:name w:val="List Table 3 Accent 3"/>
    <w:basedOn w:val="TableNormal"/>
    <w:uiPriority w:val="48"/>
    <w:rsid w:val="006B235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5Char">
    <w:name w:val="Heading 5 Char"/>
    <w:basedOn w:val="DefaultParagraphFont"/>
    <w:link w:val="Heading5"/>
    <w:uiPriority w:val="9"/>
    <w:rsid w:val="00E448F9"/>
    <w:rPr>
      <w:rFonts w:asciiTheme="majorHAnsi" w:eastAsiaTheme="majorEastAsia" w:hAnsiTheme="majorHAnsi" w:cstheme="majorBidi"/>
      <w:color w:val="2F5496" w:themeColor="accent1" w:themeShade="BF"/>
    </w:rPr>
  </w:style>
  <w:style w:type="table" w:styleId="TableGridLight">
    <w:name w:val="Grid Table Light"/>
    <w:basedOn w:val="TableNormal"/>
    <w:uiPriority w:val="40"/>
    <w:rsid w:val="00AE69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960E5D"/>
  </w:style>
  <w:style w:type="paragraph" w:styleId="NormalWeb">
    <w:name w:val="Normal (Web)"/>
    <w:basedOn w:val="Normal"/>
    <w:uiPriority w:val="99"/>
    <w:semiHidden/>
    <w:unhideWhenUsed/>
    <w:rsid w:val="009B265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F32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0850">
      <w:bodyDiv w:val="1"/>
      <w:marLeft w:val="0"/>
      <w:marRight w:val="0"/>
      <w:marTop w:val="0"/>
      <w:marBottom w:val="0"/>
      <w:divBdr>
        <w:top w:val="none" w:sz="0" w:space="0" w:color="auto"/>
        <w:left w:val="none" w:sz="0" w:space="0" w:color="auto"/>
        <w:bottom w:val="none" w:sz="0" w:space="0" w:color="auto"/>
        <w:right w:val="none" w:sz="0" w:space="0" w:color="auto"/>
      </w:divBdr>
    </w:div>
    <w:div w:id="224610076">
      <w:bodyDiv w:val="1"/>
      <w:marLeft w:val="0"/>
      <w:marRight w:val="0"/>
      <w:marTop w:val="0"/>
      <w:marBottom w:val="0"/>
      <w:divBdr>
        <w:top w:val="none" w:sz="0" w:space="0" w:color="auto"/>
        <w:left w:val="none" w:sz="0" w:space="0" w:color="auto"/>
        <w:bottom w:val="none" w:sz="0" w:space="0" w:color="auto"/>
        <w:right w:val="none" w:sz="0" w:space="0" w:color="auto"/>
      </w:divBdr>
    </w:div>
    <w:div w:id="480344975">
      <w:bodyDiv w:val="1"/>
      <w:marLeft w:val="0"/>
      <w:marRight w:val="0"/>
      <w:marTop w:val="0"/>
      <w:marBottom w:val="0"/>
      <w:divBdr>
        <w:top w:val="none" w:sz="0" w:space="0" w:color="auto"/>
        <w:left w:val="none" w:sz="0" w:space="0" w:color="auto"/>
        <w:bottom w:val="none" w:sz="0" w:space="0" w:color="auto"/>
        <w:right w:val="none" w:sz="0" w:space="0" w:color="auto"/>
      </w:divBdr>
    </w:div>
    <w:div w:id="691612730">
      <w:bodyDiv w:val="1"/>
      <w:marLeft w:val="0"/>
      <w:marRight w:val="0"/>
      <w:marTop w:val="0"/>
      <w:marBottom w:val="0"/>
      <w:divBdr>
        <w:top w:val="none" w:sz="0" w:space="0" w:color="auto"/>
        <w:left w:val="none" w:sz="0" w:space="0" w:color="auto"/>
        <w:bottom w:val="none" w:sz="0" w:space="0" w:color="auto"/>
        <w:right w:val="none" w:sz="0" w:space="0" w:color="auto"/>
      </w:divBdr>
    </w:div>
    <w:div w:id="872233049">
      <w:bodyDiv w:val="1"/>
      <w:marLeft w:val="0"/>
      <w:marRight w:val="0"/>
      <w:marTop w:val="0"/>
      <w:marBottom w:val="0"/>
      <w:divBdr>
        <w:top w:val="none" w:sz="0" w:space="0" w:color="auto"/>
        <w:left w:val="none" w:sz="0" w:space="0" w:color="auto"/>
        <w:bottom w:val="none" w:sz="0" w:space="0" w:color="auto"/>
        <w:right w:val="none" w:sz="0" w:space="0" w:color="auto"/>
      </w:divBdr>
    </w:div>
    <w:div w:id="911282827">
      <w:bodyDiv w:val="1"/>
      <w:marLeft w:val="0"/>
      <w:marRight w:val="0"/>
      <w:marTop w:val="0"/>
      <w:marBottom w:val="0"/>
      <w:divBdr>
        <w:top w:val="none" w:sz="0" w:space="0" w:color="auto"/>
        <w:left w:val="none" w:sz="0" w:space="0" w:color="auto"/>
        <w:bottom w:val="none" w:sz="0" w:space="0" w:color="auto"/>
        <w:right w:val="none" w:sz="0" w:space="0" w:color="auto"/>
      </w:divBdr>
    </w:div>
    <w:div w:id="1082095297">
      <w:bodyDiv w:val="1"/>
      <w:marLeft w:val="0"/>
      <w:marRight w:val="0"/>
      <w:marTop w:val="0"/>
      <w:marBottom w:val="0"/>
      <w:divBdr>
        <w:top w:val="none" w:sz="0" w:space="0" w:color="auto"/>
        <w:left w:val="none" w:sz="0" w:space="0" w:color="auto"/>
        <w:bottom w:val="none" w:sz="0" w:space="0" w:color="auto"/>
        <w:right w:val="none" w:sz="0" w:space="0" w:color="auto"/>
      </w:divBdr>
    </w:div>
    <w:div w:id="1101414612">
      <w:bodyDiv w:val="1"/>
      <w:marLeft w:val="0"/>
      <w:marRight w:val="0"/>
      <w:marTop w:val="0"/>
      <w:marBottom w:val="0"/>
      <w:divBdr>
        <w:top w:val="none" w:sz="0" w:space="0" w:color="auto"/>
        <w:left w:val="none" w:sz="0" w:space="0" w:color="auto"/>
        <w:bottom w:val="none" w:sz="0" w:space="0" w:color="auto"/>
        <w:right w:val="none" w:sz="0" w:space="0" w:color="auto"/>
      </w:divBdr>
    </w:div>
    <w:div w:id="1308587089">
      <w:bodyDiv w:val="1"/>
      <w:marLeft w:val="0"/>
      <w:marRight w:val="0"/>
      <w:marTop w:val="0"/>
      <w:marBottom w:val="0"/>
      <w:divBdr>
        <w:top w:val="none" w:sz="0" w:space="0" w:color="auto"/>
        <w:left w:val="none" w:sz="0" w:space="0" w:color="auto"/>
        <w:bottom w:val="none" w:sz="0" w:space="0" w:color="auto"/>
        <w:right w:val="none" w:sz="0" w:space="0" w:color="auto"/>
      </w:divBdr>
    </w:div>
    <w:div w:id="1548184193">
      <w:bodyDiv w:val="1"/>
      <w:marLeft w:val="0"/>
      <w:marRight w:val="0"/>
      <w:marTop w:val="0"/>
      <w:marBottom w:val="0"/>
      <w:divBdr>
        <w:top w:val="none" w:sz="0" w:space="0" w:color="auto"/>
        <w:left w:val="none" w:sz="0" w:space="0" w:color="auto"/>
        <w:bottom w:val="none" w:sz="0" w:space="0" w:color="auto"/>
        <w:right w:val="none" w:sz="0" w:space="0" w:color="auto"/>
      </w:divBdr>
    </w:div>
    <w:div w:id="1577785525">
      <w:bodyDiv w:val="1"/>
      <w:marLeft w:val="0"/>
      <w:marRight w:val="0"/>
      <w:marTop w:val="0"/>
      <w:marBottom w:val="0"/>
      <w:divBdr>
        <w:top w:val="none" w:sz="0" w:space="0" w:color="auto"/>
        <w:left w:val="none" w:sz="0" w:space="0" w:color="auto"/>
        <w:bottom w:val="none" w:sz="0" w:space="0" w:color="auto"/>
        <w:right w:val="none" w:sz="0" w:space="0" w:color="auto"/>
      </w:divBdr>
      <w:divsChild>
        <w:div w:id="255484613">
          <w:marLeft w:val="0"/>
          <w:marRight w:val="0"/>
          <w:marTop w:val="0"/>
          <w:marBottom w:val="0"/>
          <w:divBdr>
            <w:top w:val="none" w:sz="0" w:space="0" w:color="auto"/>
            <w:left w:val="none" w:sz="0" w:space="0" w:color="auto"/>
            <w:bottom w:val="none" w:sz="0" w:space="0" w:color="auto"/>
            <w:right w:val="none" w:sz="0" w:space="0" w:color="auto"/>
          </w:divBdr>
          <w:divsChild>
            <w:div w:id="781262040">
              <w:marLeft w:val="0"/>
              <w:marRight w:val="0"/>
              <w:marTop w:val="238"/>
              <w:marBottom w:val="238"/>
              <w:divBdr>
                <w:top w:val="none" w:sz="0" w:space="0" w:color="auto"/>
                <w:left w:val="none" w:sz="0" w:space="0" w:color="auto"/>
                <w:bottom w:val="none" w:sz="0" w:space="0" w:color="auto"/>
                <w:right w:val="none" w:sz="0" w:space="0" w:color="auto"/>
              </w:divBdr>
              <w:divsChild>
                <w:div w:id="1956205148">
                  <w:marLeft w:val="0"/>
                  <w:marRight w:val="0"/>
                  <w:marTop w:val="0"/>
                  <w:marBottom w:val="0"/>
                  <w:divBdr>
                    <w:top w:val="none" w:sz="0" w:space="0" w:color="auto"/>
                    <w:left w:val="none" w:sz="0" w:space="0" w:color="auto"/>
                    <w:bottom w:val="none" w:sz="0" w:space="0" w:color="auto"/>
                    <w:right w:val="none" w:sz="0" w:space="0" w:color="auto"/>
                  </w:divBdr>
                  <w:divsChild>
                    <w:div w:id="1072659010">
                      <w:marLeft w:val="0"/>
                      <w:marRight w:val="0"/>
                      <w:marTop w:val="0"/>
                      <w:marBottom w:val="0"/>
                      <w:divBdr>
                        <w:top w:val="none" w:sz="0" w:space="0" w:color="auto"/>
                        <w:left w:val="none" w:sz="0" w:space="0" w:color="auto"/>
                        <w:bottom w:val="none" w:sz="0" w:space="0" w:color="auto"/>
                        <w:right w:val="none" w:sz="0" w:space="0" w:color="auto"/>
                      </w:divBdr>
                      <w:divsChild>
                        <w:div w:id="1559046185">
                          <w:marLeft w:val="0"/>
                          <w:marRight w:val="0"/>
                          <w:marTop w:val="0"/>
                          <w:marBottom w:val="0"/>
                          <w:divBdr>
                            <w:top w:val="single" w:sz="6" w:space="9" w:color="045CAA"/>
                            <w:left w:val="single" w:sz="6" w:space="14" w:color="045CAA"/>
                            <w:bottom w:val="single" w:sz="6" w:space="9" w:color="045CAA"/>
                            <w:right w:val="single" w:sz="6" w:space="31" w:color="045CAA"/>
                          </w:divBdr>
                          <w:divsChild>
                            <w:div w:id="661348648">
                              <w:marLeft w:val="0"/>
                              <w:marRight w:val="0"/>
                              <w:marTop w:val="0"/>
                              <w:marBottom w:val="0"/>
                              <w:divBdr>
                                <w:top w:val="none" w:sz="0" w:space="0" w:color="auto"/>
                                <w:left w:val="none" w:sz="0" w:space="0" w:color="auto"/>
                                <w:bottom w:val="none" w:sz="0" w:space="0" w:color="auto"/>
                                <w:right w:val="none" w:sz="0" w:space="0" w:color="auto"/>
                              </w:divBdr>
                              <w:divsChild>
                                <w:div w:id="269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4136138">
          <w:marLeft w:val="0"/>
          <w:marRight w:val="0"/>
          <w:marTop w:val="0"/>
          <w:marBottom w:val="0"/>
          <w:divBdr>
            <w:top w:val="none" w:sz="0" w:space="0" w:color="auto"/>
            <w:left w:val="none" w:sz="0" w:space="0" w:color="auto"/>
            <w:bottom w:val="none" w:sz="0" w:space="0" w:color="auto"/>
            <w:right w:val="none" w:sz="0" w:space="0" w:color="auto"/>
          </w:divBdr>
          <w:divsChild>
            <w:div w:id="226771210">
              <w:marLeft w:val="0"/>
              <w:marRight w:val="0"/>
              <w:marTop w:val="238"/>
              <w:marBottom w:val="238"/>
              <w:divBdr>
                <w:top w:val="none" w:sz="0" w:space="0" w:color="auto"/>
                <w:left w:val="none" w:sz="0" w:space="0" w:color="auto"/>
                <w:bottom w:val="none" w:sz="0" w:space="0" w:color="auto"/>
                <w:right w:val="none" w:sz="0" w:space="0" w:color="auto"/>
              </w:divBdr>
              <w:divsChild>
                <w:div w:id="721176741">
                  <w:marLeft w:val="0"/>
                  <w:marRight w:val="0"/>
                  <w:marTop w:val="0"/>
                  <w:marBottom w:val="0"/>
                  <w:divBdr>
                    <w:top w:val="none" w:sz="0" w:space="0" w:color="auto"/>
                    <w:left w:val="none" w:sz="0" w:space="0" w:color="auto"/>
                    <w:bottom w:val="none" w:sz="0" w:space="0" w:color="auto"/>
                    <w:right w:val="none" w:sz="0" w:space="0" w:color="auto"/>
                  </w:divBdr>
                  <w:divsChild>
                    <w:div w:id="1418558057">
                      <w:marLeft w:val="0"/>
                      <w:marRight w:val="0"/>
                      <w:marTop w:val="0"/>
                      <w:marBottom w:val="0"/>
                      <w:divBdr>
                        <w:top w:val="none" w:sz="0" w:space="0" w:color="auto"/>
                        <w:left w:val="none" w:sz="0" w:space="0" w:color="auto"/>
                        <w:bottom w:val="none" w:sz="0" w:space="0" w:color="auto"/>
                        <w:right w:val="none" w:sz="0" w:space="0" w:color="auto"/>
                      </w:divBdr>
                      <w:divsChild>
                        <w:div w:id="2080863249">
                          <w:marLeft w:val="0"/>
                          <w:marRight w:val="0"/>
                          <w:marTop w:val="0"/>
                          <w:marBottom w:val="0"/>
                          <w:divBdr>
                            <w:top w:val="single" w:sz="6" w:space="9" w:color="045CAA"/>
                            <w:left w:val="single" w:sz="6" w:space="14" w:color="045CAA"/>
                            <w:bottom w:val="single" w:sz="6" w:space="9" w:color="045CAA"/>
                            <w:right w:val="single" w:sz="6" w:space="31" w:color="045CAA"/>
                          </w:divBdr>
                          <w:divsChild>
                            <w:div w:id="493109586">
                              <w:marLeft w:val="0"/>
                              <w:marRight w:val="0"/>
                              <w:marTop w:val="0"/>
                              <w:marBottom w:val="0"/>
                              <w:divBdr>
                                <w:top w:val="none" w:sz="0" w:space="0" w:color="auto"/>
                                <w:left w:val="none" w:sz="0" w:space="0" w:color="auto"/>
                                <w:bottom w:val="none" w:sz="0" w:space="0" w:color="auto"/>
                                <w:right w:val="none" w:sz="0" w:space="0" w:color="auto"/>
                              </w:divBdr>
                              <w:divsChild>
                                <w:div w:id="20749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007330">
          <w:marLeft w:val="0"/>
          <w:marRight w:val="0"/>
          <w:marTop w:val="0"/>
          <w:marBottom w:val="0"/>
          <w:divBdr>
            <w:top w:val="none" w:sz="0" w:space="0" w:color="auto"/>
            <w:left w:val="none" w:sz="0" w:space="0" w:color="auto"/>
            <w:bottom w:val="none" w:sz="0" w:space="0" w:color="auto"/>
            <w:right w:val="none" w:sz="0" w:space="0" w:color="auto"/>
          </w:divBdr>
          <w:divsChild>
            <w:div w:id="744566736">
              <w:marLeft w:val="0"/>
              <w:marRight w:val="0"/>
              <w:marTop w:val="238"/>
              <w:marBottom w:val="238"/>
              <w:divBdr>
                <w:top w:val="none" w:sz="0" w:space="0" w:color="auto"/>
                <w:left w:val="none" w:sz="0" w:space="0" w:color="auto"/>
                <w:bottom w:val="none" w:sz="0" w:space="0" w:color="auto"/>
                <w:right w:val="none" w:sz="0" w:space="0" w:color="auto"/>
              </w:divBdr>
              <w:divsChild>
                <w:div w:id="1825929389">
                  <w:marLeft w:val="0"/>
                  <w:marRight w:val="0"/>
                  <w:marTop w:val="0"/>
                  <w:marBottom w:val="0"/>
                  <w:divBdr>
                    <w:top w:val="none" w:sz="0" w:space="0" w:color="auto"/>
                    <w:left w:val="none" w:sz="0" w:space="0" w:color="auto"/>
                    <w:bottom w:val="none" w:sz="0" w:space="0" w:color="auto"/>
                    <w:right w:val="none" w:sz="0" w:space="0" w:color="auto"/>
                  </w:divBdr>
                  <w:divsChild>
                    <w:div w:id="1424758418">
                      <w:marLeft w:val="0"/>
                      <w:marRight w:val="0"/>
                      <w:marTop w:val="0"/>
                      <w:marBottom w:val="0"/>
                      <w:divBdr>
                        <w:top w:val="none" w:sz="0" w:space="0" w:color="auto"/>
                        <w:left w:val="none" w:sz="0" w:space="0" w:color="auto"/>
                        <w:bottom w:val="none" w:sz="0" w:space="0" w:color="auto"/>
                        <w:right w:val="none" w:sz="0" w:space="0" w:color="auto"/>
                      </w:divBdr>
                      <w:divsChild>
                        <w:div w:id="102040508">
                          <w:marLeft w:val="0"/>
                          <w:marRight w:val="0"/>
                          <w:marTop w:val="0"/>
                          <w:marBottom w:val="0"/>
                          <w:divBdr>
                            <w:top w:val="single" w:sz="6" w:space="9" w:color="045CAA"/>
                            <w:left w:val="single" w:sz="6" w:space="14" w:color="045CAA"/>
                            <w:bottom w:val="single" w:sz="6" w:space="9" w:color="045CAA"/>
                            <w:right w:val="single" w:sz="6" w:space="31" w:color="045CAA"/>
                          </w:divBdr>
                          <w:divsChild>
                            <w:div w:id="237055219">
                              <w:marLeft w:val="0"/>
                              <w:marRight w:val="0"/>
                              <w:marTop w:val="0"/>
                              <w:marBottom w:val="0"/>
                              <w:divBdr>
                                <w:top w:val="none" w:sz="0" w:space="0" w:color="auto"/>
                                <w:left w:val="none" w:sz="0" w:space="0" w:color="auto"/>
                                <w:bottom w:val="none" w:sz="0" w:space="0" w:color="auto"/>
                                <w:right w:val="none" w:sz="0" w:space="0" w:color="auto"/>
                              </w:divBdr>
                              <w:divsChild>
                                <w:div w:id="15078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834972">
          <w:marLeft w:val="0"/>
          <w:marRight w:val="0"/>
          <w:marTop w:val="0"/>
          <w:marBottom w:val="0"/>
          <w:divBdr>
            <w:top w:val="none" w:sz="0" w:space="0" w:color="auto"/>
            <w:left w:val="none" w:sz="0" w:space="0" w:color="auto"/>
            <w:bottom w:val="none" w:sz="0" w:space="0" w:color="auto"/>
            <w:right w:val="none" w:sz="0" w:space="0" w:color="auto"/>
          </w:divBdr>
          <w:divsChild>
            <w:div w:id="1818645235">
              <w:marLeft w:val="0"/>
              <w:marRight w:val="0"/>
              <w:marTop w:val="238"/>
              <w:marBottom w:val="238"/>
              <w:divBdr>
                <w:top w:val="none" w:sz="0" w:space="0" w:color="auto"/>
                <w:left w:val="none" w:sz="0" w:space="0" w:color="auto"/>
                <w:bottom w:val="none" w:sz="0" w:space="0" w:color="auto"/>
                <w:right w:val="none" w:sz="0" w:space="0" w:color="auto"/>
              </w:divBdr>
              <w:divsChild>
                <w:div w:id="1947693317">
                  <w:marLeft w:val="0"/>
                  <w:marRight w:val="0"/>
                  <w:marTop w:val="0"/>
                  <w:marBottom w:val="0"/>
                  <w:divBdr>
                    <w:top w:val="none" w:sz="0" w:space="0" w:color="auto"/>
                    <w:left w:val="none" w:sz="0" w:space="0" w:color="auto"/>
                    <w:bottom w:val="none" w:sz="0" w:space="0" w:color="auto"/>
                    <w:right w:val="none" w:sz="0" w:space="0" w:color="auto"/>
                  </w:divBdr>
                  <w:divsChild>
                    <w:div w:id="1115905170">
                      <w:marLeft w:val="0"/>
                      <w:marRight w:val="0"/>
                      <w:marTop w:val="0"/>
                      <w:marBottom w:val="0"/>
                      <w:divBdr>
                        <w:top w:val="none" w:sz="0" w:space="0" w:color="auto"/>
                        <w:left w:val="none" w:sz="0" w:space="0" w:color="auto"/>
                        <w:bottom w:val="none" w:sz="0" w:space="0" w:color="auto"/>
                        <w:right w:val="none" w:sz="0" w:space="0" w:color="auto"/>
                      </w:divBdr>
                      <w:divsChild>
                        <w:div w:id="37704164">
                          <w:marLeft w:val="0"/>
                          <w:marRight w:val="0"/>
                          <w:marTop w:val="0"/>
                          <w:marBottom w:val="0"/>
                          <w:divBdr>
                            <w:top w:val="single" w:sz="6" w:space="9" w:color="045CAA"/>
                            <w:left w:val="single" w:sz="6" w:space="14" w:color="045CAA"/>
                            <w:bottom w:val="single" w:sz="6" w:space="9" w:color="045CAA"/>
                            <w:right w:val="single" w:sz="6" w:space="31" w:color="045CAA"/>
                          </w:divBdr>
                          <w:divsChild>
                            <w:div w:id="1119103246">
                              <w:marLeft w:val="0"/>
                              <w:marRight w:val="0"/>
                              <w:marTop w:val="0"/>
                              <w:marBottom w:val="0"/>
                              <w:divBdr>
                                <w:top w:val="none" w:sz="0" w:space="0" w:color="auto"/>
                                <w:left w:val="none" w:sz="0" w:space="0" w:color="auto"/>
                                <w:bottom w:val="none" w:sz="0" w:space="0" w:color="auto"/>
                                <w:right w:val="none" w:sz="0" w:space="0" w:color="auto"/>
                              </w:divBdr>
                              <w:divsChild>
                                <w:div w:id="9926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7764">
          <w:marLeft w:val="0"/>
          <w:marRight w:val="0"/>
          <w:marTop w:val="0"/>
          <w:marBottom w:val="0"/>
          <w:divBdr>
            <w:top w:val="none" w:sz="0" w:space="0" w:color="auto"/>
            <w:left w:val="none" w:sz="0" w:space="0" w:color="auto"/>
            <w:bottom w:val="none" w:sz="0" w:space="0" w:color="auto"/>
            <w:right w:val="none" w:sz="0" w:space="0" w:color="auto"/>
          </w:divBdr>
          <w:divsChild>
            <w:div w:id="635456830">
              <w:marLeft w:val="0"/>
              <w:marRight w:val="0"/>
              <w:marTop w:val="238"/>
              <w:marBottom w:val="238"/>
              <w:divBdr>
                <w:top w:val="none" w:sz="0" w:space="0" w:color="auto"/>
                <w:left w:val="none" w:sz="0" w:space="0" w:color="auto"/>
                <w:bottom w:val="none" w:sz="0" w:space="0" w:color="auto"/>
                <w:right w:val="none" w:sz="0" w:space="0" w:color="auto"/>
              </w:divBdr>
              <w:divsChild>
                <w:div w:id="1930964009">
                  <w:marLeft w:val="0"/>
                  <w:marRight w:val="0"/>
                  <w:marTop w:val="0"/>
                  <w:marBottom w:val="0"/>
                  <w:divBdr>
                    <w:top w:val="none" w:sz="0" w:space="0" w:color="auto"/>
                    <w:left w:val="none" w:sz="0" w:space="0" w:color="auto"/>
                    <w:bottom w:val="none" w:sz="0" w:space="0" w:color="auto"/>
                    <w:right w:val="none" w:sz="0" w:space="0" w:color="auto"/>
                  </w:divBdr>
                  <w:divsChild>
                    <w:div w:id="1838224565">
                      <w:marLeft w:val="0"/>
                      <w:marRight w:val="0"/>
                      <w:marTop w:val="0"/>
                      <w:marBottom w:val="0"/>
                      <w:divBdr>
                        <w:top w:val="none" w:sz="0" w:space="0" w:color="auto"/>
                        <w:left w:val="none" w:sz="0" w:space="0" w:color="auto"/>
                        <w:bottom w:val="none" w:sz="0" w:space="0" w:color="auto"/>
                        <w:right w:val="none" w:sz="0" w:space="0" w:color="auto"/>
                      </w:divBdr>
                      <w:divsChild>
                        <w:div w:id="770471730">
                          <w:marLeft w:val="0"/>
                          <w:marRight w:val="0"/>
                          <w:marTop w:val="0"/>
                          <w:marBottom w:val="0"/>
                          <w:divBdr>
                            <w:top w:val="single" w:sz="6" w:space="9" w:color="045CAA"/>
                            <w:left w:val="single" w:sz="6" w:space="14" w:color="045CAA"/>
                            <w:bottom w:val="single" w:sz="6" w:space="9" w:color="045CAA"/>
                            <w:right w:val="single" w:sz="6" w:space="31" w:color="045CAA"/>
                          </w:divBdr>
                          <w:divsChild>
                            <w:div w:id="1887721633">
                              <w:marLeft w:val="0"/>
                              <w:marRight w:val="0"/>
                              <w:marTop w:val="0"/>
                              <w:marBottom w:val="0"/>
                              <w:divBdr>
                                <w:top w:val="none" w:sz="0" w:space="0" w:color="auto"/>
                                <w:left w:val="none" w:sz="0" w:space="0" w:color="auto"/>
                                <w:bottom w:val="none" w:sz="0" w:space="0" w:color="auto"/>
                                <w:right w:val="none" w:sz="0" w:space="0" w:color="auto"/>
                              </w:divBdr>
                              <w:divsChild>
                                <w:div w:id="8860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85457">
          <w:marLeft w:val="0"/>
          <w:marRight w:val="0"/>
          <w:marTop w:val="0"/>
          <w:marBottom w:val="0"/>
          <w:divBdr>
            <w:top w:val="none" w:sz="0" w:space="0" w:color="auto"/>
            <w:left w:val="none" w:sz="0" w:space="0" w:color="auto"/>
            <w:bottom w:val="none" w:sz="0" w:space="0" w:color="auto"/>
            <w:right w:val="none" w:sz="0" w:space="0" w:color="auto"/>
          </w:divBdr>
          <w:divsChild>
            <w:div w:id="95293547">
              <w:marLeft w:val="0"/>
              <w:marRight w:val="0"/>
              <w:marTop w:val="238"/>
              <w:marBottom w:val="238"/>
              <w:divBdr>
                <w:top w:val="none" w:sz="0" w:space="0" w:color="auto"/>
                <w:left w:val="none" w:sz="0" w:space="0" w:color="auto"/>
                <w:bottom w:val="none" w:sz="0" w:space="0" w:color="auto"/>
                <w:right w:val="none" w:sz="0" w:space="0" w:color="auto"/>
              </w:divBdr>
              <w:divsChild>
                <w:div w:id="1144467946">
                  <w:marLeft w:val="0"/>
                  <w:marRight w:val="0"/>
                  <w:marTop w:val="0"/>
                  <w:marBottom w:val="0"/>
                  <w:divBdr>
                    <w:top w:val="none" w:sz="0" w:space="0" w:color="auto"/>
                    <w:left w:val="none" w:sz="0" w:space="0" w:color="auto"/>
                    <w:bottom w:val="none" w:sz="0" w:space="0" w:color="auto"/>
                    <w:right w:val="none" w:sz="0" w:space="0" w:color="auto"/>
                  </w:divBdr>
                  <w:divsChild>
                    <w:div w:id="973025358">
                      <w:marLeft w:val="0"/>
                      <w:marRight w:val="0"/>
                      <w:marTop w:val="0"/>
                      <w:marBottom w:val="0"/>
                      <w:divBdr>
                        <w:top w:val="none" w:sz="0" w:space="0" w:color="auto"/>
                        <w:left w:val="none" w:sz="0" w:space="0" w:color="auto"/>
                        <w:bottom w:val="none" w:sz="0" w:space="0" w:color="auto"/>
                        <w:right w:val="none" w:sz="0" w:space="0" w:color="auto"/>
                      </w:divBdr>
                      <w:divsChild>
                        <w:div w:id="2137946592">
                          <w:marLeft w:val="0"/>
                          <w:marRight w:val="0"/>
                          <w:marTop w:val="0"/>
                          <w:marBottom w:val="0"/>
                          <w:divBdr>
                            <w:top w:val="single" w:sz="6" w:space="9" w:color="045CAA"/>
                            <w:left w:val="single" w:sz="6" w:space="14" w:color="045CAA"/>
                            <w:bottom w:val="single" w:sz="6" w:space="9" w:color="045CAA"/>
                            <w:right w:val="single" w:sz="6" w:space="31" w:color="045CAA"/>
                          </w:divBdr>
                          <w:divsChild>
                            <w:div w:id="1984701245">
                              <w:marLeft w:val="0"/>
                              <w:marRight w:val="0"/>
                              <w:marTop w:val="0"/>
                              <w:marBottom w:val="0"/>
                              <w:divBdr>
                                <w:top w:val="none" w:sz="0" w:space="0" w:color="auto"/>
                                <w:left w:val="none" w:sz="0" w:space="0" w:color="auto"/>
                                <w:bottom w:val="none" w:sz="0" w:space="0" w:color="auto"/>
                                <w:right w:val="none" w:sz="0" w:space="0" w:color="auto"/>
                              </w:divBdr>
                              <w:divsChild>
                                <w:div w:id="130844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113269">
      <w:bodyDiv w:val="1"/>
      <w:marLeft w:val="0"/>
      <w:marRight w:val="0"/>
      <w:marTop w:val="0"/>
      <w:marBottom w:val="0"/>
      <w:divBdr>
        <w:top w:val="none" w:sz="0" w:space="0" w:color="auto"/>
        <w:left w:val="none" w:sz="0" w:space="0" w:color="auto"/>
        <w:bottom w:val="none" w:sz="0" w:space="0" w:color="auto"/>
        <w:right w:val="none" w:sz="0" w:space="0" w:color="auto"/>
      </w:divBdr>
    </w:div>
    <w:div w:id="195436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ysed.gov/sites/default/files/programs/accountability/activity-3-analyze-surveydata.pdf" TargetMode="External"/><Relationship Id="rId18" Type="http://schemas.openxmlformats.org/officeDocument/2006/relationships/hyperlink" Target="https://www.nysed.gov/sites/default/files/programs/accountability/dtsde-framework.pdf" TargetMode="External"/><Relationship Id="rId26" Type="http://schemas.openxmlformats.org/officeDocument/2006/relationships/hyperlink" Target="http://www.nysed.gov/accountability/state-supported-evidence-based-strategies" TargetMode="External"/><Relationship Id="rId39" Type="http://schemas.openxmlformats.org/officeDocument/2006/relationships/hyperlink" Target="https://www.nysed.gov/sites/default/files/programs/accountability/scep-rubric-pdf.pdf" TargetMode="External"/><Relationship Id="rId3" Type="http://schemas.openxmlformats.org/officeDocument/2006/relationships/styles" Target="styles.xml"/><Relationship Id="rId21" Type="http://schemas.openxmlformats.org/officeDocument/2006/relationships/hyperlink" Target="http://www.nysed.gov/common/nysed/files/programs/accountability/assembling-your-improvement-planning-team.pdf" TargetMode="External"/><Relationship Id="rId34" Type="http://schemas.openxmlformats.org/officeDocument/2006/relationships/header" Target="header8.xml"/><Relationship Id="rId42" Type="http://schemas.openxmlformats.org/officeDocument/2006/relationships/hyperlink" Target="https://www.nysed.gov/sites/default/files/programs/accountability/scep-rubric-pdf.pdf" TargetMode="External"/><Relationship Id="rId7" Type="http://schemas.openxmlformats.org/officeDocument/2006/relationships/endnotes" Target="endnotes.xml"/><Relationship Id="rId12" Type="http://schemas.openxmlformats.org/officeDocument/2006/relationships/hyperlink" Target="https://www.nysed.gov/sites/default/files/programs/accountability/activity-2-analyze-internal-and-externaldata.pdf" TargetMode="External"/><Relationship Id="rId17" Type="http://schemas.openxmlformats.org/officeDocument/2006/relationships/hyperlink" Target="https://www.education.vic.gov.au/school/teachers/teachingresources/practice/improve/Pages/hits.aspx" TargetMode="External"/><Relationship Id="rId25" Type="http://schemas.openxmlformats.org/officeDocument/2006/relationships/hyperlink" Target="%20http://www.nysed.gov/accountability/evidence-based-interventions" TargetMode="External"/><Relationship Id="rId33" Type="http://schemas.openxmlformats.org/officeDocument/2006/relationships/hyperlink" Target="https://www.nysed.gov/accountability/civic-empowerment-projects" TargetMode="External"/><Relationship Id="rId38" Type="http://schemas.openxmlformats.org/officeDocument/2006/relationships/hyperlink" Target="https://www.nysed.gov/sites/default/files/programs/accountability/scep-rubric-pdf.pdf"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ysed.gov/sites/default/files/programs/accountability/pre-scep-team-meeting-planning-session-4.pdf" TargetMode="External"/><Relationship Id="rId20" Type="http://schemas.openxmlformats.org/officeDocument/2006/relationships/hyperlink" Target="https://www.nysed.gov/sites/default/files/programs/accountability/scep-rubric-pdf.pdf" TargetMode="External"/><Relationship Id="rId29" Type="http://schemas.openxmlformats.org/officeDocument/2006/relationships/header" Target="header4.xml"/><Relationship Id="rId41" Type="http://schemas.openxmlformats.org/officeDocument/2006/relationships/hyperlink" Target="https://www.nysed.gov/sites/default/files/programs/accountability/pre-scep-team-meeting-planning-session-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sed.gov/sites/default/files/programs/accountability/activity-1-envision-exploring-our-vision-values-and-aspirations.pdf" TargetMode="External"/><Relationship Id="rId24" Type="http://schemas.openxmlformats.org/officeDocument/2006/relationships/footer" Target="footer2.xml"/><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yperlink" Target="https://www.nysed.gov/sites/default/files/programs/accountability/scep-minimum-expectations-pdf.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ysed.gov/sites/default/files/programs/accountability/activity-5-envision-reflect-synthesize-plan.pdf" TargetMode="External"/><Relationship Id="rId23" Type="http://schemas.openxmlformats.org/officeDocument/2006/relationships/header" Target="header2.xml"/><Relationship Id="rId28" Type="http://schemas.openxmlformats.org/officeDocument/2006/relationships/header" Target="header3.xml"/><Relationship Id="rId36" Type="http://schemas.openxmlformats.org/officeDocument/2006/relationships/header" Target="header9.xml"/><Relationship Id="rId10" Type="http://schemas.openxmlformats.org/officeDocument/2006/relationships/footer" Target="footer1.xml"/><Relationship Id="rId19" Type="http://schemas.openxmlformats.org/officeDocument/2006/relationships/hyperlink" Target="https://www.nysed.gov/sites/default/files/programs/accountability/dtsde-phases-of-implementation_0.pdf" TargetMode="External"/><Relationship Id="rId31" Type="http://schemas.openxmlformats.org/officeDocument/2006/relationships/header" Target="header6.xml"/><Relationship Id="rId4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nysed.gov/sites/default/files/programs/accountability/activity-4-listen-interviewing-students.pdf" TargetMode="External"/><Relationship Id="rId22" Type="http://schemas.openxmlformats.org/officeDocument/2006/relationships/hyperlink" Target="http://www.nysed.gov/accountability/improvement-planning" TargetMode="External"/><Relationship Id="rId27" Type="http://schemas.openxmlformats.org/officeDocument/2006/relationships/hyperlink" Target="http://www.nysed.gov/accountability/evidence-based-interventions" TargetMode="External"/><Relationship Id="rId30" Type="http://schemas.openxmlformats.org/officeDocument/2006/relationships/header" Target="header5.xml"/><Relationship Id="rId35" Type="http://schemas.openxmlformats.org/officeDocument/2006/relationships/hyperlink" Target="https://www.nysed.gov/sites/default/files/programs/accountability/assembling-your-improvement-planning-team.pdf" TargetMode="External"/><Relationship Id="rId43" Type="http://schemas.openxmlformats.org/officeDocument/2006/relationships/hyperlink" Target="https://www.nysed.gov/sites/default/files/programs/accountability/scep-minimum-expectations-pd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CDC3-41D6-4DE5-88CD-83258DD3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910</Words>
  <Characters>3368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8</CharactersWithSpaces>
  <SharedDoc>false</SharedDoc>
  <HLinks>
    <vt:vector size="138" baseType="variant">
      <vt:variant>
        <vt:i4>6488184</vt:i4>
      </vt:variant>
      <vt:variant>
        <vt:i4>231</vt:i4>
      </vt:variant>
      <vt:variant>
        <vt:i4>0</vt:i4>
      </vt:variant>
      <vt:variant>
        <vt:i4>5</vt:i4>
      </vt:variant>
      <vt:variant>
        <vt:lpwstr>https://www.nysed.gov/sites/default/files/programs/accountability/assembling-your-improvement-planning-team.pdf</vt:lpwstr>
      </vt:variant>
      <vt:variant>
        <vt:lpwstr/>
      </vt:variant>
      <vt:variant>
        <vt:i4>1769538</vt:i4>
      </vt:variant>
      <vt:variant>
        <vt:i4>63</vt:i4>
      </vt:variant>
      <vt:variant>
        <vt:i4>0</vt:i4>
      </vt:variant>
      <vt:variant>
        <vt:i4>5</vt:i4>
      </vt:variant>
      <vt:variant>
        <vt:lpwstr>http://www.nysed.gov/accountability/evidence-based-interventions</vt:lpwstr>
      </vt:variant>
      <vt:variant>
        <vt:lpwstr/>
      </vt:variant>
      <vt:variant>
        <vt:i4>1835076</vt:i4>
      </vt:variant>
      <vt:variant>
        <vt:i4>60</vt:i4>
      </vt:variant>
      <vt:variant>
        <vt:i4>0</vt:i4>
      </vt:variant>
      <vt:variant>
        <vt:i4>5</vt:i4>
      </vt:variant>
      <vt:variant>
        <vt:lpwstr>http://www.nysed.gov/accountability/state-supported-evidence-based-strategies</vt:lpwstr>
      </vt:variant>
      <vt:variant>
        <vt:lpwstr/>
      </vt:variant>
      <vt:variant>
        <vt:i4>1769538</vt:i4>
      </vt:variant>
      <vt:variant>
        <vt:i4>57</vt:i4>
      </vt:variant>
      <vt:variant>
        <vt:i4>0</vt:i4>
      </vt:variant>
      <vt:variant>
        <vt:i4>5</vt:i4>
      </vt:variant>
      <vt:variant>
        <vt:lpwstr>http://www.nysed.gov/accountability/evidence-based-interventions</vt:lpwstr>
      </vt:variant>
      <vt:variant>
        <vt:lpwstr/>
      </vt:variant>
      <vt:variant>
        <vt:i4>3276839</vt:i4>
      </vt:variant>
      <vt:variant>
        <vt:i4>54</vt:i4>
      </vt:variant>
      <vt:variant>
        <vt:i4>0</vt:i4>
      </vt:variant>
      <vt:variant>
        <vt:i4>5</vt:i4>
      </vt:variant>
      <vt:variant>
        <vt:lpwstr>https://www.nysed.gov/sites/default/files/programs/accountability/2023-24-scep-sample-graduation-and-success-beyond-hs.pdf</vt:lpwstr>
      </vt:variant>
      <vt:variant>
        <vt:lpwstr/>
      </vt:variant>
      <vt:variant>
        <vt:i4>7143548</vt:i4>
      </vt:variant>
      <vt:variant>
        <vt:i4>51</vt:i4>
      </vt:variant>
      <vt:variant>
        <vt:i4>0</vt:i4>
      </vt:variant>
      <vt:variant>
        <vt:i4>5</vt:i4>
      </vt:variant>
      <vt:variant>
        <vt:lpwstr>https://www.nysed.gov/sites/default/files/programs/accountability/2023-24-scep-sample-graduation-through-relationships.pdf</vt:lpwstr>
      </vt:variant>
      <vt:variant>
        <vt:lpwstr/>
      </vt:variant>
      <vt:variant>
        <vt:i4>7012415</vt:i4>
      </vt:variant>
      <vt:variant>
        <vt:i4>48</vt:i4>
      </vt:variant>
      <vt:variant>
        <vt:i4>0</vt:i4>
      </vt:variant>
      <vt:variant>
        <vt:i4>5</vt:i4>
      </vt:variant>
      <vt:variant>
        <vt:lpwstr>https://www.nysed.gov/sites/default/files/programs/accountability/2023-24-scep-sample-deepening-connections.pdf</vt:lpwstr>
      </vt:variant>
      <vt:variant>
        <vt:lpwstr/>
      </vt:variant>
      <vt:variant>
        <vt:i4>2228257</vt:i4>
      </vt:variant>
      <vt:variant>
        <vt:i4>45</vt:i4>
      </vt:variant>
      <vt:variant>
        <vt:i4>0</vt:i4>
      </vt:variant>
      <vt:variant>
        <vt:i4>5</vt:i4>
      </vt:variant>
      <vt:variant>
        <vt:lpwstr>https://www.nysed.gov/sites/default/files/programs/accountability/2023-24-scep-sample-cohesive-relevant-curriculum.pdf</vt:lpwstr>
      </vt:variant>
      <vt:variant>
        <vt:lpwstr/>
      </vt:variant>
      <vt:variant>
        <vt:i4>5832770</vt:i4>
      </vt:variant>
      <vt:variant>
        <vt:i4>42</vt:i4>
      </vt:variant>
      <vt:variant>
        <vt:i4>0</vt:i4>
      </vt:variant>
      <vt:variant>
        <vt:i4>5</vt:i4>
      </vt:variant>
      <vt:variant>
        <vt:lpwstr>https://www.nysed.gov/sites/default/files/programs/accountability/activity-5-envision-reflect-synthesize-plan.pdf</vt:lpwstr>
      </vt:variant>
      <vt:variant>
        <vt:lpwstr/>
      </vt:variant>
      <vt:variant>
        <vt:i4>1966168</vt:i4>
      </vt:variant>
      <vt:variant>
        <vt:i4>39</vt:i4>
      </vt:variant>
      <vt:variant>
        <vt:i4>0</vt:i4>
      </vt:variant>
      <vt:variant>
        <vt:i4>5</vt:i4>
      </vt:variant>
      <vt:variant>
        <vt:lpwstr>https://www.nysed.gov/sites/default/files/programs/accountability/activity-4-listen-interviewing-students.pdf</vt:lpwstr>
      </vt:variant>
      <vt:variant>
        <vt:lpwstr/>
      </vt:variant>
      <vt:variant>
        <vt:i4>2555963</vt:i4>
      </vt:variant>
      <vt:variant>
        <vt:i4>36</vt:i4>
      </vt:variant>
      <vt:variant>
        <vt:i4>0</vt:i4>
      </vt:variant>
      <vt:variant>
        <vt:i4>5</vt:i4>
      </vt:variant>
      <vt:variant>
        <vt:lpwstr>https://www.nysed.gov/sites/default/files/programs/accountability/activity-3-analyze-surveydata.pdf</vt:lpwstr>
      </vt:variant>
      <vt:variant>
        <vt:lpwstr/>
      </vt:variant>
      <vt:variant>
        <vt:i4>7405669</vt:i4>
      </vt:variant>
      <vt:variant>
        <vt:i4>33</vt:i4>
      </vt:variant>
      <vt:variant>
        <vt:i4>0</vt:i4>
      </vt:variant>
      <vt:variant>
        <vt:i4>5</vt:i4>
      </vt:variant>
      <vt:variant>
        <vt:lpwstr>https://www.nysed.gov/sites/default/files/programs/accountability/activity-2-analyze-internal-and-externaldata.pdf</vt:lpwstr>
      </vt:variant>
      <vt:variant>
        <vt:lpwstr/>
      </vt:variant>
      <vt:variant>
        <vt:i4>1114195</vt:i4>
      </vt:variant>
      <vt:variant>
        <vt:i4>30</vt:i4>
      </vt:variant>
      <vt:variant>
        <vt:i4>0</vt:i4>
      </vt:variant>
      <vt:variant>
        <vt:i4>5</vt:i4>
      </vt:variant>
      <vt:variant>
        <vt:lpwstr>https://www.nysed.gov/sites/default/files/programs/accountability/activity-1-envision-exploring-our-vision-values-and-aspirations.pdf</vt:lpwstr>
      </vt:variant>
      <vt:variant>
        <vt:lpwstr/>
      </vt:variant>
      <vt:variant>
        <vt:i4>196624</vt:i4>
      </vt:variant>
      <vt:variant>
        <vt:i4>27</vt:i4>
      </vt:variant>
      <vt:variant>
        <vt:i4>0</vt:i4>
      </vt:variant>
      <vt:variant>
        <vt:i4>5</vt:i4>
      </vt:variant>
      <vt:variant>
        <vt:lpwstr>http://www.nysed.gov/common/nysed/files/programs/accountability/assembling-your-improvement-planning-team.pdf</vt:lpwstr>
      </vt:variant>
      <vt:variant>
        <vt:lpwstr/>
      </vt:variant>
      <vt:variant>
        <vt:i4>6160459</vt:i4>
      </vt:variant>
      <vt:variant>
        <vt:i4>24</vt:i4>
      </vt:variant>
      <vt:variant>
        <vt:i4>0</vt:i4>
      </vt:variant>
      <vt:variant>
        <vt:i4>5</vt:i4>
      </vt:variant>
      <vt:variant>
        <vt:lpwstr>http://www.nysed.gov/accountability/improvement-planning</vt:lpwstr>
      </vt:variant>
      <vt:variant>
        <vt:lpwstr/>
      </vt:variant>
      <vt:variant>
        <vt:i4>7929949</vt:i4>
      </vt:variant>
      <vt:variant>
        <vt:i4>21</vt:i4>
      </vt:variant>
      <vt:variant>
        <vt:i4>0</vt:i4>
      </vt:variant>
      <vt:variant>
        <vt:i4>5</vt:i4>
      </vt:variant>
      <vt:variant>
        <vt:lpwstr>https://www.nysed.gov/sites/default/files/programs/accountability/dtsde-phases-of-implementation_0.pdf</vt:lpwstr>
      </vt:variant>
      <vt:variant>
        <vt:lpwstr/>
      </vt:variant>
      <vt:variant>
        <vt:i4>4259863</vt:i4>
      </vt:variant>
      <vt:variant>
        <vt:i4>18</vt:i4>
      </vt:variant>
      <vt:variant>
        <vt:i4>0</vt:i4>
      </vt:variant>
      <vt:variant>
        <vt:i4>5</vt:i4>
      </vt:variant>
      <vt:variant>
        <vt:lpwstr>https://www.nysed.gov/sites/default/files/programs/accountability/dtsde-framework.pdf</vt:lpwstr>
      </vt:variant>
      <vt:variant>
        <vt:lpwstr/>
      </vt:variant>
      <vt:variant>
        <vt:i4>7995437</vt:i4>
      </vt:variant>
      <vt:variant>
        <vt:i4>15</vt:i4>
      </vt:variant>
      <vt:variant>
        <vt:i4>0</vt:i4>
      </vt:variant>
      <vt:variant>
        <vt:i4>5</vt:i4>
      </vt:variant>
      <vt:variant>
        <vt:lpwstr>https://www.education.vic.gov.au/school/teachers/teachingresources/practice/improve/Pages/hits.aspx</vt:lpwstr>
      </vt:variant>
      <vt:variant>
        <vt:lpwstr/>
      </vt:variant>
      <vt:variant>
        <vt:i4>5832770</vt:i4>
      </vt:variant>
      <vt:variant>
        <vt:i4>12</vt:i4>
      </vt:variant>
      <vt:variant>
        <vt:i4>0</vt:i4>
      </vt:variant>
      <vt:variant>
        <vt:i4>5</vt:i4>
      </vt:variant>
      <vt:variant>
        <vt:lpwstr>https://www.nysed.gov/sites/default/files/programs/accountability/activity-5-envision-reflect-synthesize-plan.pdf</vt:lpwstr>
      </vt:variant>
      <vt:variant>
        <vt:lpwstr/>
      </vt:variant>
      <vt:variant>
        <vt:i4>1966168</vt:i4>
      </vt:variant>
      <vt:variant>
        <vt:i4>9</vt:i4>
      </vt:variant>
      <vt:variant>
        <vt:i4>0</vt:i4>
      </vt:variant>
      <vt:variant>
        <vt:i4>5</vt:i4>
      </vt:variant>
      <vt:variant>
        <vt:lpwstr>https://www.nysed.gov/sites/default/files/programs/accountability/activity-4-listen-interviewing-students.pdf</vt:lpwstr>
      </vt:variant>
      <vt:variant>
        <vt:lpwstr/>
      </vt:variant>
      <vt:variant>
        <vt:i4>2555963</vt:i4>
      </vt:variant>
      <vt:variant>
        <vt:i4>6</vt:i4>
      </vt:variant>
      <vt:variant>
        <vt:i4>0</vt:i4>
      </vt:variant>
      <vt:variant>
        <vt:i4>5</vt:i4>
      </vt:variant>
      <vt:variant>
        <vt:lpwstr>https://www.nysed.gov/sites/default/files/programs/accountability/activity-3-analyze-surveydata.pdf</vt:lpwstr>
      </vt:variant>
      <vt:variant>
        <vt:lpwstr/>
      </vt:variant>
      <vt:variant>
        <vt:i4>7405669</vt:i4>
      </vt:variant>
      <vt:variant>
        <vt:i4>3</vt:i4>
      </vt:variant>
      <vt:variant>
        <vt:i4>0</vt:i4>
      </vt:variant>
      <vt:variant>
        <vt:i4>5</vt:i4>
      </vt:variant>
      <vt:variant>
        <vt:lpwstr>https://www.nysed.gov/sites/default/files/programs/accountability/activity-2-analyze-internal-and-externaldata.pdf</vt:lpwstr>
      </vt:variant>
      <vt:variant>
        <vt:lpwstr/>
      </vt:variant>
      <vt:variant>
        <vt:i4>1114195</vt:i4>
      </vt:variant>
      <vt:variant>
        <vt:i4>0</vt:i4>
      </vt:variant>
      <vt:variant>
        <vt:i4>0</vt:i4>
      </vt:variant>
      <vt:variant>
        <vt:i4>5</vt:i4>
      </vt:variant>
      <vt:variant>
        <vt:lpwstr>https://www.nysed.gov/sites/default/files/programs/accountability/activity-1-envision-exploring-our-vision-values-and-aspira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9T12:47:00Z</dcterms:created>
  <dcterms:modified xsi:type="dcterms:W3CDTF">2024-04-09T12:47:00Z</dcterms:modified>
</cp:coreProperties>
</file>